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525C" w:rsidRPr="00EE0145" w:rsidRDefault="00F1525C" w:rsidP="00F1525C">
      <w:pPr>
        <w:rPr>
          <w:b/>
          <w:sz w:val="24"/>
          <w:szCs w:val="24"/>
        </w:rPr>
      </w:pPr>
      <w:bookmarkStart w:id="0" w:name="_GoBack"/>
      <w:bookmarkEnd w:id="0"/>
      <w:r>
        <w:rPr>
          <w:b/>
          <w:sz w:val="24"/>
          <w:szCs w:val="24"/>
        </w:rPr>
        <w:t>Sample Crisis Communication Plan</w:t>
      </w:r>
    </w:p>
    <w:p w:rsidR="00F1525C" w:rsidRDefault="00F1525C" w:rsidP="00F1525C">
      <w:r>
        <w:t xml:space="preserve">To help you assemble your own business continuity plan, </w:t>
      </w:r>
      <w:proofErr w:type="gramStart"/>
      <w:r>
        <w:t>we’ve</w:t>
      </w:r>
      <w:proofErr w:type="gramEnd"/>
      <w:r>
        <w:t xml:space="preserve"> included a sample one that was used for a retail technology company. This was a medium-sized business, so some of the plan elements </w:t>
      </w:r>
      <w:proofErr w:type="gramStart"/>
      <w:r>
        <w:t>may be geared</w:t>
      </w:r>
      <w:proofErr w:type="gramEnd"/>
      <w:r>
        <w:t xml:space="preserve"> to a larger organization with more layers of decision making than yours. </w:t>
      </w:r>
      <w:proofErr w:type="gramStart"/>
      <w:r>
        <w:t>But</w:t>
      </w:r>
      <w:proofErr w:type="gramEnd"/>
      <w:r>
        <w:t xml:space="preserve"> the process remains the same, even if you’re a mom and pop company with just a few employees.</w:t>
      </w:r>
    </w:p>
    <w:p w:rsidR="00F1525C" w:rsidRDefault="00F1525C" w:rsidP="00F1525C">
      <w:r>
        <w:t xml:space="preserve">Many of the roles and/or responsibilities </w:t>
      </w:r>
      <w:proofErr w:type="gramStart"/>
      <w:r>
        <w:t>can be assigned</w:t>
      </w:r>
      <w:proofErr w:type="gramEnd"/>
      <w:r>
        <w:t xml:space="preserve"> to the same person, reducing the size of the response team. Your own company may not need all the assigned functions either, but you should </w:t>
      </w:r>
      <w:proofErr w:type="gramStart"/>
      <w:r>
        <w:t>give consideration to</w:t>
      </w:r>
      <w:proofErr w:type="gramEnd"/>
      <w:r>
        <w:t xml:space="preserve"> each step in the plan before you decide to discard them or add them in later.</w:t>
      </w:r>
    </w:p>
    <w:p w:rsidR="00F1525C" w:rsidRDefault="00F1525C" w:rsidP="00F1525C">
      <w:pPr>
        <w:rPr>
          <w:b/>
          <w:sz w:val="24"/>
          <w:szCs w:val="24"/>
        </w:rPr>
      </w:pPr>
      <w:r>
        <w:rPr>
          <w:b/>
          <w:sz w:val="24"/>
          <w:szCs w:val="24"/>
        </w:rPr>
        <w:br w:type="page"/>
      </w:r>
    </w:p>
    <w:p w:rsidR="00F1525C" w:rsidRPr="001C2F64" w:rsidRDefault="00F1525C" w:rsidP="00F1525C">
      <w:pPr>
        <w:spacing w:line="240" w:lineRule="auto"/>
        <w:jc w:val="center"/>
        <w:rPr>
          <w:b/>
          <w:sz w:val="32"/>
          <w:szCs w:val="32"/>
        </w:rPr>
      </w:pPr>
      <w:r w:rsidRPr="001C2F64">
        <w:rPr>
          <w:b/>
          <w:sz w:val="32"/>
          <w:szCs w:val="32"/>
        </w:rPr>
        <w:lastRenderedPageBreak/>
        <w:t>[ORGANIZATION]</w:t>
      </w:r>
      <w:r w:rsidRPr="001C2F64">
        <w:rPr>
          <w:b/>
          <w:sz w:val="32"/>
          <w:szCs w:val="32"/>
        </w:rPr>
        <w:br/>
        <w:t>Crisis Plan</w:t>
      </w:r>
    </w:p>
    <w:p w:rsidR="00F1525C" w:rsidRPr="00477EE2" w:rsidRDefault="00F1525C" w:rsidP="00F1525C">
      <w:pPr>
        <w:rPr>
          <w:b/>
        </w:rPr>
      </w:pPr>
      <w:r>
        <w:rPr>
          <w:b/>
        </w:rPr>
        <w:br/>
      </w:r>
      <w:r w:rsidRPr="00477EE2">
        <w:rPr>
          <w:b/>
        </w:rPr>
        <w:t xml:space="preserve">TABLE OF CONTENTS </w:t>
      </w:r>
    </w:p>
    <w:p w:rsidR="00F1525C" w:rsidRPr="00372E6D" w:rsidRDefault="00F1525C" w:rsidP="00F1525C">
      <w:pPr>
        <w:pStyle w:val="TOC1"/>
        <w:rPr>
          <w:rFonts w:asciiTheme="minorHAnsi" w:hAnsiTheme="minorHAnsi"/>
          <w:sz w:val="22"/>
          <w:szCs w:val="22"/>
        </w:rPr>
      </w:pPr>
      <w:r w:rsidRPr="00372E6D">
        <w:rPr>
          <w:rFonts w:asciiTheme="minorHAnsi" w:hAnsiTheme="minorHAnsi"/>
          <w:sz w:val="22"/>
          <w:szCs w:val="22"/>
        </w:rPr>
        <w:fldChar w:fldCharType="begin"/>
      </w:r>
      <w:r w:rsidRPr="00372E6D">
        <w:rPr>
          <w:rFonts w:asciiTheme="minorHAnsi" w:hAnsiTheme="minorHAnsi"/>
          <w:sz w:val="22"/>
          <w:szCs w:val="22"/>
        </w:rPr>
        <w:instrText xml:space="preserve"> TOC \f  </w:instrText>
      </w:r>
      <w:r w:rsidRPr="00372E6D">
        <w:rPr>
          <w:rFonts w:asciiTheme="minorHAnsi" w:hAnsiTheme="minorHAnsi"/>
          <w:sz w:val="22"/>
          <w:szCs w:val="22"/>
        </w:rPr>
        <w:fldChar w:fldCharType="separate"/>
      </w:r>
    </w:p>
    <w:p w:rsidR="00F1525C" w:rsidRPr="00372E6D" w:rsidRDefault="00F1525C" w:rsidP="00F1525C">
      <w:pPr>
        <w:pStyle w:val="TOC1"/>
        <w:rPr>
          <w:rFonts w:asciiTheme="minorHAnsi" w:hAnsiTheme="minorHAnsi"/>
          <w:sz w:val="22"/>
          <w:szCs w:val="22"/>
        </w:rPr>
      </w:pPr>
      <w:r>
        <w:rPr>
          <w:rFonts w:asciiTheme="minorHAnsi" w:hAnsiTheme="minorHAnsi"/>
          <w:sz w:val="22"/>
          <w:szCs w:val="22"/>
        </w:rPr>
        <w:t>Objectives</w:t>
      </w:r>
      <w:r>
        <w:rPr>
          <w:rFonts w:asciiTheme="minorHAnsi" w:hAnsiTheme="minorHAnsi"/>
          <w:sz w:val="22"/>
          <w:szCs w:val="22"/>
        </w:rPr>
        <w:tab/>
      </w:r>
    </w:p>
    <w:p w:rsidR="00F1525C" w:rsidRPr="00372E6D" w:rsidRDefault="00F1525C" w:rsidP="00F1525C">
      <w:pPr>
        <w:pStyle w:val="TOC1"/>
        <w:rPr>
          <w:rFonts w:asciiTheme="minorHAnsi" w:hAnsiTheme="minorHAnsi"/>
          <w:sz w:val="22"/>
          <w:szCs w:val="22"/>
        </w:rPr>
      </w:pPr>
      <w:r>
        <w:rPr>
          <w:rFonts w:asciiTheme="minorHAnsi" w:hAnsiTheme="minorHAnsi"/>
          <w:sz w:val="22"/>
          <w:szCs w:val="22"/>
        </w:rPr>
        <w:t>Crisis Communications Policy</w:t>
      </w:r>
      <w:r>
        <w:rPr>
          <w:rFonts w:asciiTheme="minorHAnsi" w:hAnsiTheme="minorHAnsi"/>
          <w:sz w:val="22"/>
          <w:szCs w:val="22"/>
        </w:rPr>
        <w:tab/>
      </w:r>
    </w:p>
    <w:p w:rsidR="00F1525C" w:rsidRPr="00372E6D" w:rsidRDefault="00F1525C" w:rsidP="00F1525C">
      <w:pPr>
        <w:pStyle w:val="TOC1"/>
        <w:rPr>
          <w:rFonts w:asciiTheme="minorHAnsi" w:hAnsiTheme="minorHAnsi"/>
          <w:sz w:val="22"/>
          <w:szCs w:val="22"/>
        </w:rPr>
      </w:pPr>
      <w:r>
        <w:rPr>
          <w:rFonts w:asciiTheme="minorHAnsi" w:hAnsiTheme="minorHAnsi"/>
          <w:sz w:val="22"/>
          <w:szCs w:val="22"/>
        </w:rPr>
        <w:t xml:space="preserve">   Crisis Command Center Team Members</w:t>
      </w:r>
      <w:r>
        <w:rPr>
          <w:rFonts w:asciiTheme="minorHAnsi" w:hAnsiTheme="minorHAnsi"/>
          <w:sz w:val="22"/>
          <w:szCs w:val="22"/>
        </w:rPr>
        <w:tab/>
      </w:r>
    </w:p>
    <w:p w:rsidR="00F1525C" w:rsidRPr="00372E6D" w:rsidRDefault="00F1525C" w:rsidP="00F1525C">
      <w:pPr>
        <w:pStyle w:val="TOC1"/>
        <w:rPr>
          <w:rFonts w:asciiTheme="minorHAnsi" w:hAnsiTheme="minorHAnsi"/>
          <w:sz w:val="22"/>
          <w:szCs w:val="22"/>
        </w:rPr>
      </w:pPr>
      <w:r w:rsidRPr="00372E6D">
        <w:rPr>
          <w:rFonts w:asciiTheme="minorHAnsi" w:hAnsiTheme="minorHAnsi"/>
          <w:sz w:val="22"/>
          <w:szCs w:val="22"/>
        </w:rPr>
        <w:t xml:space="preserve">   </w:t>
      </w:r>
      <w:r>
        <w:rPr>
          <w:rFonts w:asciiTheme="minorHAnsi" w:hAnsiTheme="minorHAnsi"/>
          <w:sz w:val="22"/>
          <w:szCs w:val="22"/>
        </w:rPr>
        <w:t>Subject Matter Experts (SME’s)</w:t>
      </w:r>
      <w:r>
        <w:rPr>
          <w:rFonts w:asciiTheme="minorHAnsi" w:hAnsiTheme="minorHAnsi"/>
          <w:sz w:val="22"/>
          <w:szCs w:val="22"/>
        </w:rPr>
        <w:tab/>
      </w:r>
    </w:p>
    <w:p w:rsidR="00F1525C" w:rsidRPr="00372E6D" w:rsidRDefault="00F1525C" w:rsidP="00F1525C">
      <w:pPr>
        <w:pStyle w:val="TOC1"/>
        <w:rPr>
          <w:rFonts w:asciiTheme="minorHAnsi" w:hAnsiTheme="minorHAnsi"/>
          <w:sz w:val="22"/>
          <w:szCs w:val="22"/>
        </w:rPr>
      </w:pPr>
      <w:r w:rsidRPr="00372E6D">
        <w:rPr>
          <w:rFonts w:asciiTheme="minorHAnsi" w:hAnsiTheme="minorHAnsi"/>
          <w:sz w:val="22"/>
          <w:szCs w:val="22"/>
        </w:rPr>
        <w:t xml:space="preserve">   </w:t>
      </w:r>
      <w:r>
        <w:rPr>
          <w:rFonts w:asciiTheme="minorHAnsi" w:hAnsiTheme="minorHAnsi"/>
          <w:sz w:val="22"/>
          <w:szCs w:val="22"/>
        </w:rPr>
        <w:t>Crisis</w:t>
      </w:r>
      <w:r w:rsidRPr="00372E6D">
        <w:rPr>
          <w:rFonts w:asciiTheme="minorHAnsi" w:hAnsiTheme="minorHAnsi"/>
          <w:sz w:val="22"/>
          <w:szCs w:val="22"/>
        </w:rPr>
        <w:t xml:space="preserve"> Communications Center</w:t>
      </w:r>
      <w:r>
        <w:rPr>
          <w:rFonts w:asciiTheme="minorHAnsi" w:hAnsiTheme="minorHAnsi"/>
          <w:sz w:val="22"/>
          <w:szCs w:val="22"/>
        </w:rPr>
        <w:t xml:space="preserve"> (CCC)</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CCC Requirements</w:t>
      </w:r>
      <w:r>
        <w:rPr>
          <w:rFonts w:asciiTheme="minorHAnsi" w:hAnsiTheme="minorHAnsi"/>
          <w:sz w:val="22"/>
          <w:szCs w:val="22"/>
        </w:rPr>
        <w:tab/>
      </w:r>
    </w:p>
    <w:p w:rsidR="00F1525C" w:rsidRPr="00372E6D" w:rsidRDefault="00F1525C" w:rsidP="00F1525C">
      <w:pPr>
        <w:pStyle w:val="TOC1"/>
        <w:rPr>
          <w:rFonts w:asciiTheme="minorHAnsi" w:hAnsiTheme="minorHAnsi"/>
          <w:sz w:val="22"/>
          <w:szCs w:val="22"/>
        </w:rPr>
      </w:pPr>
      <w:r>
        <w:rPr>
          <w:rFonts w:asciiTheme="minorHAnsi" w:hAnsiTheme="minorHAnsi"/>
          <w:sz w:val="22"/>
          <w:szCs w:val="22"/>
        </w:rPr>
        <w:t xml:space="preserve">   CCC Activation</w:t>
      </w:r>
      <w:r>
        <w:rPr>
          <w:rFonts w:asciiTheme="minorHAnsi" w:hAnsiTheme="minorHAnsi"/>
          <w:sz w:val="22"/>
          <w:szCs w:val="22"/>
        </w:rPr>
        <w:tab/>
      </w:r>
    </w:p>
    <w:p w:rsidR="00F1525C" w:rsidRPr="00372E6D" w:rsidRDefault="00F1525C" w:rsidP="00F1525C">
      <w:pPr>
        <w:pStyle w:val="TOC1"/>
        <w:rPr>
          <w:rFonts w:asciiTheme="minorHAnsi" w:hAnsiTheme="minorHAnsi"/>
          <w:sz w:val="22"/>
          <w:szCs w:val="22"/>
        </w:rPr>
      </w:pPr>
      <w:r>
        <w:rPr>
          <w:rFonts w:asciiTheme="minorHAnsi" w:hAnsiTheme="minorHAnsi"/>
          <w:sz w:val="22"/>
          <w:szCs w:val="22"/>
        </w:rPr>
        <w:t xml:space="preserve">   CCC Team Responsibilitie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Crisis</w:t>
      </w:r>
      <w:r w:rsidRPr="00372E6D">
        <w:rPr>
          <w:rFonts w:asciiTheme="minorHAnsi" w:hAnsiTheme="minorHAnsi"/>
          <w:sz w:val="22"/>
          <w:szCs w:val="22"/>
        </w:rPr>
        <w:t xml:space="preserve"> Communicatio</w:t>
      </w:r>
      <w:r>
        <w:rPr>
          <w:rFonts w:asciiTheme="minorHAnsi" w:hAnsiTheme="minorHAnsi"/>
          <w:sz w:val="22"/>
          <w:szCs w:val="22"/>
        </w:rPr>
        <w:t>ns Manager</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 xml:space="preserve">Crisis </w:t>
      </w:r>
      <w:r w:rsidRPr="00372E6D">
        <w:rPr>
          <w:rFonts w:asciiTheme="minorHAnsi" w:hAnsiTheme="minorHAnsi"/>
          <w:sz w:val="22"/>
          <w:szCs w:val="22"/>
        </w:rPr>
        <w:t>Communication</w:t>
      </w:r>
      <w:r>
        <w:rPr>
          <w:rFonts w:asciiTheme="minorHAnsi" w:hAnsiTheme="minorHAnsi"/>
          <w:sz w:val="22"/>
          <w:szCs w:val="22"/>
        </w:rPr>
        <w:t>s Center Team</w:t>
      </w:r>
      <w:r>
        <w:rPr>
          <w:rFonts w:asciiTheme="minorHAnsi" w:hAnsiTheme="minorHAnsi"/>
          <w:sz w:val="22"/>
          <w:szCs w:val="22"/>
        </w:rPr>
        <w:tab/>
      </w:r>
    </w:p>
    <w:p w:rsidR="00F1525C" w:rsidRPr="00372E6D" w:rsidRDefault="00F1525C" w:rsidP="00F1525C">
      <w:pPr>
        <w:pStyle w:val="TOC3"/>
        <w:ind w:left="0" w:firstLine="0"/>
        <w:rPr>
          <w:rFonts w:asciiTheme="minorHAnsi" w:hAnsiTheme="minorHAnsi"/>
          <w:sz w:val="22"/>
          <w:szCs w:val="22"/>
        </w:rPr>
      </w:pPr>
      <w:r>
        <w:rPr>
          <w:rFonts w:asciiTheme="minorHAnsi" w:hAnsiTheme="minorHAnsi"/>
          <w:sz w:val="22"/>
          <w:szCs w:val="22"/>
        </w:rPr>
        <w:t xml:space="preserve">                      Spokesperson</w:t>
      </w:r>
      <w:r>
        <w:rPr>
          <w:rFonts w:asciiTheme="minorHAnsi" w:hAnsiTheme="minorHAnsi"/>
          <w:sz w:val="22"/>
          <w:szCs w:val="22"/>
        </w:rPr>
        <w:tab/>
      </w:r>
    </w:p>
    <w:p w:rsidR="00F1525C" w:rsidRPr="00372E6D" w:rsidRDefault="00F1525C" w:rsidP="00F1525C">
      <w:pPr>
        <w:pStyle w:val="TOC3"/>
        <w:rPr>
          <w:rFonts w:asciiTheme="minorHAnsi" w:hAnsiTheme="minorHAnsi"/>
          <w:sz w:val="22"/>
          <w:szCs w:val="22"/>
        </w:rPr>
      </w:pPr>
      <w:r>
        <w:rPr>
          <w:rFonts w:asciiTheme="minorHAnsi" w:hAnsiTheme="minorHAnsi"/>
          <w:sz w:val="22"/>
          <w:szCs w:val="22"/>
        </w:rPr>
        <w:t xml:space="preserve">Interview Requests </w:t>
      </w:r>
      <w:r>
        <w:rPr>
          <w:rFonts w:asciiTheme="minorHAnsi" w:hAnsiTheme="minorHAnsi"/>
          <w:sz w:val="22"/>
          <w:szCs w:val="22"/>
        </w:rPr>
        <w:tab/>
      </w:r>
    </w:p>
    <w:p w:rsidR="00F1525C" w:rsidRPr="00372E6D" w:rsidRDefault="00F1525C" w:rsidP="00F1525C">
      <w:pPr>
        <w:pStyle w:val="TOC3"/>
        <w:rPr>
          <w:rFonts w:asciiTheme="minorHAnsi" w:hAnsiTheme="minorHAnsi"/>
          <w:sz w:val="22"/>
          <w:szCs w:val="22"/>
        </w:rPr>
      </w:pPr>
      <w:r>
        <w:rPr>
          <w:rFonts w:asciiTheme="minorHAnsi" w:hAnsiTheme="minorHAnsi"/>
          <w:sz w:val="22"/>
          <w:szCs w:val="22"/>
        </w:rPr>
        <w:t>Initial Incident Fact Sheet</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Media Liaison</w:t>
      </w:r>
      <w:r>
        <w:rPr>
          <w:rFonts w:asciiTheme="minorHAnsi" w:hAnsiTheme="minorHAnsi"/>
          <w:sz w:val="22"/>
          <w:szCs w:val="22"/>
        </w:rPr>
        <w:tab/>
      </w:r>
    </w:p>
    <w:p w:rsidR="00F1525C" w:rsidRPr="00372E6D" w:rsidRDefault="00F1525C" w:rsidP="00F1525C">
      <w:pPr>
        <w:pStyle w:val="TOC3"/>
        <w:rPr>
          <w:rFonts w:asciiTheme="minorHAnsi" w:hAnsiTheme="minorHAnsi"/>
          <w:sz w:val="22"/>
          <w:szCs w:val="22"/>
        </w:rPr>
      </w:pPr>
      <w:r>
        <w:rPr>
          <w:rFonts w:asciiTheme="minorHAnsi" w:hAnsiTheme="minorHAnsi"/>
          <w:sz w:val="22"/>
          <w:szCs w:val="22"/>
        </w:rPr>
        <w:t>Media Briefing Center</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sidRPr="00372E6D">
        <w:rPr>
          <w:rFonts w:asciiTheme="minorHAnsi" w:hAnsiTheme="minorHAnsi"/>
          <w:sz w:val="22"/>
          <w:szCs w:val="22"/>
        </w:rPr>
        <w:t>Exter</w:t>
      </w:r>
      <w:r>
        <w:rPr>
          <w:rFonts w:asciiTheme="minorHAnsi" w:hAnsiTheme="minorHAnsi"/>
          <w:sz w:val="22"/>
          <w:szCs w:val="22"/>
        </w:rPr>
        <w:t>nal Communications Specialist</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sidRPr="00372E6D">
        <w:rPr>
          <w:rFonts w:asciiTheme="minorHAnsi" w:hAnsiTheme="minorHAnsi"/>
          <w:sz w:val="22"/>
          <w:szCs w:val="22"/>
        </w:rPr>
        <w:t>Inter</w:t>
      </w:r>
      <w:r>
        <w:rPr>
          <w:rFonts w:asciiTheme="minorHAnsi" w:hAnsiTheme="minorHAnsi"/>
          <w:sz w:val="22"/>
          <w:szCs w:val="22"/>
        </w:rPr>
        <w:t>nal Communications Specialist</w:t>
      </w:r>
      <w:r>
        <w:rPr>
          <w:rFonts w:asciiTheme="minorHAnsi" w:hAnsiTheme="minorHAnsi"/>
          <w:sz w:val="22"/>
          <w:szCs w:val="22"/>
        </w:rPr>
        <w:tab/>
      </w:r>
    </w:p>
    <w:p w:rsidR="00F1525C" w:rsidRPr="00372E6D" w:rsidRDefault="00F1525C" w:rsidP="00F1525C">
      <w:pPr>
        <w:pStyle w:val="TOC3"/>
        <w:rPr>
          <w:rFonts w:asciiTheme="minorHAnsi" w:hAnsiTheme="minorHAnsi"/>
          <w:sz w:val="22"/>
          <w:szCs w:val="22"/>
        </w:rPr>
      </w:pPr>
      <w:r w:rsidRPr="00372E6D">
        <w:rPr>
          <w:rFonts w:asciiTheme="minorHAnsi" w:hAnsiTheme="minorHAnsi"/>
          <w:sz w:val="22"/>
          <w:szCs w:val="22"/>
        </w:rPr>
        <w:t>Internal Communica</w:t>
      </w:r>
      <w:r>
        <w:rPr>
          <w:rFonts w:asciiTheme="minorHAnsi" w:hAnsiTheme="minorHAnsi"/>
          <w:sz w:val="22"/>
          <w:szCs w:val="22"/>
        </w:rPr>
        <w:t>tions Overview</w:t>
      </w:r>
      <w:r>
        <w:rPr>
          <w:rFonts w:asciiTheme="minorHAnsi" w:hAnsiTheme="minorHAnsi"/>
          <w:sz w:val="22"/>
          <w:szCs w:val="22"/>
        </w:rPr>
        <w:tab/>
      </w:r>
    </w:p>
    <w:p w:rsidR="00F1525C" w:rsidRPr="00372E6D" w:rsidRDefault="00F1525C" w:rsidP="00F1525C">
      <w:pPr>
        <w:pStyle w:val="TOC3"/>
        <w:rPr>
          <w:rFonts w:asciiTheme="minorHAnsi" w:hAnsiTheme="minorHAnsi"/>
          <w:sz w:val="22"/>
          <w:szCs w:val="22"/>
        </w:rPr>
      </w:pPr>
      <w:r w:rsidRPr="00372E6D">
        <w:rPr>
          <w:rFonts w:asciiTheme="minorHAnsi" w:hAnsiTheme="minorHAnsi"/>
          <w:sz w:val="22"/>
          <w:szCs w:val="22"/>
        </w:rPr>
        <w:t>In</w:t>
      </w:r>
      <w:r>
        <w:rPr>
          <w:rFonts w:asciiTheme="minorHAnsi" w:hAnsiTheme="minorHAnsi"/>
          <w:sz w:val="22"/>
          <w:szCs w:val="22"/>
        </w:rPr>
        <w:t>ternal Communications Tactic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sidRPr="00372E6D">
        <w:rPr>
          <w:rFonts w:asciiTheme="minorHAnsi" w:hAnsiTheme="minorHAnsi"/>
          <w:sz w:val="22"/>
          <w:szCs w:val="22"/>
        </w:rPr>
        <w:t>Community/Sharehol</w:t>
      </w:r>
      <w:r>
        <w:rPr>
          <w:rFonts w:asciiTheme="minorHAnsi" w:hAnsiTheme="minorHAnsi"/>
          <w:sz w:val="22"/>
          <w:szCs w:val="22"/>
        </w:rPr>
        <w:t>der Communications Specialist</w:t>
      </w:r>
      <w:r>
        <w:rPr>
          <w:rFonts w:asciiTheme="minorHAnsi" w:hAnsiTheme="minorHAnsi"/>
          <w:sz w:val="22"/>
          <w:szCs w:val="22"/>
        </w:rPr>
        <w:tab/>
      </w:r>
    </w:p>
    <w:p w:rsidR="00F1525C" w:rsidRPr="00372E6D" w:rsidRDefault="00F1525C" w:rsidP="00F1525C">
      <w:pPr>
        <w:pStyle w:val="TOC3"/>
        <w:rPr>
          <w:rFonts w:asciiTheme="minorHAnsi" w:hAnsiTheme="minorHAnsi"/>
          <w:sz w:val="22"/>
          <w:szCs w:val="22"/>
        </w:rPr>
      </w:pPr>
      <w:r>
        <w:rPr>
          <w:rFonts w:asciiTheme="minorHAnsi" w:hAnsiTheme="minorHAnsi"/>
          <w:sz w:val="22"/>
          <w:szCs w:val="22"/>
        </w:rPr>
        <w:t>Telephone Procedure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CCC Administrator</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Legal Specialist</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sidRPr="00372E6D">
        <w:rPr>
          <w:rFonts w:asciiTheme="minorHAnsi" w:hAnsiTheme="minorHAnsi"/>
          <w:sz w:val="22"/>
          <w:szCs w:val="22"/>
        </w:rPr>
        <w:t>S</w:t>
      </w:r>
      <w:r>
        <w:rPr>
          <w:rFonts w:asciiTheme="minorHAnsi" w:hAnsiTheme="minorHAnsi"/>
          <w:sz w:val="22"/>
          <w:szCs w:val="22"/>
        </w:rPr>
        <w:t>ubject Matter Experts (SME’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Post Crisis Evaluator</w:t>
      </w:r>
      <w:r>
        <w:rPr>
          <w:rFonts w:asciiTheme="minorHAnsi" w:hAnsiTheme="minorHAnsi"/>
          <w:sz w:val="22"/>
          <w:szCs w:val="22"/>
        </w:rPr>
        <w:tab/>
      </w:r>
    </w:p>
    <w:p w:rsidR="00F1525C" w:rsidRPr="00372E6D" w:rsidRDefault="00F1525C" w:rsidP="00F1525C">
      <w:pPr>
        <w:pStyle w:val="TOC1"/>
        <w:rPr>
          <w:rFonts w:asciiTheme="minorHAnsi" w:hAnsiTheme="minorHAnsi"/>
          <w:sz w:val="22"/>
          <w:szCs w:val="22"/>
        </w:rPr>
      </w:pPr>
      <w:r w:rsidRPr="00372E6D">
        <w:rPr>
          <w:rFonts w:asciiTheme="minorHAnsi" w:hAnsiTheme="minorHAnsi"/>
          <w:sz w:val="22"/>
          <w:szCs w:val="22"/>
        </w:rPr>
        <w:t xml:space="preserve">   </w:t>
      </w:r>
      <w:r>
        <w:rPr>
          <w:rFonts w:asciiTheme="minorHAnsi" w:hAnsiTheme="minorHAnsi"/>
          <w:sz w:val="22"/>
          <w:szCs w:val="22"/>
        </w:rPr>
        <w:t>On-site Communications</w:t>
      </w:r>
      <w:r>
        <w:rPr>
          <w:rFonts w:asciiTheme="minorHAnsi" w:hAnsiTheme="minorHAnsi"/>
          <w:sz w:val="22"/>
          <w:szCs w:val="22"/>
        </w:rPr>
        <w:tab/>
      </w:r>
    </w:p>
    <w:p w:rsidR="00F1525C" w:rsidRPr="00372E6D" w:rsidRDefault="00F1525C" w:rsidP="00F1525C">
      <w:pPr>
        <w:pStyle w:val="TOC1"/>
        <w:rPr>
          <w:rFonts w:asciiTheme="minorHAnsi" w:hAnsiTheme="minorHAnsi"/>
          <w:sz w:val="22"/>
          <w:szCs w:val="22"/>
        </w:rPr>
      </w:pPr>
      <w:r w:rsidRPr="00372E6D">
        <w:rPr>
          <w:rFonts w:asciiTheme="minorHAnsi" w:hAnsiTheme="minorHAnsi"/>
          <w:sz w:val="22"/>
          <w:szCs w:val="22"/>
        </w:rPr>
        <w:t xml:space="preserve">   </w:t>
      </w:r>
      <w:r>
        <w:rPr>
          <w:rFonts w:asciiTheme="minorHAnsi" w:hAnsiTheme="minorHAnsi"/>
          <w:sz w:val="22"/>
          <w:szCs w:val="22"/>
        </w:rPr>
        <w:t>CCC Exercise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Frequency</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Procedures</w:t>
      </w:r>
      <w:r>
        <w:rPr>
          <w:rFonts w:asciiTheme="minorHAnsi" w:hAnsiTheme="minorHAnsi"/>
          <w:sz w:val="22"/>
          <w:szCs w:val="22"/>
        </w:rPr>
        <w:tab/>
      </w:r>
    </w:p>
    <w:p w:rsidR="00F1525C" w:rsidRPr="00372E6D" w:rsidRDefault="00F1525C" w:rsidP="00F1525C">
      <w:pPr>
        <w:pStyle w:val="TOC1"/>
        <w:rPr>
          <w:rFonts w:asciiTheme="minorHAnsi" w:hAnsiTheme="minorHAnsi"/>
          <w:sz w:val="22"/>
          <w:szCs w:val="22"/>
        </w:rPr>
      </w:pPr>
      <w:r w:rsidRPr="00372E6D">
        <w:rPr>
          <w:rFonts w:asciiTheme="minorHAnsi" w:hAnsiTheme="minorHAnsi"/>
          <w:sz w:val="22"/>
          <w:szCs w:val="22"/>
        </w:rPr>
        <w:t xml:space="preserve">   </w:t>
      </w:r>
      <w:r>
        <w:rPr>
          <w:rFonts w:asciiTheme="minorHAnsi" w:hAnsiTheme="minorHAnsi"/>
          <w:sz w:val="22"/>
          <w:szCs w:val="22"/>
        </w:rPr>
        <w:t>Additional Resource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Copy Center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Delivery Service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Employment, Temporary</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Food, Delivered</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Food, Take Out</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Food, 24-Hour Grocerie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Food, 24 Hour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Hotel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Post Office</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Rental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sidRPr="00372E6D">
        <w:rPr>
          <w:rFonts w:asciiTheme="minorHAnsi" w:hAnsiTheme="minorHAnsi"/>
          <w:sz w:val="22"/>
          <w:szCs w:val="22"/>
        </w:rPr>
        <w:t>S</w:t>
      </w:r>
      <w:r>
        <w:rPr>
          <w:rFonts w:asciiTheme="minorHAnsi" w:hAnsiTheme="minorHAnsi"/>
          <w:sz w:val="22"/>
          <w:szCs w:val="22"/>
        </w:rPr>
        <w:t>upplies, General</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Supplies, Graphics Art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Supplies, Photos</w:t>
      </w:r>
      <w:r>
        <w:rPr>
          <w:rFonts w:asciiTheme="minorHAnsi" w:hAnsiTheme="minorHAnsi"/>
          <w:sz w:val="22"/>
          <w:szCs w:val="22"/>
        </w:rPr>
        <w:tab/>
      </w:r>
    </w:p>
    <w:p w:rsidR="00F1525C" w:rsidRPr="00372E6D" w:rsidRDefault="00F1525C" w:rsidP="00F1525C">
      <w:pPr>
        <w:pStyle w:val="TOC2"/>
        <w:rPr>
          <w:rFonts w:asciiTheme="minorHAnsi" w:hAnsiTheme="minorHAnsi"/>
          <w:sz w:val="22"/>
          <w:szCs w:val="22"/>
        </w:rPr>
      </w:pPr>
      <w:r>
        <w:rPr>
          <w:rFonts w:asciiTheme="minorHAnsi" w:hAnsiTheme="minorHAnsi"/>
          <w:sz w:val="22"/>
          <w:szCs w:val="22"/>
        </w:rPr>
        <w:t>Transportation</w:t>
      </w:r>
      <w:r>
        <w:rPr>
          <w:rFonts w:asciiTheme="minorHAnsi" w:hAnsiTheme="minorHAnsi"/>
          <w:sz w:val="22"/>
          <w:szCs w:val="22"/>
        </w:rPr>
        <w:tab/>
      </w:r>
    </w:p>
    <w:p w:rsidR="00F1525C" w:rsidRPr="00372E6D" w:rsidRDefault="00F1525C" w:rsidP="00F1525C">
      <w:pPr>
        <w:rPr>
          <w:b/>
        </w:rPr>
        <w:sectPr w:rsidR="00F1525C" w:rsidRPr="00372E6D">
          <w:pgSz w:w="12240" w:h="15840"/>
          <w:pgMar w:top="-1080" w:right="1800" w:bottom="-720" w:left="1800" w:header="720" w:footer="720" w:gutter="0"/>
          <w:cols w:space="720"/>
        </w:sectPr>
      </w:pPr>
      <w:r w:rsidRPr="00372E6D">
        <w:fldChar w:fldCharType="end"/>
      </w:r>
    </w:p>
    <w:p w:rsidR="00F1525C" w:rsidRPr="00372E6D" w:rsidRDefault="00F1525C" w:rsidP="00F1525C">
      <w:pPr>
        <w:ind w:left="620" w:hanging="260"/>
        <w:jc w:val="center"/>
        <w:rPr>
          <w:b/>
        </w:rPr>
      </w:pPr>
      <w:r w:rsidRPr="00372E6D">
        <w:rPr>
          <w:b/>
        </w:rPr>
        <w:lastRenderedPageBreak/>
        <w:t xml:space="preserve">-  </w:t>
      </w:r>
      <w:r>
        <w:rPr>
          <w:b/>
        </w:rPr>
        <w:t>CRISIS</w:t>
      </w:r>
      <w:r w:rsidRPr="00372E6D">
        <w:rPr>
          <w:b/>
        </w:rPr>
        <w:t xml:space="preserve"> COMMUNICATIONS PLAN   -</w:t>
      </w:r>
    </w:p>
    <w:p w:rsidR="00F1525C" w:rsidRPr="00372E6D" w:rsidRDefault="00F1525C" w:rsidP="00F1525C">
      <w:pPr>
        <w:rPr>
          <w:b/>
        </w:rPr>
      </w:pPr>
    </w:p>
    <w:p w:rsidR="00F1525C" w:rsidRPr="00372E6D" w:rsidRDefault="00F1525C" w:rsidP="00F1525C">
      <w:pPr>
        <w:rPr>
          <w:vanish/>
        </w:rPr>
      </w:pPr>
    </w:p>
    <w:p w:rsidR="00F1525C" w:rsidRPr="00477EE2" w:rsidRDefault="00F1525C" w:rsidP="00F1525C">
      <w:pPr>
        <w:rPr>
          <w:b/>
        </w:rPr>
      </w:pPr>
      <w:r w:rsidRPr="00372E6D">
        <w:rPr>
          <w:b/>
        </w:rPr>
        <w:t>Objectives</w:t>
      </w:r>
      <w:r w:rsidRPr="00372E6D">
        <w:rPr>
          <w:b/>
        </w:rPr>
        <w:fldChar w:fldCharType="begin"/>
      </w:r>
      <w:r w:rsidRPr="00372E6D">
        <w:rPr>
          <w:b/>
        </w:rPr>
        <w:instrText>tc "Objectives" \l 1</w:instrText>
      </w:r>
      <w:r w:rsidRPr="00372E6D">
        <w:rPr>
          <w:b/>
        </w:rPr>
        <w:fldChar w:fldCharType="end"/>
      </w:r>
    </w:p>
    <w:p w:rsidR="00F1525C" w:rsidRPr="00372E6D" w:rsidRDefault="00F1525C" w:rsidP="00F1525C">
      <w:pPr>
        <w:ind w:left="720" w:hanging="360"/>
      </w:pPr>
      <w:r w:rsidRPr="00372E6D">
        <w:t>-  To formulate and channel accurate information to internal and exte</w:t>
      </w:r>
      <w:r>
        <w:t>rnal audiences during a crisis.</w:t>
      </w:r>
    </w:p>
    <w:p w:rsidR="00F1525C" w:rsidRPr="00372E6D" w:rsidRDefault="00F1525C" w:rsidP="00F1525C">
      <w:pPr>
        <w:ind w:left="720" w:hanging="360"/>
      </w:pPr>
      <w:r w:rsidRPr="00372E6D">
        <w:t>-  To ensure that targeted audiences receive crisis-related information through the most</w:t>
      </w:r>
      <w:r>
        <w:t xml:space="preserve"> efficient, expedient channels.</w:t>
      </w:r>
    </w:p>
    <w:p w:rsidR="00F1525C" w:rsidRPr="00372E6D" w:rsidRDefault="00F1525C" w:rsidP="00F1525C">
      <w:pPr>
        <w:ind w:left="720" w:hanging="360"/>
      </w:pPr>
      <w:r w:rsidRPr="00372E6D">
        <w:t>-  To take preventative steps ahead of predictable crises to avoid communic</w:t>
      </w:r>
      <w:r>
        <w:t>ation gaps during an emergency.</w:t>
      </w:r>
    </w:p>
    <w:p w:rsidR="00F1525C" w:rsidRPr="00372E6D" w:rsidRDefault="00F1525C" w:rsidP="00F1525C">
      <w:pPr>
        <w:ind w:left="720" w:hanging="360"/>
      </w:pPr>
      <w:r w:rsidRPr="00372E6D">
        <w:t xml:space="preserve">-  To create a plan that is adaptable and </w:t>
      </w:r>
      <w:proofErr w:type="gramStart"/>
      <w:r w:rsidRPr="00372E6D">
        <w:t>can be used</w:t>
      </w:r>
      <w:proofErr w:type="gramEnd"/>
      <w:r w:rsidRPr="00372E6D">
        <w:t xml:space="preserve"> for making necessary announcements with the least possible disruption to the normal course of business operations and the corporation’s bottom line.</w:t>
      </w:r>
    </w:p>
    <w:p w:rsidR="00F1525C" w:rsidRPr="00372E6D" w:rsidRDefault="00F1525C" w:rsidP="00F1525C"/>
    <w:p w:rsidR="00F1525C" w:rsidRPr="00477EE2" w:rsidRDefault="00F1525C" w:rsidP="00F1525C">
      <w:pPr>
        <w:rPr>
          <w:b/>
        </w:rPr>
      </w:pPr>
      <w:r>
        <w:rPr>
          <w:b/>
        </w:rPr>
        <w:t>Crisis</w:t>
      </w:r>
      <w:r w:rsidRPr="00372E6D">
        <w:rPr>
          <w:b/>
        </w:rPr>
        <w:t xml:space="preserve"> Communications Policy</w:t>
      </w:r>
      <w:r w:rsidRPr="00372E6D">
        <w:rPr>
          <w:b/>
        </w:rPr>
        <w:fldChar w:fldCharType="begin"/>
      </w:r>
      <w:r w:rsidRPr="00372E6D">
        <w:rPr>
          <w:b/>
        </w:rPr>
        <w:instrText>tc "Emergency Communications Policy" \l 1</w:instrText>
      </w:r>
      <w:r w:rsidRPr="00372E6D">
        <w:rPr>
          <w:b/>
        </w:rPr>
        <w:fldChar w:fldCharType="end"/>
      </w:r>
    </w:p>
    <w:p w:rsidR="00F1525C" w:rsidRPr="00372E6D" w:rsidRDefault="00F1525C" w:rsidP="00F1525C">
      <w:pPr>
        <w:ind w:left="360"/>
      </w:pPr>
      <w:r w:rsidRPr="00372E6D">
        <w:t>In an emergency or</w:t>
      </w:r>
      <w:r>
        <w:t xml:space="preserve"> crisis situation involving an [organization]</w:t>
      </w:r>
      <w:r w:rsidRPr="00372E6D">
        <w:t xml:space="preserve"> activity, operation or employee, the company’s general policy shall be to provide internal and external publics with full and accurate information as soon as possible. Such information </w:t>
      </w:r>
      <w:proofErr w:type="gramStart"/>
      <w:r w:rsidRPr="00372E6D">
        <w:t>must always be based</w:t>
      </w:r>
      <w:proofErr w:type="gramEnd"/>
      <w:r w:rsidRPr="00372E6D">
        <w:t xml:space="preserve"> on verifiable facts.</w:t>
      </w:r>
    </w:p>
    <w:p w:rsidR="00F1525C" w:rsidRPr="00372E6D" w:rsidRDefault="00F1525C" w:rsidP="00F1525C">
      <w:pPr>
        <w:ind w:left="360"/>
      </w:pPr>
      <w:r w:rsidRPr="00372E6D">
        <w:t xml:space="preserve">In these situations, it is essential that an attitude of honesty, reasonableness and cooperation be maintained at all times whenever dealing with these publics. Such information, however, must be consistent with </w:t>
      </w:r>
      <w:r>
        <w:t>the safety of all [organization]</w:t>
      </w:r>
      <w:r w:rsidRPr="00372E6D">
        <w:t xml:space="preserve"> personnel and with the security of the company’s property and operations.</w:t>
      </w:r>
    </w:p>
    <w:p w:rsidR="00F1525C" w:rsidRPr="00372E6D" w:rsidRDefault="00F1525C" w:rsidP="00F1525C">
      <w:pPr>
        <w:ind w:left="720" w:hanging="360"/>
      </w:pPr>
    </w:p>
    <w:p w:rsidR="00F1525C" w:rsidRPr="00372E6D" w:rsidRDefault="00F1525C" w:rsidP="00F1525C">
      <w:pPr>
        <w:ind w:left="360" w:hanging="360"/>
      </w:pPr>
      <w:r w:rsidRPr="00372E6D">
        <w:br w:type="page"/>
      </w:r>
    </w:p>
    <w:p w:rsidR="00F1525C" w:rsidRPr="00372E6D" w:rsidRDefault="00F1525C" w:rsidP="00F1525C">
      <w:pPr>
        <w:ind w:left="620" w:hanging="260"/>
        <w:jc w:val="center"/>
        <w:rPr>
          <w:b/>
        </w:rPr>
      </w:pPr>
      <w:r w:rsidRPr="00372E6D">
        <w:rPr>
          <w:b/>
        </w:rPr>
        <w:lastRenderedPageBreak/>
        <w:t xml:space="preserve">-  </w:t>
      </w:r>
      <w:r>
        <w:rPr>
          <w:b/>
        </w:rPr>
        <w:t>CRISIS</w:t>
      </w:r>
      <w:r w:rsidRPr="00372E6D">
        <w:rPr>
          <w:b/>
        </w:rPr>
        <w:t xml:space="preserve"> COMMUNICATIONS </w:t>
      </w:r>
      <w:r>
        <w:rPr>
          <w:b/>
        </w:rPr>
        <w:t>CENTER TEAM</w:t>
      </w:r>
      <w:r w:rsidRPr="00372E6D">
        <w:rPr>
          <w:b/>
        </w:rPr>
        <w:t xml:space="preserve">   -</w:t>
      </w:r>
    </w:p>
    <w:p w:rsidR="00F1525C" w:rsidRPr="00372E6D" w:rsidRDefault="00F1525C" w:rsidP="00F1525C">
      <w:pPr>
        <w:spacing w:after="0" w:line="240" w:lineRule="auto"/>
        <w:ind w:left="440" w:hanging="440"/>
        <w:rPr>
          <w:b/>
        </w:rPr>
      </w:pPr>
      <w:r w:rsidRPr="00372E6D">
        <w:rPr>
          <w:b/>
        </w:rPr>
        <w:t xml:space="preserve">Megan </w:t>
      </w:r>
      <w:r>
        <w:rPr>
          <w:b/>
        </w:rPr>
        <w:t>Douglas</w:t>
      </w:r>
      <w:r w:rsidRPr="00372E6D">
        <w:tab/>
      </w:r>
      <w:r w:rsidRPr="00372E6D">
        <w:tab/>
      </w:r>
      <w:r w:rsidRPr="00372E6D">
        <w:tab/>
      </w:r>
      <w:r w:rsidRPr="00372E6D">
        <w:tab/>
      </w:r>
      <w:r w:rsidRPr="00372E6D">
        <w:tab/>
      </w:r>
      <w:r w:rsidRPr="00372E6D">
        <w:tab/>
        <w:t>Work:  (</w:t>
      </w:r>
      <w:r>
        <w:t>555</w:t>
      </w:r>
      <w:r w:rsidRPr="00372E6D">
        <w:t xml:space="preserve">) </w:t>
      </w:r>
      <w:r>
        <w:t>634</w:t>
      </w:r>
      <w:r w:rsidRPr="00372E6D">
        <w:t>-6266</w:t>
      </w:r>
    </w:p>
    <w:p w:rsidR="00F1525C" w:rsidRPr="00372E6D" w:rsidRDefault="00F1525C" w:rsidP="00F1525C">
      <w:pPr>
        <w:spacing w:after="0" w:line="240" w:lineRule="auto"/>
        <w:ind w:left="440" w:hanging="440"/>
      </w:pPr>
      <w:r w:rsidRPr="00372E6D">
        <w:rPr>
          <w:b/>
        </w:rPr>
        <w:t xml:space="preserve">    </w:t>
      </w:r>
      <w:r w:rsidRPr="00372E6D">
        <w:rPr>
          <w:i/>
        </w:rPr>
        <w:t xml:space="preserve">Corporate Communications Supervisor </w:t>
      </w:r>
      <w:r w:rsidRPr="00372E6D">
        <w:rPr>
          <w:i/>
        </w:rPr>
        <w:tab/>
      </w:r>
      <w:r w:rsidRPr="00372E6D">
        <w:tab/>
        <w:t>Home: (</w:t>
      </w:r>
      <w:r>
        <w:t>555</w:t>
      </w:r>
      <w:r w:rsidRPr="00372E6D">
        <w:t>) 391-5937</w:t>
      </w:r>
    </w:p>
    <w:p w:rsidR="00F1525C" w:rsidRPr="00372E6D" w:rsidRDefault="00F1525C" w:rsidP="00F1525C">
      <w:pPr>
        <w:spacing w:after="0" w:line="240" w:lineRule="auto"/>
        <w:ind w:left="440" w:hanging="440"/>
      </w:pPr>
      <w:r w:rsidRPr="00372E6D">
        <w:t xml:space="preserve">       </w:t>
      </w:r>
      <w:r w:rsidRPr="00372E6D">
        <w:tab/>
      </w:r>
      <w:r w:rsidRPr="00372E6D">
        <w:tab/>
      </w:r>
      <w:r w:rsidRPr="00372E6D">
        <w:tab/>
      </w:r>
    </w:p>
    <w:p w:rsidR="00F1525C" w:rsidRPr="00372E6D" w:rsidRDefault="00F1525C" w:rsidP="00F1525C">
      <w:pPr>
        <w:spacing w:after="0" w:line="240" w:lineRule="auto"/>
        <w:ind w:left="440" w:hanging="440"/>
        <w:rPr>
          <w:b/>
        </w:rPr>
      </w:pPr>
      <w:r>
        <w:rPr>
          <w:b/>
        </w:rPr>
        <w:t>Rob</w:t>
      </w:r>
      <w:r w:rsidRPr="00372E6D">
        <w:rPr>
          <w:b/>
        </w:rPr>
        <w:t xml:space="preserve"> </w:t>
      </w:r>
      <w:r>
        <w:rPr>
          <w:b/>
        </w:rPr>
        <w:t>Barker</w:t>
      </w:r>
      <w:r>
        <w:tab/>
      </w:r>
      <w:r>
        <w:tab/>
      </w:r>
      <w:r>
        <w:tab/>
      </w:r>
      <w:r>
        <w:tab/>
      </w:r>
      <w:r>
        <w:tab/>
      </w:r>
      <w:r>
        <w:tab/>
      </w:r>
      <w:r w:rsidRPr="00372E6D">
        <w:t>Work:  (</w:t>
      </w:r>
      <w:r>
        <w:t>555</w:t>
      </w:r>
      <w:r w:rsidRPr="00372E6D">
        <w:t>) 391-6324</w:t>
      </w:r>
    </w:p>
    <w:p w:rsidR="00F1525C" w:rsidRPr="00372E6D" w:rsidRDefault="00F1525C" w:rsidP="00F1525C">
      <w:pPr>
        <w:spacing w:after="0" w:line="240" w:lineRule="auto"/>
        <w:ind w:left="440" w:hanging="440"/>
      </w:pPr>
      <w:r w:rsidRPr="00372E6D">
        <w:rPr>
          <w:b/>
        </w:rPr>
        <w:t xml:space="preserve">    </w:t>
      </w:r>
      <w:r>
        <w:rPr>
          <w:i/>
        </w:rPr>
        <w:t>CCC Manager</w:t>
      </w:r>
      <w:r>
        <w:rPr>
          <w:i/>
        </w:rPr>
        <w:tab/>
      </w:r>
      <w:r>
        <w:rPr>
          <w:i/>
        </w:rPr>
        <w:tab/>
      </w:r>
      <w:r>
        <w:rPr>
          <w:i/>
        </w:rPr>
        <w:tab/>
      </w:r>
      <w:r>
        <w:rPr>
          <w:i/>
        </w:rPr>
        <w:tab/>
      </w:r>
      <w:r w:rsidRPr="00372E6D">
        <w:rPr>
          <w:i/>
        </w:rPr>
        <w:t xml:space="preserve"> </w:t>
      </w:r>
      <w:r w:rsidRPr="00372E6D">
        <w:rPr>
          <w:i/>
        </w:rPr>
        <w:tab/>
      </w:r>
      <w:r w:rsidRPr="00372E6D">
        <w:tab/>
        <w:t>Home: (</w:t>
      </w:r>
      <w:r>
        <w:t>555</w:t>
      </w:r>
      <w:r w:rsidRPr="00372E6D">
        <w:t>) 935-9924</w:t>
      </w:r>
    </w:p>
    <w:p w:rsidR="00F1525C" w:rsidRPr="00372E6D" w:rsidRDefault="00F1525C" w:rsidP="00F1525C">
      <w:pPr>
        <w:spacing w:after="0" w:line="240" w:lineRule="auto"/>
      </w:pPr>
    </w:p>
    <w:p w:rsidR="00F1525C" w:rsidRPr="00372E6D" w:rsidRDefault="00F1525C" w:rsidP="00F1525C">
      <w:pPr>
        <w:spacing w:after="0" w:line="240" w:lineRule="auto"/>
        <w:rPr>
          <w:b/>
        </w:rPr>
      </w:pPr>
      <w:r>
        <w:rPr>
          <w:b/>
        </w:rPr>
        <w:t>Renee</w:t>
      </w:r>
      <w:r w:rsidRPr="00372E6D">
        <w:rPr>
          <w:b/>
        </w:rPr>
        <w:t xml:space="preserve"> </w:t>
      </w:r>
      <w:r>
        <w:rPr>
          <w:b/>
        </w:rPr>
        <w:t>Jones</w:t>
      </w:r>
      <w:r>
        <w:rPr>
          <w:b/>
        </w:rPr>
        <w:tab/>
      </w:r>
      <w:r>
        <w:tab/>
      </w:r>
      <w:r>
        <w:tab/>
      </w:r>
      <w:r>
        <w:tab/>
      </w:r>
      <w:r>
        <w:tab/>
      </w:r>
      <w:r>
        <w:tab/>
      </w:r>
      <w:r w:rsidRPr="00372E6D">
        <w:t>Work:  (</w:t>
      </w:r>
      <w:r>
        <w:t>555</w:t>
      </w:r>
      <w:r w:rsidRPr="00372E6D">
        <w:t xml:space="preserve">) </w:t>
      </w:r>
      <w:r>
        <w:t>491</w:t>
      </w:r>
      <w:r w:rsidRPr="00372E6D">
        <w:t>-6247</w:t>
      </w:r>
    </w:p>
    <w:p w:rsidR="00F1525C" w:rsidRPr="00372E6D" w:rsidRDefault="00F1525C" w:rsidP="00F1525C">
      <w:pPr>
        <w:spacing w:after="0" w:line="240" w:lineRule="auto"/>
        <w:ind w:left="440" w:hanging="440"/>
      </w:pPr>
      <w:r w:rsidRPr="00372E6D">
        <w:rPr>
          <w:b/>
        </w:rPr>
        <w:t xml:space="preserve">    </w:t>
      </w:r>
      <w:r w:rsidRPr="00372E6D">
        <w:rPr>
          <w:i/>
        </w:rPr>
        <w:t>Corporate Communications Coordinator</w:t>
      </w:r>
      <w:r w:rsidRPr="00372E6D">
        <w:rPr>
          <w:i/>
        </w:rPr>
        <w:tab/>
      </w:r>
      <w:r w:rsidRPr="00372E6D">
        <w:tab/>
        <w:t>Home: (</w:t>
      </w:r>
      <w:r>
        <w:t>555</w:t>
      </w:r>
      <w:r w:rsidRPr="00372E6D">
        <w:t xml:space="preserve">) 820-5811 </w:t>
      </w:r>
    </w:p>
    <w:p w:rsidR="00F1525C" w:rsidRPr="00372E6D" w:rsidRDefault="00F1525C" w:rsidP="00F1525C">
      <w:pPr>
        <w:spacing w:after="0" w:line="240" w:lineRule="auto"/>
        <w:ind w:left="440" w:hanging="440"/>
      </w:pPr>
      <w:r>
        <w:t xml:space="preserve">     </w:t>
      </w:r>
    </w:p>
    <w:p w:rsidR="00F1525C" w:rsidRPr="00372E6D" w:rsidRDefault="00F1525C" w:rsidP="00F1525C">
      <w:pPr>
        <w:spacing w:after="0" w:line="240" w:lineRule="auto"/>
        <w:ind w:left="440" w:hanging="440"/>
        <w:rPr>
          <w:b/>
        </w:rPr>
      </w:pPr>
      <w:r w:rsidRPr="00372E6D">
        <w:rPr>
          <w:b/>
        </w:rPr>
        <w:t xml:space="preserve">Elaine </w:t>
      </w:r>
      <w:proofErr w:type="spellStart"/>
      <w:r>
        <w:rPr>
          <w:b/>
        </w:rPr>
        <w:t>Walesby</w:t>
      </w:r>
      <w:proofErr w:type="spellEnd"/>
      <w:r>
        <w:rPr>
          <w:b/>
        </w:rPr>
        <w:tab/>
      </w:r>
      <w:r w:rsidRPr="00372E6D">
        <w:tab/>
      </w:r>
      <w:r w:rsidRPr="00372E6D">
        <w:tab/>
      </w:r>
      <w:r w:rsidRPr="00372E6D">
        <w:tab/>
      </w:r>
      <w:r w:rsidRPr="00372E6D">
        <w:tab/>
      </w:r>
      <w:r w:rsidRPr="00372E6D">
        <w:tab/>
        <w:t>Work:  (</w:t>
      </w:r>
      <w:r>
        <w:t>555</w:t>
      </w:r>
      <w:r w:rsidRPr="00372E6D">
        <w:t>) 391-5160</w:t>
      </w:r>
    </w:p>
    <w:p w:rsidR="00F1525C" w:rsidRPr="00372E6D" w:rsidRDefault="00F1525C" w:rsidP="00F1525C">
      <w:pPr>
        <w:spacing w:after="0" w:line="240" w:lineRule="auto"/>
        <w:ind w:left="440" w:hanging="440"/>
      </w:pPr>
      <w:r w:rsidRPr="00372E6D">
        <w:rPr>
          <w:b/>
        </w:rPr>
        <w:t xml:space="preserve">    </w:t>
      </w:r>
      <w:r w:rsidRPr="00372E6D">
        <w:rPr>
          <w:i/>
        </w:rPr>
        <w:t>Investor Relations</w:t>
      </w:r>
      <w:r w:rsidRPr="00372E6D">
        <w:rPr>
          <w:i/>
        </w:rPr>
        <w:tab/>
      </w:r>
      <w:r w:rsidRPr="00372E6D">
        <w:rPr>
          <w:i/>
        </w:rPr>
        <w:tab/>
      </w:r>
      <w:r w:rsidRPr="00372E6D">
        <w:tab/>
      </w:r>
      <w:r w:rsidRPr="00372E6D">
        <w:tab/>
      </w:r>
      <w:r w:rsidRPr="00372E6D">
        <w:tab/>
        <w:t>Home: (</w:t>
      </w:r>
      <w:r>
        <w:t>555</w:t>
      </w:r>
      <w:r w:rsidRPr="00372E6D">
        <w:t xml:space="preserve">) </w:t>
      </w:r>
      <w:r>
        <w:t>435-1356</w:t>
      </w:r>
    </w:p>
    <w:p w:rsidR="00F1525C" w:rsidRPr="00372E6D" w:rsidRDefault="00F1525C" w:rsidP="00F1525C">
      <w:pPr>
        <w:spacing w:after="0" w:line="240" w:lineRule="auto"/>
        <w:ind w:left="440" w:hanging="440"/>
      </w:pPr>
      <w:r w:rsidRPr="00372E6D">
        <w:rPr>
          <w:b/>
        </w:rPr>
        <w:t xml:space="preserve">   </w:t>
      </w:r>
    </w:p>
    <w:p w:rsidR="00F1525C" w:rsidRPr="00372E6D" w:rsidRDefault="00F1525C" w:rsidP="00F1525C">
      <w:pPr>
        <w:spacing w:after="0" w:line="240" w:lineRule="auto"/>
        <w:ind w:left="440" w:hanging="440"/>
      </w:pPr>
      <w:r w:rsidRPr="00372E6D">
        <w:rPr>
          <w:b/>
        </w:rPr>
        <w:t xml:space="preserve">Tom </w:t>
      </w:r>
      <w:r>
        <w:rPr>
          <w:b/>
        </w:rPr>
        <w:t>Charles</w:t>
      </w:r>
      <w:r w:rsidRPr="00372E6D">
        <w:tab/>
      </w:r>
      <w:r w:rsidRPr="00372E6D">
        <w:tab/>
      </w:r>
      <w:r w:rsidRPr="00372E6D">
        <w:tab/>
      </w:r>
      <w:r w:rsidRPr="00372E6D">
        <w:tab/>
      </w:r>
      <w:r w:rsidRPr="00372E6D">
        <w:tab/>
      </w:r>
      <w:r w:rsidRPr="00372E6D">
        <w:tab/>
        <w:t>Work:  (</w:t>
      </w:r>
      <w:r>
        <w:t>555</w:t>
      </w:r>
      <w:r w:rsidRPr="00372E6D">
        <w:t>) 391-6542</w:t>
      </w:r>
    </w:p>
    <w:p w:rsidR="00F1525C" w:rsidRPr="00372E6D" w:rsidRDefault="00F1525C" w:rsidP="00F1525C">
      <w:pPr>
        <w:spacing w:after="0" w:line="240" w:lineRule="auto"/>
        <w:ind w:left="440" w:hanging="440"/>
      </w:pPr>
      <w:r w:rsidRPr="00372E6D">
        <w:rPr>
          <w:b/>
        </w:rPr>
        <w:t xml:space="preserve">    </w:t>
      </w:r>
      <w:r w:rsidRPr="00372E6D">
        <w:rPr>
          <w:i/>
        </w:rPr>
        <w:t>Corporate Counsel</w:t>
      </w:r>
      <w:r w:rsidRPr="00372E6D">
        <w:rPr>
          <w:i/>
        </w:rPr>
        <w:tab/>
      </w:r>
      <w:r w:rsidRPr="00372E6D">
        <w:rPr>
          <w:i/>
        </w:rPr>
        <w:tab/>
      </w:r>
      <w:r w:rsidRPr="00372E6D">
        <w:tab/>
      </w:r>
      <w:r w:rsidRPr="00372E6D">
        <w:tab/>
      </w:r>
      <w:r w:rsidRPr="00372E6D">
        <w:tab/>
        <w:t>Home: (</w:t>
      </w:r>
      <w:r>
        <w:t>555</w:t>
      </w:r>
      <w:r w:rsidRPr="00372E6D">
        <w:t xml:space="preserve">) </w:t>
      </w:r>
      <w:r>
        <w:t>636-4567</w:t>
      </w:r>
    </w:p>
    <w:p w:rsidR="00F1525C" w:rsidRPr="00372E6D" w:rsidRDefault="00F1525C" w:rsidP="00F1525C">
      <w:pPr>
        <w:spacing w:after="0" w:line="240" w:lineRule="auto"/>
        <w:ind w:left="440" w:hanging="440"/>
        <w:rPr>
          <w:b/>
        </w:rPr>
      </w:pPr>
      <w:r>
        <w:rPr>
          <w:b/>
        </w:rPr>
        <w:t xml:space="preserve">    </w:t>
      </w:r>
    </w:p>
    <w:p w:rsidR="00F1525C" w:rsidRPr="00372E6D" w:rsidRDefault="00F1525C" w:rsidP="00F1525C">
      <w:pPr>
        <w:spacing w:after="0" w:line="240" w:lineRule="auto"/>
        <w:ind w:left="440" w:hanging="440"/>
        <w:rPr>
          <w:b/>
        </w:rPr>
      </w:pPr>
      <w:r>
        <w:rPr>
          <w:b/>
        </w:rPr>
        <w:t>Debbie</w:t>
      </w:r>
      <w:r w:rsidRPr="00372E6D">
        <w:rPr>
          <w:b/>
        </w:rPr>
        <w:t xml:space="preserve"> Pearson</w:t>
      </w:r>
      <w:r>
        <w:tab/>
      </w:r>
      <w:r>
        <w:tab/>
      </w:r>
      <w:r>
        <w:tab/>
      </w:r>
      <w:r>
        <w:tab/>
      </w:r>
      <w:r>
        <w:tab/>
      </w:r>
      <w:r>
        <w:tab/>
      </w:r>
      <w:r w:rsidRPr="00372E6D">
        <w:t>Work:  (</w:t>
      </w:r>
      <w:r>
        <w:t>555</w:t>
      </w:r>
      <w:r w:rsidRPr="00372E6D">
        <w:t>) 391-6217</w:t>
      </w:r>
    </w:p>
    <w:p w:rsidR="00F1525C" w:rsidRPr="00372E6D" w:rsidRDefault="00F1525C" w:rsidP="00F1525C">
      <w:pPr>
        <w:spacing w:after="0" w:line="240" w:lineRule="auto"/>
        <w:ind w:left="440" w:hanging="440"/>
      </w:pPr>
      <w:r w:rsidRPr="00372E6D">
        <w:rPr>
          <w:b/>
        </w:rPr>
        <w:t xml:space="preserve">    </w:t>
      </w:r>
      <w:r w:rsidRPr="00372E6D">
        <w:rPr>
          <w:i/>
        </w:rPr>
        <w:t>Events Supervisor</w:t>
      </w:r>
      <w:r w:rsidRPr="00372E6D">
        <w:rPr>
          <w:i/>
        </w:rPr>
        <w:tab/>
      </w:r>
      <w:r w:rsidRPr="00372E6D">
        <w:rPr>
          <w:i/>
        </w:rPr>
        <w:tab/>
      </w:r>
      <w:r w:rsidRPr="00372E6D">
        <w:rPr>
          <w:i/>
        </w:rPr>
        <w:tab/>
      </w:r>
      <w:r>
        <w:tab/>
      </w:r>
      <w:r>
        <w:tab/>
        <w:t>Home: (555) 435-1245</w:t>
      </w:r>
    </w:p>
    <w:p w:rsidR="00F1525C" w:rsidRPr="00372E6D" w:rsidRDefault="00F1525C" w:rsidP="00F1525C">
      <w:pPr>
        <w:spacing w:after="0" w:line="240" w:lineRule="auto"/>
        <w:ind w:left="440" w:hanging="440"/>
      </w:pPr>
    </w:p>
    <w:p w:rsidR="00F1525C" w:rsidRPr="00372E6D" w:rsidRDefault="00F1525C" w:rsidP="00F1525C">
      <w:pPr>
        <w:spacing w:after="0" w:line="240" w:lineRule="auto"/>
        <w:ind w:left="440" w:hanging="440"/>
        <w:rPr>
          <w:b/>
        </w:rPr>
      </w:pPr>
      <w:r w:rsidRPr="00372E6D">
        <w:rPr>
          <w:b/>
        </w:rPr>
        <w:t xml:space="preserve">Lisa </w:t>
      </w:r>
      <w:r>
        <w:rPr>
          <w:b/>
        </w:rPr>
        <w:t>Lynn</w:t>
      </w:r>
      <w:r w:rsidRPr="00372E6D">
        <w:tab/>
      </w:r>
      <w:r w:rsidRPr="00372E6D">
        <w:tab/>
      </w:r>
      <w:r w:rsidRPr="00372E6D">
        <w:tab/>
      </w:r>
      <w:r w:rsidRPr="00372E6D">
        <w:tab/>
      </w:r>
      <w:r w:rsidRPr="00372E6D">
        <w:tab/>
      </w:r>
      <w:r w:rsidRPr="00372E6D">
        <w:tab/>
        <w:t>Work:  (</w:t>
      </w:r>
      <w:r>
        <w:t>555</w:t>
      </w:r>
      <w:r w:rsidRPr="00372E6D">
        <w:t xml:space="preserve">) 391-6234 </w:t>
      </w:r>
    </w:p>
    <w:p w:rsidR="00F1525C" w:rsidRPr="00372E6D" w:rsidRDefault="00F1525C" w:rsidP="00F1525C">
      <w:pPr>
        <w:spacing w:after="0" w:line="240" w:lineRule="auto"/>
        <w:ind w:left="440" w:hanging="440"/>
      </w:pPr>
      <w:r w:rsidRPr="00372E6D">
        <w:rPr>
          <w:b/>
        </w:rPr>
        <w:t xml:space="preserve">    </w:t>
      </w:r>
      <w:r w:rsidRPr="00372E6D">
        <w:rPr>
          <w:i/>
        </w:rPr>
        <w:t>Media Supervisor</w:t>
      </w:r>
      <w:r w:rsidRPr="00372E6D">
        <w:tab/>
      </w:r>
      <w:r w:rsidRPr="00372E6D">
        <w:tab/>
      </w:r>
      <w:r w:rsidRPr="00372E6D">
        <w:tab/>
      </w:r>
      <w:r w:rsidRPr="00372E6D">
        <w:tab/>
      </w:r>
      <w:r w:rsidRPr="00372E6D">
        <w:tab/>
        <w:t>Home: (</w:t>
      </w:r>
      <w:r>
        <w:t>555</w:t>
      </w:r>
      <w:r w:rsidRPr="00372E6D">
        <w:t>) 643-0</w:t>
      </w:r>
      <w:r>
        <w:t>568</w:t>
      </w:r>
    </w:p>
    <w:p w:rsidR="00F1525C" w:rsidRPr="00372E6D" w:rsidRDefault="00F1525C" w:rsidP="00F1525C">
      <w:pPr>
        <w:spacing w:after="0" w:line="240" w:lineRule="auto"/>
      </w:pPr>
    </w:p>
    <w:p w:rsidR="00F1525C" w:rsidRPr="00372E6D" w:rsidRDefault="00F1525C" w:rsidP="00F1525C">
      <w:pPr>
        <w:spacing w:after="0" w:line="240" w:lineRule="auto"/>
        <w:ind w:left="440" w:hanging="440"/>
        <w:rPr>
          <w:b/>
        </w:rPr>
      </w:pPr>
      <w:r w:rsidRPr="00372E6D">
        <w:t xml:space="preserve"> </w:t>
      </w:r>
      <w:r w:rsidRPr="00372E6D">
        <w:rPr>
          <w:b/>
        </w:rPr>
        <w:t xml:space="preserve">Art </w:t>
      </w:r>
      <w:r>
        <w:rPr>
          <w:b/>
        </w:rPr>
        <w:t>Smith</w:t>
      </w:r>
      <w:r w:rsidRPr="00372E6D">
        <w:rPr>
          <w:b/>
        </w:rPr>
        <w:tab/>
      </w:r>
      <w:r w:rsidRPr="00372E6D">
        <w:tab/>
      </w:r>
      <w:r w:rsidRPr="00372E6D">
        <w:tab/>
      </w:r>
      <w:r w:rsidRPr="00372E6D">
        <w:tab/>
      </w:r>
      <w:r>
        <w:tab/>
      </w:r>
      <w:r>
        <w:tab/>
      </w:r>
      <w:r w:rsidRPr="00372E6D">
        <w:t>Work:  (</w:t>
      </w:r>
      <w:r>
        <w:t>555) 343-5878</w:t>
      </w:r>
    </w:p>
    <w:p w:rsidR="00F1525C" w:rsidRPr="00372E6D" w:rsidRDefault="00F1525C" w:rsidP="00F1525C">
      <w:pPr>
        <w:spacing w:after="0" w:line="240" w:lineRule="auto"/>
        <w:ind w:left="440" w:hanging="440"/>
      </w:pPr>
      <w:r w:rsidRPr="00372E6D">
        <w:rPr>
          <w:b/>
        </w:rPr>
        <w:t xml:space="preserve">    </w:t>
      </w:r>
      <w:r w:rsidRPr="00372E6D">
        <w:rPr>
          <w:i/>
        </w:rPr>
        <w:t>Hill &amp; Knowlton</w:t>
      </w:r>
      <w:r>
        <w:tab/>
      </w:r>
      <w:r>
        <w:tab/>
      </w:r>
      <w:r>
        <w:tab/>
      </w:r>
      <w:r>
        <w:tab/>
      </w:r>
      <w:r>
        <w:tab/>
      </w:r>
      <w:r w:rsidRPr="00372E6D">
        <w:t>Home: (</w:t>
      </w:r>
      <w:r>
        <w:t>555</w:t>
      </w:r>
      <w:r w:rsidRPr="00372E6D">
        <w:t xml:space="preserve">) </w:t>
      </w:r>
      <w:r>
        <w:t>453-2122</w:t>
      </w:r>
    </w:p>
    <w:p w:rsidR="00F1525C" w:rsidRPr="00372E6D" w:rsidRDefault="00F1525C" w:rsidP="00F1525C">
      <w:pPr>
        <w:spacing w:after="0" w:line="240" w:lineRule="auto"/>
        <w:ind w:left="440" w:hanging="440"/>
      </w:pPr>
    </w:p>
    <w:p w:rsidR="00F1525C" w:rsidRPr="00372E6D" w:rsidRDefault="00F1525C" w:rsidP="00F1525C">
      <w:pPr>
        <w:ind w:left="440" w:hanging="440"/>
      </w:pPr>
      <w:r w:rsidRPr="00372E6D">
        <w:rPr>
          <w:b/>
        </w:rPr>
        <w:br w:type="page"/>
      </w:r>
    </w:p>
    <w:p w:rsidR="00F1525C" w:rsidRPr="008E242E" w:rsidRDefault="00F1525C" w:rsidP="00F1525C">
      <w:pPr>
        <w:ind w:left="620" w:hanging="260"/>
        <w:jc w:val="center"/>
        <w:rPr>
          <w:b/>
        </w:rPr>
      </w:pPr>
      <w:r w:rsidRPr="00372E6D">
        <w:rPr>
          <w:b/>
        </w:rPr>
        <w:lastRenderedPageBreak/>
        <w:t>-  SUBJECT MATTER EXPERTS (SME’s)   -</w:t>
      </w:r>
      <w:r w:rsidRPr="008E242E">
        <w:rPr>
          <w:b/>
        </w:rPr>
        <w:t xml:space="preserve"> </w:t>
      </w:r>
    </w:p>
    <w:p w:rsidR="00F1525C" w:rsidRPr="00372E6D" w:rsidRDefault="00F1525C" w:rsidP="00F1525C">
      <w:pPr>
        <w:rPr>
          <w:position w:val="-4"/>
        </w:rPr>
      </w:pPr>
      <w:r w:rsidRPr="00372E6D">
        <w:rPr>
          <w:position w:val="-4"/>
        </w:rPr>
        <w:t xml:space="preserve">When necessary the following individuals </w:t>
      </w:r>
      <w:proofErr w:type="gramStart"/>
      <w:r w:rsidRPr="00372E6D">
        <w:rPr>
          <w:position w:val="-4"/>
        </w:rPr>
        <w:t>can be contacted</w:t>
      </w:r>
      <w:proofErr w:type="gramEnd"/>
      <w:r w:rsidRPr="00372E6D">
        <w:rPr>
          <w:position w:val="-4"/>
        </w:rPr>
        <w:t xml:space="preserve"> to serve as </w:t>
      </w:r>
      <w:r>
        <w:rPr>
          <w:position w:val="-4"/>
        </w:rPr>
        <w:t>Subject Matter Experts (SME’s) on specific topics:</w:t>
      </w:r>
    </w:p>
    <w:p w:rsidR="00F1525C" w:rsidRDefault="00F1525C" w:rsidP="00F1525C">
      <w:pPr>
        <w:ind w:left="440" w:hanging="440"/>
        <w:rPr>
          <w:position w:val="-4"/>
        </w:rPr>
      </w:pPr>
      <w:r>
        <w:rPr>
          <w:position w:val="-4"/>
          <w:u w:val="single"/>
        </w:rPr>
        <w:t>Distribution</w:t>
      </w:r>
      <w:r w:rsidRPr="00372E6D">
        <w:rPr>
          <w:position w:val="-4"/>
        </w:rPr>
        <w:tab/>
      </w:r>
    </w:p>
    <w:p w:rsidR="00F1525C" w:rsidRPr="00044D6A" w:rsidRDefault="00F1525C" w:rsidP="00F1525C">
      <w:pPr>
        <w:ind w:left="440" w:hanging="440"/>
        <w:rPr>
          <w:position w:val="-4"/>
        </w:rPr>
      </w:pPr>
      <w:r>
        <w:rPr>
          <w:position w:val="-4"/>
        </w:rPr>
        <w:t xml:space="preserve">         </w:t>
      </w:r>
      <w:r>
        <w:rPr>
          <w:b/>
          <w:position w:val="-4"/>
        </w:rPr>
        <w:t>Robert Dong</w:t>
      </w:r>
      <w:r w:rsidRPr="00372E6D">
        <w:rPr>
          <w:i/>
          <w:position w:val="-4"/>
        </w:rPr>
        <w:tab/>
      </w:r>
      <w:r w:rsidRPr="00372E6D">
        <w:rPr>
          <w:i/>
          <w:position w:val="-4"/>
        </w:rPr>
        <w:tab/>
      </w:r>
      <w:r w:rsidRPr="00372E6D">
        <w:rPr>
          <w:i/>
          <w:position w:val="-4"/>
        </w:rPr>
        <w:tab/>
      </w:r>
      <w:r w:rsidRPr="00372E6D">
        <w:rPr>
          <w:i/>
          <w:position w:val="-4"/>
        </w:rPr>
        <w:tab/>
      </w:r>
      <w:r w:rsidRPr="00372E6D">
        <w:rPr>
          <w:position w:val="-4"/>
        </w:rPr>
        <w:tab/>
      </w:r>
      <w:r w:rsidRPr="00372E6D">
        <w:rPr>
          <w:position w:val="-4"/>
        </w:rPr>
        <w:tab/>
        <w:t>Work:  (206) 391-</w:t>
      </w:r>
      <w:r>
        <w:rPr>
          <w:position w:val="-4"/>
        </w:rPr>
        <w:t>6789</w:t>
      </w:r>
      <w:r>
        <w:rPr>
          <w:position w:val="-4"/>
        </w:rPr>
        <w:br/>
      </w:r>
      <w:r>
        <w:rPr>
          <w:i/>
          <w:position w:val="-4"/>
        </w:rPr>
        <w:t xml:space="preserve">VP of </w:t>
      </w:r>
      <w:r w:rsidRPr="00372E6D">
        <w:rPr>
          <w:i/>
          <w:position w:val="-4"/>
        </w:rPr>
        <w:t>Operations</w:t>
      </w:r>
      <w:r w:rsidRPr="00372E6D">
        <w:rPr>
          <w:position w:val="-4"/>
        </w:rPr>
        <w:t xml:space="preserve"> </w:t>
      </w:r>
      <w:r>
        <w:rPr>
          <w:position w:val="-4"/>
        </w:rPr>
        <w:tab/>
      </w:r>
      <w:r>
        <w:rPr>
          <w:position w:val="-4"/>
        </w:rPr>
        <w:tab/>
      </w:r>
      <w:r>
        <w:rPr>
          <w:position w:val="-4"/>
        </w:rPr>
        <w:tab/>
      </w:r>
      <w:r>
        <w:rPr>
          <w:position w:val="-4"/>
        </w:rPr>
        <w:tab/>
      </w:r>
      <w:r>
        <w:rPr>
          <w:position w:val="-4"/>
        </w:rPr>
        <w:tab/>
      </w:r>
      <w:r>
        <w:rPr>
          <w:position w:val="-4"/>
        </w:rPr>
        <w:tab/>
      </w:r>
      <w:r w:rsidRPr="00372E6D">
        <w:rPr>
          <w:position w:val="-4"/>
        </w:rPr>
        <w:t xml:space="preserve">Home: (206) </w:t>
      </w:r>
      <w:r>
        <w:rPr>
          <w:position w:val="-4"/>
        </w:rPr>
        <w:t>435-3421</w:t>
      </w:r>
    </w:p>
    <w:p w:rsidR="00F1525C" w:rsidRDefault="00F1525C" w:rsidP="00F1525C">
      <w:pPr>
        <w:ind w:left="440" w:hanging="440"/>
        <w:rPr>
          <w:position w:val="-4"/>
        </w:rPr>
      </w:pPr>
      <w:r>
        <w:rPr>
          <w:position w:val="-4"/>
          <w:u w:val="single"/>
        </w:rPr>
        <w:t>Facilities</w:t>
      </w:r>
      <w:r w:rsidRPr="00372E6D">
        <w:rPr>
          <w:position w:val="-4"/>
        </w:rPr>
        <w:tab/>
      </w:r>
    </w:p>
    <w:p w:rsidR="00F1525C" w:rsidRPr="00372E6D" w:rsidRDefault="00F1525C" w:rsidP="00F1525C">
      <w:pPr>
        <w:ind w:left="440" w:hanging="440"/>
        <w:rPr>
          <w:position w:val="-4"/>
        </w:rPr>
      </w:pPr>
      <w:r>
        <w:rPr>
          <w:position w:val="-4"/>
        </w:rPr>
        <w:t xml:space="preserve">         </w:t>
      </w:r>
      <w:r>
        <w:rPr>
          <w:b/>
          <w:position w:val="-4"/>
        </w:rPr>
        <w:t>Gar</w:t>
      </w:r>
      <w:r w:rsidRPr="00372E6D">
        <w:rPr>
          <w:b/>
          <w:position w:val="-4"/>
        </w:rPr>
        <w:t xml:space="preserve">y </w:t>
      </w:r>
      <w:proofErr w:type="spellStart"/>
      <w:r>
        <w:rPr>
          <w:b/>
          <w:position w:val="-4"/>
        </w:rPr>
        <w:t>Rustan</w:t>
      </w:r>
      <w:proofErr w:type="spellEnd"/>
      <w:r w:rsidRPr="00372E6D">
        <w:rPr>
          <w:i/>
          <w:position w:val="-4"/>
        </w:rPr>
        <w:tab/>
      </w:r>
      <w:r w:rsidRPr="00372E6D">
        <w:rPr>
          <w:i/>
          <w:position w:val="-4"/>
        </w:rPr>
        <w:tab/>
      </w:r>
      <w:r w:rsidRPr="00372E6D">
        <w:rPr>
          <w:i/>
          <w:position w:val="-4"/>
        </w:rPr>
        <w:tab/>
      </w:r>
      <w:r w:rsidRPr="00372E6D">
        <w:rPr>
          <w:i/>
          <w:position w:val="-4"/>
        </w:rPr>
        <w:tab/>
      </w:r>
      <w:r w:rsidRPr="00372E6D">
        <w:rPr>
          <w:position w:val="-4"/>
        </w:rPr>
        <w:tab/>
      </w:r>
      <w:r w:rsidRPr="00372E6D">
        <w:rPr>
          <w:position w:val="-4"/>
        </w:rPr>
        <w:tab/>
        <w:t>Work:  (206) 391-</w:t>
      </w:r>
      <w:r>
        <w:rPr>
          <w:position w:val="-4"/>
        </w:rPr>
        <w:t>5398</w:t>
      </w:r>
      <w:r>
        <w:rPr>
          <w:position w:val="-4"/>
        </w:rPr>
        <w:br/>
      </w:r>
      <w:r>
        <w:rPr>
          <w:i/>
          <w:position w:val="-4"/>
        </w:rPr>
        <w:t>Facilities Manager</w:t>
      </w:r>
      <w:r w:rsidRPr="00372E6D">
        <w:rPr>
          <w:position w:val="-4"/>
        </w:rPr>
        <w:t xml:space="preserve"> </w:t>
      </w:r>
      <w:r>
        <w:rPr>
          <w:position w:val="-4"/>
        </w:rPr>
        <w:tab/>
      </w:r>
      <w:r>
        <w:rPr>
          <w:position w:val="-4"/>
        </w:rPr>
        <w:tab/>
      </w:r>
      <w:r>
        <w:rPr>
          <w:position w:val="-4"/>
        </w:rPr>
        <w:tab/>
      </w:r>
      <w:r>
        <w:rPr>
          <w:position w:val="-4"/>
        </w:rPr>
        <w:tab/>
      </w:r>
      <w:r>
        <w:rPr>
          <w:position w:val="-4"/>
        </w:rPr>
        <w:tab/>
      </w:r>
      <w:r>
        <w:rPr>
          <w:position w:val="-4"/>
        </w:rPr>
        <w:tab/>
      </w:r>
      <w:r w:rsidRPr="00372E6D">
        <w:rPr>
          <w:position w:val="-4"/>
        </w:rPr>
        <w:t xml:space="preserve">Home: (206) </w:t>
      </w:r>
      <w:r>
        <w:rPr>
          <w:position w:val="-4"/>
        </w:rPr>
        <w:t>425-1211</w:t>
      </w:r>
    </w:p>
    <w:p w:rsidR="00F1525C" w:rsidRPr="00372E6D" w:rsidRDefault="00F1525C" w:rsidP="00F1525C">
      <w:pPr>
        <w:ind w:left="440" w:hanging="440"/>
        <w:rPr>
          <w:b/>
          <w:position w:val="-4"/>
        </w:rPr>
      </w:pPr>
      <w:r w:rsidRPr="00372E6D">
        <w:rPr>
          <w:position w:val="-4"/>
          <w:u w:val="single"/>
        </w:rPr>
        <w:t>Finance</w:t>
      </w:r>
      <w:r>
        <w:rPr>
          <w:position w:val="-4"/>
        </w:rPr>
        <w:tab/>
      </w:r>
    </w:p>
    <w:p w:rsidR="00F1525C" w:rsidRDefault="00F1525C" w:rsidP="00F1525C">
      <w:pPr>
        <w:ind w:left="450"/>
        <w:rPr>
          <w:position w:val="-4"/>
        </w:rPr>
      </w:pPr>
      <w:r w:rsidRPr="00372E6D">
        <w:rPr>
          <w:b/>
          <w:position w:val="-4"/>
        </w:rPr>
        <w:t xml:space="preserve">Carolyn </w:t>
      </w:r>
      <w:r>
        <w:rPr>
          <w:b/>
          <w:position w:val="-4"/>
        </w:rPr>
        <w:t>Smyth</w:t>
      </w:r>
      <w:r w:rsidRPr="00372E6D">
        <w:rPr>
          <w:b/>
          <w:position w:val="-4"/>
        </w:rPr>
        <w:tab/>
      </w:r>
      <w:r w:rsidRPr="00372E6D">
        <w:rPr>
          <w:i/>
          <w:position w:val="-4"/>
        </w:rPr>
        <w:tab/>
      </w:r>
      <w:r w:rsidRPr="00372E6D">
        <w:rPr>
          <w:i/>
          <w:position w:val="-4"/>
        </w:rPr>
        <w:tab/>
      </w:r>
      <w:r w:rsidRPr="00372E6D">
        <w:rPr>
          <w:i/>
          <w:position w:val="-4"/>
        </w:rPr>
        <w:tab/>
      </w:r>
      <w:r>
        <w:rPr>
          <w:position w:val="-4"/>
        </w:rPr>
        <w:tab/>
      </w:r>
      <w:r>
        <w:rPr>
          <w:position w:val="-4"/>
        </w:rPr>
        <w:tab/>
        <w:t>Work: (206) 465-9865</w:t>
      </w:r>
      <w:r>
        <w:rPr>
          <w:position w:val="-4"/>
        </w:rPr>
        <w:br/>
      </w:r>
      <w:r w:rsidRPr="00372E6D">
        <w:rPr>
          <w:i/>
          <w:position w:val="-4"/>
        </w:rPr>
        <w:t>SVP of Finance</w:t>
      </w:r>
      <w:r>
        <w:rPr>
          <w:i/>
          <w:position w:val="-4"/>
        </w:rPr>
        <w:tab/>
      </w:r>
      <w:r>
        <w:rPr>
          <w:i/>
          <w:position w:val="-4"/>
        </w:rPr>
        <w:tab/>
      </w:r>
      <w:r>
        <w:rPr>
          <w:i/>
          <w:position w:val="-4"/>
        </w:rPr>
        <w:tab/>
      </w:r>
      <w:r>
        <w:rPr>
          <w:i/>
          <w:position w:val="-4"/>
        </w:rPr>
        <w:tab/>
      </w:r>
      <w:r>
        <w:rPr>
          <w:i/>
          <w:position w:val="-4"/>
        </w:rPr>
        <w:tab/>
      </w:r>
      <w:r>
        <w:rPr>
          <w:i/>
          <w:position w:val="-4"/>
        </w:rPr>
        <w:tab/>
      </w:r>
      <w:r>
        <w:rPr>
          <w:position w:val="-4"/>
        </w:rPr>
        <w:t>Home: (425) 323-1211</w:t>
      </w:r>
      <w:r w:rsidRPr="00372E6D">
        <w:rPr>
          <w:i/>
          <w:position w:val="-4"/>
        </w:rPr>
        <w:t xml:space="preserve"> </w:t>
      </w:r>
      <w:r>
        <w:rPr>
          <w:position w:val="-4"/>
        </w:rPr>
        <w:tab/>
      </w:r>
      <w:r>
        <w:rPr>
          <w:position w:val="-4"/>
        </w:rPr>
        <w:tab/>
      </w:r>
    </w:p>
    <w:p w:rsidR="00F1525C" w:rsidRPr="00C37DAB" w:rsidRDefault="00F1525C" w:rsidP="00F1525C">
      <w:pPr>
        <w:rPr>
          <w:position w:val="-4"/>
        </w:rPr>
      </w:pPr>
      <w:r w:rsidRPr="00372E6D">
        <w:rPr>
          <w:position w:val="-4"/>
          <w:u w:val="single"/>
        </w:rPr>
        <w:t>Human Resources</w:t>
      </w:r>
      <w:r w:rsidRPr="00372E6D">
        <w:rPr>
          <w:position w:val="-4"/>
        </w:rPr>
        <w:tab/>
      </w:r>
      <w:r w:rsidRPr="00372E6D">
        <w:rPr>
          <w:position w:val="-4"/>
        </w:rPr>
        <w:tab/>
      </w:r>
      <w:r w:rsidRPr="00372E6D">
        <w:rPr>
          <w:position w:val="-4"/>
        </w:rPr>
        <w:tab/>
      </w:r>
    </w:p>
    <w:p w:rsidR="00F1525C" w:rsidRPr="00372E6D" w:rsidRDefault="00F1525C" w:rsidP="00F1525C">
      <w:pPr>
        <w:ind w:left="440" w:firstLine="10"/>
        <w:rPr>
          <w:position w:val="-4"/>
        </w:rPr>
      </w:pPr>
      <w:r w:rsidRPr="00372E6D">
        <w:rPr>
          <w:b/>
          <w:position w:val="-4"/>
        </w:rPr>
        <w:t xml:space="preserve">Jim </w:t>
      </w:r>
      <w:r>
        <w:rPr>
          <w:b/>
          <w:position w:val="-4"/>
        </w:rPr>
        <w:t>Francisco</w:t>
      </w:r>
      <w:r w:rsidRPr="00372E6D">
        <w:rPr>
          <w:b/>
          <w:position w:val="-4"/>
        </w:rPr>
        <w:tab/>
      </w:r>
      <w:r w:rsidRPr="00372E6D">
        <w:rPr>
          <w:i/>
          <w:position w:val="-4"/>
        </w:rPr>
        <w:tab/>
      </w:r>
      <w:r w:rsidRPr="00372E6D">
        <w:rPr>
          <w:i/>
          <w:position w:val="-4"/>
        </w:rPr>
        <w:tab/>
      </w:r>
      <w:r>
        <w:rPr>
          <w:position w:val="-4"/>
        </w:rPr>
        <w:tab/>
      </w:r>
      <w:r>
        <w:rPr>
          <w:position w:val="-4"/>
        </w:rPr>
        <w:tab/>
      </w:r>
      <w:r>
        <w:rPr>
          <w:position w:val="-4"/>
        </w:rPr>
        <w:tab/>
        <w:t>Work: (206) 373-0506</w:t>
      </w:r>
      <w:r>
        <w:rPr>
          <w:position w:val="-4"/>
        </w:rPr>
        <w:br/>
      </w:r>
      <w:r w:rsidRPr="00372E6D">
        <w:rPr>
          <w:i/>
          <w:position w:val="-4"/>
        </w:rPr>
        <w:t>VP, Human Resources</w:t>
      </w:r>
      <w:r w:rsidRPr="00372E6D">
        <w:rPr>
          <w:position w:val="-4"/>
        </w:rPr>
        <w:tab/>
      </w:r>
      <w:r>
        <w:rPr>
          <w:position w:val="-4"/>
        </w:rPr>
        <w:tab/>
      </w:r>
      <w:r>
        <w:rPr>
          <w:position w:val="-4"/>
        </w:rPr>
        <w:tab/>
      </w:r>
      <w:r>
        <w:rPr>
          <w:position w:val="-4"/>
        </w:rPr>
        <w:tab/>
      </w:r>
      <w:r>
        <w:rPr>
          <w:position w:val="-4"/>
        </w:rPr>
        <w:tab/>
        <w:t>Home: (253) 234-1132</w:t>
      </w:r>
    </w:p>
    <w:p w:rsidR="00F1525C" w:rsidRPr="00372E6D" w:rsidRDefault="00F1525C" w:rsidP="00F1525C">
      <w:pPr>
        <w:ind w:left="440" w:hanging="440"/>
        <w:rPr>
          <w:b/>
          <w:position w:val="-4"/>
        </w:rPr>
      </w:pPr>
      <w:r w:rsidRPr="00372E6D">
        <w:rPr>
          <w:position w:val="-4"/>
          <w:u w:val="single"/>
        </w:rPr>
        <w:t>Information Serv</w:t>
      </w:r>
      <w:r>
        <w:rPr>
          <w:position w:val="-4"/>
          <w:u w:val="single"/>
        </w:rPr>
        <w:t>ices</w:t>
      </w:r>
    </w:p>
    <w:p w:rsidR="00F1525C" w:rsidRPr="00372E6D" w:rsidRDefault="00F1525C" w:rsidP="00F1525C">
      <w:pPr>
        <w:ind w:left="440"/>
        <w:rPr>
          <w:position w:val="-4"/>
        </w:rPr>
      </w:pPr>
      <w:r w:rsidRPr="00372E6D">
        <w:rPr>
          <w:b/>
          <w:position w:val="-4"/>
        </w:rPr>
        <w:t>Brad B</w:t>
      </w:r>
      <w:r>
        <w:rPr>
          <w:b/>
          <w:position w:val="-4"/>
        </w:rPr>
        <w:t>owden</w:t>
      </w:r>
      <w:r w:rsidRPr="00372E6D">
        <w:rPr>
          <w:b/>
          <w:position w:val="-4"/>
        </w:rPr>
        <w:tab/>
      </w:r>
      <w:r w:rsidRPr="00372E6D">
        <w:rPr>
          <w:i/>
          <w:position w:val="-4"/>
        </w:rPr>
        <w:tab/>
      </w:r>
      <w:r w:rsidRPr="00372E6D">
        <w:rPr>
          <w:i/>
          <w:position w:val="-4"/>
        </w:rPr>
        <w:tab/>
      </w:r>
      <w:r>
        <w:rPr>
          <w:position w:val="-4"/>
        </w:rPr>
        <w:tab/>
      </w:r>
      <w:r>
        <w:rPr>
          <w:position w:val="-4"/>
        </w:rPr>
        <w:tab/>
      </w:r>
      <w:r>
        <w:rPr>
          <w:position w:val="-4"/>
        </w:rPr>
        <w:tab/>
        <w:t>Work: (206) 455-6900</w:t>
      </w:r>
      <w:r>
        <w:rPr>
          <w:position w:val="-4"/>
        </w:rPr>
        <w:br/>
      </w:r>
      <w:r w:rsidRPr="00372E6D">
        <w:rPr>
          <w:i/>
          <w:position w:val="-4"/>
        </w:rPr>
        <w:t>VP, Information Services</w:t>
      </w:r>
      <w:r>
        <w:rPr>
          <w:i/>
          <w:position w:val="-4"/>
        </w:rPr>
        <w:tab/>
      </w:r>
      <w:r>
        <w:rPr>
          <w:i/>
          <w:position w:val="-4"/>
        </w:rPr>
        <w:tab/>
      </w:r>
      <w:r>
        <w:rPr>
          <w:i/>
          <w:position w:val="-4"/>
        </w:rPr>
        <w:tab/>
      </w:r>
      <w:r>
        <w:rPr>
          <w:i/>
          <w:position w:val="-4"/>
        </w:rPr>
        <w:tab/>
      </w:r>
      <w:r>
        <w:rPr>
          <w:i/>
          <w:position w:val="-4"/>
        </w:rPr>
        <w:tab/>
      </w:r>
      <w:r>
        <w:rPr>
          <w:position w:val="-4"/>
        </w:rPr>
        <w:t>Home: (253) 990-5436</w:t>
      </w:r>
    </w:p>
    <w:p w:rsidR="00F1525C" w:rsidRPr="00372E6D" w:rsidRDefault="00F1525C" w:rsidP="00F1525C">
      <w:pPr>
        <w:ind w:left="440" w:hanging="440"/>
        <w:rPr>
          <w:b/>
          <w:position w:val="-4"/>
        </w:rPr>
      </w:pPr>
      <w:r w:rsidRPr="00372E6D">
        <w:rPr>
          <w:position w:val="-4"/>
          <w:u w:val="single"/>
        </w:rPr>
        <w:t>Loss Prevention</w:t>
      </w:r>
      <w:r w:rsidRPr="00372E6D">
        <w:rPr>
          <w:position w:val="-4"/>
        </w:rPr>
        <w:tab/>
      </w:r>
    </w:p>
    <w:p w:rsidR="00F1525C" w:rsidRPr="00372E6D" w:rsidRDefault="00F1525C" w:rsidP="00F1525C">
      <w:pPr>
        <w:ind w:left="450"/>
        <w:rPr>
          <w:position w:val="-4"/>
        </w:rPr>
      </w:pPr>
      <w:r w:rsidRPr="00372E6D">
        <w:rPr>
          <w:b/>
          <w:position w:val="-4"/>
        </w:rPr>
        <w:t xml:space="preserve">Rick </w:t>
      </w:r>
      <w:proofErr w:type="spellStart"/>
      <w:r w:rsidRPr="00372E6D">
        <w:rPr>
          <w:b/>
          <w:position w:val="-4"/>
        </w:rPr>
        <w:t>Sm</w:t>
      </w:r>
      <w:r>
        <w:rPr>
          <w:b/>
          <w:position w:val="-4"/>
        </w:rPr>
        <w:t>athers</w:t>
      </w:r>
      <w:proofErr w:type="spellEnd"/>
      <w:r w:rsidRPr="00372E6D">
        <w:rPr>
          <w:i/>
          <w:position w:val="-4"/>
        </w:rPr>
        <w:tab/>
      </w:r>
      <w:r w:rsidRPr="00372E6D">
        <w:rPr>
          <w:i/>
          <w:position w:val="-4"/>
        </w:rPr>
        <w:tab/>
      </w:r>
      <w:r>
        <w:rPr>
          <w:position w:val="-4"/>
        </w:rPr>
        <w:tab/>
      </w:r>
      <w:r>
        <w:rPr>
          <w:position w:val="-4"/>
        </w:rPr>
        <w:tab/>
      </w:r>
      <w:r>
        <w:rPr>
          <w:position w:val="-4"/>
        </w:rPr>
        <w:tab/>
      </w:r>
      <w:r>
        <w:rPr>
          <w:position w:val="-4"/>
        </w:rPr>
        <w:tab/>
        <w:t>Work: (206) 392-1322</w:t>
      </w:r>
      <w:r>
        <w:rPr>
          <w:position w:val="-4"/>
        </w:rPr>
        <w:br/>
      </w:r>
      <w:r w:rsidRPr="00372E6D">
        <w:rPr>
          <w:i/>
          <w:position w:val="-4"/>
        </w:rPr>
        <w:t>Director of Loss Prevention</w:t>
      </w:r>
      <w:r>
        <w:rPr>
          <w:i/>
          <w:position w:val="-4"/>
        </w:rPr>
        <w:tab/>
      </w:r>
      <w:r>
        <w:rPr>
          <w:i/>
          <w:position w:val="-4"/>
        </w:rPr>
        <w:tab/>
      </w:r>
      <w:r>
        <w:rPr>
          <w:i/>
          <w:position w:val="-4"/>
        </w:rPr>
        <w:tab/>
      </w:r>
      <w:r>
        <w:rPr>
          <w:i/>
          <w:position w:val="-4"/>
        </w:rPr>
        <w:tab/>
      </w:r>
      <w:r>
        <w:rPr>
          <w:i/>
          <w:position w:val="-4"/>
        </w:rPr>
        <w:tab/>
      </w:r>
      <w:r>
        <w:rPr>
          <w:position w:val="-4"/>
        </w:rPr>
        <w:t>Home: (425) 880-6578</w:t>
      </w:r>
    </w:p>
    <w:p w:rsidR="00F1525C" w:rsidRPr="00372E6D" w:rsidRDefault="00F1525C" w:rsidP="00F1525C">
      <w:pPr>
        <w:ind w:left="440" w:hanging="440"/>
        <w:rPr>
          <w:b/>
          <w:position w:val="-4"/>
        </w:rPr>
      </w:pPr>
      <w:r w:rsidRPr="00372E6D">
        <w:rPr>
          <w:position w:val="-4"/>
          <w:u w:val="single"/>
        </w:rPr>
        <w:t>Merchandising</w:t>
      </w:r>
    </w:p>
    <w:p w:rsidR="00F1525C" w:rsidRPr="00F94E29" w:rsidRDefault="00F1525C" w:rsidP="00F1525C">
      <w:pPr>
        <w:ind w:left="450"/>
        <w:rPr>
          <w:position w:val="-4"/>
        </w:rPr>
      </w:pPr>
      <w:r w:rsidRPr="00372E6D">
        <w:rPr>
          <w:b/>
          <w:position w:val="-4"/>
        </w:rPr>
        <w:t xml:space="preserve">Ed </w:t>
      </w:r>
      <w:r>
        <w:rPr>
          <w:b/>
          <w:position w:val="-4"/>
        </w:rPr>
        <w:t>Thompson</w:t>
      </w:r>
      <w:r w:rsidRPr="00372E6D">
        <w:rPr>
          <w:i/>
          <w:position w:val="-4"/>
        </w:rPr>
        <w:tab/>
      </w:r>
      <w:r w:rsidRPr="00372E6D">
        <w:rPr>
          <w:i/>
          <w:position w:val="-4"/>
        </w:rPr>
        <w:tab/>
      </w:r>
      <w:r>
        <w:rPr>
          <w:position w:val="-4"/>
        </w:rPr>
        <w:tab/>
      </w:r>
      <w:r>
        <w:rPr>
          <w:position w:val="-4"/>
        </w:rPr>
        <w:tab/>
      </w:r>
      <w:r>
        <w:rPr>
          <w:position w:val="-4"/>
        </w:rPr>
        <w:tab/>
      </w:r>
      <w:r>
        <w:rPr>
          <w:position w:val="-4"/>
        </w:rPr>
        <w:tab/>
        <w:t>Work: (206) 392-1343</w:t>
      </w:r>
      <w:r>
        <w:rPr>
          <w:position w:val="-4"/>
        </w:rPr>
        <w:br/>
      </w:r>
      <w:r w:rsidRPr="00372E6D">
        <w:rPr>
          <w:i/>
          <w:position w:val="-4"/>
        </w:rPr>
        <w:t>VP of Merchandising</w:t>
      </w:r>
      <w:r>
        <w:rPr>
          <w:i/>
          <w:position w:val="-4"/>
        </w:rPr>
        <w:tab/>
      </w:r>
      <w:r>
        <w:rPr>
          <w:i/>
          <w:position w:val="-4"/>
        </w:rPr>
        <w:tab/>
      </w:r>
      <w:r>
        <w:rPr>
          <w:i/>
          <w:position w:val="-4"/>
        </w:rPr>
        <w:tab/>
      </w:r>
      <w:r>
        <w:rPr>
          <w:i/>
          <w:position w:val="-4"/>
        </w:rPr>
        <w:tab/>
      </w:r>
      <w:r>
        <w:rPr>
          <w:i/>
          <w:position w:val="-4"/>
        </w:rPr>
        <w:tab/>
      </w:r>
      <w:r>
        <w:rPr>
          <w:position w:val="-4"/>
        </w:rPr>
        <w:t>Home: (360) 455-8045</w:t>
      </w:r>
    </w:p>
    <w:p w:rsidR="00F1525C" w:rsidRPr="00372E6D" w:rsidRDefault="00F1525C" w:rsidP="00F1525C">
      <w:pPr>
        <w:ind w:left="440" w:hanging="440"/>
        <w:rPr>
          <w:b/>
          <w:position w:val="-4"/>
        </w:rPr>
      </w:pPr>
      <w:r w:rsidRPr="00372E6D">
        <w:rPr>
          <w:position w:val="-4"/>
          <w:u w:val="single"/>
        </w:rPr>
        <w:t>Retail Operations</w:t>
      </w:r>
    </w:p>
    <w:p w:rsidR="00F1525C" w:rsidRPr="00372E6D" w:rsidRDefault="00F1525C" w:rsidP="00F1525C">
      <w:pPr>
        <w:ind w:left="450"/>
        <w:rPr>
          <w:position w:val="-4"/>
        </w:rPr>
      </w:pPr>
      <w:r w:rsidRPr="00372E6D">
        <w:rPr>
          <w:b/>
          <w:position w:val="-4"/>
        </w:rPr>
        <w:t xml:space="preserve">Nancy </w:t>
      </w:r>
      <w:r>
        <w:rPr>
          <w:b/>
          <w:position w:val="-4"/>
        </w:rPr>
        <w:t>Douglas</w:t>
      </w:r>
      <w:r w:rsidRPr="00372E6D">
        <w:rPr>
          <w:b/>
          <w:position w:val="-4"/>
        </w:rPr>
        <w:tab/>
      </w:r>
      <w:r w:rsidRPr="00372E6D">
        <w:rPr>
          <w:i/>
          <w:position w:val="-4"/>
        </w:rPr>
        <w:tab/>
      </w:r>
      <w:r w:rsidRPr="00372E6D">
        <w:rPr>
          <w:i/>
          <w:position w:val="-4"/>
        </w:rPr>
        <w:tab/>
      </w:r>
      <w:r>
        <w:rPr>
          <w:position w:val="-4"/>
        </w:rPr>
        <w:tab/>
      </w:r>
      <w:r>
        <w:rPr>
          <w:position w:val="-4"/>
        </w:rPr>
        <w:tab/>
      </w:r>
      <w:r>
        <w:rPr>
          <w:position w:val="-4"/>
        </w:rPr>
        <w:tab/>
        <w:t>Work: (206) 392-1433</w:t>
      </w:r>
      <w:r>
        <w:rPr>
          <w:position w:val="-4"/>
        </w:rPr>
        <w:br/>
      </w:r>
      <w:r w:rsidRPr="00372E6D">
        <w:rPr>
          <w:i/>
          <w:position w:val="-4"/>
        </w:rPr>
        <w:t>VP of Store Operations</w:t>
      </w:r>
      <w:r>
        <w:rPr>
          <w:i/>
          <w:position w:val="-4"/>
        </w:rPr>
        <w:tab/>
      </w:r>
      <w:r>
        <w:rPr>
          <w:i/>
          <w:position w:val="-4"/>
        </w:rPr>
        <w:tab/>
      </w:r>
      <w:r>
        <w:rPr>
          <w:i/>
          <w:position w:val="-4"/>
        </w:rPr>
        <w:tab/>
      </w:r>
      <w:r>
        <w:rPr>
          <w:i/>
          <w:position w:val="-4"/>
        </w:rPr>
        <w:tab/>
      </w:r>
      <w:r>
        <w:rPr>
          <w:i/>
          <w:position w:val="-4"/>
        </w:rPr>
        <w:tab/>
      </w:r>
      <w:r>
        <w:rPr>
          <w:position w:val="-4"/>
        </w:rPr>
        <w:t>Home: (425) 455-1311</w:t>
      </w:r>
    </w:p>
    <w:p w:rsidR="00F1525C" w:rsidRPr="00372E6D" w:rsidRDefault="00F1525C" w:rsidP="00F1525C">
      <w:pPr>
        <w:ind w:left="440" w:hanging="440"/>
        <w:rPr>
          <w:b/>
          <w:position w:val="-4"/>
        </w:rPr>
      </w:pPr>
      <w:r w:rsidRPr="00372E6D">
        <w:rPr>
          <w:position w:val="-4"/>
          <w:u w:val="single"/>
        </w:rPr>
        <w:t>Real Estate</w:t>
      </w:r>
    </w:p>
    <w:p w:rsidR="00F1525C" w:rsidRPr="00372E6D" w:rsidRDefault="00F1525C" w:rsidP="00F1525C">
      <w:pPr>
        <w:ind w:left="450"/>
        <w:rPr>
          <w:position w:val="-4"/>
        </w:rPr>
      </w:pPr>
      <w:r w:rsidRPr="00372E6D">
        <w:rPr>
          <w:b/>
          <w:position w:val="-4"/>
        </w:rPr>
        <w:lastRenderedPageBreak/>
        <w:t xml:space="preserve">RJ </w:t>
      </w:r>
      <w:r>
        <w:rPr>
          <w:b/>
          <w:position w:val="-4"/>
        </w:rPr>
        <w:t>Rogers</w:t>
      </w:r>
      <w:r w:rsidRPr="00372E6D">
        <w:rPr>
          <w:b/>
          <w:position w:val="-4"/>
        </w:rPr>
        <w:tab/>
      </w:r>
      <w:r w:rsidRPr="00372E6D">
        <w:rPr>
          <w:i/>
          <w:position w:val="-4"/>
        </w:rPr>
        <w:tab/>
      </w:r>
      <w:r w:rsidRPr="00372E6D">
        <w:rPr>
          <w:i/>
          <w:position w:val="-4"/>
        </w:rPr>
        <w:tab/>
      </w:r>
      <w:r w:rsidRPr="00372E6D">
        <w:rPr>
          <w:position w:val="-4"/>
        </w:rPr>
        <w:tab/>
      </w:r>
      <w:r w:rsidRPr="00372E6D">
        <w:rPr>
          <w:position w:val="-4"/>
        </w:rPr>
        <w:tab/>
      </w:r>
      <w:r w:rsidRPr="00372E6D">
        <w:rPr>
          <w:position w:val="-4"/>
        </w:rPr>
        <w:tab/>
      </w:r>
      <w:r w:rsidRPr="00372E6D">
        <w:rPr>
          <w:position w:val="-4"/>
        </w:rPr>
        <w:tab/>
        <w:t>Work:  (206) 391-6</w:t>
      </w:r>
      <w:r>
        <w:rPr>
          <w:position w:val="-4"/>
        </w:rPr>
        <w:t>879</w:t>
      </w:r>
      <w:r>
        <w:rPr>
          <w:position w:val="-4"/>
        </w:rPr>
        <w:br/>
      </w:r>
      <w:r w:rsidRPr="00372E6D">
        <w:rPr>
          <w:i/>
          <w:position w:val="-4"/>
        </w:rPr>
        <w:t>VP of Real Estate</w:t>
      </w:r>
      <w:r>
        <w:rPr>
          <w:i/>
          <w:position w:val="-4"/>
        </w:rPr>
        <w:tab/>
      </w:r>
      <w:r>
        <w:rPr>
          <w:i/>
          <w:position w:val="-4"/>
        </w:rPr>
        <w:tab/>
      </w:r>
      <w:r>
        <w:rPr>
          <w:i/>
          <w:position w:val="-4"/>
        </w:rPr>
        <w:tab/>
      </w:r>
      <w:r>
        <w:rPr>
          <w:i/>
          <w:position w:val="-4"/>
        </w:rPr>
        <w:tab/>
      </w:r>
      <w:r>
        <w:rPr>
          <w:i/>
          <w:position w:val="-4"/>
        </w:rPr>
        <w:tab/>
      </w:r>
      <w:r>
        <w:rPr>
          <w:i/>
          <w:position w:val="-4"/>
        </w:rPr>
        <w:tab/>
      </w:r>
      <w:r>
        <w:rPr>
          <w:position w:val="-4"/>
        </w:rPr>
        <w:t>Home: (360) 543-6677</w:t>
      </w:r>
      <w:r>
        <w:rPr>
          <w:i/>
          <w:position w:val="-4"/>
        </w:rPr>
        <w:tab/>
      </w:r>
      <w:r>
        <w:rPr>
          <w:i/>
          <w:position w:val="-4"/>
        </w:rPr>
        <w:tab/>
      </w:r>
      <w:r>
        <w:rPr>
          <w:i/>
          <w:position w:val="-4"/>
        </w:rPr>
        <w:tab/>
      </w:r>
    </w:p>
    <w:p w:rsidR="00F1525C" w:rsidRPr="00372E6D" w:rsidRDefault="00F1525C" w:rsidP="00F1525C">
      <w:pPr>
        <w:rPr>
          <w:b/>
          <w:position w:val="-4"/>
        </w:rPr>
      </w:pPr>
      <w:r w:rsidRPr="00372E6D">
        <w:rPr>
          <w:position w:val="-4"/>
          <w:u w:val="single"/>
        </w:rPr>
        <w:t>Shipping/Receiving</w:t>
      </w:r>
      <w:r w:rsidRPr="00372E6D">
        <w:rPr>
          <w:position w:val="-4"/>
        </w:rPr>
        <w:tab/>
      </w:r>
    </w:p>
    <w:p w:rsidR="00F1525C" w:rsidRPr="00372E6D" w:rsidRDefault="00F1525C" w:rsidP="00F1525C">
      <w:pPr>
        <w:ind w:left="450"/>
        <w:rPr>
          <w:position w:val="-4"/>
        </w:rPr>
      </w:pPr>
      <w:r w:rsidRPr="00372E6D">
        <w:rPr>
          <w:b/>
          <w:position w:val="-4"/>
        </w:rPr>
        <w:t xml:space="preserve">Jim </w:t>
      </w:r>
      <w:r>
        <w:rPr>
          <w:b/>
          <w:position w:val="-4"/>
        </w:rPr>
        <w:t>Wooden</w:t>
      </w:r>
      <w:r w:rsidRPr="00372E6D">
        <w:rPr>
          <w:b/>
          <w:position w:val="-4"/>
        </w:rPr>
        <w:tab/>
      </w:r>
      <w:r w:rsidRPr="00372E6D">
        <w:rPr>
          <w:i/>
          <w:position w:val="-4"/>
        </w:rPr>
        <w:tab/>
      </w:r>
      <w:r w:rsidRPr="00372E6D">
        <w:rPr>
          <w:i/>
          <w:position w:val="-4"/>
        </w:rPr>
        <w:tab/>
      </w:r>
      <w:r>
        <w:rPr>
          <w:position w:val="-4"/>
        </w:rPr>
        <w:tab/>
      </w:r>
      <w:r>
        <w:rPr>
          <w:position w:val="-4"/>
        </w:rPr>
        <w:tab/>
      </w:r>
      <w:r>
        <w:rPr>
          <w:position w:val="-4"/>
        </w:rPr>
        <w:tab/>
        <w:t>Work: (206) 391-1222</w:t>
      </w:r>
      <w:r>
        <w:rPr>
          <w:position w:val="-4"/>
        </w:rPr>
        <w:br/>
      </w:r>
      <w:r w:rsidRPr="00372E6D">
        <w:rPr>
          <w:i/>
          <w:position w:val="-4"/>
        </w:rPr>
        <w:t>Corporate Services Supervisor</w:t>
      </w:r>
      <w:r>
        <w:rPr>
          <w:i/>
          <w:position w:val="-4"/>
        </w:rPr>
        <w:tab/>
      </w:r>
      <w:r>
        <w:rPr>
          <w:i/>
          <w:position w:val="-4"/>
        </w:rPr>
        <w:tab/>
      </w:r>
      <w:r>
        <w:rPr>
          <w:i/>
          <w:position w:val="-4"/>
        </w:rPr>
        <w:tab/>
      </w:r>
      <w:r>
        <w:rPr>
          <w:i/>
          <w:position w:val="-4"/>
        </w:rPr>
        <w:tab/>
      </w:r>
      <w:r>
        <w:rPr>
          <w:position w:val="-4"/>
        </w:rPr>
        <w:t>Home: (360) 990-6500</w:t>
      </w:r>
      <w:r>
        <w:rPr>
          <w:i/>
          <w:position w:val="-4"/>
        </w:rPr>
        <w:tab/>
      </w:r>
      <w:r>
        <w:rPr>
          <w:i/>
          <w:position w:val="-4"/>
        </w:rPr>
        <w:tab/>
      </w:r>
      <w:r>
        <w:rPr>
          <w:i/>
          <w:position w:val="-4"/>
        </w:rPr>
        <w:tab/>
      </w:r>
    </w:p>
    <w:p w:rsidR="00F1525C" w:rsidRPr="00372E6D" w:rsidRDefault="00F1525C" w:rsidP="00F1525C">
      <w:pPr>
        <w:rPr>
          <w:b/>
        </w:rPr>
      </w:pPr>
      <w:r w:rsidRPr="00372E6D">
        <w:rPr>
          <w:b/>
        </w:rPr>
        <w:br w:type="page"/>
      </w:r>
    </w:p>
    <w:p w:rsidR="00F1525C" w:rsidRPr="00D73DBF" w:rsidRDefault="00F1525C" w:rsidP="00F1525C">
      <w:pPr>
        <w:jc w:val="center"/>
        <w:rPr>
          <w:b/>
        </w:rPr>
      </w:pPr>
      <w:r>
        <w:rPr>
          <w:b/>
        </w:rPr>
        <w:lastRenderedPageBreak/>
        <w:t>-  CRISIS COMMAND CENTER</w:t>
      </w:r>
      <w:r w:rsidRPr="00372E6D">
        <w:rPr>
          <w:b/>
        </w:rPr>
        <w:t xml:space="preserve">   -</w:t>
      </w:r>
      <w:r w:rsidRPr="00D73DBF">
        <w:rPr>
          <w:b/>
        </w:rPr>
        <w:t xml:space="preserve"> </w:t>
      </w:r>
    </w:p>
    <w:p w:rsidR="00F1525C" w:rsidRPr="00372E6D" w:rsidRDefault="00F1525C" w:rsidP="00F1525C">
      <w:r>
        <w:t>If the situation warrants, the C</w:t>
      </w:r>
      <w:r w:rsidRPr="00372E6D">
        <w:t xml:space="preserve">CC Manager will direct that communication functions </w:t>
      </w:r>
      <w:proofErr w:type="gramStart"/>
      <w:r w:rsidRPr="00372E6D">
        <w:t>be centralized</w:t>
      </w:r>
      <w:proofErr w:type="gramEnd"/>
      <w:r w:rsidRPr="00372E6D">
        <w:t xml:space="preserve"> in the </w:t>
      </w:r>
      <w:r>
        <w:t>Crisis Command Center (C</w:t>
      </w:r>
      <w:r w:rsidRPr="00372E6D">
        <w:t>CC).</w:t>
      </w:r>
    </w:p>
    <w:p w:rsidR="00F1525C" w:rsidRPr="00D73DBF" w:rsidRDefault="00F1525C" w:rsidP="00F1525C">
      <w:pPr>
        <w:rPr>
          <w:b/>
        </w:rPr>
      </w:pPr>
      <w:r>
        <w:rPr>
          <w:b/>
        </w:rPr>
        <w:t xml:space="preserve">Crisis Command Center Location: </w:t>
      </w:r>
    </w:p>
    <w:p w:rsidR="00F1525C" w:rsidRPr="00372E6D" w:rsidRDefault="00F1525C" w:rsidP="00F1525C">
      <w:r w:rsidRPr="00372E6D">
        <w:tab/>
        <w:t>- Conference Room #2-D</w:t>
      </w:r>
    </w:p>
    <w:p w:rsidR="00F1525C" w:rsidRPr="00372E6D" w:rsidRDefault="00F1525C" w:rsidP="00F1525C">
      <w:pPr>
        <w:ind w:left="360" w:hanging="360"/>
        <w:rPr>
          <w:b/>
        </w:rPr>
      </w:pPr>
      <w:r w:rsidRPr="00372E6D">
        <w:rPr>
          <w:b/>
        </w:rPr>
        <w:t>Alterna</w:t>
      </w:r>
      <w:r>
        <w:rPr>
          <w:b/>
        </w:rPr>
        <w:t xml:space="preserve">te Site if #2-D is Inoperable: </w:t>
      </w:r>
    </w:p>
    <w:p w:rsidR="00F1525C" w:rsidRDefault="00F1525C" w:rsidP="00F1525C">
      <w:pPr>
        <w:ind w:left="360" w:hanging="360"/>
      </w:pPr>
      <w:r w:rsidRPr="00372E6D">
        <w:rPr>
          <w:b/>
        </w:rPr>
        <w:tab/>
      </w:r>
      <w:r w:rsidRPr="00372E6D">
        <w:rPr>
          <w:b/>
        </w:rPr>
        <w:tab/>
      </w:r>
      <w:r w:rsidRPr="00372E6D">
        <w:t>-</w:t>
      </w:r>
      <w:r w:rsidRPr="00372E6D">
        <w:rPr>
          <w:b/>
        </w:rPr>
        <w:t xml:space="preserve"> </w:t>
      </w:r>
      <w:r w:rsidRPr="00372E6D">
        <w:t xml:space="preserve">Training Room </w:t>
      </w:r>
      <w:r>
        <w:t>#6-B</w:t>
      </w:r>
    </w:p>
    <w:p w:rsidR="00F1525C" w:rsidRPr="00372E6D" w:rsidRDefault="00F1525C" w:rsidP="00F1525C">
      <w:pPr>
        <w:rPr>
          <w:u w:val="single"/>
        </w:rPr>
      </w:pPr>
      <w:r w:rsidRPr="00372E6D">
        <w:rPr>
          <w:b/>
        </w:rPr>
        <w:t>Center Features:</w:t>
      </w:r>
    </w:p>
    <w:p w:rsidR="00F1525C" w:rsidRPr="00372E6D" w:rsidRDefault="00F1525C" w:rsidP="00F1525C">
      <w:pPr>
        <w:pStyle w:val="ListParagraph"/>
        <w:numPr>
          <w:ilvl w:val="0"/>
          <w:numId w:val="1"/>
        </w:numPr>
      </w:pPr>
      <w:r w:rsidRPr="00372E6D">
        <w:t>Centralized access to all departments/floors</w:t>
      </w:r>
    </w:p>
    <w:p w:rsidR="00F1525C" w:rsidRPr="00372E6D" w:rsidRDefault="00F1525C" w:rsidP="00F1525C">
      <w:pPr>
        <w:pStyle w:val="ListParagraph"/>
        <w:numPr>
          <w:ilvl w:val="0"/>
          <w:numId w:val="1"/>
        </w:numPr>
      </w:pPr>
      <w:r w:rsidRPr="00372E6D">
        <w:t>Formal reception area nearby to receive media (Room #2</w:t>
      </w:r>
      <w:r>
        <w:t>-</w:t>
      </w:r>
      <w:r w:rsidRPr="00372E6D">
        <w:t>E)</w:t>
      </w:r>
    </w:p>
    <w:p w:rsidR="00F1525C" w:rsidRPr="00372E6D" w:rsidRDefault="00F1525C" w:rsidP="00F1525C">
      <w:pPr>
        <w:pStyle w:val="ListParagraph"/>
        <w:numPr>
          <w:ilvl w:val="0"/>
          <w:numId w:val="1"/>
        </w:numPr>
      </w:pPr>
      <w:r w:rsidRPr="00372E6D">
        <w:t xml:space="preserve">Two copy centers nearby </w:t>
      </w:r>
    </w:p>
    <w:p w:rsidR="00F1525C" w:rsidRPr="00372E6D" w:rsidRDefault="00F1525C" w:rsidP="00F1525C">
      <w:pPr>
        <w:pStyle w:val="ListParagraph"/>
        <w:numPr>
          <w:ilvl w:val="0"/>
          <w:numId w:val="1"/>
        </w:numPr>
      </w:pPr>
      <w:r w:rsidRPr="00372E6D">
        <w:t xml:space="preserve">Close proximity to </w:t>
      </w:r>
      <w:r>
        <w:t>communication</w:t>
      </w:r>
      <w:r w:rsidRPr="00372E6D">
        <w:t xml:space="preserve"> staff offices</w:t>
      </w:r>
    </w:p>
    <w:p w:rsidR="00F1525C" w:rsidRPr="00372E6D" w:rsidRDefault="00F1525C" w:rsidP="00F1525C">
      <w:pPr>
        <w:pStyle w:val="ListParagraph"/>
        <w:numPr>
          <w:ilvl w:val="0"/>
          <w:numId w:val="1"/>
        </w:numPr>
      </w:pPr>
      <w:r w:rsidRPr="00372E6D">
        <w:t>Supply closet down hall</w:t>
      </w:r>
    </w:p>
    <w:p w:rsidR="00F1525C" w:rsidRPr="00372E6D" w:rsidRDefault="00F1525C" w:rsidP="00F1525C">
      <w:pPr>
        <w:pStyle w:val="ListParagraph"/>
        <w:numPr>
          <w:ilvl w:val="0"/>
          <w:numId w:val="1"/>
        </w:numPr>
      </w:pPr>
      <w:r w:rsidRPr="00372E6D">
        <w:t>Mu</w:t>
      </w:r>
      <w:r>
        <w:t>ltiple phone lines</w:t>
      </w:r>
    </w:p>
    <w:p w:rsidR="00F1525C" w:rsidRPr="00372E6D" w:rsidRDefault="00F1525C" w:rsidP="00F1525C">
      <w:pPr>
        <w:ind w:left="360" w:hanging="360"/>
      </w:pPr>
      <w:r>
        <w:rPr>
          <w:b/>
        </w:rPr>
        <w:t>CCC</w:t>
      </w:r>
      <w:r w:rsidRPr="00372E6D">
        <w:rPr>
          <w:b/>
        </w:rPr>
        <w:t xml:space="preserve"> Satellite Operations:</w:t>
      </w:r>
      <w:r w:rsidRPr="00372E6D">
        <w:t xml:space="preserve"> </w:t>
      </w:r>
    </w:p>
    <w:p w:rsidR="00F1525C" w:rsidRDefault="00F1525C" w:rsidP="00F1525C">
      <w:pPr>
        <w:ind w:left="360"/>
      </w:pPr>
      <w:proofErr w:type="gramStart"/>
      <w:r w:rsidRPr="00372E6D">
        <w:t xml:space="preserve">At times, a crisis may warrant the establishment of a satellite </w:t>
      </w:r>
      <w:r>
        <w:t>Crisis Command Center</w:t>
      </w:r>
      <w:r w:rsidRPr="00372E6D">
        <w:t xml:space="preserve"> at the site of the crisis</w:t>
      </w:r>
      <w:r>
        <w:t xml:space="preserve"> or at a remote facility should headquarters become unavailable</w:t>
      </w:r>
      <w:r w:rsidRPr="00372E6D">
        <w:t>.</w:t>
      </w:r>
      <w:proofErr w:type="gramEnd"/>
      <w:r w:rsidRPr="00372E6D">
        <w:t xml:space="preserve"> This may include a robbery with employee fatalities, an ext</w:t>
      </w:r>
      <w:r>
        <w:t>ended hostage situation or a natural disaster</w:t>
      </w:r>
      <w:r w:rsidRPr="00372E6D">
        <w:t xml:space="preserve">. </w:t>
      </w:r>
    </w:p>
    <w:p w:rsidR="00F1525C" w:rsidRDefault="00F1525C" w:rsidP="00F1525C">
      <w:pPr>
        <w:ind w:left="360"/>
      </w:pPr>
      <w:r w:rsidRPr="00372E6D">
        <w:t xml:space="preserve">The </w:t>
      </w:r>
      <w:r>
        <w:t>CCC</w:t>
      </w:r>
      <w:r w:rsidRPr="00372E6D">
        <w:t xml:space="preserve"> Manager is responsible for making this determination after assessing the situation and consulting with </w:t>
      </w:r>
      <w:r>
        <w:t>CCC</w:t>
      </w:r>
      <w:r w:rsidRPr="00372E6D">
        <w:t xml:space="preserve"> Team Members. </w:t>
      </w:r>
    </w:p>
    <w:p w:rsidR="00F1525C" w:rsidRDefault="00F1525C" w:rsidP="00F1525C">
      <w:pPr>
        <w:ind w:left="360"/>
      </w:pPr>
      <w:r>
        <w:t>Identified locations:</w:t>
      </w:r>
    </w:p>
    <w:p w:rsidR="00F1525C" w:rsidRDefault="00F1525C" w:rsidP="00F1525C">
      <w:pPr>
        <w:pStyle w:val="ListParagraph"/>
        <w:numPr>
          <w:ilvl w:val="0"/>
          <w:numId w:val="2"/>
        </w:numPr>
      </w:pPr>
      <w:r>
        <w:t>Starbucks</w:t>
      </w:r>
      <w:r>
        <w:br/>
        <w:t>1101 Main St.</w:t>
      </w:r>
      <w:r>
        <w:br/>
        <w:t>Issaquah, WA</w:t>
      </w:r>
      <w:r>
        <w:br/>
      </w:r>
    </w:p>
    <w:p w:rsidR="00F1525C" w:rsidRDefault="00F1525C" w:rsidP="00F1525C">
      <w:pPr>
        <w:pStyle w:val="ListParagraph"/>
        <w:numPr>
          <w:ilvl w:val="0"/>
          <w:numId w:val="2"/>
        </w:numPr>
      </w:pPr>
      <w:r>
        <w:t>McDonalds</w:t>
      </w:r>
      <w:r>
        <w:br/>
        <w:t>122 S. State St.</w:t>
      </w:r>
      <w:r>
        <w:br/>
        <w:t>Issaquah, WA</w:t>
      </w:r>
      <w:r>
        <w:br/>
      </w:r>
    </w:p>
    <w:p w:rsidR="00F1525C" w:rsidRPr="00372E6D" w:rsidRDefault="00F1525C" w:rsidP="00F1525C">
      <w:pPr>
        <w:pStyle w:val="ListParagraph"/>
        <w:numPr>
          <w:ilvl w:val="0"/>
          <w:numId w:val="2"/>
        </w:numPr>
      </w:pPr>
      <w:r>
        <w:t>Law Offices of Pike &amp; Real</w:t>
      </w:r>
      <w:r>
        <w:br/>
        <w:t>433 3</w:t>
      </w:r>
      <w:r w:rsidRPr="00D73DBF">
        <w:rPr>
          <w:vertAlign w:val="superscript"/>
        </w:rPr>
        <w:t>rd</w:t>
      </w:r>
      <w:r>
        <w:t xml:space="preserve"> Ave., Suite 220</w:t>
      </w:r>
      <w:r>
        <w:br/>
        <w:t>Seattle, WA</w:t>
      </w:r>
    </w:p>
    <w:p w:rsidR="00F1525C" w:rsidRPr="00372E6D" w:rsidRDefault="00F1525C" w:rsidP="00F1525C">
      <w:r w:rsidRPr="00372E6D">
        <w:br w:type="page"/>
      </w:r>
    </w:p>
    <w:p w:rsidR="00F1525C" w:rsidRPr="00D73DBF" w:rsidRDefault="00F1525C" w:rsidP="00F1525C">
      <w:pPr>
        <w:jc w:val="center"/>
        <w:rPr>
          <w:b/>
        </w:rPr>
      </w:pPr>
      <w:r>
        <w:rPr>
          <w:b/>
        </w:rPr>
        <w:lastRenderedPageBreak/>
        <w:t>-  CCC REQUIREMENTS   -</w:t>
      </w:r>
    </w:p>
    <w:p w:rsidR="00F1525C" w:rsidRPr="00D73DBF" w:rsidRDefault="00F1525C" w:rsidP="00F1525C">
      <w:pPr>
        <w:ind w:left="360"/>
      </w:pPr>
      <w:r w:rsidRPr="00372E6D">
        <w:t xml:space="preserve">If the </w:t>
      </w:r>
      <w:r>
        <w:t>CCC</w:t>
      </w:r>
      <w:r w:rsidRPr="00372E6D">
        <w:t xml:space="preserve"> </w:t>
      </w:r>
      <w:proofErr w:type="gramStart"/>
      <w:r w:rsidRPr="00372E6D">
        <w:t>is activated</w:t>
      </w:r>
      <w:proofErr w:type="gramEnd"/>
      <w:r w:rsidRPr="00372E6D">
        <w:t xml:space="preserve">, some or all of the following </w:t>
      </w:r>
      <w:r>
        <w:t>items should be added to the room:</w:t>
      </w:r>
    </w:p>
    <w:p w:rsidR="00F1525C" w:rsidRPr="00372E6D" w:rsidRDefault="00F1525C" w:rsidP="00F1525C">
      <w:pPr>
        <w:pStyle w:val="ListParagraph"/>
        <w:numPr>
          <w:ilvl w:val="0"/>
          <w:numId w:val="3"/>
        </w:numPr>
      </w:pPr>
      <w:r>
        <w:t>3 computers</w:t>
      </w:r>
      <w:r w:rsidRPr="00372E6D">
        <w:t xml:space="preserve"> (</w:t>
      </w:r>
      <w:r>
        <w:t>from CCC team</w:t>
      </w:r>
      <w:r w:rsidRPr="00372E6D">
        <w:t xml:space="preserve"> offices)</w:t>
      </w:r>
    </w:p>
    <w:p w:rsidR="00F1525C" w:rsidRPr="00372E6D" w:rsidRDefault="00F1525C" w:rsidP="00F1525C">
      <w:pPr>
        <w:pStyle w:val="ListParagraph"/>
        <w:numPr>
          <w:ilvl w:val="1"/>
          <w:numId w:val="3"/>
        </w:numPr>
      </w:pPr>
      <w:r>
        <w:t>2 Laptops</w:t>
      </w:r>
      <w:r w:rsidRPr="00372E6D">
        <w:t xml:space="preserve"> from IS – ext. 5770</w:t>
      </w:r>
    </w:p>
    <w:p w:rsidR="00F1525C" w:rsidRPr="00372E6D" w:rsidRDefault="00F1525C" w:rsidP="00F1525C">
      <w:pPr>
        <w:pStyle w:val="ListParagraph"/>
        <w:numPr>
          <w:ilvl w:val="0"/>
          <w:numId w:val="3"/>
        </w:numPr>
      </w:pPr>
      <w:r w:rsidRPr="00372E6D">
        <w:t>Printer for computers</w:t>
      </w:r>
    </w:p>
    <w:p w:rsidR="00F1525C" w:rsidRPr="00372E6D" w:rsidRDefault="00F1525C" w:rsidP="00F1525C">
      <w:pPr>
        <w:pStyle w:val="ListParagraph"/>
        <w:numPr>
          <w:ilvl w:val="1"/>
          <w:numId w:val="3"/>
        </w:numPr>
      </w:pPr>
      <w:r w:rsidRPr="00372E6D">
        <w:t>Spare toner cartridges &amp; paper</w:t>
      </w:r>
    </w:p>
    <w:p w:rsidR="00F1525C" w:rsidRPr="00372E6D" w:rsidRDefault="00F1525C" w:rsidP="00F1525C">
      <w:pPr>
        <w:pStyle w:val="ListParagraph"/>
        <w:numPr>
          <w:ilvl w:val="0"/>
          <w:numId w:val="3"/>
        </w:numPr>
      </w:pPr>
      <w:r w:rsidRPr="00372E6D">
        <w:t xml:space="preserve">Extra telephones (from team member offices) </w:t>
      </w:r>
    </w:p>
    <w:p w:rsidR="00F1525C" w:rsidRPr="00372E6D" w:rsidRDefault="00F1525C" w:rsidP="00F1525C">
      <w:pPr>
        <w:pStyle w:val="ListParagraph"/>
        <w:numPr>
          <w:ilvl w:val="1"/>
          <w:numId w:val="3"/>
        </w:numPr>
      </w:pPr>
      <w:r w:rsidRPr="00372E6D">
        <w:t>Speakerphone from 2</w:t>
      </w:r>
      <w:r>
        <w:t>-</w:t>
      </w:r>
      <w:r w:rsidRPr="00372E6D">
        <w:t>E</w:t>
      </w:r>
    </w:p>
    <w:p w:rsidR="00F1525C" w:rsidRPr="00372E6D" w:rsidRDefault="00F1525C" w:rsidP="00F1525C">
      <w:pPr>
        <w:pStyle w:val="ListParagraph"/>
        <w:numPr>
          <w:ilvl w:val="0"/>
          <w:numId w:val="3"/>
        </w:numPr>
      </w:pPr>
      <w:r w:rsidRPr="00372E6D">
        <w:t>Powers</w:t>
      </w:r>
      <w:r>
        <w:t xml:space="preserve"> strips/e</w:t>
      </w:r>
      <w:r w:rsidRPr="00372E6D">
        <w:t>xtension cords</w:t>
      </w:r>
    </w:p>
    <w:p w:rsidR="00F1525C" w:rsidRPr="00372E6D" w:rsidRDefault="00F1525C" w:rsidP="00F1525C">
      <w:pPr>
        <w:pStyle w:val="ListParagraph"/>
        <w:numPr>
          <w:ilvl w:val="0"/>
          <w:numId w:val="3"/>
        </w:numPr>
      </w:pPr>
      <w:r w:rsidRPr="00372E6D">
        <w:t>Dry markers for wall board</w:t>
      </w:r>
    </w:p>
    <w:p w:rsidR="00F1525C" w:rsidRPr="00372E6D" w:rsidRDefault="00F1525C" w:rsidP="00F1525C">
      <w:pPr>
        <w:pStyle w:val="ListParagraph"/>
        <w:numPr>
          <w:ilvl w:val="0"/>
          <w:numId w:val="3"/>
        </w:numPr>
      </w:pPr>
      <w:r w:rsidRPr="00372E6D">
        <w:t>Crisis Toolkit #1 (see appendix)</w:t>
      </w:r>
    </w:p>
    <w:p w:rsidR="00F1525C" w:rsidRPr="00372E6D" w:rsidRDefault="00F1525C" w:rsidP="00F1525C">
      <w:pPr>
        <w:pStyle w:val="ListParagraph"/>
        <w:numPr>
          <w:ilvl w:val="0"/>
          <w:numId w:val="3"/>
        </w:numPr>
      </w:pPr>
      <w:r w:rsidRPr="00372E6D">
        <w:t>Calculators</w:t>
      </w:r>
    </w:p>
    <w:p w:rsidR="00F1525C" w:rsidRDefault="00F1525C" w:rsidP="00F1525C">
      <w:pPr>
        <w:pStyle w:val="ListParagraph"/>
        <w:numPr>
          <w:ilvl w:val="0"/>
          <w:numId w:val="3"/>
        </w:numPr>
      </w:pPr>
      <w:r>
        <w:t>Company cellphones with chargers</w:t>
      </w:r>
    </w:p>
    <w:p w:rsidR="00F1525C" w:rsidRDefault="00F1525C" w:rsidP="00F1525C">
      <w:pPr>
        <w:pStyle w:val="ListParagraph"/>
        <w:numPr>
          <w:ilvl w:val="0"/>
          <w:numId w:val="3"/>
        </w:numPr>
      </w:pPr>
      <w:r>
        <w:t>Personal cellphones with chargers</w:t>
      </w:r>
    </w:p>
    <w:p w:rsidR="00F1525C" w:rsidRPr="00372E6D" w:rsidRDefault="00F1525C" w:rsidP="00F1525C">
      <w:pPr>
        <w:pStyle w:val="ListParagraph"/>
        <w:numPr>
          <w:ilvl w:val="0"/>
          <w:numId w:val="3"/>
        </w:numPr>
      </w:pPr>
      <w:r>
        <w:t>Corporate credit card</w:t>
      </w:r>
    </w:p>
    <w:p w:rsidR="00F1525C" w:rsidRPr="00372E6D" w:rsidRDefault="00F1525C" w:rsidP="00F1525C">
      <w:r w:rsidRPr="00372E6D">
        <w:br w:type="page"/>
      </w:r>
    </w:p>
    <w:p w:rsidR="00F1525C" w:rsidRPr="00D73DBF" w:rsidRDefault="00F1525C" w:rsidP="00F1525C">
      <w:pPr>
        <w:jc w:val="center"/>
        <w:rPr>
          <w:b/>
        </w:rPr>
      </w:pPr>
      <w:r w:rsidRPr="00372E6D">
        <w:rPr>
          <w:b/>
        </w:rPr>
        <w:lastRenderedPageBreak/>
        <w:t xml:space="preserve">-  </w:t>
      </w:r>
      <w:r>
        <w:rPr>
          <w:b/>
        </w:rPr>
        <w:t xml:space="preserve">CCC </w:t>
      </w:r>
      <w:r w:rsidRPr="00372E6D">
        <w:rPr>
          <w:b/>
        </w:rPr>
        <w:t>ACTIVATION   -</w:t>
      </w:r>
      <w:r w:rsidRPr="00D73DBF">
        <w:rPr>
          <w:b/>
        </w:rPr>
        <w:t xml:space="preserve"> </w:t>
      </w:r>
    </w:p>
    <w:p w:rsidR="00F1525C" w:rsidRPr="00372E6D" w:rsidRDefault="00F1525C" w:rsidP="00F1525C">
      <w:r w:rsidRPr="00372E6D">
        <w:t xml:space="preserve">In a </w:t>
      </w:r>
      <w:proofErr w:type="gramStart"/>
      <w:r w:rsidRPr="00372E6D">
        <w:t>crisis situation</w:t>
      </w:r>
      <w:proofErr w:type="gramEnd"/>
      <w:r w:rsidRPr="00372E6D">
        <w:t xml:space="preserve">, the </w:t>
      </w:r>
      <w:r>
        <w:t>Crisis Communications Center</w:t>
      </w:r>
      <w:r w:rsidRPr="00372E6D">
        <w:t xml:space="preserve"> will be</w:t>
      </w:r>
      <w:r>
        <w:t xml:space="preserve"> called into action three ways:</w:t>
      </w:r>
    </w:p>
    <w:p w:rsidR="00F1525C" w:rsidRPr="00372E6D" w:rsidRDefault="00F1525C" w:rsidP="00F1525C">
      <w:pPr>
        <w:spacing w:after="0" w:line="240" w:lineRule="auto"/>
        <w:ind w:left="720"/>
      </w:pPr>
      <w:r w:rsidRPr="00372E6D">
        <w:t>1) At the direction of th</w:t>
      </w:r>
      <w:r>
        <w:t>e Corporate Communications Team</w:t>
      </w:r>
    </w:p>
    <w:p w:rsidR="00F1525C" w:rsidRPr="00372E6D" w:rsidRDefault="00F1525C" w:rsidP="00F1525C">
      <w:pPr>
        <w:spacing w:after="0" w:line="240" w:lineRule="auto"/>
        <w:ind w:left="720"/>
      </w:pPr>
      <w:r w:rsidRPr="00372E6D">
        <w:t>2) At the di</w:t>
      </w:r>
      <w:r>
        <w:t>rection of the CEO or President</w:t>
      </w:r>
    </w:p>
    <w:p w:rsidR="00F1525C" w:rsidRPr="00372E6D" w:rsidRDefault="00F1525C" w:rsidP="00F1525C">
      <w:pPr>
        <w:spacing w:after="0" w:line="240" w:lineRule="auto"/>
        <w:ind w:left="720"/>
      </w:pPr>
      <w:r w:rsidRPr="00372E6D">
        <w:t>3) At t</w:t>
      </w:r>
      <w:r>
        <w:t>he direction of the CCC Manager</w:t>
      </w:r>
    </w:p>
    <w:p w:rsidR="00F1525C" w:rsidRPr="00372E6D" w:rsidRDefault="00F1525C" w:rsidP="00F1525C"/>
    <w:p w:rsidR="00F1525C" w:rsidRPr="00D73DBF" w:rsidRDefault="00F1525C" w:rsidP="00F1525C">
      <w:pPr>
        <w:rPr>
          <w:b/>
        </w:rPr>
      </w:pPr>
      <w:r>
        <w:rPr>
          <w:b/>
        </w:rPr>
        <w:t xml:space="preserve">When the Crisis Communications Center </w:t>
      </w:r>
      <w:proofErr w:type="gramStart"/>
      <w:r>
        <w:rPr>
          <w:b/>
        </w:rPr>
        <w:t>Is Activated</w:t>
      </w:r>
      <w:proofErr w:type="gramEnd"/>
      <w:r>
        <w:rPr>
          <w:b/>
        </w:rPr>
        <w:t xml:space="preserve"> . . .</w:t>
      </w:r>
    </w:p>
    <w:p w:rsidR="00F1525C" w:rsidRPr="00D73DBF" w:rsidRDefault="00F1525C" w:rsidP="00F1525C">
      <w:pPr>
        <w:ind w:left="360"/>
      </w:pPr>
      <w:r w:rsidRPr="00372E6D">
        <w:t xml:space="preserve">When contacted by the </w:t>
      </w:r>
      <w:r>
        <w:t>CCC</w:t>
      </w:r>
      <w:r w:rsidRPr="00372E6D">
        <w:t xml:space="preserve"> Manager, perform t</w:t>
      </w:r>
      <w:r>
        <w:t>he following tasks immediately:</w:t>
      </w:r>
    </w:p>
    <w:p w:rsidR="00F1525C" w:rsidRPr="00372E6D" w:rsidRDefault="00F1525C" w:rsidP="00F1525C">
      <w:pPr>
        <w:pStyle w:val="ListParagraph"/>
        <w:numPr>
          <w:ilvl w:val="0"/>
          <w:numId w:val="4"/>
        </w:numPr>
      </w:pPr>
      <w:r w:rsidRPr="00372E6D">
        <w:t xml:space="preserve">Call forward your phone to the </w:t>
      </w:r>
      <w:r>
        <w:t>CCC</w:t>
      </w:r>
      <w:r w:rsidRPr="00372E6D">
        <w:t>:</w:t>
      </w:r>
    </w:p>
    <w:p w:rsidR="00F1525C" w:rsidRDefault="00F1525C" w:rsidP="00F1525C">
      <w:pPr>
        <w:pStyle w:val="ListParagraph"/>
        <w:numPr>
          <w:ilvl w:val="0"/>
          <w:numId w:val="4"/>
        </w:numPr>
      </w:pPr>
      <w:r>
        <w:t xml:space="preserve">Procedure: </w:t>
      </w:r>
    </w:p>
    <w:p w:rsidR="00F1525C" w:rsidRPr="00372E6D" w:rsidRDefault="00F1525C" w:rsidP="00F1525C">
      <w:pPr>
        <w:pStyle w:val="ListParagraph"/>
        <w:numPr>
          <w:ilvl w:val="2"/>
          <w:numId w:val="4"/>
        </w:numPr>
      </w:pPr>
      <w:r w:rsidRPr="00372E6D">
        <w:t>Dial *3</w:t>
      </w:r>
    </w:p>
    <w:p w:rsidR="00F1525C" w:rsidRPr="00372E6D" w:rsidRDefault="00F1525C" w:rsidP="00F1525C">
      <w:pPr>
        <w:pStyle w:val="ListParagraph"/>
        <w:numPr>
          <w:ilvl w:val="2"/>
          <w:numId w:val="4"/>
        </w:numPr>
      </w:pPr>
      <w:r w:rsidRPr="00372E6D">
        <w:t xml:space="preserve">Enter </w:t>
      </w:r>
      <w:r>
        <w:t>CCC</w:t>
      </w:r>
      <w:r w:rsidRPr="00372E6D">
        <w:t xml:space="preserve"> extension</w:t>
      </w:r>
    </w:p>
    <w:p w:rsidR="00F1525C" w:rsidRPr="00372E6D" w:rsidRDefault="00F1525C" w:rsidP="00F1525C">
      <w:pPr>
        <w:pStyle w:val="ListParagraph"/>
        <w:numPr>
          <w:ilvl w:val="2"/>
          <w:numId w:val="4"/>
        </w:numPr>
      </w:pPr>
      <w:r w:rsidRPr="00372E6D">
        <w:t xml:space="preserve">Three beeps will confirm forwarding </w:t>
      </w:r>
    </w:p>
    <w:p w:rsidR="00F1525C" w:rsidRPr="00372E6D" w:rsidRDefault="00F1525C" w:rsidP="00F1525C">
      <w:pPr>
        <w:pStyle w:val="ListParagraph"/>
        <w:numPr>
          <w:ilvl w:val="0"/>
          <w:numId w:val="5"/>
        </w:numPr>
      </w:pPr>
      <w:r w:rsidRPr="00372E6D">
        <w:t>Instruct a coworker to cancel your appointments in four-hour increments.</w:t>
      </w:r>
    </w:p>
    <w:p w:rsidR="00F1525C" w:rsidRPr="00372E6D" w:rsidRDefault="00F1525C" w:rsidP="00F1525C">
      <w:pPr>
        <w:pStyle w:val="ListParagraph"/>
        <w:numPr>
          <w:ilvl w:val="0"/>
          <w:numId w:val="5"/>
        </w:numPr>
      </w:pPr>
      <w:r w:rsidRPr="00372E6D">
        <w:t xml:space="preserve">If your </w:t>
      </w:r>
      <w:r>
        <w:t xml:space="preserve">phone </w:t>
      </w:r>
      <w:proofErr w:type="gramStart"/>
      <w:r>
        <w:t>has been designated</w:t>
      </w:r>
      <w:proofErr w:type="gramEnd"/>
      <w:r>
        <w:t xml:space="preserve"> as a CCC</w:t>
      </w:r>
      <w:r w:rsidRPr="00372E6D">
        <w:t xml:space="preserve"> telephone, take it with you.</w:t>
      </w:r>
    </w:p>
    <w:p w:rsidR="00F1525C" w:rsidRPr="00372E6D" w:rsidRDefault="00F1525C" w:rsidP="00F1525C">
      <w:pPr>
        <w:pStyle w:val="ListParagraph"/>
        <w:numPr>
          <w:ilvl w:val="0"/>
          <w:numId w:val="5"/>
        </w:numPr>
      </w:pPr>
      <w:r w:rsidRPr="00372E6D">
        <w:t xml:space="preserve">Take your </w:t>
      </w:r>
      <w:r>
        <w:t>Crisis Communications</w:t>
      </w:r>
      <w:r w:rsidRPr="00372E6D">
        <w:t xml:space="preserve"> Plan Binder.</w:t>
      </w:r>
    </w:p>
    <w:p w:rsidR="00F1525C" w:rsidRPr="00372E6D" w:rsidRDefault="00F1525C" w:rsidP="00F1525C">
      <w:pPr>
        <w:pStyle w:val="ListParagraph"/>
        <w:numPr>
          <w:ilvl w:val="0"/>
          <w:numId w:val="5"/>
        </w:numPr>
      </w:pPr>
      <w:r w:rsidRPr="00372E6D">
        <w:t>If your co</w:t>
      </w:r>
      <w:r>
        <w:t xml:space="preserve">mputer </w:t>
      </w:r>
      <w:proofErr w:type="gramStart"/>
      <w:r>
        <w:t>has been designated</w:t>
      </w:r>
      <w:proofErr w:type="gramEnd"/>
      <w:r>
        <w:t xml:space="preserve"> as a</w:t>
      </w:r>
      <w:r w:rsidRPr="00372E6D">
        <w:t xml:space="preserve"> </w:t>
      </w:r>
      <w:r>
        <w:t>CCC</w:t>
      </w:r>
      <w:r w:rsidRPr="00372E6D">
        <w:t xml:space="preserve"> terminal, get</w:t>
      </w:r>
      <w:r>
        <w:t xml:space="preserve"> c</w:t>
      </w:r>
      <w:r w:rsidRPr="00372E6D">
        <w:t xml:space="preserve">oworkers to assist you with bringing it to the </w:t>
      </w:r>
      <w:r>
        <w:t>communications center</w:t>
      </w:r>
      <w:r w:rsidRPr="00372E6D">
        <w:t>.</w:t>
      </w:r>
    </w:p>
    <w:p w:rsidR="00F1525C" w:rsidRPr="00372E6D" w:rsidRDefault="00F1525C" w:rsidP="00F1525C">
      <w:pPr>
        <w:pStyle w:val="ListParagraph"/>
        <w:numPr>
          <w:ilvl w:val="0"/>
          <w:numId w:val="5"/>
        </w:numPr>
      </w:pPr>
      <w:r w:rsidRPr="00372E6D">
        <w:t xml:space="preserve">Proceed to the </w:t>
      </w:r>
      <w:r>
        <w:t>CCC</w:t>
      </w:r>
      <w:r w:rsidRPr="00372E6D">
        <w:t xml:space="preserve"> where the </w:t>
      </w:r>
      <w:r>
        <w:t>CCC</w:t>
      </w:r>
      <w:r w:rsidRPr="00372E6D">
        <w:t xml:space="preserve"> Manager will further direct you.</w:t>
      </w:r>
    </w:p>
    <w:p w:rsidR="00F1525C" w:rsidRPr="00372E6D" w:rsidRDefault="00F1525C" w:rsidP="00F1525C">
      <w:pPr>
        <w:ind w:left="1080" w:hanging="720"/>
      </w:pPr>
      <w:r w:rsidRPr="00372E6D">
        <w:t xml:space="preserve">Once the </w:t>
      </w:r>
      <w:r>
        <w:t>CCC</w:t>
      </w:r>
      <w:r w:rsidRPr="00372E6D">
        <w:t xml:space="preserve"> Team </w:t>
      </w:r>
      <w:proofErr w:type="gramStart"/>
      <w:r w:rsidRPr="00372E6D">
        <w:t>is a</w:t>
      </w:r>
      <w:r>
        <w:t>ssembled</w:t>
      </w:r>
      <w:proofErr w:type="gramEnd"/>
      <w:r>
        <w:t>, the Crisis Communications Center Manager will:</w:t>
      </w:r>
    </w:p>
    <w:p w:rsidR="00F1525C" w:rsidRPr="00372E6D" w:rsidRDefault="00F1525C" w:rsidP="00F1525C">
      <w:pPr>
        <w:pStyle w:val="ListParagraph"/>
        <w:numPr>
          <w:ilvl w:val="0"/>
          <w:numId w:val="6"/>
        </w:numPr>
      </w:pPr>
      <w:r w:rsidRPr="00372E6D">
        <w:t xml:space="preserve">Instruct </w:t>
      </w:r>
      <w:r>
        <w:t>the receptionist/switchboard</w:t>
      </w:r>
      <w:r w:rsidRPr="00372E6D">
        <w:t xml:space="preserve"> that any incoming calls from the media are to </w:t>
      </w:r>
      <w:proofErr w:type="gramStart"/>
      <w:r w:rsidRPr="00372E6D">
        <w:t>be forwarded</w:t>
      </w:r>
      <w:proofErr w:type="gramEnd"/>
      <w:r w:rsidRPr="00372E6D">
        <w:t xml:space="preserve"> to the </w:t>
      </w:r>
      <w:r>
        <w:t>CCC</w:t>
      </w:r>
      <w:r w:rsidRPr="00372E6D">
        <w:t>.</w:t>
      </w:r>
    </w:p>
    <w:p w:rsidR="00F1525C" w:rsidRPr="00372E6D" w:rsidRDefault="00F1525C" w:rsidP="00F1525C">
      <w:pPr>
        <w:pStyle w:val="ListParagraph"/>
        <w:numPr>
          <w:ilvl w:val="0"/>
          <w:numId w:val="6"/>
        </w:numPr>
      </w:pPr>
      <w:r w:rsidRPr="00372E6D">
        <w:t xml:space="preserve">Post signs on </w:t>
      </w:r>
      <w:r>
        <w:t>CCC</w:t>
      </w:r>
      <w:r w:rsidRPr="00372E6D">
        <w:t xml:space="preserve"> door limiting access to room.</w:t>
      </w:r>
    </w:p>
    <w:p w:rsidR="00F1525C" w:rsidRPr="00372E6D" w:rsidRDefault="00F1525C" w:rsidP="00F1525C">
      <w:pPr>
        <w:pStyle w:val="ListParagraph"/>
        <w:numPr>
          <w:ilvl w:val="0"/>
          <w:numId w:val="6"/>
        </w:numPr>
      </w:pPr>
      <w:r w:rsidRPr="00372E6D">
        <w:t>Assign two team members to install equipment (</w:t>
      </w:r>
      <w:proofErr w:type="gramStart"/>
      <w:r w:rsidRPr="00372E6D">
        <w:t>phones/PC’s</w:t>
      </w:r>
      <w:proofErr w:type="gramEnd"/>
      <w:r w:rsidRPr="00372E6D">
        <w:t>).</w:t>
      </w:r>
    </w:p>
    <w:p w:rsidR="00F1525C" w:rsidRPr="00372E6D" w:rsidRDefault="00F1525C" w:rsidP="00F1525C">
      <w:pPr>
        <w:pStyle w:val="ListParagraph"/>
        <w:numPr>
          <w:ilvl w:val="0"/>
          <w:numId w:val="6"/>
        </w:numPr>
      </w:pPr>
      <w:r w:rsidRPr="00372E6D">
        <w:t>Inform reception area that media representatives may be arriving and to have them</w:t>
      </w:r>
      <w:r>
        <w:t xml:space="preserve"> wait in reception area until a</w:t>
      </w:r>
      <w:r w:rsidRPr="00372E6D">
        <w:t xml:space="preserve"> </w:t>
      </w:r>
      <w:r>
        <w:t>CCC</w:t>
      </w:r>
      <w:r w:rsidRPr="00372E6D">
        <w:t xml:space="preserve"> Team Member meets them.</w:t>
      </w:r>
    </w:p>
    <w:p w:rsidR="00F1525C" w:rsidRPr="00372E6D" w:rsidRDefault="00F1525C" w:rsidP="00F1525C">
      <w:pPr>
        <w:pStyle w:val="ListParagraph"/>
        <w:numPr>
          <w:ilvl w:val="0"/>
          <w:numId w:val="6"/>
        </w:numPr>
      </w:pPr>
      <w:r w:rsidRPr="00372E6D">
        <w:t xml:space="preserve">Contact </w:t>
      </w:r>
      <w:r>
        <w:t>CCC</w:t>
      </w:r>
      <w:r w:rsidRPr="00372E6D">
        <w:t xml:space="preserve"> Team alternates if primary team members are unavailable.</w:t>
      </w:r>
    </w:p>
    <w:p w:rsidR="00F1525C" w:rsidRPr="00372E6D" w:rsidRDefault="00F1525C" w:rsidP="00F1525C">
      <w:pPr>
        <w:pStyle w:val="ListParagraph"/>
        <w:numPr>
          <w:ilvl w:val="0"/>
          <w:numId w:val="6"/>
        </w:numPr>
      </w:pPr>
      <w:r w:rsidRPr="00372E6D">
        <w:t xml:space="preserve">Contact </w:t>
      </w:r>
      <w:r>
        <w:t>president’s administrative assistant so she can inform the senior management team, letting them know that the CCC is active and that</w:t>
      </w:r>
      <w:r w:rsidRPr="00372E6D">
        <w:t xml:space="preserve"> further information/status reports are forthcoming. </w:t>
      </w:r>
    </w:p>
    <w:p w:rsidR="00F1525C" w:rsidRPr="00372E6D" w:rsidRDefault="00F1525C" w:rsidP="00F1525C">
      <w:pPr>
        <w:pStyle w:val="ListParagraph"/>
        <w:numPr>
          <w:ilvl w:val="1"/>
          <w:numId w:val="6"/>
        </w:numPr>
      </w:pPr>
      <w:r w:rsidRPr="00372E6D">
        <w:t>Her number is: (206)391-</w:t>
      </w:r>
      <w:r>
        <w:t>4355</w:t>
      </w:r>
    </w:p>
    <w:p w:rsidR="00F1525C" w:rsidRPr="00372E6D" w:rsidRDefault="00F1525C" w:rsidP="00F1525C">
      <w:pPr>
        <w:pStyle w:val="ListParagraph"/>
        <w:numPr>
          <w:ilvl w:val="0"/>
          <w:numId w:val="6"/>
        </w:numPr>
      </w:pPr>
      <w:r w:rsidRPr="00372E6D">
        <w:t xml:space="preserve">Begin immediate </w:t>
      </w:r>
      <w:proofErr w:type="gramStart"/>
      <w:r w:rsidRPr="00372E6D">
        <w:t>fact finding</w:t>
      </w:r>
      <w:proofErr w:type="gramEnd"/>
      <w:r w:rsidRPr="00372E6D">
        <w:t xml:space="preserve"> investigations to determine crisis status and key players.</w:t>
      </w:r>
    </w:p>
    <w:p w:rsidR="00F1525C" w:rsidRPr="00372E6D" w:rsidRDefault="00F1525C" w:rsidP="00F1525C">
      <w:pPr>
        <w:pStyle w:val="ListParagraph"/>
        <w:numPr>
          <w:ilvl w:val="0"/>
          <w:numId w:val="6"/>
        </w:numPr>
      </w:pPr>
      <w:r w:rsidRPr="00372E6D">
        <w:t xml:space="preserve">Instruct all key players that no statements are to </w:t>
      </w:r>
      <w:proofErr w:type="gramStart"/>
      <w:r w:rsidRPr="00372E6D">
        <w:t>be made</w:t>
      </w:r>
      <w:proofErr w:type="gramEnd"/>
      <w:r w:rsidRPr="00372E6D">
        <w:t xml:space="preserve"> to the media or staff unless the </w:t>
      </w:r>
      <w:r>
        <w:t>CCC</w:t>
      </w:r>
      <w:r w:rsidRPr="00372E6D">
        <w:t xml:space="preserve"> directs them to do so.</w:t>
      </w:r>
      <w:r w:rsidRPr="00372E6D">
        <w:br w:type="page"/>
      </w:r>
    </w:p>
    <w:p w:rsidR="00F1525C" w:rsidRPr="00D73DBF" w:rsidRDefault="00F1525C" w:rsidP="00F1525C">
      <w:pPr>
        <w:ind w:left="620" w:hanging="260"/>
        <w:jc w:val="center"/>
        <w:rPr>
          <w:b/>
        </w:rPr>
      </w:pPr>
      <w:r>
        <w:rPr>
          <w:b/>
        </w:rPr>
        <w:lastRenderedPageBreak/>
        <w:t>-  CRISIS COMMUNICATIONS CENTER   -</w:t>
      </w:r>
      <w:r>
        <w:rPr>
          <w:b/>
        </w:rPr>
        <w:br/>
        <w:t xml:space="preserve">MANAGER </w:t>
      </w:r>
      <w:r w:rsidRPr="00372E6D">
        <w:rPr>
          <w:b/>
        </w:rPr>
        <w:t>RESPONSIBILITIES</w:t>
      </w:r>
      <w:r w:rsidRPr="00372E6D">
        <w:rPr>
          <w:b/>
        </w:rPr>
        <w:fldChar w:fldCharType="begin"/>
      </w:r>
      <w:r w:rsidRPr="00372E6D">
        <w:rPr>
          <w:b/>
        </w:rPr>
        <w:instrText>tc "___EMERGENCYCOMMUNICATIONSMANAGER_RESPONSIBILITIES_______"</w:instrText>
      </w:r>
      <w:r w:rsidRPr="00372E6D">
        <w:rPr>
          <w:b/>
        </w:rPr>
        <w:fldChar w:fldCharType="end"/>
      </w:r>
    </w:p>
    <w:p w:rsidR="00F1525C" w:rsidRPr="00372E6D" w:rsidRDefault="00F1525C" w:rsidP="00F1525C"/>
    <w:p w:rsidR="00F1525C" w:rsidRPr="00D73DBF" w:rsidRDefault="00F1525C" w:rsidP="00F1525C">
      <w:pPr>
        <w:spacing w:after="0"/>
        <w:rPr>
          <w:u w:val="single"/>
        </w:rPr>
      </w:pPr>
      <w:r>
        <w:rPr>
          <w:b/>
        </w:rPr>
        <w:t>Crisis</w:t>
      </w:r>
      <w:r w:rsidRPr="00372E6D">
        <w:rPr>
          <w:b/>
        </w:rPr>
        <w:t xml:space="preserve"> Communications</w:t>
      </w:r>
      <w:r>
        <w:rPr>
          <w:b/>
        </w:rPr>
        <w:t xml:space="preserve"> Center</w:t>
      </w:r>
      <w:r w:rsidRPr="00372E6D">
        <w:rPr>
          <w:b/>
        </w:rPr>
        <w:t xml:space="preserve"> Manager</w:t>
      </w:r>
      <w:r w:rsidRPr="00372E6D">
        <w:rPr>
          <w:b/>
        </w:rPr>
        <w:fldChar w:fldCharType="begin"/>
      </w:r>
      <w:r w:rsidRPr="00372E6D">
        <w:rPr>
          <w:b/>
        </w:rPr>
        <w:instrText>tc "Emergency Communications Manager" \l 2</w:instrText>
      </w:r>
      <w:r w:rsidRPr="00372E6D">
        <w:rPr>
          <w:b/>
        </w:rPr>
        <w:fldChar w:fldCharType="end"/>
      </w:r>
    </w:p>
    <w:p w:rsidR="00F1525C" w:rsidRDefault="00F1525C" w:rsidP="00F1525C">
      <w:pPr>
        <w:spacing w:after="0"/>
        <w:ind w:left="180" w:hanging="180"/>
        <w:rPr>
          <w:b/>
        </w:rPr>
      </w:pPr>
    </w:p>
    <w:p w:rsidR="00F1525C" w:rsidRPr="00372E6D" w:rsidRDefault="00F1525C" w:rsidP="00F1525C">
      <w:pPr>
        <w:spacing w:after="0"/>
        <w:ind w:left="180" w:hanging="180"/>
        <w:rPr>
          <w:b/>
        </w:rPr>
      </w:pPr>
      <w:r w:rsidRPr="00372E6D">
        <w:rPr>
          <w:b/>
        </w:rPr>
        <w:t>General Responsibilities:</w:t>
      </w:r>
    </w:p>
    <w:p w:rsidR="00F1525C" w:rsidRPr="00372E6D" w:rsidRDefault="00F1525C" w:rsidP="00F1525C">
      <w:pPr>
        <w:pStyle w:val="ListParagraph"/>
        <w:numPr>
          <w:ilvl w:val="0"/>
          <w:numId w:val="7"/>
        </w:numPr>
        <w:spacing w:after="0"/>
      </w:pPr>
      <w:r w:rsidRPr="00372E6D">
        <w:t xml:space="preserve">Assess the situation and call the necessary members of the </w:t>
      </w:r>
      <w:r>
        <w:t>Crisis Communications Center</w:t>
      </w:r>
      <w:r w:rsidRPr="00372E6D">
        <w:t xml:space="preserve"> into session. </w:t>
      </w:r>
    </w:p>
    <w:p w:rsidR="00F1525C" w:rsidRPr="00372E6D" w:rsidRDefault="00F1525C" w:rsidP="00F1525C">
      <w:pPr>
        <w:pStyle w:val="ListParagraph"/>
        <w:numPr>
          <w:ilvl w:val="0"/>
          <w:numId w:val="7"/>
        </w:numPr>
        <w:spacing w:after="0"/>
      </w:pPr>
      <w:r w:rsidRPr="00372E6D">
        <w:t xml:space="preserve">Direct the </w:t>
      </w:r>
      <w:r>
        <w:t>CCC</w:t>
      </w:r>
      <w:r w:rsidRPr="00372E6D">
        <w:t xml:space="preserve"> Team in crisis management, containment and resolution.</w:t>
      </w:r>
    </w:p>
    <w:p w:rsidR="00F1525C" w:rsidRPr="00372E6D" w:rsidRDefault="00F1525C" w:rsidP="00F1525C">
      <w:pPr>
        <w:pStyle w:val="ListParagraph"/>
        <w:numPr>
          <w:ilvl w:val="0"/>
          <w:numId w:val="7"/>
        </w:numPr>
        <w:spacing w:after="0"/>
      </w:pPr>
      <w:r w:rsidRPr="00372E6D">
        <w:t xml:space="preserve">Mobilize appropriate departments and Subject Matter Experts (SME’s) in the company to assist with crisis. </w:t>
      </w:r>
    </w:p>
    <w:p w:rsidR="00F1525C" w:rsidRPr="00372E6D" w:rsidRDefault="00F1525C" w:rsidP="00F1525C">
      <w:pPr>
        <w:pStyle w:val="ListParagraph"/>
        <w:numPr>
          <w:ilvl w:val="0"/>
          <w:numId w:val="7"/>
        </w:numPr>
        <w:spacing w:after="0"/>
      </w:pPr>
      <w:r w:rsidRPr="00372E6D">
        <w:t>Keep senior management informed of the status of all pertinent crisis communications.</w:t>
      </w:r>
    </w:p>
    <w:p w:rsidR="00F1525C" w:rsidRPr="00372E6D" w:rsidRDefault="00F1525C" w:rsidP="00F1525C">
      <w:pPr>
        <w:pStyle w:val="ListParagraph"/>
        <w:numPr>
          <w:ilvl w:val="0"/>
          <w:numId w:val="7"/>
        </w:numPr>
        <w:spacing w:after="0"/>
      </w:pPr>
      <w:r w:rsidRPr="00372E6D">
        <w:t>Authorize crisis-related expenditures and communications.</w:t>
      </w:r>
    </w:p>
    <w:p w:rsidR="00F1525C" w:rsidRPr="00372E6D" w:rsidRDefault="00F1525C" w:rsidP="00F1525C">
      <w:pPr>
        <w:spacing w:after="0"/>
        <w:ind w:left="720" w:hanging="360"/>
      </w:pPr>
    </w:p>
    <w:p w:rsidR="00F1525C" w:rsidRPr="00372E6D" w:rsidRDefault="00F1525C" w:rsidP="00F1525C">
      <w:pPr>
        <w:spacing w:after="0"/>
        <w:ind w:left="180" w:hanging="180"/>
        <w:rPr>
          <w:b/>
        </w:rPr>
      </w:pPr>
      <w:r w:rsidRPr="00372E6D">
        <w:rPr>
          <w:b/>
        </w:rPr>
        <w:t>Skill Set:</w:t>
      </w:r>
    </w:p>
    <w:p w:rsidR="00F1525C" w:rsidRPr="00372E6D" w:rsidRDefault="00F1525C" w:rsidP="00F1525C">
      <w:pPr>
        <w:pStyle w:val="ListParagraph"/>
        <w:numPr>
          <w:ilvl w:val="0"/>
          <w:numId w:val="8"/>
        </w:numPr>
        <w:spacing w:after="0"/>
      </w:pPr>
      <w:r w:rsidRPr="00372E6D">
        <w:t xml:space="preserve">Extensive knowledge of communication process and, in particular, a detailed working knowledge of media relations techniques. </w:t>
      </w:r>
    </w:p>
    <w:p w:rsidR="00F1525C" w:rsidRPr="00372E6D" w:rsidRDefault="00F1525C" w:rsidP="00F1525C">
      <w:pPr>
        <w:pStyle w:val="ListParagraph"/>
        <w:numPr>
          <w:ilvl w:val="0"/>
          <w:numId w:val="8"/>
        </w:numPr>
        <w:spacing w:after="0"/>
      </w:pPr>
      <w:r w:rsidRPr="00372E6D">
        <w:t>Strong organizational decision-making capabilities.</w:t>
      </w:r>
    </w:p>
    <w:p w:rsidR="00F1525C" w:rsidRPr="00372E6D" w:rsidRDefault="00F1525C" w:rsidP="00F1525C">
      <w:pPr>
        <w:pStyle w:val="ListParagraph"/>
        <w:numPr>
          <w:ilvl w:val="0"/>
          <w:numId w:val="8"/>
        </w:numPr>
        <w:spacing w:after="0"/>
      </w:pPr>
      <w:r w:rsidRPr="00372E6D">
        <w:t xml:space="preserve">General understanding of operating procedures for a variety of crisis scenarios. </w:t>
      </w:r>
    </w:p>
    <w:p w:rsidR="00F1525C" w:rsidRPr="00372E6D" w:rsidRDefault="00F1525C" w:rsidP="00F1525C">
      <w:pPr>
        <w:pStyle w:val="ListParagraph"/>
        <w:numPr>
          <w:ilvl w:val="0"/>
          <w:numId w:val="8"/>
        </w:numPr>
        <w:spacing w:after="0"/>
      </w:pPr>
      <w:r w:rsidRPr="00372E6D">
        <w:t>Familiarity with the organizational structure and roles of key personnel involved in the incident.</w:t>
      </w:r>
    </w:p>
    <w:p w:rsidR="00F1525C" w:rsidRPr="00372E6D" w:rsidRDefault="00F1525C" w:rsidP="00F1525C">
      <w:pPr>
        <w:pStyle w:val="ListParagraph"/>
        <w:numPr>
          <w:ilvl w:val="0"/>
          <w:numId w:val="8"/>
        </w:numPr>
        <w:spacing w:after="0"/>
      </w:pPr>
      <w:r w:rsidRPr="00372E6D">
        <w:t>Coaching and facilitation skills.</w:t>
      </w:r>
    </w:p>
    <w:p w:rsidR="00F1525C" w:rsidRPr="00372E6D" w:rsidRDefault="00F1525C" w:rsidP="00F1525C">
      <w:pPr>
        <w:spacing w:after="0"/>
        <w:ind w:left="720" w:hanging="360"/>
      </w:pPr>
    </w:p>
    <w:p w:rsidR="00F1525C" w:rsidRPr="00372E6D" w:rsidRDefault="00F1525C" w:rsidP="00F1525C">
      <w:pPr>
        <w:spacing w:after="0"/>
        <w:ind w:left="180" w:hanging="180"/>
        <w:rPr>
          <w:b/>
        </w:rPr>
      </w:pPr>
      <w:r w:rsidRPr="00372E6D">
        <w:rPr>
          <w:b/>
        </w:rPr>
        <w:t>Duties - Mobilization:</w:t>
      </w:r>
    </w:p>
    <w:p w:rsidR="00F1525C" w:rsidRPr="00372E6D" w:rsidRDefault="00F1525C" w:rsidP="00F1525C">
      <w:pPr>
        <w:pStyle w:val="ListParagraph"/>
        <w:numPr>
          <w:ilvl w:val="0"/>
          <w:numId w:val="9"/>
        </w:numPr>
        <w:spacing w:after="0"/>
      </w:pPr>
      <w:r w:rsidRPr="00372E6D">
        <w:t xml:space="preserve">Initiate call down roles. </w:t>
      </w:r>
    </w:p>
    <w:p w:rsidR="00F1525C" w:rsidRPr="00372E6D" w:rsidRDefault="00F1525C" w:rsidP="00F1525C">
      <w:pPr>
        <w:pStyle w:val="ListParagraph"/>
        <w:numPr>
          <w:ilvl w:val="0"/>
          <w:numId w:val="9"/>
        </w:numPr>
        <w:spacing w:after="0"/>
      </w:pPr>
      <w:r w:rsidRPr="00372E6D">
        <w:t>Assign and post roles.</w:t>
      </w:r>
    </w:p>
    <w:p w:rsidR="00F1525C" w:rsidRPr="00372E6D" w:rsidRDefault="00F1525C" w:rsidP="00F1525C">
      <w:pPr>
        <w:pStyle w:val="ListParagraph"/>
        <w:numPr>
          <w:ilvl w:val="0"/>
          <w:numId w:val="9"/>
        </w:numPr>
        <w:spacing w:after="0"/>
      </w:pPr>
      <w:r w:rsidRPr="00372E6D">
        <w:t xml:space="preserve">Assign on-scene team, if necessary. </w:t>
      </w:r>
    </w:p>
    <w:p w:rsidR="00F1525C" w:rsidRPr="00372E6D" w:rsidRDefault="00F1525C" w:rsidP="00F1525C">
      <w:pPr>
        <w:pStyle w:val="ListParagraph"/>
        <w:numPr>
          <w:ilvl w:val="0"/>
          <w:numId w:val="9"/>
        </w:numPr>
        <w:spacing w:after="0"/>
      </w:pPr>
      <w:r w:rsidRPr="00372E6D">
        <w:t>Receive updates from site.</w:t>
      </w:r>
    </w:p>
    <w:p w:rsidR="00F1525C" w:rsidRPr="00372E6D" w:rsidRDefault="00F1525C" w:rsidP="00F1525C">
      <w:pPr>
        <w:pStyle w:val="ListParagraph"/>
        <w:numPr>
          <w:ilvl w:val="0"/>
          <w:numId w:val="9"/>
        </w:numPr>
        <w:spacing w:after="0"/>
      </w:pPr>
      <w:r w:rsidRPr="00372E6D">
        <w:t>Update senior management on situation.</w:t>
      </w:r>
    </w:p>
    <w:p w:rsidR="00F1525C" w:rsidRPr="00372E6D" w:rsidRDefault="00F1525C" w:rsidP="00F1525C">
      <w:pPr>
        <w:pStyle w:val="ListParagraph"/>
        <w:numPr>
          <w:ilvl w:val="0"/>
          <w:numId w:val="9"/>
        </w:numPr>
        <w:spacing w:after="0"/>
      </w:pPr>
      <w:r w:rsidRPr="00372E6D">
        <w:t>Ensure sufficient resources are in place.</w:t>
      </w:r>
    </w:p>
    <w:p w:rsidR="00F1525C" w:rsidRPr="00372E6D" w:rsidRDefault="00F1525C" w:rsidP="00F1525C">
      <w:pPr>
        <w:pStyle w:val="ListParagraph"/>
        <w:numPr>
          <w:ilvl w:val="0"/>
          <w:numId w:val="9"/>
        </w:numPr>
        <w:spacing w:after="0"/>
      </w:pPr>
      <w:r w:rsidRPr="00372E6D">
        <w:t xml:space="preserve">Ensure first </w:t>
      </w:r>
      <w:r>
        <w:t xml:space="preserve">communications to the media </w:t>
      </w:r>
      <w:proofErr w:type="gramStart"/>
      <w:r>
        <w:t>are</w:t>
      </w:r>
      <w:r w:rsidRPr="00372E6D">
        <w:t xml:space="preserve"> being developed</w:t>
      </w:r>
      <w:proofErr w:type="gramEnd"/>
      <w:r w:rsidRPr="00372E6D">
        <w:t>.</w:t>
      </w:r>
    </w:p>
    <w:p w:rsidR="00F1525C" w:rsidRPr="00372E6D" w:rsidRDefault="00F1525C" w:rsidP="00F1525C">
      <w:pPr>
        <w:spacing w:after="0"/>
        <w:ind w:left="720" w:hanging="360"/>
      </w:pPr>
    </w:p>
    <w:p w:rsidR="00F1525C" w:rsidRPr="00372E6D" w:rsidRDefault="00F1525C" w:rsidP="00F1525C">
      <w:pPr>
        <w:spacing w:after="0"/>
        <w:rPr>
          <w:b/>
        </w:rPr>
      </w:pPr>
      <w:r w:rsidRPr="00372E6D">
        <w:rPr>
          <w:b/>
        </w:rPr>
        <w:t>Duties - Sustained Response:</w:t>
      </w:r>
    </w:p>
    <w:p w:rsidR="00F1525C" w:rsidRPr="00372E6D" w:rsidRDefault="00F1525C" w:rsidP="00F1525C">
      <w:pPr>
        <w:pStyle w:val="ListParagraph"/>
        <w:numPr>
          <w:ilvl w:val="0"/>
          <w:numId w:val="10"/>
        </w:numPr>
        <w:spacing w:after="0"/>
      </w:pPr>
      <w:r w:rsidRPr="00372E6D">
        <w:t xml:space="preserve">Participate in the </w:t>
      </w:r>
      <w:r>
        <w:t>CCC</w:t>
      </w:r>
      <w:r w:rsidRPr="00372E6D">
        <w:t xml:space="preserve"> policy and decision-making process and ensure the senior management team </w:t>
      </w:r>
      <w:proofErr w:type="gramStart"/>
      <w:r w:rsidRPr="00372E6D">
        <w:t>is advised</w:t>
      </w:r>
      <w:proofErr w:type="gramEnd"/>
      <w:r w:rsidRPr="00372E6D">
        <w:t xml:space="preserve"> of policies and decisions. </w:t>
      </w:r>
    </w:p>
    <w:p w:rsidR="00F1525C" w:rsidRPr="00372E6D" w:rsidRDefault="00F1525C" w:rsidP="00F1525C">
      <w:pPr>
        <w:pStyle w:val="ListParagraph"/>
        <w:numPr>
          <w:ilvl w:val="0"/>
          <w:numId w:val="10"/>
        </w:numPr>
        <w:spacing w:after="0"/>
      </w:pPr>
      <w:r w:rsidRPr="00372E6D">
        <w:t xml:space="preserve">Develop and adjust the communication strategy during the course of the crisis in consultation with the </w:t>
      </w:r>
      <w:r>
        <w:t>CCC</w:t>
      </w:r>
      <w:r w:rsidRPr="00372E6D">
        <w:t>.</w:t>
      </w:r>
    </w:p>
    <w:p w:rsidR="00F1525C" w:rsidRPr="00372E6D" w:rsidRDefault="00F1525C" w:rsidP="00F1525C">
      <w:pPr>
        <w:pStyle w:val="ListParagraph"/>
        <w:numPr>
          <w:ilvl w:val="0"/>
          <w:numId w:val="10"/>
        </w:numPr>
        <w:spacing w:after="0"/>
      </w:pPr>
      <w:r w:rsidRPr="00372E6D">
        <w:t xml:space="preserve">Periodically review the effectiveness of the communication response and adjust the roles as required. If the response continues for more than 12 hours, assign shifts. </w:t>
      </w:r>
    </w:p>
    <w:p w:rsidR="00F1525C" w:rsidRPr="00372E6D" w:rsidRDefault="00F1525C" w:rsidP="00F1525C">
      <w:pPr>
        <w:pStyle w:val="ListParagraph"/>
        <w:numPr>
          <w:ilvl w:val="0"/>
          <w:numId w:val="10"/>
        </w:numPr>
        <w:spacing w:after="0"/>
      </w:pPr>
      <w:r w:rsidRPr="00372E6D">
        <w:lastRenderedPageBreak/>
        <w:t xml:space="preserve">Ensure that external communication activities between the site and the </w:t>
      </w:r>
      <w:r>
        <w:t>CCC</w:t>
      </w:r>
      <w:r w:rsidRPr="00372E6D">
        <w:t xml:space="preserve"> are coordinated to ensure message consistency.</w:t>
      </w:r>
    </w:p>
    <w:p w:rsidR="00F1525C" w:rsidRPr="00372E6D" w:rsidRDefault="00F1525C" w:rsidP="00F1525C">
      <w:pPr>
        <w:pStyle w:val="ListParagraph"/>
        <w:numPr>
          <w:ilvl w:val="0"/>
          <w:numId w:val="10"/>
        </w:numPr>
        <w:spacing w:after="0"/>
      </w:pPr>
      <w:r w:rsidRPr="00372E6D">
        <w:t xml:space="preserve">Ensure the </w:t>
      </w:r>
      <w:r>
        <w:t>CCC</w:t>
      </w:r>
      <w:r w:rsidRPr="00372E6D">
        <w:t xml:space="preserve"> </w:t>
      </w:r>
      <w:proofErr w:type="gramStart"/>
      <w:r w:rsidRPr="00372E6D">
        <w:t>is supported</w:t>
      </w:r>
      <w:proofErr w:type="gramEnd"/>
      <w:r w:rsidRPr="00372E6D">
        <w:t xml:space="preserve"> in the planning and execution of contacts with appropriate government officials.</w:t>
      </w:r>
    </w:p>
    <w:p w:rsidR="00F1525C" w:rsidRPr="00372E6D" w:rsidRDefault="00F1525C" w:rsidP="00F1525C">
      <w:pPr>
        <w:pStyle w:val="ListParagraph"/>
        <w:numPr>
          <w:ilvl w:val="0"/>
          <w:numId w:val="10"/>
        </w:numPr>
        <w:spacing w:after="0"/>
      </w:pPr>
      <w:r w:rsidRPr="00372E6D">
        <w:t xml:space="preserve">Ensure the appropriate senior company representatives </w:t>
      </w:r>
      <w:proofErr w:type="gramStart"/>
      <w:r w:rsidRPr="00372E6D">
        <w:t>are utilized</w:t>
      </w:r>
      <w:proofErr w:type="gramEnd"/>
      <w:r w:rsidRPr="00372E6D">
        <w:t xml:space="preserve"> as company spokespersons.</w:t>
      </w:r>
    </w:p>
    <w:p w:rsidR="00F1525C" w:rsidRPr="00372E6D" w:rsidRDefault="00F1525C" w:rsidP="00F1525C">
      <w:pPr>
        <w:pStyle w:val="ListParagraph"/>
        <w:numPr>
          <w:ilvl w:val="0"/>
          <w:numId w:val="10"/>
        </w:numPr>
        <w:spacing w:after="0"/>
      </w:pPr>
      <w:r w:rsidRPr="00372E6D">
        <w:t>Set up</w:t>
      </w:r>
      <w:r>
        <w:t xml:space="preserve"> and manage</w:t>
      </w:r>
      <w:r w:rsidRPr="00372E6D">
        <w:t xml:space="preserve"> the news release approval process.</w:t>
      </w:r>
    </w:p>
    <w:p w:rsidR="00F1525C" w:rsidRPr="00372E6D" w:rsidRDefault="00F1525C" w:rsidP="00F1525C">
      <w:pPr>
        <w:ind w:left="360"/>
      </w:pPr>
      <w:r w:rsidRPr="00372E6D">
        <w:br w:type="page"/>
      </w:r>
    </w:p>
    <w:p w:rsidR="00F1525C" w:rsidRPr="004B17DE" w:rsidRDefault="00F1525C" w:rsidP="00F1525C">
      <w:pPr>
        <w:ind w:left="620" w:hanging="260"/>
        <w:jc w:val="center"/>
        <w:rPr>
          <w:b/>
        </w:rPr>
      </w:pPr>
      <w:r w:rsidRPr="00372E6D">
        <w:rPr>
          <w:b/>
        </w:rPr>
        <w:lastRenderedPageBreak/>
        <w:t>-  GENERAL</w:t>
      </w:r>
      <w:r>
        <w:rPr>
          <w:b/>
        </w:rPr>
        <w:t xml:space="preserve"> CCC TEAM RESPONSIBILITIES -</w:t>
      </w:r>
    </w:p>
    <w:p w:rsidR="00F1525C" w:rsidRPr="00372E6D" w:rsidRDefault="00F1525C" w:rsidP="00F1525C">
      <w:pPr>
        <w:spacing w:after="0"/>
        <w:ind w:left="720" w:hanging="360"/>
      </w:pPr>
    </w:p>
    <w:p w:rsidR="00F1525C" w:rsidRPr="00372E6D" w:rsidRDefault="00F1525C" w:rsidP="00F1525C">
      <w:pPr>
        <w:spacing w:after="0"/>
        <w:rPr>
          <w:i/>
        </w:rPr>
      </w:pPr>
      <w:r>
        <w:rPr>
          <w:b/>
        </w:rPr>
        <w:t>Crisis Command Center</w:t>
      </w:r>
      <w:r w:rsidRPr="00372E6D">
        <w:rPr>
          <w:b/>
        </w:rPr>
        <w:t xml:space="preserve"> Team</w:t>
      </w:r>
      <w:r w:rsidRPr="00372E6D">
        <w:rPr>
          <w:b/>
        </w:rPr>
        <w:fldChar w:fldCharType="begin"/>
      </w:r>
      <w:r w:rsidRPr="00372E6D">
        <w:rPr>
          <w:b/>
        </w:rPr>
        <w:instrText>tc "Emergency Communication Center Team" \l 2</w:instrText>
      </w:r>
      <w:r w:rsidRPr="00372E6D">
        <w:rPr>
          <w:b/>
        </w:rPr>
        <w:fldChar w:fldCharType="end"/>
      </w:r>
    </w:p>
    <w:p w:rsidR="00F1525C" w:rsidRDefault="00F1525C" w:rsidP="00F1525C">
      <w:pPr>
        <w:spacing w:after="0"/>
        <w:ind w:left="180" w:hanging="180"/>
        <w:rPr>
          <w:b/>
        </w:rPr>
      </w:pPr>
    </w:p>
    <w:p w:rsidR="00F1525C" w:rsidRPr="00372E6D" w:rsidRDefault="00F1525C" w:rsidP="00F1525C">
      <w:pPr>
        <w:spacing w:after="0"/>
        <w:ind w:left="180" w:hanging="180"/>
        <w:rPr>
          <w:b/>
        </w:rPr>
      </w:pPr>
      <w:r w:rsidRPr="00372E6D">
        <w:rPr>
          <w:b/>
        </w:rPr>
        <w:t>General Responsibilities:</w:t>
      </w:r>
    </w:p>
    <w:p w:rsidR="00F1525C" w:rsidRPr="00372E6D" w:rsidRDefault="00F1525C" w:rsidP="00F1525C">
      <w:pPr>
        <w:pStyle w:val="ListParagraph"/>
        <w:numPr>
          <w:ilvl w:val="0"/>
          <w:numId w:val="11"/>
        </w:numPr>
        <w:spacing w:after="0"/>
      </w:pPr>
      <w:r w:rsidRPr="00372E6D">
        <w:t>Secure necessary assistance, support and materials to meet crisis needs.</w:t>
      </w:r>
    </w:p>
    <w:p w:rsidR="00F1525C" w:rsidRPr="00372E6D" w:rsidRDefault="00F1525C" w:rsidP="00F1525C">
      <w:pPr>
        <w:pStyle w:val="ListParagraph"/>
        <w:numPr>
          <w:ilvl w:val="0"/>
          <w:numId w:val="11"/>
        </w:numPr>
        <w:spacing w:after="0"/>
      </w:pPr>
      <w:r w:rsidRPr="00372E6D">
        <w:t>Serve as conduits of key information, conducting fact finding missions and verifying information as it comes in.</w:t>
      </w:r>
    </w:p>
    <w:p w:rsidR="00F1525C" w:rsidRPr="00372E6D" w:rsidRDefault="00F1525C" w:rsidP="00F1525C">
      <w:pPr>
        <w:pStyle w:val="ListParagraph"/>
        <w:numPr>
          <w:ilvl w:val="0"/>
          <w:numId w:val="11"/>
        </w:numPr>
        <w:spacing w:after="0"/>
      </w:pPr>
      <w:r w:rsidRPr="00372E6D">
        <w:t>Formulate strategies for addressing primary and secondary crisis components and indicators.</w:t>
      </w:r>
    </w:p>
    <w:p w:rsidR="00F1525C" w:rsidRPr="00372E6D" w:rsidRDefault="00F1525C" w:rsidP="00F1525C">
      <w:pPr>
        <w:pStyle w:val="ListParagraph"/>
        <w:numPr>
          <w:ilvl w:val="0"/>
          <w:numId w:val="11"/>
        </w:numPr>
        <w:spacing w:after="0"/>
      </w:pPr>
      <w:r w:rsidRPr="00372E6D">
        <w:t>In conjunction with Corporate Communications, assist with the creation and distribution of external and internal information through most effective channels.</w:t>
      </w:r>
    </w:p>
    <w:p w:rsidR="00F1525C" w:rsidRPr="00372E6D" w:rsidRDefault="00F1525C" w:rsidP="00F1525C">
      <w:pPr>
        <w:pStyle w:val="ListParagraph"/>
        <w:numPr>
          <w:ilvl w:val="0"/>
          <w:numId w:val="11"/>
        </w:numPr>
        <w:spacing w:after="0"/>
      </w:pPr>
      <w:r w:rsidRPr="00372E6D">
        <w:t>Conduct follow-up evaluations in the chronic crisis phase.</w:t>
      </w:r>
    </w:p>
    <w:p w:rsidR="00F1525C" w:rsidRPr="00372E6D" w:rsidRDefault="00F1525C" w:rsidP="00F1525C">
      <w:pPr>
        <w:ind w:left="720" w:hanging="360"/>
      </w:pPr>
      <w:r w:rsidRPr="00372E6D">
        <w:br w:type="page"/>
      </w:r>
    </w:p>
    <w:p w:rsidR="00F1525C" w:rsidRPr="00E83D50" w:rsidRDefault="00F1525C" w:rsidP="00F1525C">
      <w:pPr>
        <w:ind w:left="620" w:hanging="260"/>
        <w:jc w:val="center"/>
        <w:rPr>
          <w:b/>
        </w:rPr>
      </w:pPr>
      <w:r w:rsidRPr="00372E6D">
        <w:rPr>
          <w:b/>
        </w:rPr>
        <w:lastRenderedPageBreak/>
        <w:t>-  SPO</w:t>
      </w:r>
      <w:r>
        <w:rPr>
          <w:b/>
        </w:rPr>
        <w:t>KESPERSON RESPONSIBILITIES   -</w:t>
      </w:r>
    </w:p>
    <w:p w:rsidR="00F1525C" w:rsidRPr="00E83D50" w:rsidRDefault="00F1525C" w:rsidP="00F1525C">
      <w:pPr>
        <w:spacing w:after="0"/>
        <w:rPr>
          <w:b/>
        </w:rPr>
      </w:pPr>
      <w:r w:rsidRPr="00372E6D">
        <w:rPr>
          <w:vanish/>
        </w:rPr>
        <w:t>c2.</w:t>
      </w:r>
      <w:r>
        <w:rPr>
          <w:b/>
        </w:rPr>
        <w:t>Spokesperson</w:t>
      </w:r>
    </w:p>
    <w:p w:rsidR="00F1525C" w:rsidRDefault="00F1525C" w:rsidP="00F1525C">
      <w:pPr>
        <w:spacing w:after="0"/>
        <w:ind w:left="180" w:hanging="180"/>
        <w:rPr>
          <w:b/>
        </w:rPr>
      </w:pPr>
    </w:p>
    <w:p w:rsidR="00F1525C" w:rsidRPr="00372E6D" w:rsidRDefault="00F1525C" w:rsidP="00F1525C">
      <w:pPr>
        <w:spacing w:after="0"/>
        <w:ind w:left="180" w:hanging="180"/>
        <w:rPr>
          <w:b/>
        </w:rPr>
      </w:pPr>
      <w:r w:rsidRPr="00372E6D">
        <w:rPr>
          <w:b/>
        </w:rPr>
        <w:t>Role:</w:t>
      </w:r>
    </w:p>
    <w:p w:rsidR="00F1525C" w:rsidRPr="00372E6D" w:rsidRDefault="00F1525C" w:rsidP="00F1525C">
      <w:pPr>
        <w:spacing w:after="0"/>
        <w:ind w:left="360"/>
      </w:pPr>
      <w:r w:rsidRPr="00372E6D">
        <w:t>Answer media inquiries about the crisis in a way that is clear, concise, accurate and timely so that the reporting accurately covers the facts and offers a balanced view of the incident.</w:t>
      </w:r>
    </w:p>
    <w:p w:rsidR="00F1525C" w:rsidRPr="00372E6D" w:rsidRDefault="00F1525C" w:rsidP="00F1525C">
      <w:pPr>
        <w:spacing w:after="0"/>
        <w:ind w:left="180"/>
        <w:rPr>
          <w:b/>
        </w:rPr>
      </w:pPr>
    </w:p>
    <w:p w:rsidR="00F1525C" w:rsidRPr="00372E6D" w:rsidRDefault="00F1525C" w:rsidP="00F1525C">
      <w:pPr>
        <w:spacing w:after="0"/>
        <w:ind w:left="180" w:hanging="180"/>
        <w:rPr>
          <w:b/>
        </w:rPr>
      </w:pPr>
      <w:r w:rsidRPr="00372E6D">
        <w:rPr>
          <w:b/>
        </w:rPr>
        <w:t>General Responsibilities:</w:t>
      </w:r>
    </w:p>
    <w:p w:rsidR="00F1525C" w:rsidRPr="00372E6D" w:rsidRDefault="00F1525C" w:rsidP="00F1525C">
      <w:pPr>
        <w:pStyle w:val="ListParagraph"/>
        <w:numPr>
          <w:ilvl w:val="0"/>
          <w:numId w:val="12"/>
        </w:numPr>
        <w:spacing w:after="0"/>
      </w:pPr>
      <w:r w:rsidRPr="00372E6D">
        <w:t>Serve as contact person for all media queries regarding crisis.</w:t>
      </w:r>
    </w:p>
    <w:p w:rsidR="00F1525C" w:rsidRPr="00372E6D" w:rsidRDefault="00F1525C" w:rsidP="00F1525C">
      <w:pPr>
        <w:pStyle w:val="ListParagraph"/>
        <w:numPr>
          <w:ilvl w:val="0"/>
          <w:numId w:val="12"/>
        </w:numPr>
        <w:spacing w:after="0"/>
      </w:pPr>
      <w:r>
        <w:t>Activate Media Briefing Room</w:t>
      </w:r>
      <w:r w:rsidRPr="00372E6D">
        <w:t xml:space="preserve"> and oversee its operations.</w:t>
      </w:r>
    </w:p>
    <w:p w:rsidR="00F1525C" w:rsidRPr="00372E6D" w:rsidRDefault="00F1525C" w:rsidP="00F1525C">
      <w:pPr>
        <w:pStyle w:val="ListParagraph"/>
        <w:numPr>
          <w:ilvl w:val="0"/>
          <w:numId w:val="12"/>
        </w:numPr>
        <w:spacing w:after="0"/>
      </w:pPr>
      <w:r w:rsidRPr="00372E6D">
        <w:t xml:space="preserve">Organize equipment and supply needs for </w:t>
      </w:r>
      <w:r>
        <w:t>the briefing</w:t>
      </w:r>
      <w:r w:rsidRPr="00372E6D">
        <w:t xml:space="preserve"> room.</w:t>
      </w:r>
    </w:p>
    <w:p w:rsidR="00F1525C" w:rsidRPr="00372E6D" w:rsidRDefault="00F1525C" w:rsidP="00F1525C">
      <w:pPr>
        <w:pStyle w:val="ListParagraph"/>
        <w:numPr>
          <w:ilvl w:val="0"/>
          <w:numId w:val="12"/>
        </w:numPr>
        <w:spacing w:after="0"/>
      </w:pPr>
      <w:r w:rsidRPr="00372E6D">
        <w:t>Maintain up-to-date and readily accessible phone</w:t>
      </w:r>
      <w:r>
        <w:t>/email</w:t>
      </w:r>
      <w:r w:rsidRPr="00372E6D">
        <w:t xml:space="preserve"> list of media contacts.</w:t>
      </w:r>
    </w:p>
    <w:p w:rsidR="00F1525C" w:rsidRPr="00372E6D" w:rsidRDefault="00F1525C" w:rsidP="00F1525C">
      <w:pPr>
        <w:spacing w:after="0"/>
        <w:ind w:left="720" w:hanging="360"/>
      </w:pPr>
    </w:p>
    <w:p w:rsidR="00F1525C" w:rsidRPr="00372E6D" w:rsidRDefault="00F1525C" w:rsidP="00F1525C">
      <w:pPr>
        <w:spacing w:after="0"/>
        <w:ind w:left="180" w:hanging="180"/>
        <w:rPr>
          <w:b/>
        </w:rPr>
      </w:pPr>
      <w:r w:rsidRPr="00372E6D">
        <w:rPr>
          <w:b/>
        </w:rPr>
        <w:t>Skill Set:</w:t>
      </w:r>
    </w:p>
    <w:p w:rsidR="00F1525C" w:rsidRPr="00372E6D" w:rsidRDefault="00F1525C" w:rsidP="00F1525C">
      <w:pPr>
        <w:pStyle w:val="ListParagraph"/>
        <w:numPr>
          <w:ilvl w:val="0"/>
          <w:numId w:val="13"/>
        </w:numPr>
        <w:spacing w:after="0"/>
      </w:pPr>
      <w:r w:rsidRPr="00372E6D">
        <w:t>Previous training in media relations.</w:t>
      </w:r>
    </w:p>
    <w:p w:rsidR="00F1525C" w:rsidRPr="00372E6D" w:rsidRDefault="00F1525C" w:rsidP="00F1525C">
      <w:pPr>
        <w:pStyle w:val="ListParagraph"/>
        <w:numPr>
          <w:ilvl w:val="0"/>
          <w:numId w:val="13"/>
        </w:numPr>
        <w:spacing w:after="0"/>
      </w:pPr>
      <w:r w:rsidRPr="00372E6D">
        <w:t>Skilled at using clear, concise language, particularly when under pressure.</w:t>
      </w:r>
    </w:p>
    <w:p w:rsidR="00F1525C" w:rsidRPr="00372E6D" w:rsidRDefault="00F1525C" w:rsidP="00F1525C">
      <w:pPr>
        <w:pStyle w:val="ListParagraph"/>
        <w:numPr>
          <w:ilvl w:val="0"/>
          <w:numId w:val="13"/>
        </w:numPr>
        <w:spacing w:after="0"/>
      </w:pPr>
      <w:r w:rsidRPr="00372E6D">
        <w:t>Practical media interview experience as part of regular job.</w:t>
      </w:r>
    </w:p>
    <w:p w:rsidR="00F1525C" w:rsidRPr="00372E6D" w:rsidRDefault="00F1525C" w:rsidP="00F1525C">
      <w:pPr>
        <w:pStyle w:val="ListParagraph"/>
        <w:numPr>
          <w:ilvl w:val="0"/>
          <w:numId w:val="13"/>
        </w:numPr>
        <w:spacing w:after="0"/>
      </w:pPr>
      <w:r w:rsidRPr="00372E6D">
        <w:t>Working knowledge of all the company’s operations and facilities.</w:t>
      </w:r>
    </w:p>
    <w:p w:rsidR="00F1525C" w:rsidRPr="00372E6D" w:rsidRDefault="00F1525C" w:rsidP="00F1525C">
      <w:pPr>
        <w:pStyle w:val="ListParagraph"/>
        <w:numPr>
          <w:ilvl w:val="0"/>
          <w:numId w:val="13"/>
        </w:numPr>
        <w:spacing w:after="0"/>
      </w:pPr>
      <w:r w:rsidRPr="00372E6D">
        <w:t>Knowledge of how the media process works during a crisis.</w:t>
      </w:r>
    </w:p>
    <w:p w:rsidR="00F1525C" w:rsidRPr="00372E6D" w:rsidRDefault="00F1525C" w:rsidP="00F1525C">
      <w:pPr>
        <w:spacing w:after="0"/>
        <w:ind w:left="180"/>
      </w:pPr>
    </w:p>
    <w:p w:rsidR="00F1525C" w:rsidRPr="00372E6D" w:rsidRDefault="00F1525C" w:rsidP="00F1525C">
      <w:pPr>
        <w:spacing w:after="0"/>
        <w:ind w:left="180"/>
      </w:pPr>
    </w:p>
    <w:p w:rsidR="00F1525C" w:rsidRPr="00372E6D" w:rsidRDefault="00F1525C" w:rsidP="00F1525C">
      <w:pPr>
        <w:spacing w:after="0"/>
        <w:ind w:left="180" w:hanging="180"/>
        <w:rPr>
          <w:b/>
        </w:rPr>
      </w:pPr>
      <w:r w:rsidRPr="00372E6D">
        <w:rPr>
          <w:b/>
        </w:rPr>
        <w:t>Duties - Mobilization:</w:t>
      </w:r>
    </w:p>
    <w:p w:rsidR="00F1525C" w:rsidRPr="00372E6D" w:rsidRDefault="00F1525C" w:rsidP="00F1525C">
      <w:pPr>
        <w:pStyle w:val="ListParagraph"/>
        <w:numPr>
          <w:ilvl w:val="0"/>
          <w:numId w:val="14"/>
        </w:numPr>
        <w:spacing w:after="0"/>
      </w:pPr>
      <w:r w:rsidRPr="00372E6D">
        <w:t xml:space="preserve">Determine whether the primary Media </w:t>
      </w:r>
      <w:r>
        <w:t xml:space="preserve">Briefing Room </w:t>
      </w:r>
      <w:r w:rsidRPr="00372E6D">
        <w:t>will be located at Corporate HQ</w:t>
      </w:r>
      <w:r>
        <w:t>, at a remote location</w:t>
      </w:r>
      <w:r w:rsidRPr="00372E6D">
        <w:t xml:space="preserve"> or at the scene of the crisis.</w:t>
      </w:r>
    </w:p>
    <w:p w:rsidR="00F1525C" w:rsidRPr="00372E6D" w:rsidRDefault="00F1525C" w:rsidP="00F1525C">
      <w:pPr>
        <w:spacing w:after="0"/>
        <w:ind w:left="720" w:hanging="360"/>
      </w:pPr>
    </w:p>
    <w:p w:rsidR="00F1525C" w:rsidRPr="00372E6D" w:rsidRDefault="00F1525C" w:rsidP="00F1525C">
      <w:pPr>
        <w:spacing w:after="0"/>
        <w:ind w:left="720" w:hanging="360"/>
      </w:pPr>
      <w:r w:rsidRPr="00372E6D">
        <w:rPr>
          <w:u w:val="single"/>
        </w:rPr>
        <w:t xml:space="preserve">If a Media </w:t>
      </w:r>
      <w:r>
        <w:rPr>
          <w:u w:val="single"/>
        </w:rPr>
        <w:t xml:space="preserve">Briefing </w:t>
      </w:r>
      <w:r w:rsidRPr="00372E6D">
        <w:rPr>
          <w:u w:val="single"/>
        </w:rPr>
        <w:t xml:space="preserve">Center </w:t>
      </w:r>
      <w:proofErr w:type="gramStart"/>
      <w:r w:rsidRPr="00372E6D">
        <w:rPr>
          <w:u w:val="single"/>
        </w:rPr>
        <w:t>is established</w:t>
      </w:r>
      <w:proofErr w:type="gramEnd"/>
      <w:r w:rsidRPr="00372E6D">
        <w:rPr>
          <w:u w:val="single"/>
        </w:rPr>
        <w:t xml:space="preserve"> </w:t>
      </w:r>
      <w:r>
        <w:rPr>
          <w:u w:val="single"/>
        </w:rPr>
        <w:t>remotely or on the scene of crisis</w:t>
      </w:r>
      <w:r w:rsidRPr="00372E6D">
        <w:t>:</w:t>
      </w:r>
    </w:p>
    <w:p w:rsidR="00F1525C" w:rsidRPr="00372E6D" w:rsidRDefault="00F1525C" w:rsidP="00F1525C">
      <w:pPr>
        <w:spacing w:after="0"/>
        <w:ind w:left="720" w:hanging="360"/>
      </w:pPr>
    </w:p>
    <w:p w:rsidR="00F1525C" w:rsidRPr="00372E6D" w:rsidRDefault="00F1525C" w:rsidP="00F1525C">
      <w:pPr>
        <w:pStyle w:val="ListParagraph"/>
        <w:numPr>
          <w:ilvl w:val="0"/>
          <w:numId w:val="14"/>
        </w:numPr>
        <w:spacing w:after="0"/>
      </w:pPr>
      <w:r>
        <w:t>Take one of the toolkits.</w:t>
      </w:r>
    </w:p>
    <w:p w:rsidR="00F1525C" w:rsidRPr="00372E6D" w:rsidRDefault="00F1525C" w:rsidP="00F1525C">
      <w:pPr>
        <w:pStyle w:val="ListParagraph"/>
        <w:numPr>
          <w:ilvl w:val="0"/>
          <w:numId w:val="14"/>
        </w:numPr>
        <w:spacing w:after="0"/>
      </w:pPr>
      <w:r w:rsidRPr="00372E6D">
        <w:t xml:space="preserve">Provide the </w:t>
      </w:r>
      <w:r>
        <w:t>CCC</w:t>
      </w:r>
      <w:r w:rsidRPr="00372E6D">
        <w:t xml:space="preserve"> Manager with the</w:t>
      </w:r>
      <w:r>
        <w:t xml:space="preserve"> details concerning Media Briefing Room</w:t>
      </w:r>
      <w:r w:rsidRPr="00372E6D">
        <w:t xml:space="preserve"> location, phone number, and travel arrangements.</w:t>
      </w:r>
    </w:p>
    <w:p w:rsidR="00F1525C" w:rsidRPr="00372E6D" w:rsidRDefault="00F1525C" w:rsidP="00F1525C">
      <w:pPr>
        <w:pStyle w:val="ListParagraph"/>
        <w:numPr>
          <w:ilvl w:val="0"/>
          <w:numId w:val="14"/>
        </w:numPr>
        <w:spacing w:after="0"/>
      </w:pPr>
      <w:r w:rsidRPr="00372E6D">
        <w:t>Get background updates.</w:t>
      </w:r>
    </w:p>
    <w:p w:rsidR="00F1525C" w:rsidRPr="00372E6D" w:rsidRDefault="00F1525C" w:rsidP="00F1525C">
      <w:pPr>
        <w:spacing w:after="0"/>
        <w:ind w:left="720" w:hanging="360"/>
      </w:pPr>
    </w:p>
    <w:p w:rsidR="00F1525C" w:rsidRPr="00372E6D" w:rsidRDefault="00F1525C" w:rsidP="00F1525C">
      <w:pPr>
        <w:spacing w:after="0"/>
        <w:ind w:left="720" w:hanging="360"/>
        <w:rPr>
          <w:u w:val="single"/>
        </w:rPr>
      </w:pPr>
      <w:r w:rsidRPr="00372E6D">
        <w:rPr>
          <w:u w:val="single"/>
        </w:rPr>
        <w:t>Upon arrival at the crisis site:</w:t>
      </w:r>
    </w:p>
    <w:p w:rsidR="00F1525C" w:rsidRPr="00372E6D" w:rsidRDefault="00F1525C" w:rsidP="00F1525C">
      <w:pPr>
        <w:spacing w:after="0"/>
        <w:ind w:left="720" w:hanging="360"/>
        <w:rPr>
          <w:u w:val="single"/>
        </w:rPr>
      </w:pPr>
    </w:p>
    <w:p w:rsidR="00F1525C" w:rsidRPr="00372E6D" w:rsidRDefault="00F1525C" w:rsidP="00F1525C">
      <w:pPr>
        <w:pStyle w:val="ListParagraph"/>
        <w:numPr>
          <w:ilvl w:val="0"/>
          <w:numId w:val="14"/>
        </w:numPr>
        <w:spacing w:after="0"/>
      </w:pPr>
      <w:r w:rsidRPr="00372E6D">
        <w:t>Work with on-scene officials to develop a situation analysis.</w:t>
      </w:r>
    </w:p>
    <w:p w:rsidR="00F1525C" w:rsidRPr="00372E6D" w:rsidRDefault="00F1525C" w:rsidP="00F1525C">
      <w:pPr>
        <w:pStyle w:val="ListParagraph"/>
        <w:numPr>
          <w:ilvl w:val="0"/>
          <w:numId w:val="14"/>
        </w:numPr>
        <w:spacing w:after="0"/>
      </w:pPr>
      <w:r w:rsidRPr="00372E6D">
        <w:t>Gather initial statements and details.</w:t>
      </w:r>
    </w:p>
    <w:p w:rsidR="00F1525C" w:rsidRPr="00372E6D" w:rsidRDefault="00F1525C" w:rsidP="00F1525C">
      <w:pPr>
        <w:pStyle w:val="ListParagraph"/>
        <w:numPr>
          <w:ilvl w:val="0"/>
          <w:numId w:val="14"/>
        </w:numPr>
        <w:spacing w:after="0"/>
      </w:pPr>
      <w:r w:rsidRPr="00372E6D">
        <w:t>Decide who is responsible for the news conference.</w:t>
      </w:r>
    </w:p>
    <w:p w:rsidR="00F1525C" w:rsidRPr="00372E6D" w:rsidRDefault="00F1525C" w:rsidP="00F1525C">
      <w:pPr>
        <w:pStyle w:val="ListParagraph"/>
        <w:numPr>
          <w:ilvl w:val="0"/>
          <w:numId w:val="14"/>
        </w:numPr>
        <w:spacing w:after="0"/>
      </w:pPr>
      <w:r w:rsidRPr="00372E6D">
        <w:t>Determine if technical and senior spokespeople are required.</w:t>
      </w:r>
    </w:p>
    <w:p w:rsidR="00F1525C" w:rsidRPr="00372E6D" w:rsidRDefault="00F1525C" w:rsidP="00F1525C">
      <w:pPr>
        <w:pStyle w:val="ListParagraph"/>
        <w:numPr>
          <w:ilvl w:val="0"/>
          <w:numId w:val="14"/>
        </w:numPr>
        <w:spacing w:after="0"/>
      </w:pPr>
      <w:r w:rsidRPr="00372E6D">
        <w:t xml:space="preserve">Brief the </w:t>
      </w:r>
      <w:r>
        <w:t>CCC</w:t>
      </w:r>
      <w:r w:rsidRPr="00372E6D">
        <w:t xml:space="preserve"> Team on the situation and maintain regular contact.</w:t>
      </w:r>
    </w:p>
    <w:p w:rsidR="00F1525C" w:rsidRPr="00372E6D" w:rsidRDefault="00F1525C" w:rsidP="00F1525C">
      <w:pPr>
        <w:pStyle w:val="ListParagraph"/>
        <w:numPr>
          <w:ilvl w:val="0"/>
          <w:numId w:val="14"/>
        </w:numPr>
        <w:spacing w:after="0"/>
      </w:pPr>
      <w:r w:rsidRPr="00372E6D">
        <w:t xml:space="preserve">Provide the </w:t>
      </w:r>
      <w:r>
        <w:t>CCC</w:t>
      </w:r>
      <w:r w:rsidRPr="00372E6D">
        <w:t xml:space="preserve"> Manager with media briefings as necessary.</w:t>
      </w:r>
    </w:p>
    <w:p w:rsidR="00F1525C" w:rsidRPr="00372E6D" w:rsidRDefault="00F1525C" w:rsidP="00F1525C">
      <w:pPr>
        <w:spacing w:after="0"/>
        <w:ind w:left="720" w:hanging="360"/>
      </w:pPr>
    </w:p>
    <w:p w:rsidR="00F1525C" w:rsidRPr="00372E6D" w:rsidRDefault="00F1525C" w:rsidP="00F1525C">
      <w:pPr>
        <w:spacing w:after="0"/>
        <w:ind w:left="720" w:hanging="360"/>
      </w:pPr>
      <w:r w:rsidRPr="00372E6D">
        <w:rPr>
          <w:u w:val="single"/>
        </w:rPr>
        <w:t>Once a situational analysis is completed</w:t>
      </w:r>
      <w:r w:rsidRPr="00372E6D">
        <w:t>:</w:t>
      </w:r>
    </w:p>
    <w:p w:rsidR="00F1525C" w:rsidRPr="00372E6D" w:rsidRDefault="00F1525C" w:rsidP="00F1525C">
      <w:pPr>
        <w:spacing w:after="0"/>
        <w:ind w:left="720" w:hanging="720"/>
        <w:rPr>
          <w:u w:val="single"/>
        </w:rPr>
      </w:pPr>
    </w:p>
    <w:p w:rsidR="00F1525C" w:rsidRPr="00372E6D" w:rsidRDefault="00F1525C" w:rsidP="00F1525C">
      <w:pPr>
        <w:pStyle w:val="ListParagraph"/>
        <w:numPr>
          <w:ilvl w:val="0"/>
          <w:numId w:val="15"/>
        </w:numPr>
        <w:spacing w:after="0"/>
      </w:pPr>
      <w:r w:rsidRPr="00372E6D">
        <w:t>Work with the External Communications Specialist to prepare the initial release using known facts.</w:t>
      </w:r>
    </w:p>
    <w:p w:rsidR="00F1525C" w:rsidRPr="00372E6D" w:rsidRDefault="00F1525C" w:rsidP="00F1525C">
      <w:pPr>
        <w:pStyle w:val="ListParagraph"/>
        <w:numPr>
          <w:ilvl w:val="0"/>
          <w:numId w:val="15"/>
        </w:numPr>
        <w:spacing w:after="0"/>
      </w:pPr>
      <w:r w:rsidRPr="00372E6D">
        <w:t>Get the initial release approved.</w:t>
      </w:r>
    </w:p>
    <w:p w:rsidR="00F1525C" w:rsidRPr="00372E6D" w:rsidRDefault="00F1525C" w:rsidP="00F1525C">
      <w:pPr>
        <w:pStyle w:val="ListParagraph"/>
        <w:numPr>
          <w:ilvl w:val="0"/>
          <w:numId w:val="15"/>
        </w:numPr>
        <w:spacing w:after="0"/>
      </w:pPr>
      <w:r w:rsidRPr="00372E6D">
        <w:t>Coordinate the initial release distribution to the media.</w:t>
      </w:r>
    </w:p>
    <w:p w:rsidR="00F1525C" w:rsidRPr="00372E6D" w:rsidRDefault="00F1525C" w:rsidP="00F1525C">
      <w:pPr>
        <w:pStyle w:val="ListParagraph"/>
        <w:numPr>
          <w:ilvl w:val="0"/>
          <w:numId w:val="15"/>
        </w:numPr>
        <w:spacing w:after="0"/>
      </w:pPr>
      <w:r w:rsidRPr="00372E6D">
        <w:t>Start the media response.</w:t>
      </w:r>
    </w:p>
    <w:p w:rsidR="00F1525C" w:rsidRPr="00372E6D" w:rsidRDefault="00F1525C" w:rsidP="00F1525C">
      <w:pPr>
        <w:pStyle w:val="ListParagraph"/>
        <w:numPr>
          <w:ilvl w:val="0"/>
          <w:numId w:val="15"/>
        </w:numPr>
        <w:spacing w:after="0"/>
      </w:pPr>
      <w:r w:rsidRPr="00372E6D">
        <w:t>Develop daily media schedule.</w:t>
      </w:r>
    </w:p>
    <w:p w:rsidR="00F1525C" w:rsidRPr="00372E6D" w:rsidRDefault="00F1525C" w:rsidP="00F1525C">
      <w:pPr>
        <w:spacing w:after="0"/>
        <w:ind w:left="720" w:hanging="360"/>
      </w:pPr>
    </w:p>
    <w:p w:rsidR="00F1525C" w:rsidRPr="00372E6D" w:rsidRDefault="00F1525C" w:rsidP="00F1525C">
      <w:pPr>
        <w:spacing w:after="0"/>
        <w:ind w:left="180" w:hanging="180"/>
        <w:rPr>
          <w:b/>
        </w:rPr>
      </w:pPr>
      <w:r w:rsidRPr="00372E6D">
        <w:rPr>
          <w:b/>
        </w:rPr>
        <w:t>Duties - Sustained Response:</w:t>
      </w:r>
    </w:p>
    <w:p w:rsidR="00F1525C" w:rsidRPr="00372E6D" w:rsidRDefault="00F1525C" w:rsidP="00F1525C">
      <w:pPr>
        <w:pStyle w:val="ListParagraph"/>
        <w:numPr>
          <w:ilvl w:val="0"/>
          <w:numId w:val="16"/>
        </w:numPr>
        <w:spacing w:after="0"/>
      </w:pPr>
      <w:r w:rsidRPr="00372E6D">
        <w:t>Respond to all media inquiries in a timely, accurate, and sincere manner.</w:t>
      </w:r>
    </w:p>
    <w:p w:rsidR="00F1525C" w:rsidRPr="00372E6D" w:rsidRDefault="00F1525C" w:rsidP="00F1525C">
      <w:pPr>
        <w:pStyle w:val="ListParagraph"/>
        <w:numPr>
          <w:ilvl w:val="0"/>
          <w:numId w:val="16"/>
        </w:numPr>
        <w:spacing w:after="0"/>
      </w:pPr>
      <w:r w:rsidRPr="00372E6D">
        <w:t xml:space="preserve">Pass uncompleted requests for information to the </w:t>
      </w:r>
      <w:r>
        <w:t>CCC</w:t>
      </w:r>
      <w:r w:rsidRPr="00372E6D">
        <w:t xml:space="preserve"> Manager for </w:t>
      </w:r>
      <w:r>
        <w:t>further action</w:t>
      </w:r>
      <w:r w:rsidRPr="00372E6D">
        <w:t>.</w:t>
      </w:r>
    </w:p>
    <w:p w:rsidR="00F1525C" w:rsidRPr="00372E6D" w:rsidRDefault="00F1525C" w:rsidP="00F1525C">
      <w:pPr>
        <w:pStyle w:val="ListParagraph"/>
        <w:numPr>
          <w:ilvl w:val="0"/>
          <w:numId w:val="16"/>
        </w:numPr>
        <w:spacing w:after="0"/>
      </w:pPr>
      <w:r w:rsidRPr="00372E6D">
        <w:t>Link into the media monitoring and analysis process to ensure tracking of response for possible correction. Request specific tracking of certain sensitive interviews.</w:t>
      </w:r>
    </w:p>
    <w:p w:rsidR="00F1525C" w:rsidRPr="00372E6D" w:rsidRDefault="00F1525C" w:rsidP="00F1525C">
      <w:pPr>
        <w:pStyle w:val="ListParagraph"/>
        <w:numPr>
          <w:ilvl w:val="0"/>
          <w:numId w:val="16"/>
        </w:numPr>
        <w:spacing w:after="0"/>
      </w:pPr>
      <w:r w:rsidRPr="00372E6D">
        <w:t xml:space="preserve">Participate in the information updates conducted by the </w:t>
      </w:r>
      <w:r>
        <w:t>CCC</w:t>
      </w:r>
      <w:r w:rsidRPr="00372E6D">
        <w:t xml:space="preserve"> Manager.</w:t>
      </w:r>
    </w:p>
    <w:p w:rsidR="00F1525C" w:rsidRPr="00372E6D" w:rsidRDefault="00F1525C" w:rsidP="00F1525C">
      <w:pPr>
        <w:pStyle w:val="ListParagraph"/>
        <w:numPr>
          <w:ilvl w:val="0"/>
          <w:numId w:val="16"/>
        </w:numPr>
        <w:spacing w:after="0"/>
      </w:pPr>
      <w:proofErr w:type="gramStart"/>
      <w:r w:rsidRPr="00372E6D">
        <w:t>Advise</w:t>
      </w:r>
      <w:proofErr w:type="gramEnd"/>
      <w:r w:rsidRPr="00372E6D">
        <w:t xml:space="preserve"> </w:t>
      </w:r>
      <w:r>
        <w:t>CCC</w:t>
      </w:r>
      <w:r w:rsidRPr="00372E6D">
        <w:t xml:space="preserve"> Team of potential issues identified from interviews so strategies can be modified and appropriate information gathered.</w:t>
      </w:r>
    </w:p>
    <w:p w:rsidR="00F1525C" w:rsidRPr="00372E6D" w:rsidRDefault="00F1525C" w:rsidP="00F1525C">
      <w:pPr>
        <w:pStyle w:val="ListParagraph"/>
        <w:numPr>
          <w:ilvl w:val="0"/>
          <w:numId w:val="16"/>
        </w:numPr>
        <w:spacing w:after="0"/>
      </w:pPr>
      <w:r w:rsidRPr="00372E6D">
        <w:t xml:space="preserve">Working with the </w:t>
      </w:r>
      <w:r>
        <w:t>CCC</w:t>
      </w:r>
      <w:r w:rsidRPr="00372E6D">
        <w:t xml:space="preserve"> Team, organize and conduct news conferences</w:t>
      </w:r>
      <w:r>
        <w:t>, briefings and photo opportunities</w:t>
      </w:r>
      <w:r w:rsidRPr="00372E6D">
        <w:t>.</w:t>
      </w:r>
    </w:p>
    <w:p w:rsidR="00F1525C" w:rsidRPr="00372E6D" w:rsidRDefault="00F1525C" w:rsidP="00F1525C">
      <w:pPr>
        <w:pStyle w:val="ListParagraph"/>
        <w:numPr>
          <w:ilvl w:val="0"/>
          <w:numId w:val="16"/>
        </w:numPr>
        <w:spacing w:after="0"/>
      </w:pPr>
      <w:r w:rsidRPr="00372E6D">
        <w:t xml:space="preserve">Coach </w:t>
      </w:r>
      <w:r>
        <w:t>CCC</w:t>
      </w:r>
      <w:r w:rsidRPr="00372E6D">
        <w:t xml:space="preserve"> members and senior managers before interviews or conferences.</w:t>
      </w:r>
    </w:p>
    <w:p w:rsidR="00F1525C" w:rsidRDefault="00F1525C" w:rsidP="00F1525C">
      <w:pPr>
        <w:ind w:left="360"/>
        <w:jc w:val="center"/>
      </w:pPr>
    </w:p>
    <w:p w:rsidR="00F1525C" w:rsidRPr="00372E6D" w:rsidRDefault="00F1525C" w:rsidP="00F1525C">
      <w:pPr>
        <w:ind w:left="360"/>
        <w:jc w:val="center"/>
      </w:pPr>
      <w:r>
        <w:t>Th</w:t>
      </w:r>
      <w:r w:rsidRPr="00372E6D">
        <w:rPr>
          <w:i/>
        </w:rPr>
        <w:t>e Spokesperson shall serve as the primary contact point for all media queries and shall hold media briefings in the Media</w:t>
      </w:r>
      <w:r>
        <w:rPr>
          <w:i/>
        </w:rPr>
        <w:t xml:space="preserve"> Briefing</w:t>
      </w:r>
      <w:r w:rsidRPr="00372E6D">
        <w:rPr>
          <w:i/>
        </w:rPr>
        <w:t xml:space="preserve"> Room</w:t>
      </w:r>
      <w:r>
        <w:rPr>
          <w:i/>
        </w:rPr>
        <w:t>,</w:t>
      </w:r>
      <w:r w:rsidRPr="00372E6D">
        <w:rPr>
          <w:i/>
        </w:rPr>
        <w:t xml:space="preserve"> if necessary.</w:t>
      </w:r>
    </w:p>
    <w:p w:rsidR="00F1525C" w:rsidRPr="00372E6D" w:rsidRDefault="00F1525C" w:rsidP="00F1525C">
      <w:pPr>
        <w:ind w:left="360"/>
      </w:pPr>
      <w:r w:rsidRPr="00372E6D">
        <w:rPr>
          <w:b/>
        </w:rPr>
        <w:t>General Guidelines</w:t>
      </w:r>
    </w:p>
    <w:p w:rsidR="00F1525C" w:rsidRPr="00372E6D" w:rsidRDefault="00F1525C" w:rsidP="00F1525C">
      <w:pPr>
        <w:pStyle w:val="ListParagraph"/>
        <w:numPr>
          <w:ilvl w:val="0"/>
          <w:numId w:val="17"/>
        </w:numPr>
      </w:pPr>
      <w:r w:rsidRPr="00372E6D">
        <w:t>Fac</w:t>
      </w:r>
      <w:r>
        <w:t>t sheets and corporate profiles</w:t>
      </w:r>
      <w:r w:rsidRPr="00372E6D">
        <w:t xml:space="preserve"> containing background information about (organizati</w:t>
      </w:r>
      <w:r>
        <w:t xml:space="preserve">on) </w:t>
      </w:r>
      <w:r w:rsidRPr="00372E6D">
        <w:t>should be prepared in advance for distribution in media briefings. Fact sheets should answer the most often asked questions.</w:t>
      </w:r>
    </w:p>
    <w:p w:rsidR="00F1525C" w:rsidRPr="00E83D50" w:rsidRDefault="00F1525C" w:rsidP="00F1525C">
      <w:pPr>
        <w:pStyle w:val="ListParagraph"/>
        <w:numPr>
          <w:ilvl w:val="0"/>
          <w:numId w:val="17"/>
        </w:numPr>
        <w:rPr>
          <w:u w:val="single"/>
        </w:rPr>
      </w:pPr>
      <w:r w:rsidRPr="00372E6D">
        <w:t xml:space="preserve">As necessary, brief, </w:t>
      </w:r>
      <w:proofErr w:type="gramStart"/>
      <w:r w:rsidRPr="00372E6D">
        <w:t xml:space="preserve">concise statements should be prepared by the </w:t>
      </w:r>
      <w:r>
        <w:t>CCC</w:t>
      </w:r>
      <w:r w:rsidRPr="00372E6D">
        <w:t xml:space="preserve"> team</w:t>
      </w:r>
      <w:proofErr w:type="gramEnd"/>
      <w:r w:rsidRPr="00372E6D">
        <w:t xml:space="preserve">. Once approved, the Spokesperson should immediately release it to the media by the customary channels. </w:t>
      </w:r>
      <w:r w:rsidRPr="00E83D50">
        <w:rPr>
          <w:u w:val="single"/>
        </w:rPr>
        <w:t xml:space="preserve">The Spokesperson should be careful not to offer additional information beyond what </w:t>
      </w:r>
      <w:proofErr w:type="gramStart"/>
      <w:r w:rsidRPr="00E83D50">
        <w:rPr>
          <w:u w:val="single"/>
        </w:rPr>
        <w:t>has been approved</w:t>
      </w:r>
      <w:proofErr w:type="gramEnd"/>
      <w:r w:rsidRPr="00E83D50">
        <w:rPr>
          <w:u w:val="single"/>
        </w:rPr>
        <w:t>, but should promise to provide additional facts as them become available.</w:t>
      </w:r>
    </w:p>
    <w:p w:rsidR="00F1525C" w:rsidRPr="00E83D50" w:rsidRDefault="00F1525C" w:rsidP="00F1525C">
      <w:pPr>
        <w:pStyle w:val="ListParagraph"/>
        <w:numPr>
          <w:ilvl w:val="0"/>
          <w:numId w:val="17"/>
        </w:numPr>
        <w:rPr>
          <w:u w:val="single"/>
        </w:rPr>
      </w:pPr>
      <w:r w:rsidRPr="00372E6D">
        <w:t xml:space="preserve">Reinforce </w:t>
      </w:r>
      <w:r>
        <w:t xml:space="preserve">the </w:t>
      </w:r>
      <w:r w:rsidRPr="00372E6D">
        <w:t>(organization)’s commitment to assist the media whenever possible but remind them of the company’s policies and reasons for protecting the identity of employees</w:t>
      </w:r>
      <w:r>
        <w:t xml:space="preserve"> or other matters of privacy</w:t>
      </w:r>
      <w:r w:rsidRPr="00372E6D">
        <w:t>.</w:t>
      </w:r>
    </w:p>
    <w:p w:rsidR="00F1525C" w:rsidRPr="00372E6D" w:rsidRDefault="00F1525C" w:rsidP="00F1525C">
      <w:pPr>
        <w:pStyle w:val="ListParagraph"/>
        <w:numPr>
          <w:ilvl w:val="0"/>
          <w:numId w:val="17"/>
        </w:numPr>
      </w:pPr>
      <w:r w:rsidRPr="00372E6D">
        <w:t>While on company property, the media shou</w:t>
      </w:r>
      <w:r>
        <w:t>ld be limited to specific areas</w:t>
      </w:r>
      <w:r w:rsidRPr="00372E6D">
        <w:t xml:space="preserve"> as directed by the </w:t>
      </w:r>
      <w:r>
        <w:t>CCC</w:t>
      </w:r>
      <w:r w:rsidRPr="00372E6D">
        <w:t xml:space="preserve"> Manager and/or Spokesperson. Ideally, this area should be the Media </w:t>
      </w:r>
      <w:r>
        <w:t xml:space="preserve">Briefing </w:t>
      </w:r>
      <w:r w:rsidRPr="00372E6D">
        <w:t>Room.</w:t>
      </w:r>
    </w:p>
    <w:p w:rsidR="00F1525C" w:rsidRPr="00372E6D" w:rsidRDefault="00F1525C" w:rsidP="00F1525C">
      <w:pPr>
        <w:pStyle w:val="ListParagraph"/>
        <w:numPr>
          <w:ilvl w:val="0"/>
          <w:numId w:val="17"/>
        </w:numPr>
      </w:pPr>
      <w:r w:rsidRPr="00372E6D">
        <w:lastRenderedPageBreak/>
        <w:t>When the media operates off-site, never interfere with their fact gathering and filming. Reports or photos of company personnel interfering with or threatening media representatives will probably cause more problems than unwanted coverage.</w:t>
      </w:r>
    </w:p>
    <w:p w:rsidR="00F1525C" w:rsidRPr="00372E6D" w:rsidRDefault="00F1525C" w:rsidP="00F1525C">
      <w:pPr>
        <w:pStyle w:val="ListParagraph"/>
        <w:numPr>
          <w:ilvl w:val="0"/>
          <w:numId w:val="17"/>
        </w:numPr>
      </w:pPr>
      <w:r w:rsidRPr="00372E6D">
        <w:t xml:space="preserve">Protect at all times the identities of anyone injured or killed </w:t>
      </w:r>
      <w:proofErr w:type="gramStart"/>
      <w:r w:rsidRPr="00372E6D">
        <w:t>as a result</w:t>
      </w:r>
      <w:proofErr w:type="gramEnd"/>
      <w:r w:rsidRPr="00372E6D">
        <w:t xml:space="preserve"> of the crisis until the victim’s family can be notified by the proper authorities. </w:t>
      </w:r>
      <w:r w:rsidRPr="00E83D50">
        <w:rPr>
          <w:u w:val="single"/>
        </w:rPr>
        <w:t xml:space="preserve">Only the </w:t>
      </w:r>
      <w:r>
        <w:rPr>
          <w:u w:val="single"/>
        </w:rPr>
        <w:t>CCC</w:t>
      </w:r>
      <w:r w:rsidRPr="00E83D50">
        <w:rPr>
          <w:u w:val="single"/>
        </w:rPr>
        <w:t xml:space="preserve"> Manager can authorize the release of victim’s names.</w:t>
      </w:r>
    </w:p>
    <w:p w:rsidR="00F1525C" w:rsidRPr="00372E6D" w:rsidRDefault="00F1525C" w:rsidP="00F1525C">
      <w:pPr>
        <w:pStyle w:val="ListParagraph"/>
        <w:numPr>
          <w:ilvl w:val="0"/>
          <w:numId w:val="17"/>
        </w:numPr>
      </w:pPr>
      <w:r w:rsidRPr="00372E6D">
        <w:t xml:space="preserve">Never say “no comment.” If you </w:t>
      </w:r>
      <w:proofErr w:type="gramStart"/>
      <w:r w:rsidRPr="00372E6D">
        <w:t>don’t</w:t>
      </w:r>
      <w:proofErr w:type="gramEnd"/>
      <w:r w:rsidRPr="00372E6D">
        <w:t xml:space="preserve"> have the facts at hand, tell the media you will get back to them as facts become available. </w:t>
      </w:r>
    </w:p>
    <w:p w:rsidR="00F1525C" w:rsidRPr="00372E6D" w:rsidRDefault="00F1525C" w:rsidP="00F1525C">
      <w:pPr>
        <w:pStyle w:val="ListParagraph"/>
        <w:numPr>
          <w:ilvl w:val="0"/>
          <w:numId w:val="17"/>
        </w:numPr>
      </w:pPr>
      <w:r w:rsidRPr="00372E6D">
        <w:t xml:space="preserve">Be as straightforward and honest as possible. If you lie or tell </w:t>
      </w:r>
      <w:proofErr w:type="gramStart"/>
      <w:r w:rsidRPr="00372E6D">
        <w:t>half-truths</w:t>
      </w:r>
      <w:proofErr w:type="gramEnd"/>
      <w:r w:rsidRPr="00372E6D">
        <w:t xml:space="preserve"> you will be caught sooner or later. Bad news </w:t>
      </w:r>
      <w:proofErr w:type="gramStart"/>
      <w:r w:rsidRPr="00372E6D">
        <w:t>can’t</w:t>
      </w:r>
      <w:proofErr w:type="gramEnd"/>
      <w:r w:rsidRPr="00372E6D">
        <w:t xml:space="preserve"> be hidden; the media will get their information elsewhere.</w:t>
      </w:r>
    </w:p>
    <w:p w:rsidR="00F1525C" w:rsidRPr="00E83D50" w:rsidRDefault="00F1525C" w:rsidP="00F1525C">
      <w:pPr>
        <w:spacing w:after="0"/>
        <w:ind w:left="1080" w:hanging="1080"/>
        <w:rPr>
          <w:b/>
        </w:rPr>
      </w:pPr>
      <w:r w:rsidRPr="00372E6D">
        <w:rPr>
          <w:b/>
        </w:rPr>
        <w:t>If t</w:t>
      </w:r>
      <w:r>
        <w:rPr>
          <w:b/>
        </w:rPr>
        <w:t>he Spokesperson is unavailable:</w:t>
      </w:r>
    </w:p>
    <w:p w:rsidR="00F1525C" w:rsidRPr="00372E6D" w:rsidRDefault="00F1525C" w:rsidP="00F1525C">
      <w:pPr>
        <w:spacing w:after="0"/>
        <w:ind w:left="1080" w:hanging="360"/>
      </w:pPr>
      <w:r w:rsidRPr="00372E6D">
        <w:rPr>
          <w:b/>
        </w:rPr>
        <w:t>DO</w:t>
      </w:r>
      <w:r w:rsidRPr="00372E6D">
        <w:t xml:space="preserve"> respond clearly and accurately to questions about the following:</w:t>
      </w:r>
    </w:p>
    <w:p w:rsidR="00F1525C" w:rsidRPr="00372E6D" w:rsidRDefault="00F1525C" w:rsidP="00F1525C">
      <w:pPr>
        <w:spacing w:after="0"/>
        <w:ind w:left="1080" w:hanging="360"/>
      </w:pPr>
      <w:r w:rsidRPr="00372E6D">
        <w:tab/>
        <w:t xml:space="preserve">1. </w:t>
      </w:r>
      <w:r w:rsidRPr="00372E6D">
        <w:rPr>
          <w:b/>
        </w:rPr>
        <w:t>What</w:t>
      </w:r>
      <w:r w:rsidRPr="00372E6D">
        <w:t xml:space="preserve"> </w:t>
      </w:r>
      <w:proofErr w:type="gramStart"/>
      <w:r w:rsidRPr="00372E6D">
        <w:t>happened.</w:t>
      </w:r>
      <w:proofErr w:type="gramEnd"/>
    </w:p>
    <w:p w:rsidR="00F1525C" w:rsidRPr="00372E6D" w:rsidRDefault="00F1525C" w:rsidP="00F1525C">
      <w:pPr>
        <w:spacing w:after="0"/>
        <w:ind w:left="1080" w:hanging="360"/>
      </w:pPr>
      <w:r w:rsidRPr="00372E6D">
        <w:tab/>
        <w:t xml:space="preserve">2. </w:t>
      </w:r>
      <w:r w:rsidRPr="00372E6D">
        <w:rPr>
          <w:b/>
        </w:rPr>
        <w:t>Where</w:t>
      </w:r>
      <w:r w:rsidRPr="00372E6D">
        <w:t xml:space="preserve"> it happened (as specifically as you can ascertain).</w:t>
      </w:r>
    </w:p>
    <w:p w:rsidR="00F1525C" w:rsidRPr="00372E6D" w:rsidRDefault="00F1525C" w:rsidP="00F1525C">
      <w:pPr>
        <w:spacing w:after="0"/>
        <w:ind w:left="1080" w:hanging="360"/>
      </w:pPr>
      <w:r w:rsidRPr="00372E6D">
        <w:tab/>
        <w:t xml:space="preserve">3. </w:t>
      </w:r>
      <w:r w:rsidRPr="00372E6D">
        <w:rPr>
          <w:b/>
        </w:rPr>
        <w:t>When</w:t>
      </w:r>
      <w:r w:rsidRPr="00372E6D">
        <w:t xml:space="preserve"> it happened</w:t>
      </w:r>
      <w:r w:rsidRPr="00372E6D">
        <w:rPr>
          <w:b/>
        </w:rPr>
        <w:t xml:space="preserve"> </w:t>
      </w:r>
      <w:r w:rsidRPr="00372E6D">
        <w:t>(time and date only).</w:t>
      </w:r>
    </w:p>
    <w:p w:rsidR="00F1525C" w:rsidRPr="00372E6D" w:rsidRDefault="00F1525C" w:rsidP="00F1525C">
      <w:pPr>
        <w:spacing w:after="0"/>
        <w:ind w:left="1080" w:hanging="360"/>
      </w:pPr>
      <w:r w:rsidRPr="00372E6D">
        <w:tab/>
        <w:t xml:space="preserve">4. </w:t>
      </w:r>
      <w:r w:rsidRPr="00372E6D">
        <w:rPr>
          <w:b/>
        </w:rPr>
        <w:t>What</w:t>
      </w:r>
      <w:r w:rsidRPr="00372E6D">
        <w:t xml:space="preserve"> equipment, facilities or products were </w:t>
      </w:r>
      <w:proofErr w:type="gramStart"/>
      <w:r w:rsidRPr="00372E6D">
        <w:t>involved.</w:t>
      </w:r>
      <w:proofErr w:type="gramEnd"/>
    </w:p>
    <w:p w:rsidR="00F1525C" w:rsidRPr="00372E6D" w:rsidRDefault="00F1525C" w:rsidP="00F1525C">
      <w:pPr>
        <w:spacing w:after="0"/>
        <w:ind w:left="1080" w:hanging="360"/>
      </w:pPr>
      <w:r w:rsidRPr="00372E6D">
        <w:tab/>
        <w:t xml:space="preserve">5. </w:t>
      </w:r>
      <w:r w:rsidRPr="00372E6D">
        <w:rPr>
          <w:b/>
        </w:rPr>
        <w:t xml:space="preserve">Factual assessment </w:t>
      </w:r>
      <w:r w:rsidRPr="00372E6D">
        <w:t>of current situation.</w:t>
      </w:r>
    </w:p>
    <w:p w:rsidR="00F1525C" w:rsidRPr="00372E6D" w:rsidRDefault="00F1525C" w:rsidP="00F1525C">
      <w:pPr>
        <w:spacing w:after="0"/>
        <w:ind w:left="1080" w:hanging="360"/>
      </w:pPr>
      <w:r w:rsidRPr="00372E6D">
        <w:tab/>
        <w:t xml:space="preserve">6. </w:t>
      </w:r>
      <w:r w:rsidRPr="00372E6D">
        <w:rPr>
          <w:b/>
        </w:rPr>
        <w:t xml:space="preserve">Number known injured, taken to hospital or dead </w:t>
      </w:r>
      <w:r w:rsidRPr="00372E6D">
        <w:t>(no names).</w:t>
      </w:r>
    </w:p>
    <w:p w:rsidR="00F1525C" w:rsidRPr="00372E6D" w:rsidRDefault="00F1525C" w:rsidP="00F1525C">
      <w:pPr>
        <w:spacing w:after="0"/>
        <w:ind w:left="1080" w:hanging="360"/>
      </w:pPr>
    </w:p>
    <w:p w:rsidR="00F1525C" w:rsidRPr="00372E6D" w:rsidRDefault="00F1525C" w:rsidP="00F1525C">
      <w:pPr>
        <w:spacing w:after="0"/>
        <w:ind w:left="720"/>
      </w:pPr>
      <w:r w:rsidRPr="00372E6D">
        <w:rPr>
          <w:b/>
        </w:rPr>
        <w:t>DO NOT</w:t>
      </w:r>
      <w:r w:rsidRPr="00372E6D">
        <w:t xml:space="preserve"> speculate and </w:t>
      </w:r>
      <w:r w:rsidRPr="00372E6D">
        <w:rPr>
          <w:b/>
        </w:rPr>
        <w:t>DO NOT</w:t>
      </w:r>
      <w:r w:rsidRPr="00372E6D">
        <w:t xml:space="preserve"> attempt to answer questions about the following:</w:t>
      </w:r>
    </w:p>
    <w:p w:rsidR="00F1525C" w:rsidRPr="00372E6D" w:rsidRDefault="00F1525C" w:rsidP="00F1525C">
      <w:pPr>
        <w:spacing w:after="0"/>
        <w:ind w:left="1080" w:hanging="360"/>
      </w:pPr>
    </w:p>
    <w:p w:rsidR="00F1525C" w:rsidRPr="00372E6D" w:rsidRDefault="00F1525C" w:rsidP="00F1525C">
      <w:pPr>
        <w:pStyle w:val="ListParagraph"/>
        <w:numPr>
          <w:ilvl w:val="0"/>
          <w:numId w:val="28"/>
        </w:numPr>
        <w:spacing w:after="0"/>
      </w:pPr>
      <w:r w:rsidRPr="00372E6D">
        <w:t>Monetary estimates of damage</w:t>
      </w:r>
    </w:p>
    <w:p w:rsidR="00F1525C" w:rsidRPr="00372E6D" w:rsidRDefault="00F1525C" w:rsidP="00F1525C">
      <w:pPr>
        <w:pStyle w:val="ListParagraph"/>
        <w:numPr>
          <w:ilvl w:val="0"/>
          <w:numId w:val="28"/>
        </w:numPr>
        <w:spacing w:after="0"/>
      </w:pPr>
      <w:r w:rsidRPr="00372E6D">
        <w:t>Insurance coverage</w:t>
      </w:r>
    </w:p>
    <w:p w:rsidR="00F1525C" w:rsidRPr="00372E6D" w:rsidRDefault="00F1525C" w:rsidP="00F1525C">
      <w:pPr>
        <w:pStyle w:val="ListParagraph"/>
        <w:numPr>
          <w:ilvl w:val="0"/>
          <w:numId w:val="28"/>
        </w:numPr>
        <w:spacing w:after="0"/>
      </w:pPr>
      <w:r w:rsidRPr="00372E6D">
        <w:t>Possible causes</w:t>
      </w:r>
    </w:p>
    <w:p w:rsidR="00F1525C" w:rsidRPr="00372E6D" w:rsidRDefault="00F1525C" w:rsidP="00F1525C">
      <w:pPr>
        <w:pStyle w:val="ListParagraph"/>
        <w:numPr>
          <w:ilvl w:val="0"/>
          <w:numId w:val="28"/>
        </w:numPr>
        <w:spacing w:after="0"/>
      </w:pPr>
      <w:r w:rsidRPr="00372E6D">
        <w:t>Blame or responsibility</w:t>
      </w:r>
    </w:p>
    <w:p w:rsidR="00F1525C" w:rsidRPr="00372E6D" w:rsidRDefault="00F1525C" w:rsidP="00F1525C">
      <w:pPr>
        <w:pStyle w:val="ListParagraph"/>
        <w:numPr>
          <w:ilvl w:val="0"/>
          <w:numId w:val="28"/>
        </w:numPr>
        <w:spacing w:after="0"/>
      </w:pPr>
      <w:r w:rsidRPr="00372E6D">
        <w:t>Anything that might im</w:t>
      </w:r>
      <w:r>
        <w:t xml:space="preserve">ply company liability, fault or </w:t>
      </w:r>
      <w:r w:rsidRPr="00372E6D">
        <w:t xml:space="preserve">negligence. </w:t>
      </w:r>
    </w:p>
    <w:p w:rsidR="00F1525C" w:rsidRPr="00372E6D" w:rsidRDefault="00F1525C" w:rsidP="00F1525C">
      <w:pPr>
        <w:spacing w:after="0"/>
        <w:ind w:left="1080" w:hanging="360"/>
      </w:pPr>
    </w:p>
    <w:p w:rsidR="00F1525C" w:rsidRPr="00372E6D" w:rsidRDefault="00F1525C" w:rsidP="00F1525C">
      <w:pPr>
        <w:spacing w:after="0"/>
        <w:ind w:left="1080" w:hanging="360"/>
      </w:pPr>
      <w:r w:rsidRPr="00372E6D">
        <w:rPr>
          <w:b/>
        </w:rPr>
        <w:t>FINALLY</w:t>
      </w:r>
      <w:r>
        <w:t>…</w:t>
      </w:r>
    </w:p>
    <w:p w:rsidR="00F1525C" w:rsidRPr="00372E6D" w:rsidRDefault="00F1525C" w:rsidP="00F1525C">
      <w:pPr>
        <w:pStyle w:val="ListParagraph"/>
        <w:numPr>
          <w:ilvl w:val="0"/>
          <w:numId w:val="27"/>
        </w:numPr>
        <w:spacing w:after="0"/>
      </w:pPr>
      <w:r w:rsidRPr="00E83D50">
        <w:rPr>
          <w:b/>
        </w:rPr>
        <w:t>If in doubt, leave it out.</w:t>
      </w:r>
      <w:r w:rsidRPr="00372E6D">
        <w:t xml:space="preserve"> If </w:t>
      </w:r>
      <w:r>
        <w:t xml:space="preserve">you </w:t>
      </w:r>
      <w:proofErr w:type="gramStart"/>
      <w:r>
        <w:t>don’t</w:t>
      </w:r>
      <w:proofErr w:type="gramEnd"/>
      <w:r>
        <w:t xml:space="preserve"> know the answer, when appropriate, say you will try </w:t>
      </w:r>
      <w:r w:rsidRPr="00372E6D">
        <w:t>to find out and call back as soon as possible.</w:t>
      </w:r>
    </w:p>
    <w:p w:rsidR="00F1525C" w:rsidRPr="00372E6D" w:rsidRDefault="00F1525C" w:rsidP="00F1525C">
      <w:pPr>
        <w:pStyle w:val="ListParagraph"/>
        <w:numPr>
          <w:ilvl w:val="0"/>
          <w:numId w:val="27"/>
        </w:numPr>
        <w:spacing w:after="0"/>
      </w:pPr>
      <w:r w:rsidRPr="00F50A85">
        <w:rPr>
          <w:b/>
        </w:rPr>
        <w:t xml:space="preserve">Nothing is ever “Off </w:t>
      </w:r>
      <w:proofErr w:type="gramStart"/>
      <w:r w:rsidRPr="00F50A85">
        <w:rPr>
          <w:b/>
        </w:rPr>
        <w:t>The</w:t>
      </w:r>
      <w:proofErr w:type="gramEnd"/>
      <w:r w:rsidRPr="00F50A85">
        <w:rPr>
          <w:b/>
        </w:rPr>
        <w:t xml:space="preserve"> Record.”</w:t>
      </w:r>
      <w:r>
        <w:t xml:space="preserve"> Assume everything you say </w:t>
      </w:r>
      <w:proofErr w:type="gramStart"/>
      <w:r w:rsidRPr="00372E6D">
        <w:t>will be quoted</w:t>
      </w:r>
      <w:proofErr w:type="gramEnd"/>
      <w:r w:rsidRPr="00372E6D">
        <w:t>.</w:t>
      </w:r>
    </w:p>
    <w:p w:rsidR="00F1525C" w:rsidRPr="00372E6D" w:rsidRDefault="00F1525C" w:rsidP="00F1525C">
      <w:pPr>
        <w:pStyle w:val="ListParagraph"/>
        <w:numPr>
          <w:ilvl w:val="0"/>
          <w:numId w:val="27"/>
        </w:numPr>
        <w:spacing w:after="0"/>
      </w:pPr>
      <w:r w:rsidRPr="00372E6D">
        <w:t xml:space="preserve">If possible, </w:t>
      </w:r>
      <w:r w:rsidRPr="00F50A85">
        <w:rPr>
          <w:b/>
        </w:rPr>
        <w:t>keep a record</w:t>
      </w:r>
      <w:r w:rsidRPr="00372E6D">
        <w:t xml:space="preserve"> of w</w:t>
      </w:r>
      <w:r>
        <w:t xml:space="preserve">hom </w:t>
      </w:r>
      <w:proofErr w:type="gramStart"/>
      <w:r>
        <w:t>you’ve</w:t>
      </w:r>
      <w:proofErr w:type="gramEnd"/>
      <w:r>
        <w:t xml:space="preserve"> spoken to (including phone numbers) and what </w:t>
      </w:r>
      <w:r w:rsidRPr="00372E6D">
        <w:t>facts you’ve released to the media.</w:t>
      </w:r>
    </w:p>
    <w:p w:rsidR="00F1525C" w:rsidRDefault="00F1525C" w:rsidP="00F1525C">
      <w:pPr>
        <w:pStyle w:val="ListParagraph"/>
        <w:numPr>
          <w:ilvl w:val="0"/>
          <w:numId w:val="27"/>
        </w:numPr>
        <w:spacing w:after="0"/>
      </w:pPr>
      <w:r w:rsidRPr="00F50A85">
        <w:rPr>
          <w:b/>
        </w:rPr>
        <w:t xml:space="preserve">Report any and all media contacts immediately </w:t>
      </w:r>
      <w:r>
        <w:t xml:space="preserve">to the CCC </w:t>
      </w:r>
      <w:r w:rsidRPr="00372E6D">
        <w:t xml:space="preserve">Team. </w:t>
      </w:r>
    </w:p>
    <w:p w:rsidR="00F1525C" w:rsidRDefault="00F1525C" w:rsidP="00F1525C">
      <w:pPr>
        <w:spacing w:after="0"/>
      </w:pPr>
    </w:p>
    <w:p w:rsidR="00F1525C" w:rsidRPr="00DB588D" w:rsidRDefault="00F1525C" w:rsidP="00F1525C">
      <w:pPr>
        <w:spacing w:after="0"/>
        <w:rPr>
          <w:b/>
        </w:rPr>
      </w:pPr>
      <w:r>
        <w:rPr>
          <w:b/>
        </w:rPr>
        <w:br/>
      </w:r>
      <w:r w:rsidRPr="00DB588D">
        <w:rPr>
          <w:b/>
        </w:rPr>
        <w:t xml:space="preserve">A more in-depth set of guidelines for dealing with the media during a crisis </w:t>
      </w:r>
      <w:proofErr w:type="gramStart"/>
      <w:r w:rsidRPr="00DB588D">
        <w:rPr>
          <w:b/>
        </w:rPr>
        <w:t>c</w:t>
      </w:r>
      <w:r>
        <w:rPr>
          <w:b/>
        </w:rPr>
        <w:t>an be found</w:t>
      </w:r>
      <w:proofErr w:type="gramEnd"/>
      <w:r>
        <w:rPr>
          <w:b/>
        </w:rPr>
        <w:t xml:space="preserve"> in</w:t>
      </w:r>
      <w:r w:rsidRPr="00DB588D">
        <w:rPr>
          <w:b/>
        </w:rPr>
        <w:t xml:space="preserve"> Appendix </w:t>
      </w:r>
      <w:r>
        <w:rPr>
          <w:b/>
        </w:rPr>
        <w:t>‘B’ in</w:t>
      </w:r>
      <w:r w:rsidRPr="00DB588D">
        <w:rPr>
          <w:b/>
        </w:rPr>
        <w:t xml:space="preserve"> this guide.</w:t>
      </w:r>
    </w:p>
    <w:p w:rsidR="00F1525C" w:rsidRPr="00372E6D" w:rsidRDefault="00F1525C" w:rsidP="00F1525C">
      <w:pPr>
        <w:spacing w:after="0"/>
        <w:ind w:left="980" w:hanging="260"/>
      </w:pPr>
    </w:p>
    <w:p w:rsidR="00F1525C" w:rsidRPr="00E83D50" w:rsidRDefault="00F1525C" w:rsidP="00F1525C">
      <w:pPr>
        <w:ind w:left="620" w:hanging="260"/>
        <w:jc w:val="center"/>
        <w:rPr>
          <w:b/>
        </w:rPr>
      </w:pPr>
      <w:r w:rsidRPr="00372E6D">
        <w:br w:type="page"/>
      </w:r>
      <w:r w:rsidRPr="00372E6D">
        <w:rPr>
          <w:b/>
        </w:rPr>
        <w:lastRenderedPageBreak/>
        <w:t>-  SPO</w:t>
      </w:r>
      <w:r>
        <w:rPr>
          <w:b/>
        </w:rPr>
        <w:t>KESPERSON RESPONSIBILITIES   -</w:t>
      </w:r>
    </w:p>
    <w:p w:rsidR="00F1525C" w:rsidRPr="00E83D50" w:rsidRDefault="00F1525C" w:rsidP="00F1525C">
      <w:pPr>
        <w:ind w:firstLine="10"/>
        <w:rPr>
          <w:b/>
        </w:rPr>
      </w:pPr>
      <w:r>
        <w:rPr>
          <w:b/>
        </w:rPr>
        <w:t>Interview Requests</w:t>
      </w:r>
    </w:p>
    <w:p w:rsidR="00F1525C" w:rsidRPr="00E83D50" w:rsidRDefault="00F1525C" w:rsidP="00F1525C">
      <w:pPr>
        <w:rPr>
          <w:i/>
        </w:rPr>
      </w:pPr>
      <w:r w:rsidRPr="00372E6D">
        <w:rPr>
          <w:i/>
        </w:rPr>
        <w:t xml:space="preserve">The decision whether or not to accept media interviews is a serious matter in a </w:t>
      </w:r>
      <w:proofErr w:type="gramStart"/>
      <w:r w:rsidRPr="00372E6D">
        <w:rPr>
          <w:i/>
        </w:rPr>
        <w:t>crisis situation</w:t>
      </w:r>
      <w:proofErr w:type="gramEnd"/>
      <w:r w:rsidRPr="00372E6D">
        <w:rPr>
          <w:i/>
        </w:rPr>
        <w:t>. Before accepting or rejecting an interview, ask yo</w:t>
      </w:r>
      <w:r>
        <w:rPr>
          <w:i/>
        </w:rPr>
        <w:t>urself the following questions:</w:t>
      </w:r>
    </w:p>
    <w:p w:rsidR="00F1525C" w:rsidRPr="00372E6D" w:rsidRDefault="00F1525C" w:rsidP="00F1525C">
      <w:pPr>
        <w:pStyle w:val="ListParagraph"/>
        <w:numPr>
          <w:ilvl w:val="0"/>
          <w:numId w:val="18"/>
        </w:numPr>
        <w:spacing w:after="0"/>
      </w:pPr>
      <w:r w:rsidRPr="00372E6D">
        <w:t xml:space="preserve">What do we have to gain by participating? If you </w:t>
      </w:r>
      <w:r>
        <w:t>have absolutely nothing to gain</w:t>
      </w:r>
      <w:r w:rsidRPr="00372E6D">
        <w:t xml:space="preserve"> then you probably </w:t>
      </w:r>
      <w:proofErr w:type="gramStart"/>
      <w:r w:rsidRPr="00372E6D">
        <w:t>shouldn’t</w:t>
      </w:r>
      <w:proofErr w:type="gramEnd"/>
      <w:r w:rsidRPr="00372E6D">
        <w:t xml:space="preserve"> accept. Also, if the risk factors outweigh the expected gain, you probably also want to pass.</w:t>
      </w:r>
    </w:p>
    <w:p w:rsidR="00F1525C" w:rsidRPr="00372E6D" w:rsidRDefault="00F1525C" w:rsidP="00F1525C">
      <w:pPr>
        <w:pStyle w:val="ListParagraph"/>
        <w:numPr>
          <w:ilvl w:val="0"/>
          <w:numId w:val="18"/>
        </w:numPr>
        <w:spacing w:after="0"/>
      </w:pPr>
      <w:r w:rsidRPr="00372E6D">
        <w:t xml:space="preserve">What are the risk factors? This </w:t>
      </w:r>
      <w:proofErr w:type="gramStart"/>
      <w:r w:rsidRPr="00372E6D">
        <w:t>is based</w:t>
      </w:r>
      <w:proofErr w:type="gramEnd"/>
      <w:r w:rsidRPr="00372E6D">
        <w:t xml:space="preserve"> on the level of comfort with the medium, who the interviewer is, the amount of preparation time</w:t>
      </w:r>
      <w:r>
        <w:t xml:space="preserve"> you have, and how much the organization</w:t>
      </w:r>
      <w:r w:rsidRPr="00372E6D">
        <w:t xml:space="preserve"> will be damaged if t</w:t>
      </w:r>
      <w:r>
        <w:t>he media does a story without your participation</w:t>
      </w:r>
      <w:r w:rsidRPr="00372E6D">
        <w:t>.</w:t>
      </w:r>
    </w:p>
    <w:p w:rsidR="00F1525C" w:rsidRPr="00372E6D" w:rsidRDefault="00F1525C" w:rsidP="00F1525C">
      <w:pPr>
        <w:pStyle w:val="ListParagraph"/>
        <w:numPr>
          <w:ilvl w:val="0"/>
          <w:numId w:val="18"/>
        </w:numPr>
        <w:spacing w:after="0"/>
      </w:pPr>
      <w:r>
        <w:t>Are you</w:t>
      </w:r>
      <w:r w:rsidRPr="00372E6D">
        <w:t xml:space="preserve"> really in control? The media may try to go around you; sometimes management will go around you. You need to appraise these risks realistically. One way is to make it</w:t>
      </w:r>
      <w:r>
        <w:t xml:space="preserve"> clear to all who the official S</w:t>
      </w:r>
      <w:r w:rsidRPr="00372E6D">
        <w:t>pokesperson is.</w:t>
      </w:r>
    </w:p>
    <w:p w:rsidR="00F1525C" w:rsidRPr="00372E6D" w:rsidRDefault="00F1525C" w:rsidP="00F1525C">
      <w:pPr>
        <w:pStyle w:val="ListParagraph"/>
        <w:numPr>
          <w:ilvl w:val="0"/>
          <w:numId w:val="18"/>
        </w:numPr>
        <w:spacing w:after="0"/>
      </w:pPr>
      <w:r w:rsidRPr="00372E6D">
        <w:t>Can we get our message across? If you answer yes, t</w:t>
      </w:r>
      <w:r>
        <w:t>hen you have to make sure your S</w:t>
      </w:r>
      <w:r w:rsidRPr="00372E6D">
        <w:t>pokesperson understands the message and is able to explain it in everyday language.</w:t>
      </w:r>
    </w:p>
    <w:p w:rsidR="00F1525C" w:rsidRPr="00372E6D" w:rsidRDefault="00F1525C" w:rsidP="00F1525C">
      <w:pPr>
        <w:pStyle w:val="ListParagraph"/>
        <w:numPr>
          <w:ilvl w:val="0"/>
          <w:numId w:val="18"/>
        </w:numPr>
        <w:spacing w:after="0"/>
      </w:pPr>
      <w:r w:rsidRPr="00372E6D">
        <w:t xml:space="preserve">Who is the audience? An important factor is the audience itself. A local newspaper audience may be more responsive to your message than </w:t>
      </w:r>
      <w:proofErr w:type="gramStart"/>
      <w:r w:rsidRPr="00372E6D">
        <w:t>outsiders</w:t>
      </w:r>
      <w:proofErr w:type="gramEnd"/>
      <w:r w:rsidRPr="00372E6D">
        <w:t xml:space="preserve"> and may be a good place to start.</w:t>
      </w:r>
    </w:p>
    <w:p w:rsidR="00F1525C" w:rsidRPr="00372E6D" w:rsidRDefault="00F1525C" w:rsidP="00F1525C">
      <w:pPr>
        <w:pStyle w:val="ListParagraph"/>
        <w:numPr>
          <w:ilvl w:val="0"/>
          <w:numId w:val="18"/>
        </w:numPr>
        <w:spacing w:after="0"/>
      </w:pPr>
      <w:r>
        <w:t xml:space="preserve">Is there another way? Can you </w:t>
      </w:r>
      <w:r w:rsidRPr="00372E6D">
        <w:t>provide the media with the information</w:t>
      </w:r>
      <w:r>
        <w:t xml:space="preserve"> they need in statement form,</w:t>
      </w:r>
      <w:r w:rsidRPr="00372E6D">
        <w:t xml:space="preserve"> in Q&amp;A form, or on background not for attribution? Is there someone else outside the company – an association, scientific or academic person – who may be able to deliver a similar but more credible message?</w:t>
      </w:r>
    </w:p>
    <w:p w:rsidR="00F1525C" w:rsidRPr="00372E6D" w:rsidRDefault="00F1525C" w:rsidP="00F1525C">
      <w:pPr>
        <w:pStyle w:val="ListParagraph"/>
        <w:numPr>
          <w:ilvl w:val="0"/>
          <w:numId w:val="18"/>
        </w:numPr>
        <w:spacing w:after="0"/>
      </w:pPr>
      <w:r>
        <w:t>Is it your</w:t>
      </w:r>
      <w:r w:rsidRPr="00372E6D">
        <w:t xml:space="preserve"> company’s fight? The media loves controversy and you </w:t>
      </w:r>
      <w:proofErr w:type="gramStart"/>
      <w:r w:rsidRPr="00372E6D">
        <w:t>can be drawn</w:t>
      </w:r>
      <w:proofErr w:type="gramEnd"/>
      <w:r w:rsidRPr="00372E6D">
        <w:t xml:space="preserve"> into one simply because you are willing to talk.</w:t>
      </w:r>
    </w:p>
    <w:p w:rsidR="00F1525C" w:rsidRPr="00372E6D" w:rsidRDefault="00F1525C" w:rsidP="00F1525C">
      <w:pPr>
        <w:pStyle w:val="ListParagraph"/>
        <w:numPr>
          <w:ilvl w:val="0"/>
          <w:numId w:val="18"/>
        </w:numPr>
        <w:spacing w:after="0"/>
      </w:pPr>
      <w:r w:rsidRPr="00372E6D">
        <w:t xml:space="preserve">How </w:t>
      </w:r>
      <w:proofErr w:type="gramStart"/>
      <w:r w:rsidRPr="00372E6D">
        <w:t>will audiences not directly in the coverage area be affected</w:t>
      </w:r>
      <w:proofErr w:type="gramEnd"/>
      <w:r w:rsidRPr="00372E6D">
        <w:t>? You must consider the impact of what you say on customers, suppliers, shareholders and employees at other locations.</w:t>
      </w:r>
      <w:r>
        <w:t xml:space="preserve"> Remember the Barilla CEO story. News travels fast and globally these days.</w:t>
      </w:r>
    </w:p>
    <w:p w:rsidR="00F1525C" w:rsidRPr="00372E6D" w:rsidRDefault="00F1525C" w:rsidP="00F1525C">
      <w:pPr>
        <w:pStyle w:val="ListParagraph"/>
        <w:numPr>
          <w:ilvl w:val="0"/>
          <w:numId w:val="18"/>
        </w:numPr>
        <w:spacing w:after="0"/>
      </w:pPr>
      <w:r w:rsidRPr="00372E6D">
        <w:t xml:space="preserve">How would your CEO and other members of your management react? In the final </w:t>
      </w:r>
      <w:proofErr w:type="gramStart"/>
      <w:r w:rsidRPr="00372E6D">
        <w:t>analysis</w:t>
      </w:r>
      <w:proofErr w:type="gramEnd"/>
      <w:r w:rsidRPr="00372E6D">
        <w:t xml:space="preserve"> you have to explain your recommendation or action to them. You probably have some clues from their reactions to previous interviews.</w:t>
      </w:r>
    </w:p>
    <w:p w:rsidR="00F1525C" w:rsidRPr="00372E6D" w:rsidRDefault="00F1525C" w:rsidP="00F1525C">
      <w:pPr>
        <w:pStyle w:val="ListParagraph"/>
        <w:numPr>
          <w:ilvl w:val="0"/>
          <w:numId w:val="18"/>
        </w:numPr>
        <w:spacing w:after="0"/>
      </w:pPr>
      <w:r w:rsidRPr="00372E6D">
        <w:t>D</w:t>
      </w:r>
      <w:r>
        <w:t>o you have a credible, trained S</w:t>
      </w:r>
      <w:r w:rsidRPr="00372E6D">
        <w:t xml:space="preserve">pokesperson? Media training can be calculable but you are not going to have time for it when the request for an interview </w:t>
      </w:r>
      <w:proofErr w:type="gramStart"/>
      <w:r w:rsidRPr="00372E6D">
        <w:t>is made</w:t>
      </w:r>
      <w:proofErr w:type="gramEnd"/>
      <w:r w:rsidRPr="00372E6D">
        <w:t>. The time to train is in advance of the need.</w:t>
      </w:r>
    </w:p>
    <w:p w:rsidR="00F1525C" w:rsidRPr="00372E6D" w:rsidRDefault="00F1525C" w:rsidP="00F1525C">
      <w:pPr>
        <w:pStyle w:val="ListParagraph"/>
        <w:numPr>
          <w:ilvl w:val="0"/>
          <w:numId w:val="18"/>
        </w:numPr>
        <w:spacing w:after="0"/>
      </w:pPr>
      <w:r w:rsidRPr="00372E6D">
        <w:t xml:space="preserve">Are you playing damage control or are you trying to influence opinion? Some media give you a better opportunity to explain ideas in depth than </w:t>
      </w:r>
      <w:proofErr w:type="gramStart"/>
      <w:r w:rsidRPr="00372E6D">
        <w:t>others</w:t>
      </w:r>
      <w:proofErr w:type="gramEnd"/>
      <w:r w:rsidRPr="00372E6D">
        <w:t>.</w:t>
      </w:r>
    </w:p>
    <w:p w:rsidR="00F1525C" w:rsidRPr="00372E6D" w:rsidRDefault="00F1525C" w:rsidP="00F1525C">
      <w:pPr>
        <w:pStyle w:val="ListParagraph"/>
        <w:numPr>
          <w:ilvl w:val="0"/>
          <w:numId w:val="18"/>
        </w:numPr>
        <w:spacing w:after="0"/>
      </w:pPr>
      <w:r w:rsidRPr="00372E6D">
        <w:t>Are the photos that are going to run simultaneously with the story or TV news report going to enhance your message or conflict with it? You may be able to provide pictures or camera access that will help.</w:t>
      </w:r>
    </w:p>
    <w:p w:rsidR="00F1525C" w:rsidRPr="00372E6D" w:rsidRDefault="00F1525C" w:rsidP="00F1525C"/>
    <w:p w:rsidR="00F1525C" w:rsidRPr="00E83D50" w:rsidRDefault="00F1525C" w:rsidP="00F1525C">
      <w:pPr>
        <w:ind w:left="620" w:hanging="260"/>
        <w:jc w:val="center"/>
        <w:rPr>
          <w:b/>
        </w:rPr>
      </w:pPr>
      <w:r w:rsidRPr="00372E6D">
        <w:rPr>
          <w:b/>
        </w:rPr>
        <w:lastRenderedPageBreak/>
        <w:t>-  SPO</w:t>
      </w:r>
      <w:r>
        <w:rPr>
          <w:b/>
        </w:rPr>
        <w:t>KESPERSON RESPONSIBILITIES   -</w:t>
      </w:r>
    </w:p>
    <w:p w:rsidR="00F1525C" w:rsidRPr="00372E6D" w:rsidRDefault="00F1525C" w:rsidP="00F1525C">
      <w:pPr>
        <w:ind w:firstLine="10"/>
        <w:jc w:val="center"/>
        <w:rPr>
          <w:b/>
        </w:rPr>
      </w:pPr>
      <w:r>
        <w:rPr>
          <w:b/>
        </w:rPr>
        <w:t>Initial Incident Fact Sheet</w:t>
      </w:r>
    </w:p>
    <w:p w:rsidR="00F1525C" w:rsidRPr="00372E6D" w:rsidRDefault="00F1525C" w:rsidP="00F1525C">
      <w:pPr>
        <w:spacing w:after="0"/>
        <w:rPr>
          <w:b/>
        </w:rPr>
      </w:pPr>
    </w:p>
    <w:p w:rsidR="00F1525C" w:rsidRPr="00E83D50" w:rsidRDefault="00F1525C" w:rsidP="00F1525C">
      <w:pPr>
        <w:spacing w:after="0" w:line="360" w:lineRule="atLeast"/>
        <w:rPr>
          <w:sz w:val="18"/>
          <w:szCs w:val="18"/>
        </w:rPr>
      </w:pPr>
      <w:r>
        <w:rPr>
          <w:b/>
        </w:rPr>
        <w:t>What happened</w:t>
      </w:r>
      <w:proofErr w:type="gramStart"/>
      <w:r w:rsidRPr="00372E6D">
        <w:rPr>
          <w:b/>
        </w:rPr>
        <w:t>?</w:t>
      </w:r>
      <w:r w:rsidRPr="00E83D50">
        <w:rPr>
          <w:sz w:val="18"/>
          <w:szCs w:val="18"/>
        </w:rPr>
        <w:t>_</w:t>
      </w:r>
      <w:proofErr w:type="gramEnd"/>
      <w:r w:rsidRPr="00E83D50">
        <w:rPr>
          <w:sz w:val="18"/>
          <w:szCs w:val="18"/>
        </w:rPr>
        <w:t>___________________________________________________</w:t>
      </w:r>
      <w:r>
        <w:rPr>
          <w:sz w:val="18"/>
          <w:szCs w:val="18"/>
        </w:rPr>
        <w:t>_______________________</w:t>
      </w:r>
      <w:r w:rsidRPr="00E83D50">
        <w:rPr>
          <w:sz w:val="18"/>
          <w:szCs w:val="18"/>
        </w:rPr>
        <w:t>___</w:t>
      </w:r>
      <w:r w:rsidRPr="00E83D50">
        <w:t xml:space="preserve"> </w:t>
      </w:r>
      <w:r w:rsidRPr="00E83D50">
        <w:rPr>
          <w:sz w:val="18"/>
          <w:szCs w:val="18"/>
        </w:rPr>
        <w:t>________________________________________________________________________________________________</w:t>
      </w:r>
    </w:p>
    <w:p w:rsidR="00F1525C" w:rsidRPr="00AF1BE5" w:rsidRDefault="00F1525C" w:rsidP="00F1525C">
      <w:pPr>
        <w:spacing w:after="0" w:line="360" w:lineRule="atLeast"/>
        <w:rPr>
          <w:sz w:val="18"/>
          <w:szCs w:val="18"/>
        </w:rPr>
      </w:pPr>
      <w:r w:rsidRPr="00E83D50">
        <w:rPr>
          <w:sz w:val="18"/>
          <w:szCs w:val="18"/>
        </w:rPr>
        <w:t>_________________________________________________________________</w:t>
      </w:r>
      <w:r>
        <w:rPr>
          <w:sz w:val="18"/>
          <w:szCs w:val="18"/>
        </w:rPr>
        <w:t>_______________________________</w:t>
      </w:r>
    </w:p>
    <w:p w:rsidR="00F1525C" w:rsidRDefault="00F1525C" w:rsidP="00F1525C">
      <w:pPr>
        <w:spacing w:after="0" w:line="360" w:lineRule="atLeast"/>
        <w:rPr>
          <w:b/>
        </w:rPr>
      </w:pPr>
    </w:p>
    <w:p w:rsidR="00F1525C" w:rsidRPr="00E83D50" w:rsidRDefault="00F1525C" w:rsidP="00F1525C">
      <w:pPr>
        <w:spacing w:after="0" w:line="360" w:lineRule="atLeast"/>
        <w:rPr>
          <w:sz w:val="18"/>
          <w:szCs w:val="18"/>
        </w:rPr>
      </w:pPr>
      <w:r>
        <w:rPr>
          <w:b/>
        </w:rPr>
        <w:t>How did it happen</w:t>
      </w:r>
      <w:proofErr w:type="gramStart"/>
      <w:r w:rsidRPr="00372E6D">
        <w:rPr>
          <w:b/>
        </w:rPr>
        <w:t>?</w:t>
      </w:r>
      <w:r w:rsidRPr="00E83D50">
        <w:rPr>
          <w:sz w:val="18"/>
          <w:szCs w:val="18"/>
        </w:rPr>
        <w:t>_</w:t>
      </w:r>
      <w:proofErr w:type="gramEnd"/>
      <w:r w:rsidRPr="00E83D50">
        <w:rPr>
          <w:sz w:val="18"/>
          <w:szCs w:val="18"/>
        </w:rPr>
        <w:t>___________________________________________________</w:t>
      </w:r>
      <w:r>
        <w:rPr>
          <w:sz w:val="18"/>
          <w:szCs w:val="18"/>
        </w:rPr>
        <w:t>_____________________</w:t>
      </w:r>
      <w:r w:rsidRPr="00E83D50">
        <w:rPr>
          <w:sz w:val="18"/>
          <w:szCs w:val="18"/>
        </w:rPr>
        <w:t>___</w:t>
      </w:r>
      <w:r w:rsidRPr="00E83D50">
        <w:t xml:space="preserve"> </w:t>
      </w:r>
      <w:r w:rsidRPr="00E83D50">
        <w:rPr>
          <w:sz w:val="18"/>
          <w:szCs w:val="18"/>
        </w:rPr>
        <w:t>________________________________________________________________________________________________</w:t>
      </w:r>
    </w:p>
    <w:p w:rsidR="00F1525C" w:rsidRPr="00E83D50" w:rsidRDefault="00F1525C" w:rsidP="00F1525C">
      <w:pPr>
        <w:spacing w:after="0" w:line="360" w:lineRule="atLeast"/>
        <w:rPr>
          <w:sz w:val="18"/>
          <w:szCs w:val="18"/>
        </w:rPr>
      </w:pPr>
      <w:r w:rsidRPr="00E83D50">
        <w:rPr>
          <w:sz w:val="18"/>
          <w:szCs w:val="18"/>
        </w:rPr>
        <w:t>________________________________________________________________________________________________</w:t>
      </w:r>
    </w:p>
    <w:p w:rsidR="00F1525C" w:rsidRDefault="00F1525C" w:rsidP="00F1525C">
      <w:pPr>
        <w:spacing w:after="0" w:line="360" w:lineRule="atLeast"/>
        <w:rPr>
          <w:b/>
        </w:rPr>
      </w:pPr>
    </w:p>
    <w:p w:rsidR="00F1525C" w:rsidRPr="00E83D50" w:rsidRDefault="00F1525C" w:rsidP="00F1525C">
      <w:pPr>
        <w:spacing w:after="0" w:line="360" w:lineRule="atLeast"/>
        <w:rPr>
          <w:sz w:val="18"/>
          <w:szCs w:val="18"/>
        </w:rPr>
      </w:pPr>
      <w:r w:rsidRPr="00372E6D">
        <w:rPr>
          <w:b/>
        </w:rPr>
        <w:t>Do you know the cause</w:t>
      </w:r>
      <w:proofErr w:type="gramStart"/>
      <w:r w:rsidRPr="00372E6D">
        <w:rPr>
          <w:b/>
        </w:rPr>
        <w:t>?</w:t>
      </w:r>
      <w:r w:rsidRPr="00E83D50">
        <w:rPr>
          <w:sz w:val="18"/>
          <w:szCs w:val="18"/>
        </w:rPr>
        <w:t>_</w:t>
      </w:r>
      <w:proofErr w:type="gramEnd"/>
      <w:r w:rsidRPr="00E83D50">
        <w:rPr>
          <w:sz w:val="18"/>
          <w:szCs w:val="18"/>
        </w:rPr>
        <w:t>_________________________</w:t>
      </w:r>
      <w:r>
        <w:rPr>
          <w:sz w:val="18"/>
          <w:szCs w:val="18"/>
        </w:rPr>
        <w:t>____</w:t>
      </w:r>
      <w:r w:rsidRPr="00E83D50">
        <w:rPr>
          <w:sz w:val="18"/>
          <w:szCs w:val="18"/>
        </w:rPr>
        <w:t>__________________________</w:t>
      </w:r>
      <w:r>
        <w:rPr>
          <w:sz w:val="18"/>
          <w:szCs w:val="18"/>
        </w:rPr>
        <w:t>____________</w:t>
      </w:r>
      <w:r w:rsidRPr="00E83D50">
        <w:rPr>
          <w:sz w:val="18"/>
          <w:szCs w:val="18"/>
        </w:rPr>
        <w:t>___</w:t>
      </w:r>
      <w:r w:rsidRPr="00E83D50">
        <w:t xml:space="preserve"> </w:t>
      </w:r>
      <w:r w:rsidRPr="00E83D50">
        <w:rPr>
          <w:sz w:val="18"/>
          <w:szCs w:val="18"/>
        </w:rPr>
        <w:t>________________________________________________________________________________________________</w:t>
      </w:r>
    </w:p>
    <w:p w:rsidR="00F1525C" w:rsidRPr="00E83D50" w:rsidRDefault="00F1525C" w:rsidP="00F1525C">
      <w:pPr>
        <w:spacing w:after="0" w:line="360" w:lineRule="atLeast"/>
        <w:rPr>
          <w:sz w:val="18"/>
          <w:szCs w:val="18"/>
        </w:rPr>
      </w:pPr>
      <w:r w:rsidRPr="00E83D50">
        <w:rPr>
          <w:sz w:val="18"/>
          <w:szCs w:val="18"/>
        </w:rPr>
        <w:t>________________________________________________________________________________________________</w:t>
      </w:r>
    </w:p>
    <w:p w:rsidR="00F1525C" w:rsidRDefault="00F1525C" w:rsidP="00F1525C">
      <w:pPr>
        <w:spacing w:after="0" w:line="360" w:lineRule="atLeast"/>
        <w:rPr>
          <w:b/>
        </w:rPr>
      </w:pPr>
    </w:p>
    <w:p w:rsidR="00F1525C" w:rsidRPr="00E83D50" w:rsidRDefault="00F1525C" w:rsidP="00F1525C">
      <w:pPr>
        <w:spacing w:after="0" w:line="360" w:lineRule="atLeast"/>
        <w:rPr>
          <w:sz w:val="18"/>
          <w:szCs w:val="18"/>
        </w:rPr>
      </w:pPr>
      <w:r w:rsidRPr="00372E6D">
        <w:rPr>
          <w:b/>
        </w:rPr>
        <w:t>Where did it happen</w:t>
      </w:r>
      <w:proofErr w:type="gramStart"/>
      <w:r w:rsidRPr="00372E6D">
        <w:rPr>
          <w:b/>
        </w:rPr>
        <w:t>?</w:t>
      </w:r>
      <w:r w:rsidRPr="00E83D50">
        <w:rPr>
          <w:sz w:val="18"/>
          <w:szCs w:val="18"/>
        </w:rPr>
        <w:t>_</w:t>
      </w:r>
      <w:proofErr w:type="gramEnd"/>
      <w:r w:rsidRPr="00E83D50">
        <w:rPr>
          <w:sz w:val="18"/>
          <w:szCs w:val="18"/>
        </w:rPr>
        <w:t>___________________________________________________</w:t>
      </w:r>
      <w:r>
        <w:rPr>
          <w:sz w:val="18"/>
          <w:szCs w:val="18"/>
        </w:rPr>
        <w:t>____________</w:t>
      </w:r>
      <w:r w:rsidRPr="00E83D50">
        <w:rPr>
          <w:sz w:val="18"/>
          <w:szCs w:val="18"/>
        </w:rPr>
        <w:t>_</w:t>
      </w:r>
      <w:r>
        <w:rPr>
          <w:sz w:val="18"/>
          <w:szCs w:val="18"/>
        </w:rPr>
        <w:t>_______</w:t>
      </w:r>
      <w:r w:rsidRPr="00E83D50">
        <w:rPr>
          <w:sz w:val="18"/>
          <w:szCs w:val="18"/>
        </w:rPr>
        <w:t>__</w:t>
      </w:r>
      <w:r w:rsidRPr="00E83D50">
        <w:t xml:space="preserve"> </w:t>
      </w:r>
      <w:r w:rsidRPr="00E83D50">
        <w:rPr>
          <w:sz w:val="18"/>
          <w:szCs w:val="18"/>
        </w:rPr>
        <w:t>________________________________________________________________________________________________</w:t>
      </w:r>
    </w:p>
    <w:p w:rsidR="00F1525C" w:rsidRPr="00E83D50" w:rsidRDefault="00F1525C" w:rsidP="00F1525C">
      <w:pPr>
        <w:spacing w:after="0" w:line="360" w:lineRule="atLeast"/>
        <w:rPr>
          <w:sz w:val="18"/>
          <w:szCs w:val="18"/>
        </w:rPr>
      </w:pPr>
      <w:r w:rsidRPr="00E83D50">
        <w:rPr>
          <w:sz w:val="18"/>
          <w:szCs w:val="18"/>
        </w:rPr>
        <w:t>________________________________________________________________________________________________</w:t>
      </w:r>
    </w:p>
    <w:p w:rsidR="00F1525C" w:rsidRDefault="00F1525C" w:rsidP="00F1525C">
      <w:pPr>
        <w:spacing w:after="0" w:line="360" w:lineRule="atLeast"/>
        <w:rPr>
          <w:b/>
        </w:rPr>
      </w:pPr>
    </w:p>
    <w:p w:rsidR="00F1525C" w:rsidRPr="00E83D50" w:rsidRDefault="00F1525C" w:rsidP="00F1525C">
      <w:pPr>
        <w:spacing w:after="0" w:line="360" w:lineRule="atLeast"/>
        <w:rPr>
          <w:sz w:val="18"/>
          <w:szCs w:val="18"/>
        </w:rPr>
      </w:pPr>
      <w:r>
        <w:rPr>
          <w:b/>
        </w:rPr>
        <w:t>When did it happen</w:t>
      </w:r>
      <w:proofErr w:type="gramStart"/>
      <w:r w:rsidRPr="00372E6D">
        <w:rPr>
          <w:b/>
        </w:rPr>
        <w:t>?</w:t>
      </w:r>
      <w:r w:rsidRPr="00E83D50">
        <w:rPr>
          <w:sz w:val="18"/>
          <w:szCs w:val="18"/>
        </w:rPr>
        <w:t>_</w:t>
      </w:r>
      <w:proofErr w:type="gramEnd"/>
      <w:r w:rsidRPr="00E83D50">
        <w:rPr>
          <w:sz w:val="18"/>
          <w:szCs w:val="18"/>
        </w:rPr>
        <w:t>___________________________________________________</w:t>
      </w:r>
      <w:r>
        <w:rPr>
          <w:sz w:val="18"/>
          <w:szCs w:val="18"/>
        </w:rPr>
        <w:t>____________________</w:t>
      </w:r>
      <w:r w:rsidRPr="00E83D50">
        <w:rPr>
          <w:sz w:val="18"/>
          <w:szCs w:val="18"/>
        </w:rPr>
        <w:t>___</w:t>
      </w:r>
      <w:r w:rsidRPr="00E83D50">
        <w:t xml:space="preserve"> </w:t>
      </w:r>
      <w:r w:rsidRPr="00E83D50">
        <w:rPr>
          <w:sz w:val="18"/>
          <w:szCs w:val="18"/>
        </w:rPr>
        <w:t>________________________________________________________________________________________________</w:t>
      </w:r>
    </w:p>
    <w:p w:rsidR="00F1525C" w:rsidRPr="00E83D50" w:rsidRDefault="00F1525C" w:rsidP="00F1525C">
      <w:pPr>
        <w:spacing w:after="0" w:line="360" w:lineRule="atLeast"/>
        <w:rPr>
          <w:sz w:val="18"/>
          <w:szCs w:val="18"/>
        </w:rPr>
      </w:pPr>
      <w:r w:rsidRPr="00E83D50">
        <w:rPr>
          <w:sz w:val="18"/>
          <w:szCs w:val="18"/>
        </w:rPr>
        <w:t>________________________________________________________________________________________________</w:t>
      </w:r>
    </w:p>
    <w:p w:rsidR="00F1525C" w:rsidRPr="00E83D50" w:rsidRDefault="00F1525C" w:rsidP="00F1525C">
      <w:pPr>
        <w:spacing w:after="0" w:line="360" w:lineRule="atLeast"/>
        <w:rPr>
          <w:sz w:val="18"/>
          <w:szCs w:val="18"/>
        </w:rPr>
      </w:pPr>
      <w:r>
        <w:rPr>
          <w:b/>
        </w:rPr>
        <w:br/>
      </w:r>
      <w:r w:rsidRPr="00372E6D">
        <w:rPr>
          <w:b/>
        </w:rPr>
        <w:t>Was anyone injured? Killed</w:t>
      </w:r>
      <w:proofErr w:type="gramStart"/>
      <w:r w:rsidRPr="00372E6D">
        <w:rPr>
          <w:b/>
        </w:rPr>
        <w:t>?</w:t>
      </w:r>
      <w:r w:rsidRPr="00E83D50">
        <w:rPr>
          <w:sz w:val="18"/>
          <w:szCs w:val="18"/>
        </w:rPr>
        <w:t>_</w:t>
      </w:r>
      <w:proofErr w:type="gramEnd"/>
      <w:r w:rsidRPr="00E83D50">
        <w:rPr>
          <w:sz w:val="18"/>
          <w:szCs w:val="18"/>
        </w:rPr>
        <w:t>___________________________________________________</w:t>
      </w:r>
      <w:r>
        <w:rPr>
          <w:sz w:val="18"/>
          <w:szCs w:val="18"/>
        </w:rPr>
        <w:t>____________</w:t>
      </w:r>
      <w:r w:rsidRPr="00E83D50">
        <w:rPr>
          <w:sz w:val="18"/>
          <w:szCs w:val="18"/>
        </w:rPr>
        <w:t>___</w:t>
      </w:r>
      <w:r w:rsidRPr="00E83D50">
        <w:t xml:space="preserve"> </w:t>
      </w:r>
      <w:r w:rsidRPr="00E83D50">
        <w:rPr>
          <w:sz w:val="18"/>
          <w:szCs w:val="18"/>
        </w:rPr>
        <w:t>________________________________________________________________________________________________</w:t>
      </w:r>
    </w:p>
    <w:p w:rsidR="00F1525C" w:rsidRPr="00E83D50" w:rsidRDefault="00F1525C" w:rsidP="00F1525C">
      <w:pPr>
        <w:spacing w:after="0" w:line="360" w:lineRule="atLeast"/>
        <w:rPr>
          <w:sz w:val="18"/>
          <w:szCs w:val="18"/>
        </w:rPr>
      </w:pPr>
      <w:r w:rsidRPr="00E83D50">
        <w:rPr>
          <w:sz w:val="18"/>
          <w:szCs w:val="18"/>
        </w:rPr>
        <w:t>_________________________________________________________________</w:t>
      </w:r>
      <w:r>
        <w:rPr>
          <w:sz w:val="18"/>
          <w:szCs w:val="18"/>
        </w:rPr>
        <w:t>_______________________________</w:t>
      </w:r>
    </w:p>
    <w:p w:rsidR="00F1525C" w:rsidRPr="00E83D50" w:rsidRDefault="00F1525C" w:rsidP="00F1525C">
      <w:pPr>
        <w:spacing w:after="0" w:line="360" w:lineRule="atLeast"/>
        <w:rPr>
          <w:sz w:val="18"/>
          <w:szCs w:val="18"/>
        </w:rPr>
      </w:pPr>
      <w:r>
        <w:rPr>
          <w:b/>
        </w:rPr>
        <w:br/>
      </w:r>
      <w:r w:rsidRPr="00372E6D">
        <w:rPr>
          <w:b/>
        </w:rPr>
        <w:t xml:space="preserve">Is there any immediate danger? </w:t>
      </w:r>
      <w:r w:rsidRPr="00E83D50">
        <w:rPr>
          <w:sz w:val="18"/>
          <w:szCs w:val="18"/>
        </w:rPr>
        <w:t>_______________________________________________________________</w:t>
      </w:r>
      <w:r w:rsidRPr="00E83D50">
        <w:rPr>
          <w:sz w:val="18"/>
          <w:szCs w:val="18"/>
        </w:rPr>
        <w:br/>
        <w:t>________________________________________________________________________________________________</w:t>
      </w:r>
    </w:p>
    <w:p w:rsidR="00F1525C" w:rsidRPr="00E83D50" w:rsidRDefault="00F1525C" w:rsidP="00F1525C">
      <w:pPr>
        <w:spacing w:after="0" w:line="360" w:lineRule="atLeast"/>
        <w:rPr>
          <w:sz w:val="18"/>
          <w:szCs w:val="18"/>
        </w:rPr>
      </w:pPr>
      <w:r w:rsidRPr="00E83D50">
        <w:rPr>
          <w:sz w:val="18"/>
          <w:szCs w:val="18"/>
        </w:rPr>
        <w:t>________________________________________________________________________________________________</w:t>
      </w:r>
    </w:p>
    <w:p w:rsidR="00F1525C" w:rsidRPr="00E83D50" w:rsidRDefault="00F1525C" w:rsidP="00F1525C">
      <w:pPr>
        <w:spacing w:after="0" w:line="360" w:lineRule="atLeast"/>
        <w:rPr>
          <w:sz w:val="18"/>
          <w:szCs w:val="18"/>
        </w:rPr>
      </w:pPr>
      <w:r>
        <w:rPr>
          <w:b/>
        </w:rPr>
        <w:br/>
      </w:r>
      <w:r w:rsidRPr="00372E6D">
        <w:rPr>
          <w:b/>
        </w:rPr>
        <w:t>What is being done to control the problem</w:t>
      </w:r>
      <w:proofErr w:type="gramStart"/>
      <w:r w:rsidRPr="00372E6D">
        <w:rPr>
          <w:b/>
        </w:rPr>
        <w:t>?</w:t>
      </w:r>
      <w:r w:rsidRPr="00E83D50">
        <w:rPr>
          <w:sz w:val="18"/>
          <w:szCs w:val="18"/>
        </w:rPr>
        <w:t>_</w:t>
      </w:r>
      <w:proofErr w:type="gramEnd"/>
      <w:r w:rsidRPr="00E83D50">
        <w:rPr>
          <w:sz w:val="18"/>
          <w:szCs w:val="18"/>
        </w:rPr>
        <w:t>____________________________</w:t>
      </w:r>
      <w:r>
        <w:rPr>
          <w:sz w:val="18"/>
          <w:szCs w:val="18"/>
        </w:rPr>
        <w:t>_________</w:t>
      </w:r>
      <w:r w:rsidRPr="00E83D50">
        <w:rPr>
          <w:sz w:val="18"/>
          <w:szCs w:val="18"/>
        </w:rPr>
        <w:t xml:space="preserve">_____________ </w:t>
      </w:r>
      <w:r w:rsidRPr="00E83D50">
        <w:rPr>
          <w:sz w:val="18"/>
          <w:szCs w:val="18"/>
        </w:rPr>
        <w:br/>
        <w:t>_________________________________________________________________________</w:t>
      </w:r>
      <w:r>
        <w:rPr>
          <w:sz w:val="18"/>
          <w:szCs w:val="18"/>
        </w:rPr>
        <w:t>_________________</w:t>
      </w:r>
      <w:r w:rsidRPr="00E83D50">
        <w:rPr>
          <w:sz w:val="18"/>
          <w:szCs w:val="18"/>
        </w:rPr>
        <w:t>_____</w:t>
      </w:r>
      <w:r>
        <w:rPr>
          <w:sz w:val="18"/>
          <w:szCs w:val="18"/>
        </w:rPr>
        <w:br/>
      </w:r>
      <w:r w:rsidRPr="00E83D50">
        <w:rPr>
          <w:sz w:val="18"/>
          <w:szCs w:val="18"/>
        </w:rPr>
        <w:t>_____________________________________________________________________________________________</w:t>
      </w:r>
      <w:r>
        <w:rPr>
          <w:sz w:val="18"/>
          <w:szCs w:val="18"/>
        </w:rPr>
        <w:t>__</w:t>
      </w:r>
    </w:p>
    <w:p w:rsidR="00F1525C" w:rsidRPr="00372E6D" w:rsidRDefault="00F1525C" w:rsidP="00F1525C">
      <w:pPr>
        <w:spacing w:after="0" w:line="360" w:lineRule="atLeast"/>
        <w:rPr>
          <w:b/>
        </w:rPr>
      </w:pPr>
    </w:p>
    <w:p w:rsidR="00F1525C" w:rsidRPr="00372E6D" w:rsidRDefault="00F1525C" w:rsidP="00F1525C">
      <w:pPr>
        <w:spacing w:after="0"/>
        <w:ind w:left="620" w:hanging="260"/>
        <w:jc w:val="center"/>
        <w:rPr>
          <w:b/>
        </w:rPr>
      </w:pPr>
      <w:r w:rsidRPr="00372E6D">
        <w:br w:type="page"/>
      </w:r>
      <w:r>
        <w:rPr>
          <w:b/>
        </w:rPr>
        <w:lastRenderedPageBreak/>
        <w:t xml:space="preserve">-  MEDIA LIAISON </w:t>
      </w:r>
      <w:r w:rsidRPr="00372E6D">
        <w:rPr>
          <w:b/>
        </w:rPr>
        <w:t>RESPONSIBILITIES   -</w:t>
      </w:r>
    </w:p>
    <w:p w:rsidR="00F1525C" w:rsidRPr="00372E6D" w:rsidRDefault="00F1525C" w:rsidP="00F1525C">
      <w:pPr>
        <w:rPr>
          <w:b/>
        </w:rPr>
      </w:pPr>
    </w:p>
    <w:p w:rsidR="00F1525C" w:rsidRDefault="00F1525C" w:rsidP="00F1525C">
      <w:pPr>
        <w:spacing w:after="0"/>
        <w:rPr>
          <w:b/>
        </w:rPr>
      </w:pPr>
      <w:r w:rsidRPr="00372E6D">
        <w:rPr>
          <w:b/>
        </w:rPr>
        <w:t>Media Liaison</w:t>
      </w:r>
    </w:p>
    <w:p w:rsidR="00F1525C" w:rsidRDefault="00F1525C" w:rsidP="00F1525C">
      <w:pPr>
        <w:spacing w:after="0"/>
        <w:rPr>
          <w:b/>
          <w:i/>
        </w:rPr>
      </w:pPr>
    </w:p>
    <w:p w:rsidR="00F1525C" w:rsidRPr="00372E6D" w:rsidRDefault="00F1525C" w:rsidP="00F1525C">
      <w:pPr>
        <w:spacing w:after="0"/>
        <w:rPr>
          <w:b/>
        </w:rPr>
      </w:pPr>
      <w:r>
        <w:rPr>
          <w:i/>
        </w:rPr>
        <w:t xml:space="preserve">Depending on the size of the business, </w:t>
      </w:r>
      <w:proofErr w:type="gramStart"/>
      <w:r>
        <w:rPr>
          <w:i/>
        </w:rPr>
        <w:t>the Spokesperson and Media Liaison roles can be filled by a single person</w:t>
      </w:r>
      <w:proofErr w:type="gramEnd"/>
      <w:r>
        <w:rPr>
          <w:i/>
        </w:rPr>
        <w:t>.</w:t>
      </w:r>
      <w:r w:rsidRPr="00372E6D">
        <w:rPr>
          <w:b/>
        </w:rPr>
        <w:fldChar w:fldCharType="begin"/>
      </w:r>
      <w:r w:rsidRPr="00372E6D">
        <w:rPr>
          <w:b/>
        </w:rPr>
        <w:instrText>tc "Media Liaison" \l 2</w:instrText>
      </w:r>
      <w:r w:rsidRPr="00372E6D">
        <w:rPr>
          <w:b/>
        </w:rPr>
        <w:fldChar w:fldCharType="end"/>
      </w:r>
    </w:p>
    <w:p w:rsidR="00F1525C" w:rsidRPr="00372E6D" w:rsidRDefault="00F1525C" w:rsidP="00F1525C">
      <w:pPr>
        <w:spacing w:after="0"/>
        <w:rPr>
          <w:b/>
        </w:rPr>
      </w:pPr>
    </w:p>
    <w:p w:rsidR="00F1525C" w:rsidRPr="00372E6D" w:rsidRDefault="00F1525C" w:rsidP="00F1525C">
      <w:pPr>
        <w:spacing w:after="0"/>
        <w:rPr>
          <w:b/>
        </w:rPr>
      </w:pPr>
      <w:r w:rsidRPr="00372E6D">
        <w:rPr>
          <w:b/>
        </w:rPr>
        <w:t>Role:</w:t>
      </w:r>
    </w:p>
    <w:p w:rsidR="00F1525C" w:rsidRPr="00371255" w:rsidRDefault="00F1525C" w:rsidP="00F1525C">
      <w:pPr>
        <w:pStyle w:val="ListParagraph"/>
        <w:numPr>
          <w:ilvl w:val="0"/>
          <w:numId w:val="19"/>
        </w:numPr>
        <w:spacing w:after="0"/>
        <w:rPr>
          <w:b/>
        </w:rPr>
      </w:pPr>
      <w:r w:rsidRPr="00372E6D">
        <w:t xml:space="preserve">To ensure the media </w:t>
      </w:r>
      <w:proofErr w:type="gramStart"/>
      <w:r w:rsidRPr="00372E6D">
        <w:t>are accommodated</w:t>
      </w:r>
      <w:proofErr w:type="gramEnd"/>
      <w:r w:rsidRPr="00372E6D">
        <w:t xml:space="preserve"> in a way that is cooperative an</w:t>
      </w:r>
      <w:r>
        <w:t>d facilitating so that they</w:t>
      </w:r>
      <w:r w:rsidRPr="00372E6D">
        <w:t xml:space="preserve"> can do their jobs as effectively and efficiently as possible.</w:t>
      </w:r>
    </w:p>
    <w:p w:rsidR="00F1525C" w:rsidRPr="00372E6D" w:rsidRDefault="00F1525C" w:rsidP="00F1525C">
      <w:pPr>
        <w:spacing w:after="0"/>
        <w:ind w:firstLine="180"/>
        <w:rPr>
          <w:b/>
        </w:rPr>
      </w:pPr>
    </w:p>
    <w:p w:rsidR="00F1525C" w:rsidRPr="00372E6D" w:rsidRDefault="00F1525C" w:rsidP="00F1525C">
      <w:pPr>
        <w:spacing w:after="0"/>
        <w:rPr>
          <w:b/>
        </w:rPr>
      </w:pPr>
      <w:r w:rsidRPr="00372E6D">
        <w:rPr>
          <w:b/>
        </w:rPr>
        <w:t>General Responsibilities:</w:t>
      </w:r>
    </w:p>
    <w:p w:rsidR="00F1525C" w:rsidRPr="00372E6D" w:rsidRDefault="00F1525C" w:rsidP="00F1525C">
      <w:pPr>
        <w:pStyle w:val="ListParagraph"/>
        <w:numPr>
          <w:ilvl w:val="0"/>
          <w:numId w:val="19"/>
        </w:numPr>
        <w:spacing w:after="0"/>
      </w:pPr>
      <w:r w:rsidRPr="00372E6D">
        <w:t xml:space="preserve">Serve as liaison to </w:t>
      </w:r>
      <w:r>
        <w:t xml:space="preserve">the </w:t>
      </w:r>
      <w:r w:rsidRPr="00372E6D">
        <w:t>media.</w:t>
      </w:r>
    </w:p>
    <w:p w:rsidR="00F1525C" w:rsidRPr="00372E6D" w:rsidRDefault="00F1525C" w:rsidP="00F1525C">
      <w:pPr>
        <w:pStyle w:val="ListParagraph"/>
        <w:numPr>
          <w:ilvl w:val="0"/>
          <w:numId w:val="19"/>
        </w:numPr>
        <w:spacing w:after="0"/>
      </w:pPr>
      <w:r w:rsidRPr="00372E6D">
        <w:t xml:space="preserve">Supervise the set up and operation of the Media </w:t>
      </w:r>
      <w:r>
        <w:t>Briefing Room</w:t>
      </w:r>
      <w:r w:rsidRPr="00372E6D">
        <w:t>.</w:t>
      </w:r>
    </w:p>
    <w:p w:rsidR="00F1525C" w:rsidRPr="00372E6D" w:rsidRDefault="00F1525C" w:rsidP="00F1525C">
      <w:pPr>
        <w:pStyle w:val="ListParagraph"/>
        <w:numPr>
          <w:ilvl w:val="0"/>
          <w:numId w:val="19"/>
        </w:numPr>
        <w:spacing w:after="0"/>
      </w:pPr>
      <w:r w:rsidRPr="00372E6D">
        <w:t>Work closely with the Spokesperson to ensure that the me</w:t>
      </w:r>
      <w:r>
        <w:t>dia’s information and facility</w:t>
      </w:r>
      <w:r w:rsidRPr="00372E6D">
        <w:t xml:space="preserve"> needs </w:t>
      </w:r>
      <w:proofErr w:type="gramStart"/>
      <w:r w:rsidRPr="00372E6D">
        <w:t>are met</w:t>
      </w:r>
      <w:proofErr w:type="gramEnd"/>
      <w:r w:rsidRPr="00372E6D">
        <w:t>.</w:t>
      </w:r>
    </w:p>
    <w:p w:rsidR="00F1525C" w:rsidRPr="00372E6D" w:rsidRDefault="00F1525C" w:rsidP="00F1525C">
      <w:pPr>
        <w:spacing w:after="0"/>
        <w:ind w:left="720" w:hanging="360"/>
      </w:pPr>
    </w:p>
    <w:p w:rsidR="00F1525C" w:rsidRPr="00372E6D" w:rsidRDefault="00F1525C" w:rsidP="00F1525C">
      <w:pPr>
        <w:spacing w:after="0"/>
        <w:rPr>
          <w:b/>
        </w:rPr>
      </w:pPr>
      <w:r w:rsidRPr="00372E6D">
        <w:rPr>
          <w:b/>
        </w:rPr>
        <w:t>Skill Set:</w:t>
      </w:r>
    </w:p>
    <w:p w:rsidR="00F1525C" w:rsidRPr="00372E6D" w:rsidRDefault="00F1525C" w:rsidP="00F1525C">
      <w:pPr>
        <w:pStyle w:val="ListParagraph"/>
        <w:numPr>
          <w:ilvl w:val="0"/>
          <w:numId w:val="20"/>
        </w:numPr>
        <w:spacing w:after="0"/>
      </w:pPr>
      <w:r w:rsidRPr="00372E6D">
        <w:t>Event management experience.</w:t>
      </w:r>
    </w:p>
    <w:p w:rsidR="00F1525C" w:rsidRPr="00372E6D" w:rsidRDefault="00F1525C" w:rsidP="00F1525C">
      <w:pPr>
        <w:pStyle w:val="ListParagraph"/>
        <w:numPr>
          <w:ilvl w:val="0"/>
          <w:numId w:val="20"/>
        </w:numPr>
        <w:spacing w:after="0"/>
      </w:pPr>
      <w:r w:rsidRPr="00372E6D">
        <w:t>Interpersonal skills.</w:t>
      </w:r>
    </w:p>
    <w:p w:rsidR="00F1525C" w:rsidRPr="00372E6D" w:rsidRDefault="00F1525C" w:rsidP="00F1525C">
      <w:pPr>
        <w:pStyle w:val="ListParagraph"/>
        <w:numPr>
          <w:ilvl w:val="0"/>
          <w:numId w:val="20"/>
        </w:numPr>
        <w:spacing w:after="0"/>
      </w:pPr>
      <w:r w:rsidRPr="00372E6D">
        <w:t>Working knowledge of media needs during crisis.</w:t>
      </w:r>
    </w:p>
    <w:p w:rsidR="00F1525C" w:rsidRPr="00372E6D" w:rsidRDefault="00F1525C" w:rsidP="00F1525C">
      <w:pPr>
        <w:pStyle w:val="ListParagraph"/>
        <w:numPr>
          <w:ilvl w:val="0"/>
          <w:numId w:val="20"/>
        </w:numPr>
        <w:spacing w:after="0"/>
      </w:pPr>
      <w:r w:rsidRPr="00372E6D">
        <w:t>Understanding of (organization</w:t>
      </w:r>
      <w:r>
        <w:t>’s</w:t>
      </w:r>
      <w:r w:rsidRPr="00372E6D">
        <w:t>) operations, security procedures and facilities.</w:t>
      </w:r>
    </w:p>
    <w:p w:rsidR="00F1525C" w:rsidRPr="00372E6D" w:rsidRDefault="00F1525C" w:rsidP="00F1525C">
      <w:pPr>
        <w:spacing w:after="0"/>
        <w:ind w:left="720" w:hanging="360"/>
      </w:pPr>
    </w:p>
    <w:p w:rsidR="00F1525C" w:rsidRPr="00372E6D" w:rsidRDefault="00F1525C" w:rsidP="00F1525C">
      <w:pPr>
        <w:spacing w:after="0"/>
        <w:ind w:left="720" w:hanging="360"/>
      </w:pPr>
    </w:p>
    <w:p w:rsidR="00F1525C" w:rsidRPr="00372E6D" w:rsidRDefault="00F1525C" w:rsidP="00F1525C">
      <w:pPr>
        <w:spacing w:after="0"/>
        <w:rPr>
          <w:b/>
        </w:rPr>
      </w:pPr>
      <w:r w:rsidRPr="00372E6D">
        <w:rPr>
          <w:b/>
        </w:rPr>
        <w:t>Duties – Mobilization:</w:t>
      </w:r>
    </w:p>
    <w:p w:rsidR="00F1525C" w:rsidRPr="00372E6D" w:rsidRDefault="00F1525C" w:rsidP="00F1525C">
      <w:pPr>
        <w:pStyle w:val="ListParagraph"/>
        <w:numPr>
          <w:ilvl w:val="0"/>
          <w:numId w:val="21"/>
        </w:numPr>
        <w:spacing w:after="0"/>
      </w:pPr>
      <w:r>
        <w:t>In coordination with the Spokesperson, i</w:t>
      </w:r>
      <w:r w:rsidRPr="00372E6D">
        <w:t>dentify t</w:t>
      </w:r>
      <w:r>
        <w:t>he location for the Media Briefing Room</w:t>
      </w:r>
      <w:r w:rsidRPr="00372E6D">
        <w:t xml:space="preserve"> and waiting area.</w:t>
      </w:r>
    </w:p>
    <w:p w:rsidR="00F1525C" w:rsidRPr="00372E6D" w:rsidRDefault="00F1525C" w:rsidP="00F1525C">
      <w:pPr>
        <w:pStyle w:val="ListParagraph"/>
        <w:numPr>
          <w:ilvl w:val="0"/>
          <w:numId w:val="21"/>
        </w:numPr>
        <w:spacing w:after="0"/>
      </w:pPr>
      <w:r>
        <w:t>Install Media Briefing Room</w:t>
      </w:r>
      <w:r w:rsidRPr="00372E6D">
        <w:t xml:space="preserve"> signage.</w:t>
      </w:r>
    </w:p>
    <w:p w:rsidR="00F1525C" w:rsidRPr="00372E6D" w:rsidRDefault="00F1525C" w:rsidP="00F1525C">
      <w:pPr>
        <w:pStyle w:val="ListParagraph"/>
        <w:numPr>
          <w:ilvl w:val="0"/>
          <w:numId w:val="21"/>
        </w:numPr>
        <w:spacing w:after="0"/>
      </w:pPr>
      <w:r>
        <w:t>Set up and supply Media Briefing Room</w:t>
      </w:r>
      <w:r w:rsidRPr="00372E6D">
        <w:t>.</w:t>
      </w:r>
    </w:p>
    <w:p w:rsidR="00F1525C" w:rsidRPr="00372E6D" w:rsidRDefault="00F1525C" w:rsidP="00F1525C">
      <w:pPr>
        <w:spacing w:after="0"/>
        <w:ind w:firstLine="180"/>
      </w:pPr>
    </w:p>
    <w:p w:rsidR="00F1525C" w:rsidRPr="00372E6D" w:rsidRDefault="00F1525C" w:rsidP="00F1525C">
      <w:pPr>
        <w:spacing w:after="0"/>
        <w:ind w:firstLine="180"/>
        <w:rPr>
          <w:b/>
        </w:rPr>
      </w:pPr>
    </w:p>
    <w:p w:rsidR="00F1525C" w:rsidRPr="00372E6D" w:rsidRDefault="00F1525C" w:rsidP="00F1525C">
      <w:pPr>
        <w:spacing w:after="0"/>
        <w:rPr>
          <w:b/>
        </w:rPr>
      </w:pPr>
      <w:r w:rsidRPr="00372E6D">
        <w:rPr>
          <w:b/>
        </w:rPr>
        <w:t>Duties – Sustained Response:</w:t>
      </w:r>
    </w:p>
    <w:p w:rsidR="00F1525C" w:rsidRPr="00372E6D" w:rsidRDefault="00F1525C" w:rsidP="00F1525C">
      <w:pPr>
        <w:pStyle w:val="ListParagraph"/>
        <w:numPr>
          <w:ilvl w:val="0"/>
          <w:numId w:val="22"/>
        </w:numPr>
        <w:spacing w:after="0"/>
      </w:pPr>
      <w:r w:rsidRPr="00372E6D">
        <w:t>Arrange security procedures for media.</w:t>
      </w:r>
    </w:p>
    <w:p w:rsidR="00F1525C" w:rsidRPr="00372E6D" w:rsidRDefault="00F1525C" w:rsidP="00F1525C">
      <w:pPr>
        <w:pStyle w:val="ListParagraph"/>
        <w:numPr>
          <w:ilvl w:val="0"/>
          <w:numId w:val="22"/>
        </w:numPr>
        <w:spacing w:after="0"/>
      </w:pPr>
      <w:r w:rsidRPr="00372E6D">
        <w:t>Coordinate distribution of media ID</w:t>
      </w:r>
      <w:r>
        <w:t>/visitor</w:t>
      </w:r>
      <w:r w:rsidRPr="00372E6D">
        <w:t xml:space="preserve"> badges.</w:t>
      </w:r>
    </w:p>
    <w:p w:rsidR="00F1525C" w:rsidRPr="00372E6D" w:rsidRDefault="00F1525C" w:rsidP="00F1525C">
      <w:pPr>
        <w:pStyle w:val="ListParagraph"/>
        <w:numPr>
          <w:ilvl w:val="0"/>
          <w:numId w:val="22"/>
        </w:numPr>
        <w:spacing w:after="0"/>
      </w:pPr>
      <w:r>
        <w:t xml:space="preserve">Staff Media Briefing Room </w:t>
      </w:r>
      <w:r w:rsidRPr="00372E6D">
        <w:t>as necessary.</w:t>
      </w:r>
    </w:p>
    <w:p w:rsidR="00F1525C" w:rsidRPr="00372E6D" w:rsidRDefault="00F1525C" w:rsidP="00F1525C">
      <w:pPr>
        <w:pStyle w:val="ListParagraph"/>
        <w:numPr>
          <w:ilvl w:val="0"/>
          <w:numId w:val="22"/>
        </w:numPr>
        <w:spacing w:after="0"/>
      </w:pPr>
      <w:r>
        <w:t>Let media know the Media Briefing Room</w:t>
      </w:r>
      <w:r w:rsidRPr="00372E6D">
        <w:t xml:space="preserve"> is available for them.</w:t>
      </w:r>
    </w:p>
    <w:p w:rsidR="00F1525C" w:rsidRPr="00372E6D" w:rsidRDefault="00F1525C" w:rsidP="00F1525C">
      <w:pPr>
        <w:pStyle w:val="ListParagraph"/>
        <w:numPr>
          <w:ilvl w:val="0"/>
          <w:numId w:val="22"/>
        </w:numPr>
        <w:spacing w:after="0"/>
      </w:pPr>
      <w:r>
        <w:t xml:space="preserve">Ensure members of the media </w:t>
      </w:r>
      <w:proofErr w:type="gramStart"/>
      <w:r>
        <w:t>are</w:t>
      </w:r>
      <w:r w:rsidRPr="00372E6D">
        <w:t xml:space="preserve"> escorted</w:t>
      </w:r>
      <w:proofErr w:type="gramEnd"/>
      <w:r w:rsidRPr="00372E6D">
        <w:t xml:space="preserve"> at all times while on (organization) property.</w:t>
      </w:r>
    </w:p>
    <w:p w:rsidR="00F1525C" w:rsidRPr="00372E6D" w:rsidRDefault="00F1525C" w:rsidP="00F1525C">
      <w:pPr>
        <w:pStyle w:val="ListParagraph"/>
        <w:numPr>
          <w:ilvl w:val="0"/>
          <w:numId w:val="22"/>
        </w:numPr>
        <w:spacing w:after="0"/>
      </w:pPr>
      <w:r w:rsidRPr="00372E6D">
        <w:t>Tell media of new status reports, news releases, and news conference schedules.</w:t>
      </w:r>
    </w:p>
    <w:p w:rsidR="00F1525C" w:rsidRPr="00372E6D" w:rsidRDefault="00F1525C" w:rsidP="00F1525C">
      <w:pPr>
        <w:pStyle w:val="ListParagraph"/>
        <w:numPr>
          <w:ilvl w:val="0"/>
          <w:numId w:val="22"/>
        </w:numPr>
        <w:spacing w:after="0"/>
      </w:pPr>
      <w:r w:rsidRPr="00372E6D">
        <w:t>Provide additional information</w:t>
      </w:r>
      <w:r>
        <w:t xml:space="preserve">, backgrounders </w:t>
      </w:r>
      <w:r w:rsidRPr="00372E6D">
        <w:t>and photo opportunities as appropriate.</w:t>
      </w:r>
    </w:p>
    <w:p w:rsidR="00F1525C" w:rsidRPr="00372E6D" w:rsidRDefault="00F1525C" w:rsidP="00F1525C">
      <w:pPr>
        <w:pStyle w:val="ListParagraph"/>
        <w:numPr>
          <w:ilvl w:val="0"/>
          <w:numId w:val="22"/>
        </w:numPr>
        <w:spacing w:after="0"/>
      </w:pPr>
      <w:r w:rsidRPr="00372E6D">
        <w:lastRenderedPageBreak/>
        <w:t>Serve as chairperson of news conferences, setting parameters and introduci</w:t>
      </w:r>
      <w:r>
        <w:t>ng key (organization) officials such as the Spokesperson.</w:t>
      </w:r>
    </w:p>
    <w:p w:rsidR="00F1525C" w:rsidRPr="00371255" w:rsidRDefault="00F1525C" w:rsidP="00F1525C">
      <w:pPr>
        <w:ind w:left="620" w:hanging="260"/>
        <w:jc w:val="center"/>
        <w:rPr>
          <w:b/>
        </w:rPr>
      </w:pPr>
      <w:r w:rsidRPr="00372E6D">
        <w:br w:type="page"/>
      </w:r>
      <w:r>
        <w:rPr>
          <w:b/>
        </w:rPr>
        <w:lastRenderedPageBreak/>
        <w:t>-  MEDIA BRIEFING ROOM</w:t>
      </w:r>
      <w:r w:rsidRPr="00372E6D">
        <w:rPr>
          <w:b/>
        </w:rPr>
        <w:t xml:space="preserve">   -</w:t>
      </w:r>
      <w:r w:rsidRPr="00371255">
        <w:rPr>
          <w:b/>
        </w:rPr>
        <w:t xml:space="preserve"> </w:t>
      </w:r>
    </w:p>
    <w:p w:rsidR="00F1525C" w:rsidRPr="00372E6D" w:rsidRDefault="00F1525C" w:rsidP="00F1525C">
      <w:pPr>
        <w:spacing w:after="0"/>
        <w:ind w:left="360"/>
      </w:pPr>
      <w:r w:rsidRPr="00372E6D">
        <w:rPr>
          <w:i/>
        </w:rPr>
        <w:t xml:space="preserve">If </w:t>
      </w:r>
      <w:r>
        <w:rPr>
          <w:i/>
        </w:rPr>
        <w:t>deemed necessary, a Media Briefing Room</w:t>
      </w:r>
      <w:r w:rsidRPr="00372E6D">
        <w:rPr>
          <w:i/>
        </w:rPr>
        <w:t xml:space="preserve"> </w:t>
      </w:r>
      <w:proofErr w:type="gramStart"/>
      <w:r w:rsidRPr="00372E6D">
        <w:rPr>
          <w:i/>
        </w:rPr>
        <w:t>can be set up</w:t>
      </w:r>
      <w:proofErr w:type="gramEnd"/>
      <w:r w:rsidRPr="00372E6D">
        <w:rPr>
          <w:i/>
        </w:rPr>
        <w:t xml:space="preserve"> in the </w:t>
      </w:r>
      <w:r>
        <w:rPr>
          <w:i/>
        </w:rPr>
        <w:t>[name of conference or meeting room]</w:t>
      </w:r>
      <w:r w:rsidRPr="00372E6D">
        <w:rPr>
          <w:i/>
        </w:rPr>
        <w:t xml:space="preserve">. The Media Liaison is responsible for supervising its set up and operation. </w:t>
      </w:r>
    </w:p>
    <w:p w:rsidR="00F1525C" w:rsidRPr="00372E6D" w:rsidRDefault="00F1525C" w:rsidP="00F1525C">
      <w:pPr>
        <w:spacing w:after="0"/>
        <w:ind w:left="1080" w:hanging="360"/>
      </w:pPr>
    </w:p>
    <w:p w:rsidR="00F1525C" w:rsidRPr="00372E6D" w:rsidRDefault="00F1525C" w:rsidP="00F1525C">
      <w:pPr>
        <w:pStyle w:val="ListParagraph"/>
        <w:numPr>
          <w:ilvl w:val="0"/>
          <w:numId w:val="23"/>
        </w:numPr>
        <w:spacing w:after="0"/>
      </w:pPr>
      <w:r w:rsidRPr="00372E6D">
        <w:t xml:space="preserve">Assign a staff person to direct/guide media from the reception area to the Media </w:t>
      </w:r>
      <w:r>
        <w:t xml:space="preserve">Briefing </w:t>
      </w:r>
      <w:r w:rsidRPr="00372E6D">
        <w:t>Center.</w:t>
      </w:r>
    </w:p>
    <w:p w:rsidR="00F1525C" w:rsidRPr="00372E6D" w:rsidRDefault="00F1525C" w:rsidP="00F1525C">
      <w:pPr>
        <w:pStyle w:val="ListParagraph"/>
        <w:numPr>
          <w:ilvl w:val="0"/>
          <w:numId w:val="23"/>
        </w:numPr>
        <w:spacing w:after="0"/>
      </w:pPr>
      <w:r w:rsidRPr="00372E6D">
        <w:t>Set up a speaker’s podium.</w:t>
      </w:r>
    </w:p>
    <w:p w:rsidR="00F1525C" w:rsidRPr="00372E6D" w:rsidRDefault="00F1525C" w:rsidP="00F1525C">
      <w:pPr>
        <w:pStyle w:val="ListParagraph"/>
        <w:numPr>
          <w:ilvl w:val="0"/>
          <w:numId w:val="23"/>
        </w:numPr>
        <w:spacing w:after="0"/>
      </w:pPr>
      <w:r w:rsidRPr="00372E6D">
        <w:t>Set up a flip chart with pad and make sure there are markers.</w:t>
      </w:r>
    </w:p>
    <w:p w:rsidR="00F1525C" w:rsidRPr="00372E6D" w:rsidRDefault="00F1525C" w:rsidP="00F1525C">
      <w:pPr>
        <w:pStyle w:val="ListParagraph"/>
        <w:numPr>
          <w:ilvl w:val="0"/>
          <w:numId w:val="23"/>
        </w:numPr>
        <w:spacing w:after="0"/>
      </w:pPr>
      <w:r w:rsidRPr="00372E6D">
        <w:t>Install power strips in wall outlets to ensure enough plug-ins.</w:t>
      </w:r>
    </w:p>
    <w:p w:rsidR="00F1525C" w:rsidRPr="00372E6D" w:rsidRDefault="00F1525C" w:rsidP="00F1525C">
      <w:pPr>
        <w:pStyle w:val="ListParagraph"/>
        <w:numPr>
          <w:ilvl w:val="0"/>
          <w:numId w:val="23"/>
        </w:numPr>
        <w:spacing w:after="0"/>
      </w:pPr>
      <w:r w:rsidRPr="00372E6D">
        <w:t>Distribute I.D. badges to media representatives.</w:t>
      </w:r>
    </w:p>
    <w:p w:rsidR="00F1525C" w:rsidRPr="00372E6D" w:rsidRDefault="00F1525C" w:rsidP="00F1525C">
      <w:pPr>
        <w:pStyle w:val="ListParagraph"/>
        <w:numPr>
          <w:ilvl w:val="0"/>
          <w:numId w:val="23"/>
        </w:numPr>
        <w:spacing w:after="0"/>
      </w:pPr>
      <w:r w:rsidRPr="00372E6D">
        <w:t>Provide the media with backgrounders and fact sheets as well as a list of nearby restaurants and hotels.</w:t>
      </w:r>
    </w:p>
    <w:p w:rsidR="00F1525C" w:rsidRPr="00372E6D" w:rsidRDefault="00F1525C" w:rsidP="00F1525C">
      <w:pPr>
        <w:pStyle w:val="ListParagraph"/>
        <w:numPr>
          <w:ilvl w:val="0"/>
          <w:numId w:val="23"/>
        </w:numPr>
        <w:spacing w:after="0"/>
      </w:pPr>
      <w:r w:rsidRPr="00372E6D">
        <w:t xml:space="preserve">If the crisis appears to </w:t>
      </w:r>
      <w:proofErr w:type="gramStart"/>
      <w:r w:rsidRPr="00372E6D">
        <w:t>be extended</w:t>
      </w:r>
      <w:proofErr w:type="gramEnd"/>
      <w:r w:rsidRPr="00372E6D">
        <w:t>, arrange for soft drinks, coffee, cups and light snacks.</w:t>
      </w:r>
    </w:p>
    <w:p w:rsidR="00F1525C" w:rsidRDefault="00F1525C" w:rsidP="00F1525C">
      <w:pPr>
        <w:pStyle w:val="ListParagraph"/>
        <w:numPr>
          <w:ilvl w:val="0"/>
          <w:numId w:val="23"/>
        </w:numPr>
        <w:spacing w:after="0"/>
      </w:pPr>
      <w:r w:rsidRPr="00372E6D">
        <w:t xml:space="preserve">Do not direct reporters to the cafeteria for food/drink items. Their contact with </w:t>
      </w:r>
      <w:r>
        <w:t>(organization) staff should be extremely l</w:t>
      </w:r>
      <w:r w:rsidRPr="00372E6D">
        <w:t>imited.</w:t>
      </w:r>
    </w:p>
    <w:p w:rsidR="00F1525C" w:rsidRPr="00372E6D" w:rsidRDefault="00F1525C" w:rsidP="00F1525C">
      <w:pPr>
        <w:pStyle w:val="ListParagraph"/>
        <w:numPr>
          <w:ilvl w:val="0"/>
          <w:numId w:val="23"/>
        </w:numPr>
        <w:spacing w:after="0"/>
      </w:pPr>
      <w:r>
        <w:t>Assign the nearest restrooms as “media only” to prevent media from mixing with staff during the crisis.</w:t>
      </w:r>
    </w:p>
    <w:p w:rsidR="00F1525C" w:rsidRPr="00372E6D" w:rsidRDefault="00F1525C" w:rsidP="00F1525C">
      <w:pPr>
        <w:pStyle w:val="ListParagraph"/>
        <w:numPr>
          <w:ilvl w:val="0"/>
          <w:numId w:val="23"/>
        </w:numPr>
        <w:spacing w:after="0"/>
      </w:pPr>
      <w:r w:rsidRPr="00372E6D">
        <w:t>Establish a briefing schedule for the media. Post the next briefing time on the flip chart before you leave the room.</w:t>
      </w:r>
    </w:p>
    <w:p w:rsidR="00F1525C" w:rsidRDefault="00F1525C" w:rsidP="00F1525C">
      <w:pPr>
        <w:pStyle w:val="ListParagraph"/>
        <w:numPr>
          <w:ilvl w:val="0"/>
          <w:numId w:val="23"/>
        </w:numPr>
        <w:spacing w:after="0"/>
      </w:pPr>
      <w:r w:rsidRPr="00372E6D">
        <w:t xml:space="preserve">If presentations </w:t>
      </w:r>
      <w:proofErr w:type="gramStart"/>
      <w:r w:rsidRPr="00372E6D">
        <w:t>are used</w:t>
      </w:r>
      <w:proofErr w:type="gramEnd"/>
      <w:r w:rsidRPr="00372E6D">
        <w:t xml:space="preserve"> in the briefing, assign a staff member to operate the equipment and lights.</w:t>
      </w:r>
    </w:p>
    <w:p w:rsidR="00F1525C" w:rsidRPr="00372E6D" w:rsidRDefault="00F1525C" w:rsidP="00F1525C">
      <w:pPr>
        <w:pStyle w:val="ListParagraph"/>
        <w:numPr>
          <w:ilvl w:val="0"/>
          <w:numId w:val="23"/>
        </w:numPr>
        <w:spacing w:after="0"/>
      </w:pPr>
      <w:r>
        <w:t xml:space="preserve">Ensure media has access to </w:t>
      </w:r>
      <w:proofErr w:type="spellStart"/>
      <w:r>
        <w:t>wi-fi</w:t>
      </w:r>
      <w:proofErr w:type="spellEnd"/>
      <w:r>
        <w:t>, including the logins and passwords to any protected connections.</w:t>
      </w:r>
    </w:p>
    <w:p w:rsidR="00F1525C" w:rsidRPr="00372E6D" w:rsidRDefault="00F1525C" w:rsidP="00F1525C">
      <w:pPr>
        <w:spacing w:after="0"/>
        <w:ind w:left="1080" w:hanging="360"/>
      </w:pPr>
    </w:p>
    <w:p w:rsidR="00F1525C" w:rsidRPr="00372E6D" w:rsidRDefault="00F1525C" w:rsidP="00F1525C">
      <w:pPr>
        <w:spacing w:after="0"/>
        <w:ind w:left="620" w:hanging="260"/>
        <w:jc w:val="center"/>
      </w:pPr>
    </w:p>
    <w:p w:rsidR="00F1525C" w:rsidRPr="00372E6D" w:rsidRDefault="00F1525C" w:rsidP="00F1525C">
      <w:pPr>
        <w:spacing w:after="0"/>
        <w:ind w:left="620" w:hanging="260"/>
        <w:jc w:val="center"/>
        <w:rPr>
          <w:b/>
        </w:rPr>
      </w:pPr>
      <w:r w:rsidRPr="00372E6D">
        <w:br w:type="page"/>
      </w:r>
      <w:r>
        <w:rPr>
          <w:b/>
        </w:rPr>
        <w:lastRenderedPageBreak/>
        <w:t xml:space="preserve">-  EXTERNAL COMMUNICATIONS </w:t>
      </w:r>
      <w:r w:rsidRPr="00372E6D">
        <w:rPr>
          <w:b/>
        </w:rPr>
        <w:t>SPECIALIST   -</w:t>
      </w:r>
      <w:r>
        <w:rPr>
          <w:b/>
        </w:rPr>
        <w:br/>
      </w:r>
      <w:r w:rsidRPr="00372E6D">
        <w:rPr>
          <w:b/>
        </w:rPr>
        <w:t>RESPONSIBILITIES</w:t>
      </w:r>
    </w:p>
    <w:p w:rsidR="00F1525C" w:rsidRPr="00372E6D" w:rsidRDefault="00F1525C" w:rsidP="00F1525C">
      <w:pPr>
        <w:rPr>
          <w:b/>
        </w:rPr>
      </w:pPr>
    </w:p>
    <w:p w:rsidR="00F1525C" w:rsidRDefault="00F1525C" w:rsidP="00F1525C">
      <w:pPr>
        <w:spacing w:after="0"/>
        <w:rPr>
          <w:b/>
        </w:rPr>
      </w:pPr>
      <w:r w:rsidRPr="00372E6D">
        <w:rPr>
          <w:b/>
        </w:rPr>
        <w:t>External Communications Specialist</w:t>
      </w:r>
    </w:p>
    <w:p w:rsidR="00F1525C" w:rsidRDefault="00F1525C" w:rsidP="00F1525C">
      <w:pPr>
        <w:spacing w:after="0"/>
        <w:rPr>
          <w:b/>
        </w:rPr>
      </w:pPr>
    </w:p>
    <w:p w:rsidR="00F1525C" w:rsidRPr="00372E6D" w:rsidRDefault="00F1525C" w:rsidP="00F1525C">
      <w:pPr>
        <w:spacing w:after="0"/>
        <w:rPr>
          <w:b/>
        </w:rPr>
      </w:pPr>
      <w:r>
        <w:rPr>
          <w:i/>
        </w:rPr>
        <w:t xml:space="preserve">Depending on the size of the company, this function </w:t>
      </w:r>
      <w:proofErr w:type="gramStart"/>
      <w:r>
        <w:rPr>
          <w:i/>
        </w:rPr>
        <w:t>may be combined</w:t>
      </w:r>
      <w:proofErr w:type="gramEnd"/>
      <w:r>
        <w:rPr>
          <w:i/>
        </w:rPr>
        <w:t xml:space="preserve"> with the Spokesperson role and/or Media Liaison role.</w:t>
      </w:r>
      <w:r w:rsidRPr="00372E6D">
        <w:rPr>
          <w:b/>
        </w:rPr>
        <w:fldChar w:fldCharType="begin"/>
      </w:r>
      <w:r w:rsidRPr="00372E6D">
        <w:rPr>
          <w:b/>
        </w:rPr>
        <w:instrText>tc "External Communications Specialist" \l 2</w:instrText>
      </w:r>
      <w:r w:rsidRPr="00372E6D">
        <w:rPr>
          <w:b/>
        </w:rPr>
        <w:fldChar w:fldCharType="end"/>
      </w:r>
    </w:p>
    <w:p w:rsidR="00F1525C" w:rsidRPr="00372E6D" w:rsidRDefault="00F1525C" w:rsidP="00F1525C">
      <w:pPr>
        <w:spacing w:after="0"/>
        <w:ind w:firstLine="180"/>
        <w:rPr>
          <w:b/>
        </w:rPr>
      </w:pPr>
    </w:p>
    <w:p w:rsidR="00F1525C" w:rsidRPr="00372E6D" w:rsidRDefault="00F1525C" w:rsidP="00F1525C">
      <w:pPr>
        <w:spacing w:after="0"/>
        <w:rPr>
          <w:b/>
        </w:rPr>
      </w:pPr>
      <w:r w:rsidRPr="00372E6D">
        <w:rPr>
          <w:b/>
        </w:rPr>
        <w:t>Role:</w:t>
      </w:r>
    </w:p>
    <w:p w:rsidR="00F1525C" w:rsidRPr="00371255" w:rsidRDefault="00F1525C" w:rsidP="00F1525C">
      <w:pPr>
        <w:pStyle w:val="ListParagraph"/>
        <w:numPr>
          <w:ilvl w:val="0"/>
          <w:numId w:val="24"/>
        </w:numPr>
        <w:spacing w:after="0"/>
        <w:rPr>
          <w:b/>
        </w:rPr>
      </w:pPr>
      <w:r w:rsidRPr="00372E6D">
        <w:t>To develop and deliver external communications that are consistent with internal messages.</w:t>
      </w:r>
    </w:p>
    <w:p w:rsidR="00F1525C" w:rsidRPr="00372E6D" w:rsidRDefault="00F1525C" w:rsidP="00F1525C">
      <w:pPr>
        <w:spacing w:after="0"/>
        <w:ind w:firstLine="180"/>
        <w:rPr>
          <w:b/>
        </w:rPr>
      </w:pPr>
    </w:p>
    <w:p w:rsidR="00F1525C" w:rsidRPr="00372E6D" w:rsidRDefault="00F1525C" w:rsidP="00F1525C">
      <w:pPr>
        <w:spacing w:after="0"/>
        <w:rPr>
          <w:b/>
        </w:rPr>
      </w:pPr>
      <w:r w:rsidRPr="00372E6D">
        <w:rPr>
          <w:b/>
        </w:rPr>
        <w:t>General Responsibilities:</w:t>
      </w:r>
    </w:p>
    <w:p w:rsidR="00F1525C" w:rsidRPr="00372E6D" w:rsidRDefault="00F1525C" w:rsidP="00F1525C">
      <w:pPr>
        <w:pStyle w:val="ListParagraph"/>
        <w:numPr>
          <w:ilvl w:val="0"/>
          <w:numId w:val="24"/>
        </w:numPr>
        <w:spacing w:after="0"/>
      </w:pPr>
      <w:r w:rsidRPr="00372E6D">
        <w:t>Serve as lead for the development and production of all media related communications.</w:t>
      </w:r>
    </w:p>
    <w:p w:rsidR="00F1525C" w:rsidRPr="00372E6D" w:rsidRDefault="00F1525C" w:rsidP="00F1525C">
      <w:pPr>
        <w:pStyle w:val="ListParagraph"/>
        <w:numPr>
          <w:ilvl w:val="0"/>
          <w:numId w:val="24"/>
        </w:numPr>
        <w:spacing w:after="0"/>
      </w:pPr>
      <w:r w:rsidRPr="00372E6D">
        <w:t>Act as primary expert regarding media actions and reactions to crisis.</w:t>
      </w:r>
    </w:p>
    <w:p w:rsidR="00F1525C" w:rsidRPr="00372E6D" w:rsidRDefault="00F1525C" w:rsidP="00F1525C">
      <w:pPr>
        <w:pStyle w:val="ListParagraph"/>
        <w:numPr>
          <w:ilvl w:val="0"/>
          <w:numId w:val="24"/>
        </w:numPr>
        <w:spacing w:after="0"/>
      </w:pPr>
      <w:r w:rsidRPr="00372E6D">
        <w:t>Work closely with other communications specialists to generate necessary materials and mobilize resources.</w:t>
      </w:r>
    </w:p>
    <w:p w:rsidR="00F1525C" w:rsidRDefault="00F1525C" w:rsidP="00F1525C">
      <w:pPr>
        <w:pStyle w:val="ListParagraph"/>
        <w:numPr>
          <w:ilvl w:val="0"/>
          <w:numId w:val="24"/>
        </w:numPr>
        <w:spacing w:after="0"/>
      </w:pPr>
      <w:r w:rsidRPr="00372E6D">
        <w:t>If not the designated Spokesperson, work closely with Spokesperson</w:t>
      </w:r>
      <w:r>
        <w:t xml:space="preserve"> and/or Media Liaison</w:t>
      </w:r>
      <w:r w:rsidRPr="00372E6D">
        <w:t xml:space="preserve"> to coordinate media releases, briefings and interviews.</w:t>
      </w:r>
    </w:p>
    <w:p w:rsidR="00F1525C" w:rsidRPr="00372E6D" w:rsidRDefault="00F1525C" w:rsidP="00F1525C">
      <w:pPr>
        <w:pStyle w:val="ListParagraph"/>
        <w:numPr>
          <w:ilvl w:val="0"/>
          <w:numId w:val="24"/>
        </w:numPr>
        <w:spacing w:after="0"/>
      </w:pPr>
      <w:r>
        <w:t>This is not an outward facing role, but one of continuous production and support.</w:t>
      </w:r>
    </w:p>
    <w:p w:rsidR="00F1525C" w:rsidRPr="00372E6D" w:rsidRDefault="00F1525C" w:rsidP="00F1525C">
      <w:pPr>
        <w:spacing w:after="0"/>
        <w:ind w:firstLine="180"/>
        <w:rPr>
          <w:b/>
        </w:rPr>
      </w:pPr>
    </w:p>
    <w:p w:rsidR="00F1525C" w:rsidRPr="00372E6D" w:rsidRDefault="00F1525C" w:rsidP="00F1525C">
      <w:pPr>
        <w:spacing w:after="0"/>
        <w:rPr>
          <w:b/>
        </w:rPr>
      </w:pPr>
      <w:r w:rsidRPr="00372E6D">
        <w:rPr>
          <w:b/>
        </w:rPr>
        <w:t>Skill Set:</w:t>
      </w:r>
    </w:p>
    <w:p w:rsidR="00F1525C" w:rsidRPr="00372E6D" w:rsidRDefault="00F1525C" w:rsidP="00F1525C">
      <w:pPr>
        <w:pStyle w:val="ListParagraph"/>
        <w:numPr>
          <w:ilvl w:val="0"/>
          <w:numId w:val="25"/>
        </w:numPr>
        <w:spacing w:after="0"/>
      </w:pPr>
      <w:r w:rsidRPr="00372E6D">
        <w:t>Strong writing skills that allow quick and accurate communications.</w:t>
      </w:r>
    </w:p>
    <w:p w:rsidR="00F1525C" w:rsidRPr="00372E6D" w:rsidRDefault="00F1525C" w:rsidP="00F1525C">
      <w:pPr>
        <w:pStyle w:val="ListParagraph"/>
        <w:numPr>
          <w:ilvl w:val="0"/>
          <w:numId w:val="25"/>
        </w:numPr>
        <w:spacing w:after="0"/>
      </w:pPr>
      <w:r w:rsidRPr="00372E6D">
        <w:t>Familiarity with media relations and procedures.</w:t>
      </w:r>
    </w:p>
    <w:p w:rsidR="00F1525C" w:rsidRPr="00372E6D" w:rsidRDefault="00F1525C" w:rsidP="00F1525C">
      <w:pPr>
        <w:pStyle w:val="ListParagraph"/>
        <w:numPr>
          <w:ilvl w:val="0"/>
          <w:numId w:val="25"/>
        </w:numPr>
        <w:spacing w:after="0"/>
      </w:pPr>
      <w:r w:rsidRPr="00372E6D">
        <w:t>Broad knowledge of company operations and areas.</w:t>
      </w:r>
    </w:p>
    <w:p w:rsidR="00F1525C" w:rsidRPr="00372E6D" w:rsidRDefault="00F1525C" w:rsidP="00F1525C">
      <w:pPr>
        <w:pStyle w:val="ListParagraph"/>
        <w:numPr>
          <w:ilvl w:val="0"/>
          <w:numId w:val="25"/>
        </w:numPr>
        <w:spacing w:after="0"/>
      </w:pPr>
      <w:r>
        <w:t>Solid</w:t>
      </w:r>
      <w:r w:rsidRPr="00372E6D">
        <w:t xml:space="preserve"> knowledge of print, trade and broadcast media.</w:t>
      </w:r>
    </w:p>
    <w:p w:rsidR="00F1525C" w:rsidRPr="00372E6D" w:rsidRDefault="00F1525C" w:rsidP="00F1525C">
      <w:pPr>
        <w:spacing w:after="0"/>
        <w:ind w:left="720" w:hanging="360"/>
      </w:pPr>
    </w:p>
    <w:p w:rsidR="00F1525C" w:rsidRPr="00372E6D" w:rsidRDefault="00F1525C" w:rsidP="00F1525C">
      <w:pPr>
        <w:spacing w:after="0"/>
        <w:ind w:left="720" w:hanging="540"/>
        <w:rPr>
          <w:b/>
        </w:rPr>
      </w:pPr>
    </w:p>
    <w:p w:rsidR="00F1525C" w:rsidRPr="00372E6D" w:rsidRDefault="00F1525C" w:rsidP="00F1525C">
      <w:pPr>
        <w:spacing w:after="0"/>
        <w:ind w:left="720" w:hanging="720"/>
      </w:pPr>
      <w:r w:rsidRPr="00372E6D">
        <w:rPr>
          <w:b/>
        </w:rPr>
        <w:t xml:space="preserve">Duties </w:t>
      </w:r>
      <w:r w:rsidRPr="00372E6D">
        <w:rPr>
          <w:b/>
        </w:rPr>
        <w:softHyphen/>
        <w:t>– Mobilization</w:t>
      </w:r>
    </w:p>
    <w:p w:rsidR="00F1525C" w:rsidRPr="00372E6D" w:rsidRDefault="00F1525C" w:rsidP="00F1525C">
      <w:pPr>
        <w:pStyle w:val="ListParagraph"/>
        <w:numPr>
          <w:ilvl w:val="0"/>
          <w:numId w:val="26"/>
        </w:numPr>
        <w:spacing w:after="0"/>
      </w:pPr>
      <w:r w:rsidRPr="00372E6D">
        <w:t xml:space="preserve">Establish procedures for information updates with </w:t>
      </w:r>
      <w:r>
        <w:t>CCC</w:t>
      </w:r>
      <w:r w:rsidRPr="00372E6D">
        <w:t xml:space="preserve"> Manager.</w:t>
      </w:r>
    </w:p>
    <w:p w:rsidR="00F1525C" w:rsidRPr="00372E6D" w:rsidRDefault="00F1525C" w:rsidP="00F1525C">
      <w:pPr>
        <w:pStyle w:val="ListParagraph"/>
        <w:numPr>
          <w:ilvl w:val="0"/>
          <w:numId w:val="26"/>
        </w:numPr>
        <w:spacing w:after="0"/>
      </w:pPr>
      <w:r w:rsidRPr="00372E6D">
        <w:t>Ensure that all b</w:t>
      </w:r>
      <w:r>
        <w:t xml:space="preserve">ackgrounders, information kits </w:t>
      </w:r>
      <w:r w:rsidRPr="00372E6D">
        <w:t xml:space="preserve">and supporting materials </w:t>
      </w:r>
      <w:proofErr w:type="gramStart"/>
      <w:r w:rsidRPr="00372E6D">
        <w:t>are readied</w:t>
      </w:r>
      <w:proofErr w:type="gramEnd"/>
      <w:r w:rsidRPr="00372E6D">
        <w:t xml:space="preserve"> for distribution.</w:t>
      </w:r>
    </w:p>
    <w:p w:rsidR="00F1525C" w:rsidRPr="00372E6D" w:rsidRDefault="00F1525C" w:rsidP="00F1525C">
      <w:pPr>
        <w:pStyle w:val="ListParagraph"/>
        <w:numPr>
          <w:ilvl w:val="0"/>
          <w:numId w:val="26"/>
        </w:numPr>
        <w:spacing w:after="0"/>
      </w:pPr>
      <w:r>
        <w:t>Work closely</w:t>
      </w:r>
      <w:r w:rsidRPr="00372E6D">
        <w:t xml:space="preserve"> with other members of the </w:t>
      </w:r>
      <w:r>
        <w:t xml:space="preserve">CCC Team to </w:t>
      </w:r>
      <w:r w:rsidRPr="00372E6D">
        <w:t>assess the situation and determine strategies and tactics for external responses.</w:t>
      </w:r>
    </w:p>
    <w:p w:rsidR="00F1525C" w:rsidRDefault="00F1525C" w:rsidP="00F1525C">
      <w:pPr>
        <w:pStyle w:val="ListParagraph"/>
        <w:numPr>
          <w:ilvl w:val="0"/>
          <w:numId w:val="26"/>
        </w:numPr>
        <w:spacing w:after="0"/>
      </w:pPr>
      <w:r w:rsidRPr="00372E6D">
        <w:t>Prepare the first news release.</w:t>
      </w:r>
    </w:p>
    <w:p w:rsidR="00F1525C" w:rsidRPr="00372E6D" w:rsidRDefault="00F1525C" w:rsidP="00F1525C">
      <w:pPr>
        <w:pStyle w:val="ListParagraph"/>
        <w:numPr>
          <w:ilvl w:val="0"/>
          <w:numId w:val="26"/>
        </w:numPr>
        <w:spacing w:after="0"/>
      </w:pPr>
      <w:r>
        <w:t>Handle social media posting duties.</w:t>
      </w:r>
    </w:p>
    <w:p w:rsidR="00F1525C" w:rsidRPr="00372E6D" w:rsidRDefault="00F1525C" w:rsidP="00F1525C">
      <w:pPr>
        <w:spacing w:after="0"/>
        <w:ind w:firstLine="180"/>
      </w:pPr>
    </w:p>
    <w:p w:rsidR="00F1525C" w:rsidRPr="00372E6D" w:rsidRDefault="00F1525C" w:rsidP="00F1525C">
      <w:pPr>
        <w:spacing w:after="0"/>
        <w:ind w:firstLine="180"/>
      </w:pPr>
    </w:p>
    <w:p w:rsidR="00F1525C" w:rsidRPr="00372E6D" w:rsidRDefault="00F1525C" w:rsidP="00F1525C">
      <w:pPr>
        <w:spacing w:after="0"/>
        <w:rPr>
          <w:b/>
        </w:rPr>
      </w:pPr>
      <w:r w:rsidRPr="00372E6D">
        <w:rPr>
          <w:b/>
        </w:rPr>
        <w:t>Duties – Sustained Response:</w:t>
      </w:r>
    </w:p>
    <w:p w:rsidR="00F1525C" w:rsidRPr="00372E6D" w:rsidRDefault="00F1525C" w:rsidP="00F1525C">
      <w:pPr>
        <w:pStyle w:val="ListParagraph"/>
        <w:numPr>
          <w:ilvl w:val="0"/>
          <w:numId w:val="29"/>
        </w:numPr>
        <w:spacing w:after="0"/>
      </w:pPr>
      <w:r w:rsidRPr="00372E6D">
        <w:t xml:space="preserve">Work with the </w:t>
      </w:r>
      <w:r>
        <w:t>CCC</w:t>
      </w:r>
      <w:r w:rsidRPr="00372E6D">
        <w:t xml:space="preserve"> Manager and Spokesperson to develop necessary media materials.</w:t>
      </w:r>
    </w:p>
    <w:p w:rsidR="00F1525C" w:rsidRPr="00372E6D" w:rsidRDefault="00F1525C" w:rsidP="00F1525C">
      <w:pPr>
        <w:pStyle w:val="ListParagraph"/>
        <w:numPr>
          <w:ilvl w:val="0"/>
          <w:numId w:val="29"/>
        </w:numPr>
        <w:spacing w:after="0"/>
      </w:pPr>
      <w:r w:rsidRPr="00372E6D">
        <w:t>Brief the Spokesperson on key mess</w:t>
      </w:r>
      <w:r>
        <w:t>ages, statements, news releases</w:t>
      </w:r>
      <w:r w:rsidRPr="00372E6D">
        <w:t xml:space="preserve"> and media tactics.</w:t>
      </w:r>
    </w:p>
    <w:p w:rsidR="00F1525C" w:rsidRPr="00372E6D" w:rsidRDefault="00F1525C" w:rsidP="00F1525C">
      <w:pPr>
        <w:pStyle w:val="ListParagraph"/>
        <w:numPr>
          <w:ilvl w:val="0"/>
          <w:numId w:val="29"/>
        </w:numPr>
        <w:spacing w:after="0"/>
      </w:pPr>
      <w:r w:rsidRPr="00372E6D">
        <w:lastRenderedPageBreak/>
        <w:t xml:space="preserve">Write and produce all external communications as directed by the </w:t>
      </w:r>
      <w:r>
        <w:t>CCC</w:t>
      </w:r>
      <w:r w:rsidRPr="00372E6D">
        <w:t xml:space="preserve"> Manager.</w:t>
      </w:r>
    </w:p>
    <w:p w:rsidR="00F1525C" w:rsidRPr="00372E6D" w:rsidRDefault="00F1525C" w:rsidP="00F1525C">
      <w:pPr>
        <w:pStyle w:val="ListParagraph"/>
        <w:numPr>
          <w:ilvl w:val="0"/>
          <w:numId w:val="29"/>
        </w:numPr>
        <w:spacing w:after="0"/>
      </w:pPr>
      <w:r w:rsidRPr="00372E6D">
        <w:t>Identify appropriate communication methods and communicate the message.</w:t>
      </w:r>
    </w:p>
    <w:p w:rsidR="00F1525C" w:rsidRDefault="00F1525C" w:rsidP="00F1525C">
      <w:pPr>
        <w:pStyle w:val="ListParagraph"/>
        <w:numPr>
          <w:ilvl w:val="0"/>
          <w:numId w:val="29"/>
        </w:numPr>
        <w:spacing w:after="0"/>
      </w:pPr>
      <w:r w:rsidRPr="00372E6D">
        <w:t xml:space="preserve">Respond to media inquiries if </w:t>
      </w:r>
      <w:r>
        <w:t>directed</w:t>
      </w:r>
      <w:r w:rsidRPr="00372E6D">
        <w:t>.</w:t>
      </w:r>
    </w:p>
    <w:p w:rsidR="00F1525C" w:rsidRPr="00372E6D" w:rsidRDefault="00F1525C" w:rsidP="00F1525C">
      <w:pPr>
        <w:pStyle w:val="ListParagraph"/>
        <w:numPr>
          <w:ilvl w:val="0"/>
          <w:numId w:val="29"/>
        </w:numPr>
        <w:spacing w:after="0"/>
      </w:pPr>
      <w:r w:rsidRPr="00372E6D">
        <w:t>Recommend communication strategies and tactics.</w:t>
      </w:r>
    </w:p>
    <w:p w:rsidR="00F1525C" w:rsidRDefault="00F1525C" w:rsidP="00F1525C">
      <w:pPr>
        <w:pStyle w:val="ListParagraph"/>
        <w:numPr>
          <w:ilvl w:val="0"/>
          <w:numId w:val="29"/>
        </w:numPr>
        <w:spacing w:after="0"/>
      </w:pPr>
      <w:r w:rsidRPr="00372E6D">
        <w:t>Develop messages and arrange approvals.</w:t>
      </w:r>
    </w:p>
    <w:p w:rsidR="00F1525C" w:rsidRPr="00372E6D" w:rsidRDefault="00F1525C" w:rsidP="00F1525C">
      <w:pPr>
        <w:pStyle w:val="ListParagraph"/>
        <w:numPr>
          <w:ilvl w:val="0"/>
          <w:numId w:val="29"/>
        </w:numPr>
        <w:spacing w:after="0"/>
      </w:pPr>
      <w:r>
        <w:t>Manage social media.</w:t>
      </w:r>
    </w:p>
    <w:p w:rsidR="00F1525C" w:rsidRPr="00372E6D" w:rsidRDefault="00F1525C" w:rsidP="00F1525C">
      <w:pPr>
        <w:ind w:left="720" w:hanging="360"/>
      </w:pPr>
    </w:p>
    <w:p w:rsidR="00F1525C" w:rsidRPr="00372E6D" w:rsidRDefault="00F1525C" w:rsidP="00F1525C">
      <w:pPr>
        <w:ind w:left="620" w:hanging="260"/>
        <w:jc w:val="center"/>
        <w:rPr>
          <w:b/>
        </w:rPr>
      </w:pPr>
      <w:r w:rsidRPr="00372E6D">
        <w:br w:type="page"/>
      </w:r>
      <w:r>
        <w:rPr>
          <w:b/>
        </w:rPr>
        <w:lastRenderedPageBreak/>
        <w:t xml:space="preserve">-  INTERNAL COMMUNICATIONS </w:t>
      </w:r>
      <w:r w:rsidRPr="00372E6D">
        <w:rPr>
          <w:b/>
        </w:rPr>
        <w:t>SPECIALIST   -</w:t>
      </w:r>
      <w:r>
        <w:rPr>
          <w:b/>
        </w:rPr>
        <w:br/>
      </w:r>
      <w:r w:rsidRPr="00372E6D">
        <w:rPr>
          <w:b/>
        </w:rPr>
        <w:t>RESPONSIBILITIES</w:t>
      </w:r>
    </w:p>
    <w:p w:rsidR="00F1525C" w:rsidRPr="00372E6D" w:rsidRDefault="00F1525C" w:rsidP="00F1525C">
      <w:pPr>
        <w:rPr>
          <w:b/>
        </w:rPr>
      </w:pPr>
    </w:p>
    <w:p w:rsidR="00F1525C" w:rsidRPr="00372E6D" w:rsidRDefault="00F1525C" w:rsidP="00F1525C">
      <w:pPr>
        <w:rPr>
          <w:b/>
        </w:rPr>
      </w:pPr>
      <w:r w:rsidRPr="00372E6D">
        <w:rPr>
          <w:b/>
        </w:rPr>
        <w:t>Internal Communications Specialist</w:t>
      </w:r>
      <w:r w:rsidRPr="00372E6D">
        <w:rPr>
          <w:b/>
        </w:rPr>
        <w:fldChar w:fldCharType="begin"/>
      </w:r>
      <w:r w:rsidRPr="00372E6D">
        <w:rPr>
          <w:b/>
        </w:rPr>
        <w:instrText>tc "Internal Communications Specialist" \l 2</w:instrText>
      </w:r>
      <w:r w:rsidRPr="00372E6D">
        <w:rPr>
          <w:b/>
        </w:rPr>
        <w:fldChar w:fldCharType="end"/>
      </w:r>
    </w:p>
    <w:p w:rsidR="00F1525C" w:rsidRPr="00372E6D" w:rsidRDefault="00F1525C" w:rsidP="00F1525C">
      <w:pPr>
        <w:rPr>
          <w:b/>
        </w:rPr>
      </w:pPr>
      <w:r w:rsidRPr="00372E6D">
        <w:rPr>
          <w:b/>
        </w:rPr>
        <w:t>Role:</w:t>
      </w:r>
    </w:p>
    <w:p w:rsidR="00F1525C" w:rsidRPr="00DC252A" w:rsidRDefault="00F1525C" w:rsidP="00F1525C">
      <w:pPr>
        <w:pStyle w:val="ListParagraph"/>
        <w:numPr>
          <w:ilvl w:val="0"/>
          <w:numId w:val="30"/>
        </w:numPr>
        <w:rPr>
          <w:b/>
        </w:rPr>
      </w:pPr>
      <w:r w:rsidRPr="00372E6D">
        <w:t>To deliver timely and accurate communications to employees which are consistent with external messages.</w:t>
      </w:r>
    </w:p>
    <w:p w:rsidR="00F1525C" w:rsidRPr="00372E6D" w:rsidRDefault="00F1525C" w:rsidP="00F1525C">
      <w:pPr>
        <w:rPr>
          <w:b/>
        </w:rPr>
      </w:pPr>
      <w:r w:rsidRPr="00372E6D">
        <w:rPr>
          <w:b/>
        </w:rPr>
        <w:t>General Responsibilities:</w:t>
      </w:r>
    </w:p>
    <w:p w:rsidR="00F1525C" w:rsidRPr="00372E6D" w:rsidRDefault="00F1525C" w:rsidP="00F1525C">
      <w:pPr>
        <w:pStyle w:val="ListParagraph"/>
        <w:numPr>
          <w:ilvl w:val="0"/>
          <w:numId w:val="30"/>
        </w:numPr>
      </w:pPr>
      <w:r w:rsidRPr="00372E6D">
        <w:t>Serve as lead for the development and production of all internal communications</w:t>
      </w:r>
      <w:r>
        <w:t xml:space="preserve"> intended for employees</w:t>
      </w:r>
      <w:r w:rsidRPr="00372E6D">
        <w:t>.</w:t>
      </w:r>
    </w:p>
    <w:p w:rsidR="00F1525C" w:rsidRPr="00372E6D" w:rsidRDefault="00F1525C" w:rsidP="00F1525C">
      <w:pPr>
        <w:pStyle w:val="ListParagraph"/>
        <w:numPr>
          <w:ilvl w:val="0"/>
          <w:numId w:val="30"/>
        </w:numPr>
      </w:pPr>
      <w:r w:rsidRPr="00372E6D">
        <w:t>Act as primary expert regarding employee reactions to crisis.</w:t>
      </w:r>
    </w:p>
    <w:p w:rsidR="00F1525C" w:rsidRPr="00372E6D" w:rsidRDefault="00F1525C" w:rsidP="00F1525C">
      <w:pPr>
        <w:pStyle w:val="ListParagraph"/>
        <w:numPr>
          <w:ilvl w:val="0"/>
          <w:numId w:val="30"/>
        </w:numPr>
      </w:pPr>
      <w:r w:rsidRPr="00372E6D">
        <w:t>Work closely with other communications specialists to generate necessary materials and mobilize resources.</w:t>
      </w:r>
    </w:p>
    <w:p w:rsidR="00F1525C" w:rsidRPr="00372E6D" w:rsidRDefault="00F1525C" w:rsidP="00F1525C">
      <w:pPr>
        <w:rPr>
          <w:b/>
        </w:rPr>
      </w:pPr>
      <w:r w:rsidRPr="00372E6D">
        <w:rPr>
          <w:b/>
        </w:rPr>
        <w:t>Skill Set:</w:t>
      </w:r>
    </w:p>
    <w:p w:rsidR="00F1525C" w:rsidRPr="00372E6D" w:rsidRDefault="00F1525C" w:rsidP="00F1525C">
      <w:pPr>
        <w:pStyle w:val="ListParagraph"/>
        <w:numPr>
          <w:ilvl w:val="0"/>
          <w:numId w:val="31"/>
        </w:numPr>
      </w:pPr>
      <w:r w:rsidRPr="00372E6D">
        <w:t>Strong writing skills that allow quick and accurate communications.</w:t>
      </w:r>
    </w:p>
    <w:p w:rsidR="00F1525C" w:rsidRPr="00372E6D" w:rsidRDefault="00F1525C" w:rsidP="00F1525C">
      <w:pPr>
        <w:pStyle w:val="ListParagraph"/>
        <w:numPr>
          <w:ilvl w:val="0"/>
          <w:numId w:val="31"/>
        </w:numPr>
      </w:pPr>
      <w:r w:rsidRPr="00372E6D">
        <w:t>Familiarity with corporate culture and procedures.</w:t>
      </w:r>
    </w:p>
    <w:p w:rsidR="00F1525C" w:rsidRPr="00372E6D" w:rsidRDefault="00F1525C" w:rsidP="00F1525C">
      <w:pPr>
        <w:pStyle w:val="ListParagraph"/>
        <w:numPr>
          <w:ilvl w:val="0"/>
          <w:numId w:val="31"/>
        </w:numPr>
      </w:pPr>
      <w:r w:rsidRPr="00372E6D">
        <w:t>Broad knowledge of company operations and areas.</w:t>
      </w:r>
    </w:p>
    <w:p w:rsidR="00F1525C" w:rsidRPr="00372E6D" w:rsidRDefault="00F1525C" w:rsidP="00F1525C">
      <w:pPr>
        <w:pStyle w:val="ListParagraph"/>
        <w:numPr>
          <w:ilvl w:val="0"/>
          <w:numId w:val="31"/>
        </w:numPr>
      </w:pPr>
      <w:r w:rsidRPr="00372E6D">
        <w:t>Working knowledge of employee communication tactics and channels.</w:t>
      </w:r>
    </w:p>
    <w:p w:rsidR="00F1525C" w:rsidRPr="00372E6D" w:rsidRDefault="00F1525C" w:rsidP="00F1525C">
      <w:pPr>
        <w:ind w:left="720" w:hanging="360"/>
      </w:pPr>
    </w:p>
    <w:p w:rsidR="00F1525C" w:rsidRPr="00372E6D" w:rsidRDefault="00F1525C" w:rsidP="00F1525C">
      <w:pPr>
        <w:rPr>
          <w:b/>
        </w:rPr>
      </w:pPr>
      <w:r w:rsidRPr="00372E6D">
        <w:rPr>
          <w:b/>
        </w:rPr>
        <w:t>Duties – Sustained Response:</w:t>
      </w:r>
    </w:p>
    <w:p w:rsidR="00F1525C" w:rsidRPr="00372E6D" w:rsidRDefault="00F1525C" w:rsidP="00F1525C">
      <w:pPr>
        <w:pStyle w:val="ListParagraph"/>
        <w:numPr>
          <w:ilvl w:val="0"/>
          <w:numId w:val="32"/>
        </w:numPr>
      </w:pPr>
      <w:r w:rsidRPr="00372E6D">
        <w:t>Initiate communication to employees.</w:t>
      </w:r>
    </w:p>
    <w:p w:rsidR="00F1525C" w:rsidRPr="00372E6D" w:rsidRDefault="00F1525C" w:rsidP="00F1525C">
      <w:pPr>
        <w:pStyle w:val="ListParagraph"/>
        <w:numPr>
          <w:ilvl w:val="0"/>
          <w:numId w:val="32"/>
        </w:numPr>
      </w:pPr>
      <w:r w:rsidRPr="00372E6D">
        <w:t>Identify appropriate communication methods and communicate the message.</w:t>
      </w:r>
    </w:p>
    <w:p w:rsidR="00F1525C" w:rsidRPr="00372E6D" w:rsidRDefault="00F1525C" w:rsidP="00F1525C">
      <w:pPr>
        <w:pStyle w:val="ListParagraph"/>
        <w:numPr>
          <w:ilvl w:val="0"/>
          <w:numId w:val="32"/>
        </w:numPr>
      </w:pPr>
      <w:r w:rsidRPr="00372E6D">
        <w:t>Reformat news releases and distribute them using appropriate distribution channels.</w:t>
      </w:r>
    </w:p>
    <w:p w:rsidR="00F1525C" w:rsidRPr="00372E6D" w:rsidRDefault="00F1525C" w:rsidP="00F1525C">
      <w:pPr>
        <w:pStyle w:val="ListParagraph"/>
        <w:numPr>
          <w:ilvl w:val="0"/>
          <w:numId w:val="32"/>
        </w:numPr>
      </w:pPr>
      <w:r w:rsidRPr="00372E6D">
        <w:t>Respond to employee inquiries.</w:t>
      </w:r>
    </w:p>
    <w:p w:rsidR="00F1525C" w:rsidRDefault="00F1525C" w:rsidP="00F1525C">
      <w:pPr>
        <w:pStyle w:val="ListParagraph"/>
        <w:numPr>
          <w:ilvl w:val="0"/>
          <w:numId w:val="32"/>
        </w:numPr>
      </w:pPr>
      <w:r w:rsidRPr="00372E6D">
        <w:t>Recommend communication strategies and tactics.</w:t>
      </w:r>
    </w:p>
    <w:p w:rsidR="00F1525C" w:rsidRPr="00DC252A" w:rsidRDefault="00F1525C" w:rsidP="00F1525C">
      <w:pPr>
        <w:pStyle w:val="ListParagraph"/>
        <w:numPr>
          <w:ilvl w:val="0"/>
          <w:numId w:val="32"/>
        </w:numPr>
      </w:pPr>
      <w:r w:rsidRPr="00372E6D">
        <w:t>Develop messages and arrange approvals.</w:t>
      </w:r>
    </w:p>
    <w:p w:rsidR="00F1525C" w:rsidRPr="00372E6D" w:rsidRDefault="00F1525C" w:rsidP="00F1525C">
      <w:pPr>
        <w:ind w:left="620" w:hanging="260"/>
        <w:rPr>
          <w:i/>
        </w:rPr>
      </w:pPr>
    </w:p>
    <w:p w:rsidR="00F1525C" w:rsidRPr="00372E6D" w:rsidRDefault="00F1525C" w:rsidP="00F1525C">
      <w:pPr>
        <w:ind w:left="360"/>
        <w:rPr>
          <w:i/>
        </w:rPr>
      </w:pPr>
      <w:r w:rsidRPr="00372E6D">
        <w:rPr>
          <w:i/>
        </w:rPr>
        <w:t xml:space="preserve">The Internal Communications Specialist is responsible for internal communications and can offer </w:t>
      </w:r>
      <w:proofErr w:type="gramStart"/>
      <w:r w:rsidRPr="00372E6D">
        <w:rPr>
          <w:i/>
        </w:rPr>
        <w:t>more specific recommendations concerning the creation and distribution of emergency communications to employees</w:t>
      </w:r>
      <w:proofErr w:type="gramEnd"/>
      <w:r w:rsidRPr="00372E6D">
        <w:rPr>
          <w:i/>
        </w:rPr>
        <w:t>.</w:t>
      </w:r>
    </w:p>
    <w:p w:rsidR="00F1525C" w:rsidRPr="00372E6D" w:rsidRDefault="00F1525C" w:rsidP="00F1525C">
      <w:pPr>
        <w:pStyle w:val="ListParagraph"/>
        <w:numPr>
          <w:ilvl w:val="0"/>
          <w:numId w:val="33"/>
        </w:numPr>
        <w:ind w:left="1080"/>
      </w:pPr>
      <w:r w:rsidRPr="00372E6D">
        <w:t>If the crisis requires immediate action on the part of employees, contact by phone one or more key employee(s) in the affected area(s) and instruct them on what to do.</w:t>
      </w:r>
    </w:p>
    <w:p w:rsidR="00F1525C" w:rsidRPr="00372E6D" w:rsidRDefault="00F1525C" w:rsidP="00F1525C">
      <w:pPr>
        <w:pStyle w:val="ListParagraph"/>
        <w:numPr>
          <w:ilvl w:val="0"/>
          <w:numId w:val="33"/>
        </w:numPr>
        <w:ind w:left="1080"/>
      </w:pPr>
      <w:r w:rsidRPr="00372E6D">
        <w:lastRenderedPageBreak/>
        <w:t xml:space="preserve">Ensure that all communications distributed to the media </w:t>
      </w:r>
      <w:proofErr w:type="gramStart"/>
      <w:r w:rsidRPr="00372E6D">
        <w:t>are released</w:t>
      </w:r>
      <w:proofErr w:type="gramEnd"/>
      <w:r w:rsidRPr="00372E6D">
        <w:t xml:space="preserve"> internally simultaneously. In cases of media briefings, create an employee summary of the relevant points covered.</w:t>
      </w:r>
    </w:p>
    <w:p w:rsidR="00F1525C" w:rsidRPr="00372E6D" w:rsidRDefault="00F1525C" w:rsidP="00F1525C">
      <w:pPr>
        <w:pStyle w:val="ListParagraph"/>
        <w:numPr>
          <w:ilvl w:val="0"/>
          <w:numId w:val="33"/>
        </w:numPr>
        <w:ind w:left="1080"/>
      </w:pPr>
      <w:r w:rsidRPr="00372E6D">
        <w:t>Address employee concerns at all times in communications. Select appropriate communication channels to relay approved information.</w:t>
      </w:r>
    </w:p>
    <w:p w:rsidR="00F1525C" w:rsidRPr="00372E6D" w:rsidRDefault="00F1525C" w:rsidP="00F1525C">
      <w:pPr>
        <w:pStyle w:val="ListParagraph"/>
        <w:numPr>
          <w:ilvl w:val="0"/>
          <w:numId w:val="33"/>
        </w:numPr>
        <w:ind w:left="1080"/>
      </w:pPr>
      <w:r w:rsidRPr="00372E6D">
        <w:t xml:space="preserve">Protect identities of victims at all costs. Do not release information or names of injured or dead until the authorities notify next of </w:t>
      </w:r>
      <w:proofErr w:type="gramStart"/>
      <w:r w:rsidRPr="00372E6D">
        <w:t>kin.</w:t>
      </w:r>
      <w:proofErr w:type="gramEnd"/>
    </w:p>
    <w:p w:rsidR="00F1525C" w:rsidRPr="00372E6D" w:rsidRDefault="00F1525C" w:rsidP="00F1525C">
      <w:pPr>
        <w:pStyle w:val="ListParagraph"/>
        <w:numPr>
          <w:ilvl w:val="0"/>
          <w:numId w:val="33"/>
        </w:numPr>
        <w:ind w:left="1080"/>
      </w:pPr>
      <w:r w:rsidRPr="00372E6D">
        <w:t xml:space="preserve">Explain to those involved in a </w:t>
      </w:r>
      <w:proofErr w:type="gramStart"/>
      <w:r w:rsidRPr="00372E6D">
        <w:t>crisis situation</w:t>
      </w:r>
      <w:proofErr w:type="gramEnd"/>
      <w:r w:rsidRPr="00372E6D">
        <w:t xml:space="preserve"> that it is in their best interest not to be interviewed by the media. During an interview under stressful conditions, they may inadvertently say something that could jeopardize their own safety or the safety of others.</w:t>
      </w:r>
    </w:p>
    <w:p w:rsidR="00F1525C" w:rsidRPr="00372E6D" w:rsidRDefault="00F1525C" w:rsidP="00F1525C">
      <w:pPr>
        <w:ind w:left="1080" w:hanging="360"/>
      </w:pPr>
    </w:p>
    <w:p w:rsidR="00F1525C" w:rsidRPr="00372E6D" w:rsidRDefault="00F1525C" w:rsidP="00F1525C">
      <w:pPr>
        <w:ind w:left="360" w:hanging="360"/>
      </w:pPr>
      <w:r w:rsidRPr="00372E6D">
        <w:br w:type="page"/>
      </w:r>
    </w:p>
    <w:p w:rsidR="00F1525C" w:rsidRPr="00372E6D" w:rsidRDefault="00F1525C" w:rsidP="00F1525C">
      <w:pPr>
        <w:ind w:left="620" w:hanging="260"/>
        <w:jc w:val="center"/>
        <w:rPr>
          <w:b/>
        </w:rPr>
      </w:pPr>
      <w:r>
        <w:rPr>
          <w:b/>
        </w:rPr>
        <w:lastRenderedPageBreak/>
        <w:t xml:space="preserve">-  COMMUNITY/SHAREHOLDER </w:t>
      </w:r>
      <w:r w:rsidRPr="00372E6D">
        <w:rPr>
          <w:b/>
        </w:rPr>
        <w:t>SPECIALIST   -</w:t>
      </w:r>
      <w:r>
        <w:rPr>
          <w:b/>
        </w:rPr>
        <w:br/>
      </w:r>
      <w:r w:rsidRPr="00372E6D">
        <w:rPr>
          <w:b/>
        </w:rPr>
        <w:t>RESPONSIBILITIES</w:t>
      </w:r>
    </w:p>
    <w:p w:rsidR="00F1525C" w:rsidRPr="00372E6D" w:rsidRDefault="00F1525C" w:rsidP="00F1525C"/>
    <w:p w:rsidR="00F1525C" w:rsidRPr="00372E6D" w:rsidRDefault="00F1525C" w:rsidP="00F1525C">
      <w:pPr>
        <w:rPr>
          <w:b/>
        </w:rPr>
      </w:pPr>
      <w:r w:rsidRPr="00372E6D">
        <w:rPr>
          <w:b/>
        </w:rPr>
        <w:t>Community/Shareholder Communications Specialist</w:t>
      </w:r>
      <w:r w:rsidRPr="00372E6D">
        <w:rPr>
          <w:b/>
        </w:rPr>
        <w:fldChar w:fldCharType="begin"/>
      </w:r>
      <w:r w:rsidRPr="00372E6D">
        <w:rPr>
          <w:b/>
        </w:rPr>
        <w:instrText>tc "Community/Shareholder Communications Specialist" \l 2</w:instrText>
      </w:r>
      <w:r w:rsidRPr="00372E6D">
        <w:rPr>
          <w:b/>
        </w:rPr>
        <w:fldChar w:fldCharType="end"/>
      </w:r>
    </w:p>
    <w:p w:rsidR="00F1525C" w:rsidRPr="00EC3139" w:rsidRDefault="00F1525C" w:rsidP="00F1525C">
      <w:pPr>
        <w:rPr>
          <w:i/>
        </w:rPr>
      </w:pPr>
      <w:r>
        <w:rPr>
          <w:i/>
        </w:rPr>
        <w:t xml:space="preserve">If the company is small, </w:t>
      </w:r>
      <w:proofErr w:type="gramStart"/>
      <w:r>
        <w:rPr>
          <w:i/>
        </w:rPr>
        <w:t>this role may be simultaneously handled by the External or Internal Communication Specialist or another member of the CCC Team</w:t>
      </w:r>
      <w:proofErr w:type="gramEnd"/>
      <w:r>
        <w:rPr>
          <w:i/>
        </w:rPr>
        <w:t>.</w:t>
      </w:r>
    </w:p>
    <w:p w:rsidR="00F1525C" w:rsidRPr="00372E6D" w:rsidRDefault="00F1525C" w:rsidP="00F1525C">
      <w:pPr>
        <w:ind w:left="180" w:hanging="180"/>
        <w:rPr>
          <w:b/>
        </w:rPr>
      </w:pPr>
      <w:r w:rsidRPr="00372E6D">
        <w:rPr>
          <w:b/>
        </w:rPr>
        <w:t>Role:</w:t>
      </w:r>
    </w:p>
    <w:p w:rsidR="00F1525C" w:rsidRPr="00DC252A" w:rsidRDefault="00F1525C" w:rsidP="00F1525C">
      <w:pPr>
        <w:pStyle w:val="ListParagraph"/>
        <w:numPr>
          <w:ilvl w:val="0"/>
          <w:numId w:val="34"/>
        </w:numPr>
      </w:pPr>
      <w:r w:rsidRPr="00372E6D">
        <w:t xml:space="preserve">Handle public inquiries about the incident and deal with them accordingly in a way that is clear, </w:t>
      </w:r>
      <w:r>
        <w:t>concise, accurate</w:t>
      </w:r>
      <w:r w:rsidRPr="00372E6D">
        <w:t xml:space="preserve"> and timely so that shareholders and key community publics have all the facts and information they need.</w:t>
      </w:r>
    </w:p>
    <w:p w:rsidR="00F1525C" w:rsidRPr="00372E6D" w:rsidRDefault="00F1525C" w:rsidP="00F1525C">
      <w:pPr>
        <w:ind w:left="180" w:hanging="180"/>
        <w:rPr>
          <w:b/>
        </w:rPr>
      </w:pPr>
      <w:r w:rsidRPr="00372E6D">
        <w:rPr>
          <w:b/>
        </w:rPr>
        <w:t>General Responsibilities:</w:t>
      </w:r>
    </w:p>
    <w:p w:rsidR="00F1525C" w:rsidRPr="00372E6D" w:rsidRDefault="00F1525C" w:rsidP="00F1525C">
      <w:pPr>
        <w:pStyle w:val="ListParagraph"/>
        <w:numPr>
          <w:ilvl w:val="0"/>
          <w:numId w:val="34"/>
        </w:numPr>
      </w:pPr>
      <w:r w:rsidRPr="00372E6D">
        <w:t>Respond to all public inquiries in a timely, accurate, and sincere manner.</w:t>
      </w:r>
    </w:p>
    <w:p w:rsidR="00F1525C" w:rsidRPr="00372E6D" w:rsidRDefault="00F1525C" w:rsidP="00F1525C">
      <w:pPr>
        <w:pStyle w:val="ListParagraph"/>
        <w:numPr>
          <w:ilvl w:val="0"/>
          <w:numId w:val="34"/>
        </w:numPr>
      </w:pPr>
      <w:r w:rsidRPr="00372E6D">
        <w:t>Serve as point person for calls from the public.</w:t>
      </w:r>
    </w:p>
    <w:p w:rsidR="00F1525C" w:rsidRPr="00372E6D" w:rsidRDefault="00F1525C" w:rsidP="00F1525C">
      <w:pPr>
        <w:pStyle w:val="ListParagraph"/>
        <w:numPr>
          <w:ilvl w:val="0"/>
          <w:numId w:val="34"/>
        </w:numPr>
      </w:pPr>
      <w:r>
        <w:t>P</w:t>
      </w:r>
      <w:r w:rsidRPr="00372E6D">
        <w:t xml:space="preserve">articipate in information updates conducted by the </w:t>
      </w:r>
      <w:r>
        <w:t>CCC</w:t>
      </w:r>
      <w:r w:rsidRPr="00372E6D">
        <w:t xml:space="preserve"> Manager.</w:t>
      </w:r>
    </w:p>
    <w:p w:rsidR="00F1525C" w:rsidRPr="00372E6D" w:rsidRDefault="00F1525C" w:rsidP="00F1525C">
      <w:pPr>
        <w:pStyle w:val="ListParagraph"/>
        <w:numPr>
          <w:ilvl w:val="0"/>
          <w:numId w:val="34"/>
        </w:numPr>
      </w:pPr>
      <w:r w:rsidRPr="00372E6D">
        <w:t xml:space="preserve">Serve as liaison with the on-site </w:t>
      </w:r>
      <w:r>
        <w:t>CCC</w:t>
      </w:r>
      <w:r w:rsidRPr="00372E6D">
        <w:t xml:space="preserve"> team member to maintain consistency and provide support where required.</w:t>
      </w:r>
    </w:p>
    <w:p w:rsidR="00F1525C" w:rsidRPr="00372E6D" w:rsidRDefault="00F1525C" w:rsidP="00F1525C">
      <w:pPr>
        <w:ind w:left="180" w:hanging="180"/>
        <w:rPr>
          <w:b/>
        </w:rPr>
      </w:pPr>
      <w:r w:rsidRPr="00372E6D">
        <w:rPr>
          <w:b/>
        </w:rPr>
        <w:t>Skill Set:</w:t>
      </w:r>
    </w:p>
    <w:p w:rsidR="00F1525C" w:rsidRPr="00372E6D" w:rsidRDefault="00F1525C" w:rsidP="00F1525C">
      <w:pPr>
        <w:pStyle w:val="ListParagraph"/>
        <w:numPr>
          <w:ilvl w:val="0"/>
          <w:numId w:val="35"/>
        </w:numPr>
      </w:pPr>
      <w:r w:rsidRPr="00372E6D">
        <w:t>Experience or training in community/investor relations.</w:t>
      </w:r>
    </w:p>
    <w:p w:rsidR="00F1525C" w:rsidRPr="00372E6D" w:rsidRDefault="00F1525C" w:rsidP="00F1525C">
      <w:pPr>
        <w:pStyle w:val="ListParagraph"/>
        <w:numPr>
          <w:ilvl w:val="0"/>
          <w:numId w:val="35"/>
        </w:numPr>
      </w:pPr>
      <w:r w:rsidRPr="00372E6D">
        <w:t>Skilled at using clear, concise language, particularly when under pressure.</w:t>
      </w:r>
    </w:p>
    <w:p w:rsidR="00F1525C" w:rsidRPr="00372E6D" w:rsidRDefault="00F1525C" w:rsidP="00F1525C">
      <w:pPr>
        <w:pStyle w:val="ListParagraph"/>
        <w:numPr>
          <w:ilvl w:val="0"/>
          <w:numId w:val="35"/>
        </w:numPr>
      </w:pPr>
      <w:r w:rsidRPr="00372E6D">
        <w:t>Working knowledge of all the company’s operations and facilities.</w:t>
      </w:r>
    </w:p>
    <w:p w:rsidR="00F1525C" w:rsidRPr="00372E6D" w:rsidRDefault="00F1525C" w:rsidP="00F1525C">
      <w:pPr>
        <w:pStyle w:val="ListParagraph"/>
        <w:numPr>
          <w:ilvl w:val="0"/>
          <w:numId w:val="35"/>
        </w:numPr>
      </w:pPr>
      <w:r w:rsidRPr="00372E6D">
        <w:t>General level knowledge of the incident, management procedures, and the individuals responsible for specific areas.</w:t>
      </w:r>
    </w:p>
    <w:p w:rsidR="00F1525C" w:rsidRPr="00372E6D" w:rsidRDefault="00F1525C" w:rsidP="00F1525C">
      <w:pPr>
        <w:ind w:left="180"/>
        <w:rPr>
          <w:b/>
        </w:rPr>
      </w:pPr>
    </w:p>
    <w:p w:rsidR="00F1525C" w:rsidRPr="00372E6D" w:rsidRDefault="00F1525C" w:rsidP="00F1525C">
      <w:pPr>
        <w:ind w:left="180" w:hanging="180"/>
        <w:rPr>
          <w:b/>
        </w:rPr>
      </w:pPr>
      <w:r w:rsidRPr="00372E6D">
        <w:rPr>
          <w:b/>
        </w:rPr>
        <w:t>Duties - Mobilization:</w:t>
      </w:r>
    </w:p>
    <w:p w:rsidR="00F1525C" w:rsidRPr="00372E6D" w:rsidRDefault="00F1525C" w:rsidP="00F1525C">
      <w:pPr>
        <w:ind w:left="720" w:hanging="360"/>
      </w:pPr>
      <w:r w:rsidRPr="00372E6D">
        <w:t xml:space="preserve">When you arrive at the </w:t>
      </w:r>
      <w:r>
        <w:t>CCC</w:t>
      </w:r>
      <w:r w:rsidRPr="00372E6D">
        <w:t>, find out:</w:t>
      </w:r>
    </w:p>
    <w:p w:rsidR="00F1525C" w:rsidRPr="00372E6D" w:rsidRDefault="00F1525C" w:rsidP="00F1525C">
      <w:pPr>
        <w:pStyle w:val="ListParagraph"/>
        <w:numPr>
          <w:ilvl w:val="0"/>
          <w:numId w:val="36"/>
        </w:numPr>
      </w:pPr>
      <w:r w:rsidRPr="00372E6D">
        <w:t>Set up pu</w:t>
      </w:r>
      <w:r>
        <w:t>blic/shareholder response space</w:t>
      </w:r>
      <w:r w:rsidRPr="00372E6D">
        <w:t xml:space="preserve"> and phone.</w:t>
      </w:r>
    </w:p>
    <w:p w:rsidR="00F1525C" w:rsidRPr="00372E6D" w:rsidRDefault="00F1525C" w:rsidP="00F1525C">
      <w:pPr>
        <w:pStyle w:val="ListParagraph"/>
        <w:numPr>
          <w:ilvl w:val="0"/>
          <w:numId w:val="36"/>
        </w:numPr>
      </w:pPr>
      <w:r w:rsidRPr="00372E6D">
        <w:t xml:space="preserve">Communicate via news releases that public calls </w:t>
      </w:r>
      <w:proofErr w:type="gramStart"/>
      <w:r w:rsidRPr="00372E6D">
        <w:t>will be taken</w:t>
      </w:r>
      <w:proofErr w:type="gramEnd"/>
      <w:r w:rsidRPr="00372E6D">
        <w:t xml:space="preserve"> </w:t>
      </w:r>
      <w:r>
        <w:t>via</w:t>
      </w:r>
      <w:r w:rsidRPr="00372E6D">
        <w:t xml:space="preserve"> a </w:t>
      </w:r>
      <w:r>
        <w:t>1-800 number, social media or other communications channel.</w:t>
      </w:r>
    </w:p>
    <w:p w:rsidR="00F1525C" w:rsidRPr="00372E6D" w:rsidRDefault="00F1525C" w:rsidP="00F1525C">
      <w:pPr>
        <w:pStyle w:val="ListParagraph"/>
        <w:numPr>
          <w:ilvl w:val="0"/>
          <w:numId w:val="36"/>
        </w:numPr>
      </w:pPr>
      <w:r w:rsidRPr="00372E6D">
        <w:t>Alert r</w:t>
      </w:r>
      <w:r>
        <w:t>eceptionist</w:t>
      </w:r>
      <w:r w:rsidRPr="00372E6D">
        <w:t xml:space="preserve"> that all calls from the public </w:t>
      </w:r>
      <w:proofErr w:type="gramStart"/>
      <w:r w:rsidRPr="00372E6D">
        <w:t>must be forwarded</w:t>
      </w:r>
      <w:proofErr w:type="gramEnd"/>
      <w:r w:rsidRPr="00372E6D">
        <w:t xml:space="preserve"> to you.</w:t>
      </w:r>
    </w:p>
    <w:p w:rsidR="00F1525C" w:rsidRPr="00372E6D" w:rsidRDefault="00F1525C" w:rsidP="00F1525C">
      <w:pPr>
        <w:pStyle w:val="ListParagraph"/>
        <w:numPr>
          <w:ilvl w:val="0"/>
          <w:numId w:val="36"/>
        </w:numPr>
      </w:pPr>
      <w:r w:rsidRPr="00372E6D">
        <w:t>Start public response.</w:t>
      </w:r>
    </w:p>
    <w:p w:rsidR="00F1525C" w:rsidRPr="00372E6D" w:rsidRDefault="00F1525C" w:rsidP="00F1525C">
      <w:pPr>
        <w:rPr>
          <w:b/>
        </w:rPr>
      </w:pPr>
    </w:p>
    <w:p w:rsidR="00F1525C" w:rsidRPr="00372E6D" w:rsidRDefault="00F1525C" w:rsidP="00F1525C">
      <w:pPr>
        <w:ind w:left="180" w:hanging="180"/>
        <w:rPr>
          <w:b/>
        </w:rPr>
      </w:pPr>
      <w:r w:rsidRPr="00372E6D">
        <w:rPr>
          <w:b/>
        </w:rPr>
        <w:lastRenderedPageBreak/>
        <w:t>Duties - Sustained Response:</w:t>
      </w:r>
    </w:p>
    <w:p w:rsidR="00F1525C" w:rsidRPr="00372E6D" w:rsidRDefault="00F1525C" w:rsidP="00F1525C">
      <w:pPr>
        <w:ind w:left="720" w:hanging="360"/>
      </w:pPr>
      <w:r w:rsidRPr="00372E6D">
        <w:t xml:space="preserve">General Tips </w:t>
      </w:r>
      <w:proofErr w:type="gramStart"/>
      <w:r w:rsidRPr="00372E6D">
        <w:t>For</w:t>
      </w:r>
      <w:proofErr w:type="gramEnd"/>
      <w:r w:rsidRPr="00372E6D">
        <w:t xml:space="preserve"> Dealing With The Public:</w:t>
      </w:r>
    </w:p>
    <w:p w:rsidR="00F1525C" w:rsidRPr="00372E6D" w:rsidRDefault="00F1525C" w:rsidP="00F1525C">
      <w:pPr>
        <w:pStyle w:val="ListParagraph"/>
        <w:numPr>
          <w:ilvl w:val="0"/>
          <w:numId w:val="37"/>
        </w:numPr>
      </w:pPr>
      <w:r w:rsidRPr="00372E6D">
        <w:t>Immediately state facts proactively to callers. Be open and honest and tell them what you know.</w:t>
      </w:r>
    </w:p>
    <w:p w:rsidR="00F1525C" w:rsidRPr="00372E6D" w:rsidRDefault="00F1525C" w:rsidP="00F1525C">
      <w:pPr>
        <w:pStyle w:val="ListParagraph"/>
        <w:numPr>
          <w:ilvl w:val="0"/>
          <w:numId w:val="37"/>
        </w:numPr>
      </w:pPr>
      <w:r w:rsidRPr="00372E6D">
        <w:t>Maintain a continual flow of information to the public, including small changes.</w:t>
      </w:r>
    </w:p>
    <w:p w:rsidR="00F1525C" w:rsidRPr="00372E6D" w:rsidRDefault="00F1525C" w:rsidP="00F1525C">
      <w:pPr>
        <w:pStyle w:val="ListParagraph"/>
        <w:numPr>
          <w:ilvl w:val="0"/>
          <w:numId w:val="37"/>
        </w:numPr>
      </w:pPr>
      <w:r w:rsidRPr="00372E6D">
        <w:t>Involve the community in the response and decision-making process.</w:t>
      </w:r>
      <w:r>
        <w:br/>
      </w:r>
    </w:p>
    <w:p w:rsidR="00F1525C" w:rsidRPr="00372E6D" w:rsidRDefault="00F1525C" w:rsidP="00F1525C">
      <w:pPr>
        <w:ind w:left="720" w:hanging="360"/>
      </w:pPr>
      <w:r w:rsidRPr="00372E6D">
        <w:t>Dealing With Visitors:</w:t>
      </w:r>
    </w:p>
    <w:p w:rsidR="00F1525C" w:rsidRPr="00372E6D" w:rsidRDefault="00F1525C" w:rsidP="00F1525C">
      <w:pPr>
        <w:pStyle w:val="ListParagraph"/>
        <w:numPr>
          <w:ilvl w:val="0"/>
          <w:numId w:val="38"/>
        </w:numPr>
      </w:pPr>
      <w:r w:rsidRPr="00372E6D">
        <w:t>Visitors may be of several types, including:</w:t>
      </w:r>
    </w:p>
    <w:p w:rsidR="00F1525C" w:rsidRPr="00372E6D" w:rsidRDefault="00F1525C" w:rsidP="00F1525C">
      <w:pPr>
        <w:pStyle w:val="ListParagraph"/>
        <w:numPr>
          <w:ilvl w:val="1"/>
          <w:numId w:val="38"/>
        </w:numPr>
      </w:pPr>
      <w:r w:rsidRPr="00372E6D">
        <w:t>Officials</w:t>
      </w:r>
    </w:p>
    <w:p w:rsidR="00F1525C" w:rsidRPr="00372E6D" w:rsidRDefault="00F1525C" w:rsidP="00F1525C">
      <w:pPr>
        <w:pStyle w:val="ListParagraph"/>
        <w:numPr>
          <w:ilvl w:val="1"/>
          <w:numId w:val="38"/>
        </w:numPr>
      </w:pPr>
      <w:r w:rsidRPr="00372E6D">
        <w:t>Media with legitimate needs for information</w:t>
      </w:r>
    </w:p>
    <w:p w:rsidR="00F1525C" w:rsidRPr="00372E6D" w:rsidRDefault="00F1525C" w:rsidP="00F1525C">
      <w:pPr>
        <w:pStyle w:val="ListParagraph"/>
        <w:numPr>
          <w:ilvl w:val="1"/>
          <w:numId w:val="38"/>
        </w:numPr>
      </w:pPr>
      <w:r w:rsidRPr="00372E6D">
        <w:t>Members of the Board of Directors</w:t>
      </w:r>
    </w:p>
    <w:p w:rsidR="00F1525C" w:rsidRPr="00372E6D" w:rsidRDefault="00F1525C" w:rsidP="00F1525C">
      <w:pPr>
        <w:pStyle w:val="ListParagraph"/>
        <w:numPr>
          <w:ilvl w:val="1"/>
          <w:numId w:val="38"/>
        </w:numPr>
      </w:pPr>
      <w:r w:rsidRPr="00372E6D">
        <w:t>Employees wishing to help</w:t>
      </w:r>
    </w:p>
    <w:p w:rsidR="00F1525C" w:rsidRPr="00372E6D" w:rsidRDefault="00F1525C" w:rsidP="00F1525C">
      <w:pPr>
        <w:pStyle w:val="ListParagraph"/>
        <w:numPr>
          <w:ilvl w:val="1"/>
          <w:numId w:val="38"/>
        </w:numPr>
      </w:pPr>
      <w:r w:rsidRPr="00372E6D">
        <w:t>Bystanders and curious members of the public</w:t>
      </w:r>
    </w:p>
    <w:p w:rsidR="00F1525C" w:rsidRPr="00372E6D" w:rsidRDefault="00F1525C" w:rsidP="00F1525C">
      <w:pPr>
        <w:pStyle w:val="ListParagraph"/>
        <w:numPr>
          <w:ilvl w:val="0"/>
          <w:numId w:val="38"/>
        </w:numPr>
      </w:pPr>
      <w:r w:rsidRPr="00372E6D">
        <w:t xml:space="preserve">Clear instructions </w:t>
      </w:r>
      <w:proofErr w:type="gramStart"/>
      <w:r w:rsidRPr="00372E6D">
        <w:t xml:space="preserve">must be </w:t>
      </w:r>
      <w:r>
        <w:t>given</w:t>
      </w:r>
      <w:proofErr w:type="gramEnd"/>
      <w:r>
        <w:t xml:space="preserve"> to S</w:t>
      </w:r>
      <w:r w:rsidRPr="00372E6D">
        <w:t>ecurity regarding the type of visitor to be admitted, which depends on the current state of the emergency.</w:t>
      </w:r>
    </w:p>
    <w:p w:rsidR="00F1525C" w:rsidRPr="00372E6D" w:rsidRDefault="00F1525C" w:rsidP="00F1525C">
      <w:pPr>
        <w:pStyle w:val="ListParagraph"/>
        <w:numPr>
          <w:ilvl w:val="0"/>
          <w:numId w:val="38"/>
        </w:numPr>
      </w:pPr>
      <w:r w:rsidRPr="00372E6D">
        <w:t xml:space="preserve">A record of all visitors </w:t>
      </w:r>
      <w:proofErr w:type="gramStart"/>
      <w:r w:rsidRPr="00372E6D">
        <w:t>must be maintained</w:t>
      </w:r>
      <w:proofErr w:type="gramEnd"/>
      <w:r w:rsidRPr="00372E6D">
        <w:t>.</w:t>
      </w:r>
    </w:p>
    <w:p w:rsidR="00F1525C" w:rsidRPr="00372E6D" w:rsidRDefault="00F1525C" w:rsidP="00F1525C">
      <w:pPr>
        <w:pStyle w:val="ListParagraph"/>
        <w:numPr>
          <w:ilvl w:val="0"/>
          <w:numId w:val="38"/>
        </w:numPr>
      </w:pPr>
      <w:r w:rsidRPr="00372E6D">
        <w:t xml:space="preserve">Requests for access to the crisis site </w:t>
      </w:r>
      <w:proofErr w:type="gramStart"/>
      <w:r w:rsidRPr="00372E6D">
        <w:t>must be referred</w:t>
      </w:r>
      <w:proofErr w:type="gramEnd"/>
      <w:r w:rsidRPr="00372E6D">
        <w:t xml:space="preserve"> to the </w:t>
      </w:r>
      <w:r>
        <w:t>CCC</w:t>
      </w:r>
      <w:r w:rsidRPr="00372E6D">
        <w:t xml:space="preserve"> Manager.</w:t>
      </w:r>
    </w:p>
    <w:p w:rsidR="00F1525C" w:rsidRPr="00372E6D" w:rsidRDefault="00F1525C" w:rsidP="00F1525C">
      <w:pPr>
        <w:pStyle w:val="ListParagraph"/>
        <w:numPr>
          <w:ilvl w:val="0"/>
          <w:numId w:val="38"/>
        </w:numPr>
      </w:pPr>
      <w:proofErr w:type="gramStart"/>
      <w:r w:rsidRPr="00372E6D">
        <w:t>Visitors must always be accompanied by an (organization) employee who must ensure that visitors do not impede the crisis response process</w:t>
      </w:r>
      <w:proofErr w:type="gramEnd"/>
      <w:r w:rsidRPr="00372E6D">
        <w:t>.</w:t>
      </w:r>
    </w:p>
    <w:p w:rsidR="00F1525C" w:rsidRPr="00372E6D" w:rsidRDefault="00F1525C" w:rsidP="00F1525C">
      <w:pPr>
        <w:ind w:left="1080" w:hanging="360"/>
      </w:pPr>
      <w:r w:rsidRPr="00372E6D">
        <w:br w:type="page"/>
      </w:r>
    </w:p>
    <w:p w:rsidR="00F1525C" w:rsidRPr="00372E6D" w:rsidRDefault="00F1525C" w:rsidP="00F1525C">
      <w:pPr>
        <w:jc w:val="center"/>
        <w:rPr>
          <w:b/>
        </w:rPr>
      </w:pPr>
      <w:r w:rsidRPr="00372E6D">
        <w:rPr>
          <w:b/>
        </w:rPr>
        <w:lastRenderedPageBreak/>
        <w:t>Telephone Procedures</w:t>
      </w:r>
      <w:r w:rsidRPr="00372E6D">
        <w:rPr>
          <w:b/>
        </w:rPr>
        <w:fldChar w:fldCharType="begin"/>
      </w:r>
      <w:r w:rsidRPr="00372E6D">
        <w:rPr>
          <w:b/>
        </w:rPr>
        <w:instrText>tc "Telephone Procedures" \l 3</w:instrText>
      </w:r>
      <w:r w:rsidRPr="00372E6D">
        <w:rPr>
          <w:b/>
        </w:rPr>
        <w:fldChar w:fldCharType="end"/>
      </w:r>
    </w:p>
    <w:p w:rsidR="00F1525C" w:rsidRPr="00372E6D" w:rsidRDefault="00F1525C" w:rsidP="00F1525C">
      <w:pPr>
        <w:jc w:val="center"/>
        <w:rPr>
          <w:b/>
        </w:rPr>
      </w:pPr>
    </w:p>
    <w:p w:rsidR="00F1525C" w:rsidRPr="00EB4C07" w:rsidRDefault="00F1525C" w:rsidP="00F1525C">
      <w:pPr>
        <w:ind w:firstLine="180"/>
        <w:rPr>
          <w:b/>
        </w:rPr>
      </w:pPr>
      <w:r w:rsidRPr="00372E6D">
        <w:rPr>
          <w:b/>
        </w:rPr>
        <w:t>General Guidelines:</w:t>
      </w:r>
    </w:p>
    <w:p w:rsidR="00F1525C" w:rsidRPr="00372E6D" w:rsidRDefault="00F1525C" w:rsidP="00F1525C">
      <w:pPr>
        <w:pStyle w:val="ListParagraph"/>
        <w:numPr>
          <w:ilvl w:val="0"/>
          <w:numId w:val="39"/>
        </w:numPr>
      </w:pPr>
      <w:r w:rsidRPr="00372E6D">
        <w:t>Always answer the phone with “(organization) Communications Center. How may I help you?”</w:t>
      </w:r>
    </w:p>
    <w:p w:rsidR="00F1525C" w:rsidRPr="00372E6D" w:rsidRDefault="00F1525C" w:rsidP="00F1525C">
      <w:pPr>
        <w:pStyle w:val="ListParagraph"/>
        <w:numPr>
          <w:ilvl w:val="0"/>
          <w:numId w:val="39"/>
        </w:numPr>
      </w:pPr>
      <w:r w:rsidRPr="00372E6D">
        <w:t>Be courteous.</w:t>
      </w:r>
    </w:p>
    <w:p w:rsidR="00F1525C" w:rsidRPr="00372E6D" w:rsidRDefault="00F1525C" w:rsidP="00F1525C">
      <w:pPr>
        <w:pStyle w:val="ListParagraph"/>
        <w:numPr>
          <w:ilvl w:val="0"/>
          <w:numId w:val="39"/>
        </w:numPr>
      </w:pPr>
      <w:r w:rsidRPr="00372E6D">
        <w:t>Record calls on a Telephone Call Sheet.</w:t>
      </w:r>
    </w:p>
    <w:p w:rsidR="00F1525C" w:rsidRPr="00372E6D" w:rsidRDefault="00F1525C" w:rsidP="00F1525C"/>
    <w:p w:rsidR="00F1525C" w:rsidRPr="00EB4C07" w:rsidRDefault="00F1525C" w:rsidP="00F1525C">
      <w:pPr>
        <w:ind w:firstLine="180"/>
        <w:rPr>
          <w:b/>
        </w:rPr>
      </w:pPr>
      <w:r>
        <w:rPr>
          <w:b/>
        </w:rPr>
        <w:t xml:space="preserve">If a Spokesperson </w:t>
      </w:r>
      <w:proofErr w:type="gramStart"/>
      <w:r>
        <w:rPr>
          <w:b/>
        </w:rPr>
        <w:t>isn’t</w:t>
      </w:r>
      <w:proofErr w:type="gramEnd"/>
      <w:r>
        <w:rPr>
          <w:b/>
        </w:rPr>
        <w:t xml:space="preserve"> a</w:t>
      </w:r>
      <w:r w:rsidRPr="00372E6D">
        <w:rPr>
          <w:b/>
        </w:rPr>
        <w:t>vailable:</w:t>
      </w:r>
    </w:p>
    <w:p w:rsidR="00F1525C" w:rsidRPr="00372E6D" w:rsidRDefault="00F1525C" w:rsidP="00F1525C">
      <w:pPr>
        <w:pStyle w:val="ListParagraph"/>
        <w:numPr>
          <w:ilvl w:val="0"/>
          <w:numId w:val="40"/>
        </w:numPr>
      </w:pPr>
      <w:r w:rsidRPr="00372E6D">
        <w:t>Say: “All spokespersons are currently on the telephone. If you would like to leave a message, I will have one of them return your call as soon as he or she is available.”</w:t>
      </w:r>
    </w:p>
    <w:p w:rsidR="00F1525C" w:rsidRPr="00372E6D" w:rsidRDefault="00F1525C" w:rsidP="00F1525C">
      <w:pPr>
        <w:pStyle w:val="ListParagraph"/>
        <w:numPr>
          <w:ilvl w:val="0"/>
          <w:numId w:val="40"/>
        </w:numPr>
      </w:pPr>
      <w:r w:rsidRPr="00372E6D">
        <w:t>Be sure to ask the call the following information and record it on the Telephone Call Sheet:</w:t>
      </w:r>
    </w:p>
    <w:p w:rsidR="00F1525C" w:rsidRPr="00372E6D" w:rsidRDefault="00F1525C" w:rsidP="00F1525C">
      <w:pPr>
        <w:pStyle w:val="ListParagraph"/>
        <w:numPr>
          <w:ilvl w:val="3"/>
          <w:numId w:val="40"/>
        </w:numPr>
      </w:pPr>
      <w:r w:rsidRPr="00372E6D">
        <w:t>Name</w:t>
      </w:r>
    </w:p>
    <w:p w:rsidR="00F1525C" w:rsidRPr="00372E6D" w:rsidRDefault="00F1525C" w:rsidP="00F1525C">
      <w:pPr>
        <w:pStyle w:val="ListParagraph"/>
        <w:numPr>
          <w:ilvl w:val="3"/>
          <w:numId w:val="40"/>
        </w:numPr>
      </w:pPr>
      <w:r w:rsidRPr="00372E6D">
        <w:t>Organization</w:t>
      </w:r>
    </w:p>
    <w:p w:rsidR="00F1525C" w:rsidRPr="00372E6D" w:rsidRDefault="00F1525C" w:rsidP="00F1525C">
      <w:pPr>
        <w:pStyle w:val="ListParagraph"/>
        <w:numPr>
          <w:ilvl w:val="3"/>
          <w:numId w:val="40"/>
        </w:numPr>
      </w:pPr>
      <w:r w:rsidRPr="00372E6D">
        <w:t>Phone Number</w:t>
      </w:r>
    </w:p>
    <w:p w:rsidR="00F1525C" w:rsidRPr="00372E6D" w:rsidRDefault="00F1525C" w:rsidP="00F1525C">
      <w:pPr>
        <w:pStyle w:val="ListParagraph"/>
        <w:numPr>
          <w:ilvl w:val="3"/>
          <w:numId w:val="40"/>
        </w:numPr>
      </w:pPr>
      <w:r w:rsidRPr="00372E6D">
        <w:t>Information they are requesting</w:t>
      </w:r>
    </w:p>
    <w:p w:rsidR="00F1525C" w:rsidRPr="00372E6D" w:rsidRDefault="00F1525C" w:rsidP="00F1525C">
      <w:pPr>
        <w:pStyle w:val="ListParagraph"/>
        <w:numPr>
          <w:ilvl w:val="3"/>
          <w:numId w:val="40"/>
        </w:numPr>
      </w:pPr>
      <w:r w:rsidRPr="00372E6D">
        <w:t>Urgency</w:t>
      </w:r>
    </w:p>
    <w:p w:rsidR="00F1525C" w:rsidRPr="00372E6D" w:rsidRDefault="00F1525C" w:rsidP="00F1525C">
      <w:pPr>
        <w:ind w:left="720" w:hanging="360"/>
      </w:pPr>
    </w:p>
    <w:p w:rsidR="00F1525C" w:rsidRPr="00EB4C07" w:rsidRDefault="00F1525C" w:rsidP="00F1525C">
      <w:pPr>
        <w:ind w:firstLine="180"/>
        <w:rPr>
          <w:b/>
        </w:rPr>
      </w:pPr>
      <w:r>
        <w:rPr>
          <w:b/>
        </w:rPr>
        <w:t>If a Caller is u</w:t>
      </w:r>
      <w:r w:rsidRPr="00372E6D">
        <w:rPr>
          <w:b/>
        </w:rPr>
        <w:t>pset:</w:t>
      </w:r>
    </w:p>
    <w:p w:rsidR="00F1525C" w:rsidRPr="00372E6D" w:rsidRDefault="00F1525C" w:rsidP="00F1525C">
      <w:pPr>
        <w:pStyle w:val="ListParagraph"/>
        <w:numPr>
          <w:ilvl w:val="0"/>
          <w:numId w:val="41"/>
        </w:numPr>
      </w:pPr>
      <w:r>
        <w:t>Be a good listener;</w:t>
      </w:r>
      <w:r w:rsidRPr="00372E6D">
        <w:t xml:space="preserve"> </w:t>
      </w:r>
      <w:proofErr w:type="gramStart"/>
      <w:r w:rsidRPr="00372E6D">
        <w:t>don’t</w:t>
      </w:r>
      <w:proofErr w:type="gramEnd"/>
      <w:r w:rsidRPr="00372E6D">
        <w:t xml:space="preserve"> interrupt.</w:t>
      </w:r>
    </w:p>
    <w:p w:rsidR="00F1525C" w:rsidRPr="00372E6D" w:rsidRDefault="00F1525C" w:rsidP="00F1525C">
      <w:pPr>
        <w:pStyle w:val="ListParagraph"/>
        <w:numPr>
          <w:ilvl w:val="0"/>
          <w:numId w:val="41"/>
        </w:numPr>
      </w:pPr>
      <w:r w:rsidRPr="00372E6D">
        <w:t>Assess the urgency (by the tone of their voice).</w:t>
      </w:r>
    </w:p>
    <w:p w:rsidR="00F1525C" w:rsidRPr="00372E6D" w:rsidRDefault="00F1525C" w:rsidP="00F1525C">
      <w:pPr>
        <w:pStyle w:val="ListParagraph"/>
        <w:numPr>
          <w:ilvl w:val="0"/>
          <w:numId w:val="41"/>
        </w:numPr>
      </w:pPr>
      <w:r w:rsidRPr="00372E6D">
        <w:t xml:space="preserve">Ask </w:t>
      </w:r>
      <w:r>
        <w:t xml:space="preserve">for </w:t>
      </w:r>
      <w:r w:rsidRPr="00372E6D">
        <w:t>details.</w:t>
      </w:r>
    </w:p>
    <w:p w:rsidR="00F1525C" w:rsidRPr="00372E6D" w:rsidRDefault="00F1525C" w:rsidP="00F1525C">
      <w:pPr>
        <w:pStyle w:val="ListParagraph"/>
        <w:numPr>
          <w:ilvl w:val="0"/>
          <w:numId w:val="41"/>
        </w:numPr>
      </w:pPr>
      <w:r w:rsidRPr="00372E6D">
        <w:t>Reassure the caller that you will get help or information as soon as possible.</w:t>
      </w:r>
    </w:p>
    <w:p w:rsidR="00F1525C" w:rsidRPr="00372E6D" w:rsidRDefault="00F1525C" w:rsidP="00F1525C">
      <w:pPr>
        <w:pStyle w:val="ListParagraph"/>
        <w:numPr>
          <w:ilvl w:val="0"/>
          <w:numId w:val="41"/>
        </w:numPr>
      </w:pPr>
      <w:r w:rsidRPr="00372E6D">
        <w:t>No matter what, do not comment on the incident.</w:t>
      </w:r>
    </w:p>
    <w:p w:rsidR="00F1525C" w:rsidRPr="00372E6D" w:rsidRDefault="00F1525C" w:rsidP="00F1525C">
      <w:pPr>
        <w:pStyle w:val="ListParagraph"/>
        <w:numPr>
          <w:ilvl w:val="0"/>
          <w:numId w:val="41"/>
        </w:numPr>
      </w:pPr>
      <w:r w:rsidRPr="00372E6D">
        <w:softHyphen/>
        <w:t xml:space="preserve">Instead, </w:t>
      </w:r>
      <w:proofErr w:type="gramStart"/>
      <w:r w:rsidRPr="00372E6D">
        <w:t>say:</w:t>
      </w:r>
      <w:proofErr w:type="gramEnd"/>
      <w:r w:rsidRPr="00372E6D">
        <w:t xml:space="preserve"> “I’m sorry, but I’m not in a position to give you that information. I will hav</w:t>
      </w:r>
      <w:r>
        <w:t>e a Spokesperson get back you</w:t>
      </w:r>
      <w:r w:rsidRPr="00372E6D">
        <w:t xml:space="preserve"> as soon as one is available.”</w:t>
      </w:r>
    </w:p>
    <w:p w:rsidR="00F1525C" w:rsidRPr="00372E6D" w:rsidRDefault="00F1525C" w:rsidP="00F1525C">
      <w:pPr>
        <w:ind w:firstLine="180"/>
        <w:rPr>
          <w:b/>
        </w:rPr>
      </w:pPr>
    </w:p>
    <w:p w:rsidR="00F1525C" w:rsidRPr="00EB4C07" w:rsidRDefault="00F1525C" w:rsidP="00F1525C">
      <w:pPr>
        <w:ind w:firstLine="180"/>
        <w:rPr>
          <w:b/>
        </w:rPr>
      </w:pPr>
      <w:r>
        <w:rPr>
          <w:b/>
        </w:rPr>
        <w:t>If a caller is r</w:t>
      </w:r>
      <w:r w:rsidRPr="00372E6D">
        <w:rPr>
          <w:b/>
        </w:rPr>
        <w:t>ude:</w:t>
      </w:r>
    </w:p>
    <w:p w:rsidR="00F1525C" w:rsidRPr="00372E6D" w:rsidRDefault="00F1525C" w:rsidP="00F1525C">
      <w:pPr>
        <w:pStyle w:val="ListParagraph"/>
        <w:numPr>
          <w:ilvl w:val="0"/>
          <w:numId w:val="42"/>
        </w:numPr>
      </w:pPr>
      <w:r w:rsidRPr="00372E6D">
        <w:t xml:space="preserve">No matter what the caller says, remain calm and </w:t>
      </w:r>
      <w:proofErr w:type="gramStart"/>
      <w:r w:rsidRPr="00372E6D">
        <w:t>don’t</w:t>
      </w:r>
      <w:proofErr w:type="gramEnd"/>
      <w:r w:rsidRPr="00372E6D">
        <w:t xml:space="preserve"> interrupt.</w:t>
      </w:r>
    </w:p>
    <w:p w:rsidR="00F1525C" w:rsidRPr="00372E6D" w:rsidRDefault="00F1525C" w:rsidP="00F1525C">
      <w:pPr>
        <w:pStyle w:val="ListParagraph"/>
        <w:numPr>
          <w:ilvl w:val="0"/>
          <w:numId w:val="42"/>
        </w:numPr>
      </w:pPr>
      <w:r w:rsidRPr="00372E6D">
        <w:t>Maintain an attitude that “the caller is always right.”</w:t>
      </w:r>
    </w:p>
    <w:p w:rsidR="00F1525C" w:rsidRPr="00372E6D" w:rsidRDefault="00F1525C" w:rsidP="00F1525C">
      <w:pPr>
        <w:pStyle w:val="ListParagraph"/>
        <w:numPr>
          <w:ilvl w:val="0"/>
          <w:numId w:val="42"/>
        </w:numPr>
      </w:pPr>
      <w:r w:rsidRPr="00372E6D">
        <w:t>Do not offer a personal opinion.</w:t>
      </w:r>
    </w:p>
    <w:p w:rsidR="00F1525C" w:rsidRPr="00372E6D" w:rsidRDefault="00F1525C" w:rsidP="00F1525C">
      <w:pPr>
        <w:pStyle w:val="ListParagraph"/>
        <w:numPr>
          <w:ilvl w:val="0"/>
          <w:numId w:val="42"/>
        </w:numPr>
      </w:pPr>
      <w:r w:rsidRPr="00372E6D">
        <w:t xml:space="preserve">Complete the Telephone Call Sheet and follow through just </w:t>
      </w:r>
      <w:proofErr w:type="gramStart"/>
      <w:r w:rsidRPr="00372E6D">
        <w:t>like</w:t>
      </w:r>
      <w:proofErr w:type="gramEnd"/>
      <w:r w:rsidRPr="00372E6D">
        <w:t xml:space="preserve"> you would any caller.</w:t>
      </w:r>
    </w:p>
    <w:p w:rsidR="00F1525C" w:rsidRPr="00372E6D" w:rsidRDefault="00F1525C" w:rsidP="00F1525C">
      <w:pPr>
        <w:pStyle w:val="ListParagraph"/>
        <w:numPr>
          <w:ilvl w:val="0"/>
          <w:numId w:val="42"/>
        </w:numPr>
      </w:pPr>
      <w:proofErr w:type="gramStart"/>
      <w:r w:rsidRPr="00372E6D">
        <w:t>Don’t</w:t>
      </w:r>
      <w:proofErr w:type="gramEnd"/>
      <w:r w:rsidRPr="00372E6D">
        <w:t xml:space="preserve"> argue, just listen and be courteous and helpful.</w:t>
      </w:r>
    </w:p>
    <w:p w:rsidR="00F1525C" w:rsidRPr="00372E6D" w:rsidRDefault="00F1525C" w:rsidP="00F1525C"/>
    <w:p w:rsidR="00F1525C" w:rsidRPr="00EB4C07" w:rsidRDefault="00F1525C" w:rsidP="00F1525C">
      <w:pPr>
        <w:ind w:firstLine="180"/>
        <w:rPr>
          <w:b/>
        </w:rPr>
      </w:pPr>
      <w:r>
        <w:rPr>
          <w:b/>
        </w:rPr>
        <w:t>If a caller is in the lobby and wants to speak with s</w:t>
      </w:r>
      <w:r w:rsidRPr="00372E6D">
        <w:rPr>
          <w:b/>
        </w:rPr>
        <w:t>omeone:</w:t>
      </w:r>
    </w:p>
    <w:p w:rsidR="00F1525C" w:rsidRPr="00372E6D" w:rsidRDefault="00F1525C" w:rsidP="00F1525C">
      <w:pPr>
        <w:pStyle w:val="ListParagraph"/>
        <w:numPr>
          <w:ilvl w:val="0"/>
          <w:numId w:val="43"/>
        </w:numPr>
      </w:pPr>
      <w:proofErr w:type="gramStart"/>
      <w:r w:rsidRPr="00372E6D">
        <w:t>_  Advise</w:t>
      </w:r>
      <w:proofErr w:type="gramEnd"/>
      <w:r w:rsidRPr="00372E6D">
        <w:t xml:space="preserve"> the caller that you will have to speak with the </w:t>
      </w:r>
      <w:r>
        <w:t>CCC</w:t>
      </w:r>
      <w:r w:rsidRPr="00372E6D">
        <w:t xml:space="preserve"> Manager and call him or her back.</w:t>
      </w:r>
    </w:p>
    <w:p w:rsidR="00F1525C" w:rsidRPr="00372E6D" w:rsidRDefault="00F1525C" w:rsidP="00F1525C">
      <w:pPr>
        <w:pStyle w:val="ListParagraph"/>
        <w:numPr>
          <w:ilvl w:val="0"/>
          <w:numId w:val="43"/>
        </w:numPr>
      </w:pPr>
      <w:proofErr w:type="gramStart"/>
      <w:r w:rsidRPr="00372E6D">
        <w:t>_  Ask</w:t>
      </w:r>
      <w:proofErr w:type="gramEnd"/>
      <w:r w:rsidRPr="00372E6D">
        <w:t xml:space="preserve"> the caller to leave his or her name and number with the security officer.</w:t>
      </w:r>
    </w:p>
    <w:p w:rsidR="00F1525C" w:rsidRPr="00372E6D" w:rsidRDefault="00F1525C" w:rsidP="00F1525C">
      <w:pPr>
        <w:pStyle w:val="ListParagraph"/>
        <w:numPr>
          <w:ilvl w:val="0"/>
          <w:numId w:val="43"/>
        </w:numPr>
      </w:pPr>
      <w:proofErr w:type="gramStart"/>
      <w:r w:rsidRPr="00372E6D">
        <w:t>_  Advise</w:t>
      </w:r>
      <w:proofErr w:type="gramEnd"/>
      <w:r w:rsidRPr="00372E6D">
        <w:t xml:space="preserve"> the caller of the next news conference time</w:t>
      </w:r>
      <w:r>
        <w:t>,</w:t>
      </w:r>
      <w:r w:rsidRPr="00372E6D">
        <w:t xml:space="preserve"> if appropriate.</w:t>
      </w:r>
    </w:p>
    <w:p w:rsidR="00F1525C" w:rsidRPr="00372E6D" w:rsidRDefault="00F1525C" w:rsidP="00F1525C">
      <w:pPr>
        <w:ind w:left="1080" w:hanging="360"/>
      </w:pPr>
      <w:r w:rsidRPr="00372E6D">
        <w:br w:type="page"/>
      </w:r>
    </w:p>
    <w:p w:rsidR="00F1525C" w:rsidRPr="00EB4C07" w:rsidRDefault="00F1525C" w:rsidP="00F1525C">
      <w:pPr>
        <w:ind w:left="620" w:hanging="260"/>
        <w:jc w:val="center"/>
        <w:rPr>
          <w:b/>
        </w:rPr>
      </w:pPr>
      <w:r w:rsidRPr="00372E6D">
        <w:rPr>
          <w:b/>
        </w:rPr>
        <w:lastRenderedPageBreak/>
        <w:t xml:space="preserve">-  </w:t>
      </w:r>
      <w:r>
        <w:rPr>
          <w:b/>
        </w:rPr>
        <w:t xml:space="preserve">CCC ADMINISTRATOR </w:t>
      </w:r>
      <w:r w:rsidRPr="00372E6D">
        <w:rPr>
          <w:b/>
        </w:rPr>
        <w:t>RESPONSIBILITIES   -</w:t>
      </w:r>
    </w:p>
    <w:p w:rsidR="00F1525C" w:rsidRPr="00372E6D" w:rsidRDefault="00F1525C" w:rsidP="00F1525C">
      <w:pPr>
        <w:ind w:left="720" w:hanging="360"/>
      </w:pPr>
    </w:p>
    <w:p w:rsidR="00F1525C" w:rsidRDefault="00F1525C" w:rsidP="00F1525C">
      <w:pPr>
        <w:rPr>
          <w:b/>
        </w:rPr>
      </w:pPr>
      <w:r>
        <w:rPr>
          <w:b/>
        </w:rPr>
        <w:t>CCC</w:t>
      </w:r>
      <w:r w:rsidRPr="00372E6D">
        <w:rPr>
          <w:b/>
        </w:rPr>
        <w:t xml:space="preserve"> Administrator</w:t>
      </w:r>
      <w:r w:rsidRPr="00372E6D">
        <w:rPr>
          <w:b/>
        </w:rPr>
        <w:fldChar w:fldCharType="begin"/>
      </w:r>
      <w:r w:rsidRPr="00372E6D">
        <w:rPr>
          <w:b/>
        </w:rPr>
        <w:instrText>tc "ECC Administrator" \l 2</w:instrText>
      </w:r>
      <w:r w:rsidRPr="00372E6D">
        <w:rPr>
          <w:b/>
        </w:rPr>
        <w:fldChar w:fldCharType="end"/>
      </w:r>
    </w:p>
    <w:p w:rsidR="00F1525C" w:rsidRPr="00EB4C07" w:rsidRDefault="00F1525C" w:rsidP="00F1525C">
      <w:pPr>
        <w:rPr>
          <w:i/>
        </w:rPr>
      </w:pPr>
      <w:r w:rsidRPr="00EB4C07">
        <w:rPr>
          <w:i/>
        </w:rPr>
        <w:t xml:space="preserve">This position is not required or </w:t>
      </w:r>
      <w:proofErr w:type="gramStart"/>
      <w:r w:rsidRPr="00EB4C07">
        <w:rPr>
          <w:i/>
        </w:rPr>
        <w:t>can be combined</w:t>
      </w:r>
      <w:proofErr w:type="gramEnd"/>
      <w:r w:rsidRPr="00EB4C07">
        <w:rPr>
          <w:i/>
        </w:rPr>
        <w:t xml:space="preserve"> with other duties. An executive assistant or administrative assi</w:t>
      </w:r>
      <w:r>
        <w:rPr>
          <w:i/>
        </w:rPr>
        <w:t>stant would be ideal for this role.</w:t>
      </w:r>
    </w:p>
    <w:p w:rsidR="00F1525C" w:rsidRPr="00372E6D" w:rsidRDefault="00F1525C" w:rsidP="00F1525C">
      <w:pPr>
        <w:ind w:firstLine="180"/>
        <w:rPr>
          <w:b/>
        </w:rPr>
      </w:pPr>
      <w:r w:rsidRPr="00372E6D">
        <w:rPr>
          <w:b/>
        </w:rPr>
        <w:t>General Responsibilities:</w:t>
      </w:r>
    </w:p>
    <w:p w:rsidR="00F1525C" w:rsidRPr="00372E6D" w:rsidRDefault="00F1525C" w:rsidP="00F1525C">
      <w:pPr>
        <w:pStyle w:val="ListParagraph"/>
        <w:numPr>
          <w:ilvl w:val="0"/>
          <w:numId w:val="44"/>
        </w:numPr>
      </w:pPr>
      <w:r w:rsidRPr="00372E6D">
        <w:t>Maintain operational capability of Emergency Communication Center, including supplies and equipment.</w:t>
      </w:r>
    </w:p>
    <w:p w:rsidR="00F1525C" w:rsidRPr="00372E6D" w:rsidRDefault="00F1525C" w:rsidP="00F1525C">
      <w:pPr>
        <w:pStyle w:val="ListParagraph"/>
        <w:numPr>
          <w:ilvl w:val="0"/>
          <w:numId w:val="44"/>
        </w:numPr>
      </w:pPr>
      <w:r w:rsidRPr="00372E6D">
        <w:t xml:space="preserve">Ensure all members of </w:t>
      </w:r>
      <w:r>
        <w:t>the CCC</w:t>
      </w:r>
      <w:r w:rsidRPr="00372E6D">
        <w:t xml:space="preserve"> Team and SME’s </w:t>
      </w:r>
      <w:proofErr w:type="gramStart"/>
      <w:r w:rsidRPr="00372E6D">
        <w:t>are contacted</w:t>
      </w:r>
      <w:proofErr w:type="gramEnd"/>
      <w:r w:rsidRPr="00372E6D">
        <w:t>.</w:t>
      </w:r>
    </w:p>
    <w:p w:rsidR="00F1525C" w:rsidRPr="00372E6D" w:rsidRDefault="00F1525C" w:rsidP="00F1525C">
      <w:pPr>
        <w:pStyle w:val="ListParagraph"/>
        <w:numPr>
          <w:ilvl w:val="0"/>
          <w:numId w:val="44"/>
        </w:numPr>
      </w:pPr>
      <w:r w:rsidRPr="00372E6D">
        <w:t xml:space="preserve">Monitor and record all </w:t>
      </w:r>
      <w:r>
        <w:t>CCC</w:t>
      </w:r>
      <w:r w:rsidRPr="00372E6D">
        <w:t xml:space="preserve"> communications. Coordinate duplication and distribution as directed by </w:t>
      </w:r>
      <w:r>
        <w:t>CCC</w:t>
      </w:r>
      <w:r w:rsidRPr="00372E6D">
        <w:t xml:space="preserve"> Manager.</w:t>
      </w:r>
    </w:p>
    <w:p w:rsidR="00F1525C" w:rsidRPr="00372E6D" w:rsidRDefault="00F1525C" w:rsidP="00F1525C">
      <w:pPr>
        <w:pStyle w:val="ListParagraph"/>
        <w:numPr>
          <w:ilvl w:val="0"/>
          <w:numId w:val="44"/>
        </w:numPr>
      </w:pPr>
      <w:r w:rsidRPr="00372E6D">
        <w:t>Make necessary arrangements for delivery/rental of additional resources.</w:t>
      </w:r>
    </w:p>
    <w:p w:rsidR="00F1525C" w:rsidRPr="00372E6D" w:rsidRDefault="00F1525C" w:rsidP="00F1525C">
      <w:pPr>
        <w:pStyle w:val="ListParagraph"/>
        <w:numPr>
          <w:ilvl w:val="0"/>
          <w:numId w:val="44"/>
        </w:numPr>
      </w:pPr>
      <w:r>
        <w:t>Work with other CCC Team members to activate CCC</w:t>
      </w:r>
      <w:r w:rsidRPr="00372E6D">
        <w:t xml:space="preserve"> facilities, including rest area, supply area and Media </w:t>
      </w:r>
      <w:r>
        <w:t xml:space="preserve">Briefing </w:t>
      </w:r>
      <w:r w:rsidRPr="00372E6D">
        <w:t>Room.</w:t>
      </w:r>
    </w:p>
    <w:p w:rsidR="00F1525C" w:rsidRPr="00372E6D" w:rsidRDefault="00F1525C" w:rsidP="00F1525C">
      <w:pPr>
        <w:rPr>
          <w:b/>
        </w:rPr>
      </w:pPr>
    </w:p>
    <w:p w:rsidR="00F1525C" w:rsidRPr="00372E6D" w:rsidRDefault="00F1525C" w:rsidP="00F1525C">
      <w:pPr>
        <w:rPr>
          <w:b/>
        </w:rPr>
      </w:pPr>
      <w:r w:rsidRPr="00372E6D">
        <w:rPr>
          <w:b/>
        </w:rPr>
        <w:br w:type="page"/>
      </w:r>
    </w:p>
    <w:p w:rsidR="00F1525C" w:rsidRPr="00372E6D" w:rsidRDefault="00F1525C" w:rsidP="00F1525C">
      <w:pPr>
        <w:ind w:left="620" w:hanging="260"/>
        <w:jc w:val="center"/>
        <w:rPr>
          <w:b/>
        </w:rPr>
      </w:pPr>
      <w:r w:rsidRPr="00372E6D">
        <w:rPr>
          <w:b/>
        </w:rPr>
        <w:lastRenderedPageBreak/>
        <w:t>-  LEGAL SPECIALIST RESPONSIBILITIES   -</w:t>
      </w:r>
    </w:p>
    <w:p w:rsidR="00F1525C" w:rsidRPr="00372E6D" w:rsidRDefault="00F1525C" w:rsidP="00F1525C">
      <w:pPr>
        <w:rPr>
          <w:b/>
        </w:rPr>
      </w:pPr>
      <w:r w:rsidRPr="00372E6D">
        <w:rPr>
          <w:b/>
        </w:rPr>
        <w:t>Legal Specialist</w:t>
      </w:r>
      <w:r w:rsidRPr="00372E6D">
        <w:rPr>
          <w:b/>
        </w:rPr>
        <w:fldChar w:fldCharType="begin"/>
      </w:r>
      <w:r w:rsidRPr="00372E6D">
        <w:rPr>
          <w:b/>
        </w:rPr>
        <w:instrText>tc "Legal Specialist" \l 2</w:instrText>
      </w:r>
      <w:r w:rsidRPr="00372E6D">
        <w:rPr>
          <w:b/>
        </w:rPr>
        <w:fldChar w:fldCharType="end"/>
      </w:r>
    </w:p>
    <w:p w:rsidR="00F1525C" w:rsidRPr="00372E6D" w:rsidRDefault="00F1525C" w:rsidP="00F1525C">
      <w:pPr>
        <w:ind w:left="720" w:hanging="360"/>
        <w:rPr>
          <w:b/>
        </w:rPr>
      </w:pPr>
    </w:p>
    <w:p w:rsidR="00F1525C" w:rsidRPr="00372E6D" w:rsidRDefault="00F1525C" w:rsidP="00F1525C">
      <w:pPr>
        <w:ind w:left="720" w:hanging="540"/>
        <w:rPr>
          <w:b/>
          <w:i/>
        </w:rPr>
      </w:pPr>
      <w:r w:rsidRPr="00372E6D">
        <w:rPr>
          <w:b/>
        </w:rPr>
        <w:t>General Responsibilities:</w:t>
      </w:r>
    </w:p>
    <w:p w:rsidR="00F1525C" w:rsidRPr="00372E6D" w:rsidRDefault="00F1525C" w:rsidP="00F1525C">
      <w:pPr>
        <w:pStyle w:val="ListParagraph"/>
        <w:numPr>
          <w:ilvl w:val="0"/>
          <w:numId w:val="45"/>
        </w:numPr>
      </w:pPr>
      <w:r w:rsidRPr="00372E6D">
        <w:t xml:space="preserve">Review all </w:t>
      </w:r>
      <w:r>
        <w:t>CCC</w:t>
      </w:r>
      <w:r w:rsidRPr="00372E6D">
        <w:t xml:space="preserve"> communications for legal and regulatory compliance.</w:t>
      </w:r>
    </w:p>
    <w:p w:rsidR="00F1525C" w:rsidRPr="00372E6D" w:rsidRDefault="00F1525C" w:rsidP="00F1525C">
      <w:pPr>
        <w:pStyle w:val="ListParagraph"/>
        <w:numPr>
          <w:ilvl w:val="0"/>
          <w:numId w:val="45"/>
        </w:numPr>
      </w:pPr>
      <w:r w:rsidRPr="00372E6D">
        <w:t>Serve as approval point for Legal department.</w:t>
      </w:r>
    </w:p>
    <w:p w:rsidR="00F1525C" w:rsidRPr="00372E6D" w:rsidRDefault="00F1525C" w:rsidP="00F1525C">
      <w:pPr>
        <w:pStyle w:val="ListParagraph"/>
        <w:numPr>
          <w:ilvl w:val="0"/>
          <w:numId w:val="45"/>
        </w:numPr>
      </w:pPr>
      <w:r w:rsidRPr="00372E6D">
        <w:t>Serve as primary expert in legal matters.</w:t>
      </w:r>
    </w:p>
    <w:p w:rsidR="00F1525C" w:rsidRPr="00372E6D" w:rsidRDefault="00F1525C" w:rsidP="00F1525C">
      <w:pPr>
        <w:rPr>
          <w:b/>
        </w:rPr>
      </w:pPr>
    </w:p>
    <w:p w:rsidR="00F1525C" w:rsidRPr="00372E6D" w:rsidRDefault="00F1525C" w:rsidP="00F1525C">
      <w:pPr>
        <w:ind w:left="620" w:hanging="260"/>
        <w:jc w:val="center"/>
        <w:rPr>
          <w:b/>
        </w:rPr>
      </w:pPr>
      <w:r w:rsidRPr="00372E6D">
        <w:rPr>
          <w:b/>
        </w:rPr>
        <w:br w:type="page"/>
      </w:r>
    </w:p>
    <w:p w:rsidR="00F1525C" w:rsidRPr="00372E6D" w:rsidRDefault="00F1525C" w:rsidP="00F1525C">
      <w:pPr>
        <w:ind w:left="620" w:hanging="260"/>
        <w:jc w:val="center"/>
        <w:rPr>
          <w:b/>
        </w:rPr>
      </w:pPr>
      <w:r>
        <w:rPr>
          <w:b/>
        </w:rPr>
        <w:lastRenderedPageBreak/>
        <w:t>-  SUBJECT MATTER</w:t>
      </w:r>
      <w:r w:rsidRPr="00372E6D">
        <w:rPr>
          <w:b/>
        </w:rPr>
        <w:t xml:space="preserve"> EXPERTS   -</w:t>
      </w:r>
      <w:r w:rsidRPr="00372E6D">
        <w:rPr>
          <w:b/>
        </w:rPr>
        <w:br/>
        <w:t>RESPONSIBILITIES</w:t>
      </w:r>
    </w:p>
    <w:p w:rsidR="00F1525C" w:rsidRPr="00372E6D" w:rsidRDefault="00F1525C" w:rsidP="00F1525C">
      <w:pPr>
        <w:rPr>
          <w:b/>
        </w:rPr>
      </w:pPr>
    </w:p>
    <w:p w:rsidR="00F1525C" w:rsidRPr="008C7063" w:rsidRDefault="00F1525C" w:rsidP="00F1525C">
      <w:pPr>
        <w:rPr>
          <w:b/>
        </w:rPr>
      </w:pPr>
      <w:r w:rsidRPr="00372E6D">
        <w:rPr>
          <w:b/>
        </w:rPr>
        <w:t>Subject Matter Experts (SME’s)</w:t>
      </w:r>
      <w:r w:rsidRPr="00372E6D">
        <w:rPr>
          <w:b/>
        </w:rPr>
        <w:fldChar w:fldCharType="begin"/>
      </w:r>
      <w:r w:rsidRPr="00372E6D">
        <w:rPr>
          <w:b/>
        </w:rPr>
        <w:instrText>tc "Subject Matter Experts (SME’s)" \l 2</w:instrText>
      </w:r>
      <w:r w:rsidRPr="00372E6D">
        <w:rPr>
          <w:b/>
        </w:rPr>
        <w:fldChar w:fldCharType="end"/>
      </w:r>
    </w:p>
    <w:p w:rsidR="00F1525C" w:rsidRPr="00372E6D" w:rsidRDefault="00F1525C" w:rsidP="00F1525C">
      <w:pPr>
        <w:ind w:left="720" w:hanging="540"/>
        <w:rPr>
          <w:b/>
          <w:i/>
        </w:rPr>
      </w:pPr>
      <w:r w:rsidRPr="00372E6D">
        <w:rPr>
          <w:b/>
        </w:rPr>
        <w:t>General Responsibilities:</w:t>
      </w:r>
    </w:p>
    <w:p w:rsidR="00F1525C" w:rsidRPr="00372E6D" w:rsidRDefault="00F1525C" w:rsidP="00F1525C">
      <w:pPr>
        <w:pStyle w:val="ListParagraph"/>
        <w:numPr>
          <w:ilvl w:val="0"/>
          <w:numId w:val="46"/>
        </w:numPr>
      </w:pPr>
      <w:r w:rsidRPr="00372E6D">
        <w:t>Serve as primary expert on specific operational/procedural areas.</w:t>
      </w:r>
    </w:p>
    <w:p w:rsidR="00F1525C" w:rsidRPr="00372E6D" w:rsidRDefault="00F1525C" w:rsidP="00F1525C">
      <w:pPr>
        <w:pStyle w:val="ListParagraph"/>
        <w:numPr>
          <w:ilvl w:val="0"/>
          <w:numId w:val="46"/>
        </w:numPr>
      </w:pPr>
      <w:r w:rsidRPr="00372E6D">
        <w:t xml:space="preserve">Mobilize respective department’s personnel and resources in support of </w:t>
      </w:r>
      <w:r>
        <w:t>CCC</w:t>
      </w:r>
      <w:r w:rsidRPr="00372E6D">
        <w:t>.</w:t>
      </w:r>
    </w:p>
    <w:p w:rsidR="00F1525C" w:rsidRPr="00372E6D" w:rsidRDefault="00F1525C" w:rsidP="00F1525C">
      <w:pPr>
        <w:pStyle w:val="ListParagraph"/>
        <w:numPr>
          <w:ilvl w:val="0"/>
          <w:numId w:val="46"/>
        </w:numPr>
      </w:pPr>
      <w:r w:rsidRPr="00372E6D">
        <w:t>Remove roadblocks to resolution of crisis.</w:t>
      </w:r>
    </w:p>
    <w:p w:rsidR="00F1525C" w:rsidRPr="00372E6D" w:rsidRDefault="00F1525C" w:rsidP="00F1525C">
      <w:pPr>
        <w:pStyle w:val="ListParagraph"/>
        <w:numPr>
          <w:ilvl w:val="0"/>
          <w:numId w:val="46"/>
        </w:numPr>
      </w:pPr>
      <w:r w:rsidRPr="00372E6D">
        <w:t xml:space="preserve">Serve as liaison between </w:t>
      </w:r>
      <w:r>
        <w:t>CCC</w:t>
      </w:r>
      <w:r w:rsidRPr="00372E6D">
        <w:t xml:space="preserve"> and respective department(s).</w:t>
      </w:r>
    </w:p>
    <w:p w:rsidR="00F1525C" w:rsidRPr="00372E6D" w:rsidRDefault="00F1525C" w:rsidP="00F1525C">
      <w:pPr>
        <w:rPr>
          <w:b/>
        </w:rPr>
      </w:pPr>
    </w:p>
    <w:p w:rsidR="00F1525C" w:rsidRPr="00372E6D" w:rsidRDefault="00F1525C" w:rsidP="00F1525C">
      <w:pPr>
        <w:rPr>
          <w:b/>
        </w:rPr>
      </w:pPr>
      <w:r w:rsidRPr="00372E6D">
        <w:rPr>
          <w:b/>
        </w:rPr>
        <w:br w:type="page"/>
      </w:r>
    </w:p>
    <w:p w:rsidR="00F1525C" w:rsidRPr="00372E6D" w:rsidRDefault="00F1525C" w:rsidP="00F1525C">
      <w:pPr>
        <w:ind w:left="620" w:hanging="260"/>
        <w:jc w:val="center"/>
        <w:rPr>
          <w:b/>
        </w:rPr>
      </w:pPr>
      <w:r>
        <w:rPr>
          <w:b/>
        </w:rPr>
        <w:lastRenderedPageBreak/>
        <w:t>-  POST-CRISIS</w:t>
      </w:r>
      <w:r w:rsidRPr="00372E6D">
        <w:rPr>
          <w:b/>
        </w:rPr>
        <w:t xml:space="preserve"> EVALUATOR   -</w:t>
      </w:r>
      <w:r>
        <w:rPr>
          <w:b/>
        </w:rPr>
        <w:br/>
      </w:r>
      <w:r w:rsidRPr="00372E6D">
        <w:rPr>
          <w:b/>
        </w:rPr>
        <w:t>RESPONSIBILITIES</w:t>
      </w:r>
    </w:p>
    <w:p w:rsidR="00F1525C" w:rsidRPr="00372E6D" w:rsidRDefault="00F1525C" w:rsidP="00F1525C">
      <w:pPr>
        <w:rPr>
          <w:b/>
        </w:rPr>
      </w:pPr>
    </w:p>
    <w:p w:rsidR="00F1525C" w:rsidRPr="00372E6D" w:rsidRDefault="00F1525C" w:rsidP="00F1525C">
      <w:pPr>
        <w:rPr>
          <w:b/>
        </w:rPr>
      </w:pPr>
      <w:r w:rsidRPr="00372E6D">
        <w:rPr>
          <w:b/>
        </w:rPr>
        <w:t>Post-Crisis Evaluator</w:t>
      </w:r>
      <w:r w:rsidRPr="00372E6D">
        <w:rPr>
          <w:b/>
        </w:rPr>
        <w:fldChar w:fldCharType="begin"/>
      </w:r>
      <w:r w:rsidRPr="00372E6D">
        <w:rPr>
          <w:b/>
        </w:rPr>
        <w:instrText>tc "Post-Crisis Evaluator" \l 2</w:instrText>
      </w:r>
      <w:r w:rsidRPr="00372E6D">
        <w:rPr>
          <w:b/>
        </w:rPr>
        <w:fldChar w:fldCharType="end"/>
      </w:r>
    </w:p>
    <w:p w:rsidR="00F1525C" w:rsidRPr="00372E6D" w:rsidRDefault="00F1525C" w:rsidP="00F1525C">
      <w:pPr>
        <w:ind w:firstLine="180"/>
      </w:pPr>
    </w:p>
    <w:p w:rsidR="00F1525C" w:rsidRPr="00372E6D" w:rsidRDefault="00F1525C" w:rsidP="00F1525C">
      <w:pPr>
        <w:ind w:left="720" w:hanging="540"/>
        <w:rPr>
          <w:b/>
          <w:i/>
        </w:rPr>
      </w:pPr>
      <w:r w:rsidRPr="00372E6D">
        <w:rPr>
          <w:b/>
        </w:rPr>
        <w:t>General Responsibilities:</w:t>
      </w:r>
    </w:p>
    <w:p w:rsidR="00F1525C" w:rsidRPr="00372E6D" w:rsidRDefault="00F1525C" w:rsidP="00F1525C">
      <w:pPr>
        <w:ind w:left="360"/>
      </w:pPr>
      <w:r>
        <w:rPr>
          <w:i/>
        </w:rPr>
        <w:t xml:space="preserve">After a crisis has passed, </w:t>
      </w:r>
      <w:r w:rsidRPr="00372E6D">
        <w:rPr>
          <w:i/>
        </w:rPr>
        <w:t xml:space="preserve">the </w:t>
      </w:r>
      <w:r>
        <w:rPr>
          <w:i/>
        </w:rPr>
        <w:t>CCC</w:t>
      </w:r>
      <w:r w:rsidRPr="00372E6D">
        <w:rPr>
          <w:i/>
        </w:rPr>
        <w:t xml:space="preserve"> Manager will assign a Team Member to head up </w:t>
      </w:r>
      <w:r>
        <w:rPr>
          <w:i/>
        </w:rPr>
        <w:t xml:space="preserve">and author </w:t>
      </w:r>
      <w:r w:rsidRPr="00372E6D">
        <w:rPr>
          <w:i/>
        </w:rPr>
        <w:t>a post-crisis evaluation. This evaluation will include:</w:t>
      </w:r>
    </w:p>
    <w:p w:rsidR="00F1525C" w:rsidRPr="00372E6D" w:rsidRDefault="00F1525C" w:rsidP="00F1525C">
      <w:pPr>
        <w:pStyle w:val="ListParagraph"/>
        <w:numPr>
          <w:ilvl w:val="0"/>
          <w:numId w:val="47"/>
        </w:numPr>
      </w:pPr>
      <w:r w:rsidRPr="00372E6D">
        <w:t>Analysis of strengths and weaknesses of crisis-related actions.</w:t>
      </w:r>
    </w:p>
    <w:p w:rsidR="00F1525C" w:rsidRPr="00372E6D" w:rsidRDefault="00F1525C" w:rsidP="00F1525C">
      <w:pPr>
        <w:pStyle w:val="ListParagraph"/>
        <w:numPr>
          <w:ilvl w:val="0"/>
          <w:numId w:val="47"/>
        </w:numPr>
      </w:pPr>
      <w:r w:rsidRPr="00372E6D">
        <w:t>Recommendations for improving the crisis response system.</w:t>
      </w:r>
    </w:p>
    <w:p w:rsidR="00F1525C" w:rsidRPr="00372E6D" w:rsidRDefault="00F1525C" w:rsidP="00F1525C">
      <w:pPr>
        <w:pStyle w:val="ListParagraph"/>
        <w:numPr>
          <w:ilvl w:val="0"/>
          <w:numId w:val="47"/>
        </w:numPr>
      </w:pPr>
      <w:r w:rsidRPr="00372E6D">
        <w:t>Timelines for adopting improvements.</w:t>
      </w:r>
    </w:p>
    <w:p w:rsidR="00F1525C" w:rsidRPr="004F526F" w:rsidRDefault="00F1525C" w:rsidP="00F1525C">
      <w:pPr>
        <w:ind w:left="360"/>
      </w:pPr>
      <w:r w:rsidRPr="004F526F">
        <w:t xml:space="preserve">This report </w:t>
      </w:r>
      <w:proofErr w:type="gramStart"/>
      <w:r w:rsidRPr="004F526F">
        <w:t>shall be reviewed by the entire CCC Team and sent to Senior Management with recommendations for updating and/or improving the process</w:t>
      </w:r>
      <w:proofErr w:type="gramEnd"/>
      <w:r w:rsidRPr="004F526F">
        <w:t>.</w:t>
      </w:r>
    </w:p>
    <w:p w:rsidR="00F1525C" w:rsidRPr="00372E6D" w:rsidRDefault="00F1525C" w:rsidP="00F1525C"/>
    <w:p w:rsidR="00F1525C" w:rsidRPr="00372E6D" w:rsidRDefault="00F1525C" w:rsidP="00F1525C">
      <w:pPr>
        <w:ind w:left="1080" w:hanging="360"/>
      </w:pPr>
    </w:p>
    <w:p w:rsidR="00F1525C" w:rsidRPr="00372E6D" w:rsidRDefault="00F1525C" w:rsidP="00F1525C">
      <w:pPr>
        <w:ind w:left="620" w:hanging="260"/>
        <w:jc w:val="center"/>
        <w:rPr>
          <w:b/>
        </w:rPr>
      </w:pPr>
      <w:r w:rsidRPr="00372E6D">
        <w:br w:type="page"/>
      </w:r>
      <w:r>
        <w:rPr>
          <w:b/>
        </w:rPr>
        <w:lastRenderedPageBreak/>
        <w:t xml:space="preserve">-  ON-SITE (REMOTE) </w:t>
      </w:r>
      <w:r w:rsidRPr="00372E6D">
        <w:rPr>
          <w:b/>
        </w:rPr>
        <w:t xml:space="preserve">COMMUNICATIONS   - </w:t>
      </w:r>
    </w:p>
    <w:p w:rsidR="00F1525C" w:rsidRPr="00372E6D" w:rsidRDefault="00F1525C" w:rsidP="00F1525C">
      <w:pPr>
        <w:rPr>
          <w:i/>
        </w:rPr>
      </w:pPr>
    </w:p>
    <w:p w:rsidR="00F1525C" w:rsidRPr="00372E6D" w:rsidRDefault="00F1525C" w:rsidP="00F1525C">
      <w:pPr>
        <w:ind w:left="360"/>
        <w:rPr>
          <w:i/>
        </w:rPr>
      </w:pPr>
      <w:r>
        <w:rPr>
          <w:i/>
        </w:rPr>
        <w:t>Some crises will dictate that a</w:t>
      </w:r>
      <w:r w:rsidRPr="00372E6D">
        <w:rPr>
          <w:i/>
        </w:rPr>
        <w:t xml:space="preserve"> </w:t>
      </w:r>
      <w:r>
        <w:rPr>
          <w:i/>
        </w:rPr>
        <w:t>CCC</w:t>
      </w:r>
      <w:r w:rsidRPr="00372E6D">
        <w:rPr>
          <w:i/>
        </w:rPr>
        <w:t xml:space="preserve"> Team member be sent to the scene of a crisis in progre</w:t>
      </w:r>
      <w:r>
        <w:rPr>
          <w:i/>
        </w:rPr>
        <w:t>ss to handle communication needs</w:t>
      </w:r>
      <w:r w:rsidRPr="00372E6D">
        <w:rPr>
          <w:i/>
        </w:rPr>
        <w:t xml:space="preserve">. When the </w:t>
      </w:r>
      <w:r>
        <w:rPr>
          <w:i/>
        </w:rPr>
        <w:t>CCC</w:t>
      </w:r>
      <w:r w:rsidRPr="00372E6D">
        <w:rPr>
          <w:i/>
        </w:rPr>
        <w:t xml:space="preserve"> Manager deems this</w:t>
      </w:r>
      <w:r>
        <w:rPr>
          <w:i/>
        </w:rPr>
        <w:t xml:space="preserve"> is</w:t>
      </w:r>
      <w:r w:rsidRPr="00372E6D">
        <w:rPr>
          <w:i/>
        </w:rPr>
        <w:t xml:space="preserve"> necessary, the following procedures and guideline</w:t>
      </w:r>
      <w:r>
        <w:rPr>
          <w:i/>
        </w:rPr>
        <w:t>s</w:t>
      </w:r>
      <w:r w:rsidRPr="00372E6D">
        <w:rPr>
          <w:i/>
        </w:rPr>
        <w:t xml:space="preserve"> come into play.</w:t>
      </w:r>
    </w:p>
    <w:p w:rsidR="00F1525C" w:rsidRPr="00372E6D" w:rsidRDefault="00F1525C" w:rsidP="00F1525C">
      <w:pPr>
        <w:ind w:left="360"/>
        <w:rPr>
          <w:i/>
        </w:rPr>
      </w:pPr>
    </w:p>
    <w:p w:rsidR="00F1525C" w:rsidRPr="00372E6D" w:rsidRDefault="00F1525C" w:rsidP="00F1525C">
      <w:pPr>
        <w:ind w:left="360"/>
      </w:pPr>
      <w:r w:rsidRPr="00372E6D">
        <w:t xml:space="preserve">If the crisis is outside of Western Washington, the </w:t>
      </w:r>
      <w:r>
        <w:t>CCC</w:t>
      </w:r>
      <w:r w:rsidRPr="00372E6D">
        <w:t xml:space="preserve"> Manager will assign an on-site representative and determine the most expedient mode of transportation.</w:t>
      </w:r>
    </w:p>
    <w:p w:rsidR="00F1525C" w:rsidRPr="00372E6D" w:rsidRDefault="00F1525C" w:rsidP="00F1525C">
      <w:pPr>
        <w:ind w:left="720" w:hanging="360"/>
      </w:pPr>
      <w:r w:rsidRPr="00372E6D">
        <w:t>On-site repr</w:t>
      </w:r>
      <w:r>
        <w:t>esentative will take a Tool Kit. Supplies may include</w:t>
      </w:r>
      <w:r w:rsidRPr="00372E6D">
        <w:t>:</w:t>
      </w:r>
    </w:p>
    <w:p w:rsidR="00F1525C" w:rsidRPr="00372E6D" w:rsidRDefault="00F1525C" w:rsidP="00F1525C">
      <w:pPr>
        <w:spacing w:after="0" w:line="240" w:lineRule="auto"/>
        <w:ind w:left="1080" w:hanging="360"/>
      </w:pPr>
      <w:r w:rsidRPr="00372E6D">
        <w:tab/>
      </w:r>
      <w:r w:rsidRPr="00372E6D">
        <w:tab/>
        <w:t xml:space="preserve">• </w:t>
      </w:r>
      <w:r>
        <w:t>Cellphone</w:t>
      </w:r>
      <w:r>
        <w:tab/>
      </w:r>
      <w:r>
        <w:tab/>
      </w:r>
      <w:r w:rsidRPr="00372E6D">
        <w:tab/>
      </w:r>
      <w:r w:rsidRPr="00372E6D">
        <w:tab/>
        <w:t>• Pen &amp; paper</w:t>
      </w:r>
    </w:p>
    <w:p w:rsidR="00F1525C" w:rsidRPr="00372E6D" w:rsidRDefault="00F1525C" w:rsidP="00F1525C">
      <w:pPr>
        <w:spacing w:after="0" w:line="240" w:lineRule="auto"/>
        <w:ind w:left="1080" w:right="-360" w:hanging="360"/>
      </w:pPr>
      <w:r w:rsidRPr="00372E6D">
        <w:tab/>
      </w:r>
      <w:r w:rsidRPr="00372E6D">
        <w:tab/>
        <w:t xml:space="preserve">• </w:t>
      </w:r>
      <w:r>
        <w:t>CCC m</w:t>
      </w:r>
      <w:r w:rsidRPr="00372E6D">
        <w:t>anual</w:t>
      </w:r>
      <w:r w:rsidRPr="00372E6D">
        <w:tab/>
      </w:r>
      <w:r w:rsidRPr="00372E6D">
        <w:tab/>
      </w:r>
      <w:r w:rsidRPr="00372E6D">
        <w:tab/>
      </w:r>
      <w:r>
        <w:tab/>
      </w:r>
      <w:r w:rsidRPr="00372E6D">
        <w:t xml:space="preserve">• </w:t>
      </w:r>
      <w:r>
        <w:t>Company phone d</w:t>
      </w:r>
      <w:r w:rsidRPr="00372E6D">
        <w:t>irectory</w:t>
      </w:r>
    </w:p>
    <w:p w:rsidR="00F1525C" w:rsidRPr="00372E6D" w:rsidRDefault="00F1525C" w:rsidP="00F1525C">
      <w:pPr>
        <w:spacing w:after="0" w:line="240" w:lineRule="auto"/>
        <w:ind w:left="1080" w:right="-360" w:hanging="360"/>
      </w:pPr>
      <w:r w:rsidRPr="00372E6D">
        <w:tab/>
      </w:r>
      <w:r w:rsidRPr="00372E6D">
        <w:tab/>
        <w:t>• Flashlight</w:t>
      </w:r>
      <w:r w:rsidRPr="00372E6D">
        <w:tab/>
      </w:r>
      <w:r w:rsidRPr="00372E6D">
        <w:tab/>
      </w:r>
      <w:r w:rsidRPr="00372E6D">
        <w:tab/>
      </w:r>
      <w:r w:rsidRPr="00372E6D">
        <w:tab/>
        <w:t>• Blanket</w:t>
      </w:r>
    </w:p>
    <w:p w:rsidR="00F1525C" w:rsidRPr="00372E6D" w:rsidRDefault="00F1525C" w:rsidP="00F1525C">
      <w:pPr>
        <w:spacing w:after="0" w:line="240" w:lineRule="auto"/>
        <w:ind w:left="1080" w:right="-360" w:hanging="360"/>
      </w:pPr>
      <w:r w:rsidRPr="00372E6D">
        <w:tab/>
      </w:r>
      <w:r w:rsidRPr="00372E6D">
        <w:tab/>
        <w:t>• Flashlight batteries</w:t>
      </w:r>
      <w:r w:rsidRPr="00372E6D">
        <w:tab/>
      </w:r>
      <w:r w:rsidRPr="00372E6D">
        <w:tab/>
      </w:r>
      <w:r>
        <w:tab/>
      </w:r>
      <w:r w:rsidRPr="00372E6D">
        <w:t>• Aspirin/Tylenol</w:t>
      </w:r>
    </w:p>
    <w:p w:rsidR="00F1525C" w:rsidRPr="00372E6D" w:rsidRDefault="00F1525C" w:rsidP="00F1525C">
      <w:pPr>
        <w:spacing w:after="0" w:line="240" w:lineRule="auto"/>
        <w:ind w:left="1080" w:right="-360" w:hanging="360"/>
      </w:pPr>
      <w:r w:rsidRPr="00372E6D">
        <w:tab/>
      </w:r>
      <w:r w:rsidRPr="00372E6D">
        <w:tab/>
        <w:t xml:space="preserve">• </w:t>
      </w:r>
      <w:r>
        <w:t>GPS</w:t>
      </w:r>
      <w:r>
        <w:tab/>
      </w:r>
      <w:r>
        <w:tab/>
      </w:r>
      <w:r>
        <w:tab/>
      </w:r>
      <w:r>
        <w:tab/>
      </w:r>
      <w:r>
        <w:tab/>
      </w:r>
      <w:r w:rsidRPr="00372E6D">
        <w:t>• Hard candy/gum</w:t>
      </w:r>
    </w:p>
    <w:p w:rsidR="00F1525C" w:rsidRPr="00372E6D" w:rsidRDefault="00F1525C" w:rsidP="00F1525C">
      <w:pPr>
        <w:spacing w:after="0" w:line="240" w:lineRule="auto"/>
        <w:ind w:left="1080" w:right="-360" w:hanging="360"/>
      </w:pPr>
      <w:r w:rsidRPr="00372E6D">
        <w:tab/>
      </w:r>
      <w:r w:rsidRPr="00372E6D">
        <w:tab/>
        <w:t xml:space="preserve">• </w:t>
      </w:r>
      <w:r>
        <w:t>Digital camera</w:t>
      </w:r>
      <w:r>
        <w:tab/>
      </w:r>
      <w:r>
        <w:tab/>
      </w:r>
      <w:r>
        <w:tab/>
      </w:r>
      <w:r w:rsidRPr="00372E6D">
        <w:t>• Tissues</w:t>
      </w:r>
    </w:p>
    <w:p w:rsidR="00F1525C" w:rsidRPr="00372E6D" w:rsidRDefault="00F1525C" w:rsidP="00F1525C">
      <w:pPr>
        <w:spacing w:after="0" w:line="240" w:lineRule="auto"/>
        <w:ind w:left="1080" w:right="-360" w:hanging="360"/>
      </w:pPr>
      <w:r w:rsidRPr="00372E6D">
        <w:tab/>
      </w:r>
      <w:r w:rsidRPr="00372E6D">
        <w:tab/>
        <w:t xml:space="preserve">• </w:t>
      </w:r>
      <w:r>
        <w:t>Binoculars</w:t>
      </w:r>
      <w:r>
        <w:tab/>
      </w:r>
      <w:r w:rsidRPr="00372E6D">
        <w:tab/>
      </w:r>
      <w:r w:rsidRPr="00372E6D">
        <w:tab/>
      </w:r>
      <w:r w:rsidRPr="00372E6D">
        <w:tab/>
        <w:t xml:space="preserve">• </w:t>
      </w:r>
      <w:r>
        <w:t>Tape/safety pins</w:t>
      </w:r>
      <w:r>
        <w:tab/>
      </w:r>
    </w:p>
    <w:p w:rsidR="00F1525C" w:rsidRPr="00372E6D" w:rsidRDefault="00F1525C" w:rsidP="00F1525C">
      <w:pPr>
        <w:spacing w:after="0" w:line="240" w:lineRule="auto"/>
        <w:ind w:left="1080" w:right="-360" w:hanging="360"/>
      </w:pPr>
      <w:r w:rsidRPr="00372E6D">
        <w:tab/>
      </w:r>
      <w:r w:rsidRPr="00372E6D">
        <w:tab/>
        <w:t xml:space="preserve">• </w:t>
      </w:r>
      <w:r>
        <w:t>Watch/clock</w:t>
      </w:r>
      <w:r w:rsidRPr="00372E6D">
        <w:tab/>
      </w:r>
      <w:r w:rsidRPr="00372E6D">
        <w:tab/>
      </w:r>
      <w:r w:rsidRPr="00372E6D">
        <w:tab/>
      </w:r>
      <w:r w:rsidRPr="00372E6D">
        <w:tab/>
        <w:t>• Safety pins/tape</w:t>
      </w:r>
    </w:p>
    <w:p w:rsidR="00F1525C" w:rsidRDefault="00F1525C" w:rsidP="00F1525C">
      <w:pPr>
        <w:spacing w:after="0" w:line="240" w:lineRule="auto"/>
        <w:ind w:left="1080" w:right="-360" w:hanging="360"/>
      </w:pPr>
      <w:r w:rsidRPr="00372E6D">
        <w:tab/>
      </w:r>
      <w:r w:rsidRPr="00372E6D">
        <w:tab/>
        <w:t>• Cash</w:t>
      </w:r>
      <w:r>
        <w:tab/>
      </w:r>
      <w:r>
        <w:tab/>
      </w:r>
      <w:r>
        <w:tab/>
      </w:r>
      <w:r>
        <w:tab/>
      </w:r>
      <w:r>
        <w:tab/>
      </w:r>
      <w:r w:rsidRPr="00372E6D">
        <w:t xml:space="preserve">• </w:t>
      </w:r>
      <w:r>
        <w:t>Tablet 4G/LTE/</w:t>
      </w:r>
      <w:proofErr w:type="spellStart"/>
      <w:r>
        <w:t>wi-fi</w:t>
      </w:r>
      <w:proofErr w:type="spellEnd"/>
      <w:r>
        <w:t xml:space="preserve"> or PC with </w:t>
      </w:r>
      <w:proofErr w:type="spellStart"/>
      <w:r>
        <w:t>wi-fi</w:t>
      </w:r>
      <w:proofErr w:type="spellEnd"/>
    </w:p>
    <w:p w:rsidR="00F1525C" w:rsidRPr="00372E6D" w:rsidRDefault="00F1525C" w:rsidP="00F1525C">
      <w:pPr>
        <w:spacing w:after="0" w:line="240" w:lineRule="auto"/>
        <w:ind w:left="1080" w:right="-360" w:firstLine="360"/>
      </w:pPr>
      <w:r w:rsidRPr="00372E6D">
        <w:t>• </w:t>
      </w:r>
      <w:r>
        <w:t>Company credit card</w:t>
      </w:r>
      <w:r>
        <w:tab/>
      </w:r>
    </w:p>
    <w:p w:rsidR="00F1525C" w:rsidRPr="00372E6D" w:rsidRDefault="00F1525C" w:rsidP="00F1525C">
      <w:r w:rsidRPr="00372E6D">
        <w:t xml:space="preserve"> </w:t>
      </w:r>
    </w:p>
    <w:p w:rsidR="00F1525C" w:rsidRPr="0037310D" w:rsidRDefault="00F1525C" w:rsidP="00F1525C">
      <w:pPr>
        <w:ind w:left="1080" w:hanging="720"/>
        <w:rPr>
          <w:b/>
        </w:rPr>
      </w:pPr>
      <w:r w:rsidRPr="00372E6D">
        <w:rPr>
          <w:b/>
        </w:rPr>
        <w:t>Upon Arrival</w:t>
      </w:r>
    </w:p>
    <w:p w:rsidR="00F1525C" w:rsidRPr="00372E6D" w:rsidRDefault="00F1525C" w:rsidP="00F1525C">
      <w:pPr>
        <w:pStyle w:val="ListParagraph"/>
        <w:numPr>
          <w:ilvl w:val="0"/>
          <w:numId w:val="48"/>
        </w:numPr>
      </w:pPr>
      <w:r w:rsidRPr="00372E6D">
        <w:t>If the media is already present, identify yourself and tell them you will return promptly with as much information as possible. Indicate you will provide updates on behalf of the company.</w:t>
      </w:r>
    </w:p>
    <w:p w:rsidR="00F1525C" w:rsidRPr="00372E6D" w:rsidRDefault="00F1525C" w:rsidP="00F1525C">
      <w:pPr>
        <w:pStyle w:val="ListParagraph"/>
        <w:numPr>
          <w:ilvl w:val="0"/>
          <w:numId w:val="48"/>
        </w:numPr>
      </w:pPr>
      <w:r w:rsidRPr="00372E6D">
        <w:t>Establish a site for announcing the news as you receive it.</w:t>
      </w:r>
    </w:p>
    <w:p w:rsidR="00F1525C" w:rsidRPr="00372E6D" w:rsidRDefault="00F1525C" w:rsidP="00F1525C">
      <w:pPr>
        <w:pStyle w:val="ListParagraph"/>
        <w:numPr>
          <w:ilvl w:val="0"/>
          <w:numId w:val="48"/>
        </w:numPr>
      </w:pPr>
      <w:r>
        <w:t xml:space="preserve">Ensure that you have cellphone and/or </w:t>
      </w:r>
      <w:proofErr w:type="spellStart"/>
      <w:r>
        <w:t>wi-fi</w:t>
      </w:r>
      <w:proofErr w:type="spellEnd"/>
      <w:r>
        <w:t xml:space="preserve"> service.</w:t>
      </w:r>
    </w:p>
    <w:p w:rsidR="00F1525C" w:rsidRPr="00372E6D" w:rsidRDefault="00F1525C" w:rsidP="00F1525C">
      <w:pPr>
        <w:ind w:left="1080" w:hanging="360"/>
      </w:pPr>
    </w:p>
    <w:p w:rsidR="00F1525C" w:rsidRPr="0037310D" w:rsidRDefault="00F1525C" w:rsidP="00F1525C">
      <w:pPr>
        <w:ind w:left="1080" w:hanging="720"/>
        <w:rPr>
          <w:b/>
        </w:rPr>
      </w:pPr>
      <w:r w:rsidRPr="00372E6D">
        <w:rPr>
          <w:b/>
        </w:rPr>
        <w:t>Conduct Fact Finding</w:t>
      </w:r>
    </w:p>
    <w:p w:rsidR="00F1525C" w:rsidRPr="00372E6D" w:rsidRDefault="00F1525C" w:rsidP="00F1525C">
      <w:pPr>
        <w:pStyle w:val="ListParagraph"/>
        <w:numPr>
          <w:ilvl w:val="0"/>
          <w:numId w:val="49"/>
        </w:numPr>
      </w:pPr>
      <w:r w:rsidRPr="00372E6D">
        <w:t>Locate the (organization)</w:t>
      </w:r>
      <w:r>
        <w:t xml:space="preserve"> manager/lead </w:t>
      </w:r>
      <w:proofErr w:type="gramStart"/>
      <w:r>
        <w:t>on-</w:t>
      </w:r>
      <w:r w:rsidRPr="00372E6D">
        <w:t>site and identify yourself</w:t>
      </w:r>
      <w:proofErr w:type="gramEnd"/>
      <w:r w:rsidRPr="00372E6D">
        <w:t xml:space="preserve"> and make your services available.</w:t>
      </w:r>
    </w:p>
    <w:p w:rsidR="00F1525C" w:rsidRPr="00372E6D" w:rsidRDefault="00F1525C" w:rsidP="00F1525C">
      <w:pPr>
        <w:pStyle w:val="ListParagraph"/>
        <w:numPr>
          <w:ilvl w:val="0"/>
          <w:numId w:val="49"/>
        </w:numPr>
      </w:pPr>
      <w:r w:rsidRPr="00372E6D">
        <w:t>If the individual has time, have him/her describe situation. If not, get as much information as possible from others.</w:t>
      </w:r>
    </w:p>
    <w:p w:rsidR="00F1525C" w:rsidRPr="00372E6D" w:rsidRDefault="00F1525C" w:rsidP="00F1525C">
      <w:pPr>
        <w:pStyle w:val="ListParagraph"/>
        <w:numPr>
          <w:ilvl w:val="0"/>
          <w:numId w:val="49"/>
        </w:numPr>
      </w:pPr>
      <w:r w:rsidRPr="00372E6D">
        <w:t xml:space="preserve">Contact the </w:t>
      </w:r>
      <w:r>
        <w:t>CCC</w:t>
      </w:r>
      <w:r w:rsidRPr="00372E6D">
        <w:t xml:space="preserve"> to coordinate on-site responses and mobilize necessary support services.</w:t>
      </w:r>
    </w:p>
    <w:p w:rsidR="00F1525C" w:rsidRPr="00372E6D" w:rsidRDefault="00F1525C" w:rsidP="00F1525C">
      <w:pPr>
        <w:ind w:left="1080" w:hanging="360"/>
      </w:pPr>
    </w:p>
    <w:p w:rsidR="00F1525C" w:rsidRPr="002E417E" w:rsidRDefault="00F1525C" w:rsidP="00F1525C">
      <w:pPr>
        <w:ind w:left="1080" w:hanging="720"/>
        <w:rPr>
          <w:b/>
        </w:rPr>
      </w:pPr>
      <w:r w:rsidRPr="00372E6D">
        <w:rPr>
          <w:b/>
        </w:rPr>
        <w:lastRenderedPageBreak/>
        <w:t>Releasing Statements</w:t>
      </w:r>
    </w:p>
    <w:p w:rsidR="00F1525C" w:rsidRPr="00372E6D" w:rsidRDefault="00F1525C" w:rsidP="00F1525C">
      <w:pPr>
        <w:pStyle w:val="ListParagraph"/>
        <w:numPr>
          <w:ilvl w:val="0"/>
          <w:numId w:val="50"/>
        </w:numPr>
      </w:pPr>
      <w:r w:rsidRPr="00372E6D">
        <w:t xml:space="preserve">Draft a statement of pertinent facts and have it approved by the </w:t>
      </w:r>
      <w:r>
        <w:t>CCC</w:t>
      </w:r>
      <w:r w:rsidRPr="00372E6D">
        <w:t xml:space="preserve"> Manager.</w:t>
      </w:r>
    </w:p>
    <w:p w:rsidR="00F1525C" w:rsidRPr="00372E6D" w:rsidRDefault="00F1525C" w:rsidP="00F1525C">
      <w:pPr>
        <w:pStyle w:val="ListParagraph"/>
        <w:numPr>
          <w:ilvl w:val="0"/>
          <w:numId w:val="50"/>
        </w:numPr>
      </w:pPr>
      <w:r w:rsidRPr="00372E6D">
        <w:t>Meet with the media at the predetermined point and read the statement.</w:t>
      </w:r>
    </w:p>
    <w:p w:rsidR="00F1525C" w:rsidRPr="00372E6D" w:rsidRDefault="00F1525C" w:rsidP="00F1525C">
      <w:pPr>
        <w:pStyle w:val="ListParagraph"/>
        <w:numPr>
          <w:ilvl w:val="0"/>
          <w:numId w:val="50"/>
        </w:numPr>
      </w:pPr>
      <w:r w:rsidRPr="00372E6D">
        <w:t xml:space="preserve">In cases of personal injury do not respond with names or details other than situation facts until notification has been made to families and the </w:t>
      </w:r>
      <w:r>
        <w:t>CCC</w:t>
      </w:r>
      <w:r w:rsidRPr="00372E6D">
        <w:t xml:space="preserve"> Manager authorizes disclosure.</w:t>
      </w:r>
    </w:p>
    <w:p w:rsidR="00F1525C" w:rsidRPr="00372E6D" w:rsidRDefault="00F1525C" w:rsidP="00F1525C">
      <w:pPr>
        <w:ind w:left="1080" w:hanging="360"/>
      </w:pPr>
    </w:p>
    <w:p w:rsidR="00F1525C" w:rsidRPr="002E417E" w:rsidRDefault="00F1525C" w:rsidP="00F1525C">
      <w:pPr>
        <w:ind w:left="1080" w:hanging="720"/>
        <w:rPr>
          <w:b/>
        </w:rPr>
      </w:pPr>
      <w:r w:rsidRPr="00372E6D">
        <w:rPr>
          <w:b/>
        </w:rPr>
        <w:t xml:space="preserve">Working </w:t>
      </w:r>
      <w:proofErr w:type="gramStart"/>
      <w:r w:rsidRPr="00372E6D">
        <w:rPr>
          <w:b/>
        </w:rPr>
        <w:t>With</w:t>
      </w:r>
      <w:proofErr w:type="gramEnd"/>
      <w:r w:rsidRPr="00372E6D">
        <w:rPr>
          <w:b/>
        </w:rPr>
        <w:t xml:space="preserve"> the Media</w:t>
      </w:r>
    </w:p>
    <w:p w:rsidR="00F1525C" w:rsidRPr="00372E6D" w:rsidRDefault="00F1525C" w:rsidP="00F1525C">
      <w:pPr>
        <w:pStyle w:val="ListParagraph"/>
        <w:numPr>
          <w:ilvl w:val="0"/>
          <w:numId w:val="51"/>
        </w:numPr>
      </w:pPr>
      <w:r w:rsidRPr="00372E6D">
        <w:t>Having established yourself as the primary contact for the company</w:t>
      </w:r>
      <w:r>
        <w:t xml:space="preserve"> on-site</w:t>
      </w:r>
      <w:r w:rsidRPr="00372E6D">
        <w:t>, the media will usually look to you to provide as much information as possible. Be calm and cooperative at all times.</w:t>
      </w:r>
    </w:p>
    <w:p w:rsidR="00F1525C" w:rsidRPr="00372E6D" w:rsidRDefault="00F1525C" w:rsidP="00F1525C">
      <w:pPr>
        <w:pStyle w:val="ListParagraph"/>
        <w:numPr>
          <w:ilvl w:val="0"/>
          <w:numId w:val="51"/>
        </w:numPr>
      </w:pPr>
      <w:r w:rsidRPr="00372E6D">
        <w:t xml:space="preserve">Media representatives </w:t>
      </w:r>
      <w:proofErr w:type="gramStart"/>
      <w:r w:rsidRPr="00372E6D">
        <w:t>are not allowed</w:t>
      </w:r>
      <w:proofErr w:type="gramEnd"/>
      <w:r w:rsidRPr="00372E6D">
        <w:t xml:space="preserve"> inside company property unless approved by the </w:t>
      </w:r>
      <w:r>
        <w:t>CCC</w:t>
      </w:r>
      <w:r w:rsidRPr="00372E6D">
        <w:t xml:space="preserve"> Manager. When the situation warrants, </w:t>
      </w:r>
      <w:r>
        <w:t>a designated team member</w:t>
      </w:r>
      <w:r w:rsidRPr="00372E6D">
        <w:t xml:space="preserve"> </w:t>
      </w:r>
      <w:r>
        <w:t>can</w:t>
      </w:r>
      <w:r w:rsidRPr="00372E6D">
        <w:t xml:space="preserve"> coordinate the posting of security. Whenever possible, however, try to use common courtesy and provide the media with a comfortable place to wait</w:t>
      </w:r>
      <w:r>
        <w:t xml:space="preserve"> off property</w:t>
      </w:r>
      <w:r w:rsidRPr="00372E6D">
        <w:t xml:space="preserve">. </w:t>
      </w:r>
    </w:p>
    <w:p w:rsidR="00F1525C" w:rsidRPr="00372E6D" w:rsidRDefault="00F1525C" w:rsidP="00F1525C">
      <w:pPr>
        <w:pStyle w:val="ListParagraph"/>
        <w:numPr>
          <w:ilvl w:val="0"/>
          <w:numId w:val="51"/>
        </w:numPr>
      </w:pPr>
      <w:r>
        <w:t>T</w:t>
      </w:r>
      <w:r w:rsidRPr="00372E6D">
        <w:t>he media will attempt to film persons involved in the crisis. For the safety of employees, do not allow media to film or interview those involved.</w:t>
      </w:r>
    </w:p>
    <w:p w:rsidR="00F1525C" w:rsidRPr="00372E6D" w:rsidRDefault="00F1525C" w:rsidP="00F1525C">
      <w:pPr>
        <w:ind w:left="1080" w:hanging="360"/>
      </w:pPr>
    </w:p>
    <w:p w:rsidR="00F1525C" w:rsidRPr="002E417E" w:rsidRDefault="00F1525C" w:rsidP="00F1525C">
      <w:pPr>
        <w:ind w:left="1080" w:hanging="720"/>
        <w:rPr>
          <w:b/>
        </w:rPr>
      </w:pPr>
      <w:r w:rsidRPr="00372E6D">
        <w:rPr>
          <w:b/>
        </w:rPr>
        <w:t>Working With Employees, Clients &amp; Victims of the Crisis</w:t>
      </w:r>
    </w:p>
    <w:p w:rsidR="00F1525C" w:rsidRPr="00372E6D" w:rsidRDefault="00F1525C" w:rsidP="00F1525C">
      <w:pPr>
        <w:pStyle w:val="ListParagraph"/>
        <w:numPr>
          <w:ilvl w:val="0"/>
          <w:numId w:val="52"/>
        </w:numPr>
      </w:pPr>
      <w:r w:rsidRPr="00372E6D">
        <w:t>Be calm and encouraging to the persons involved in the crisis.</w:t>
      </w:r>
    </w:p>
    <w:p w:rsidR="00F1525C" w:rsidRPr="00372E6D" w:rsidRDefault="00F1525C" w:rsidP="00F1525C">
      <w:pPr>
        <w:pStyle w:val="ListParagraph"/>
        <w:numPr>
          <w:ilvl w:val="0"/>
          <w:numId w:val="52"/>
        </w:numPr>
      </w:pPr>
      <w:r w:rsidRPr="00372E6D">
        <w:t xml:space="preserve">Explain to those involved in a </w:t>
      </w:r>
      <w:proofErr w:type="gramStart"/>
      <w:r w:rsidRPr="00372E6D">
        <w:t>crisis situation</w:t>
      </w:r>
      <w:proofErr w:type="gramEnd"/>
      <w:r w:rsidRPr="00372E6D">
        <w:t xml:space="preserve"> that it is in their best interest not to be interviewed by the media. During an interview under stressful conditions, they may inadvertently say something that could jeopardize their own safety or the safety of others.</w:t>
      </w:r>
    </w:p>
    <w:p w:rsidR="00F1525C" w:rsidRPr="00372E6D" w:rsidRDefault="00F1525C" w:rsidP="00F1525C">
      <w:pPr>
        <w:pStyle w:val="ListParagraph"/>
        <w:numPr>
          <w:ilvl w:val="0"/>
          <w:numId w:val="52"/>
        </w:numPr>
      </w:pPr>
      <w:r w:rsidRPr="00372E6D">
        <w:t>In the event of injury or death, you may speak on behalf of the company in expressing the (organization)’s concern and in commending the behavior of those employees at the scene.</w:t>
      </w:r>
    </w:p>
    <w:p w:rsidR="00F1525C" w:rsidRPr="00372E6D" w:rsidRDefault="00F1525C" w:rsidP="00F1525C">
      <w:pPr>
        <w:pStyle w:val="ListParagraph"/>
        <w:numPr>
          <w:ilvl w:val="0"/>
          <w:numId w:val="52"/>
        </w:numPr>
      </w:pPr>
      <w:r w:rsidRPr="00372E6D">
        <w:t>In a crisis involving field offices, provide clients with a list of alternative store/office locations and provide directions to the nearest store/office if possible.</w:t>
      </w:r>
    </w:p>
    <w:p w:rsidR="00F1525C" w:rsidRPr="00372E6D" w:rsidRDefault="00F1525C" w:rsidP="00F1525C">
      <w:pPr>
        <w:ind w:left="1080" w:hanging="360"/>
      </w:pPr>
    </w:p>
    <w:p w:rsidR="00F1525C" w:rsidRPr="002E417E" w:rsidRDefault="00F1525C" w:rsidP="00F1525C">
      <w:pPr>
        <w:ind w:left="1080" w:hanging="720"/>
        <w:rPr>
          <w:b/>
        </w:rPr>
      </w:pPr>
      <w:r w:rsidRPr="00372E6D">
        <w:rPr>
          <w:b/>
        </w:rPr>
        <w:t>Working With Families of Victims</w:t>
      </w:r>
    </w:p>
    <w:p w:rsidR="00F1525C" w:rsidRPr="00372E6D" w:rsidRDefault="00F1525C" w:rsidP="00F1525C">
      <w:pPr>
        <w:pStyle w:val="ListParagraph"/>
        <w:numPr>
          <w:ilvl w:val="0"/>
          <w:numId w:val="53"/>
        </w:numPr>
      </w:pPr>
      <w:r>
        <w:t xml:space="preserve">In any </w:t>
      </w:r>
      <w:proofErr w:type="gramStart"/>
      <w:r>
        <w:t>crisis</w:t>
      </w:r>
      <w:proofErr w:type="gramEnd"/>
      <w:r>
        <w:t xml:space="preserve"> involving injuries, death or hostage situations, families and friends of </w:t>
      </w:r>
      <w:r w:rsidRPr="00372E6D">
        <w:t>victims may come to the scene. Dealing with these families will be another part of the communicator’s role.</w:t>
      </w:r>
    </w:p>
    <w:p w:rsidR="00F1525C" w:rsidRPr="00372E6D" w:rsidRDefault="00F1525C" w:rsidP="00F1525C">
      <w:pPr>
        <w:pStyle w:val="ListParagraph"/>
        <w:numPr>
          <w:ilvl w:val="0"/>
          <w:numId w:val="53"/>
        </w:numPr>
      </w:pPr>
      <w:r w:rsidRPr="00372E6D">
        <w:lastRenderedPageBreak/>
        <w:t xml:space="preserve">In any crisis (robbery, hostage situations, etc.), the FBI will take charge. Cooperate with their representatives at all times. </w:t>
      </w:r>
    </w:p>
    <w:p w:rsidR="00F1525C" w:rsidRPr="00372E6D" w:rsidRDefault="00F1525C" w:rsidP="00F1525C">
      <w:pPr>
        <w:pStyle w:val="ListParagraph"/>
        <w:numPr>
          <w:ilvl w:val="0"/>
          <w:numId w:val="53"/>
        </w:numPr>
      </w:pPr>
      <w:r w:rsidRPr="00372E6D">
        <w:t xml:space="preserve">If the situation is severe enough that families arrive on the scene, </w:t>
      </w:r>
      <w:proofErr w:type="gramStart"/>
      <w:r w:rsidRPr="00372E6D">
        <w:t>it is possible that the FBI may</w:t>
      </w:r>
      <w:proofErr w:type="gramEnd"/>
      <w:r w:rsidRPr="00372E6D">
        <w:t xml:space="preserve"> designate an official spokesperson of their own. Work closely with their representative, agree on formulation procedures for statements and updates, and institute ongoing </w:t>
      </w:r>
      <w:r>
        <w:t>communications between yourself, their spokesperson and the Crisis Communications Center.</w:t>
      </w:r>
    </w:p>
    <w:p w:rsidR="00F1525C" w:rsidRPr="00372E6D" w:rsidRDefault="00F1525C" w:rsidP="00F1525C"/>
    <w:p w:rsidR="00F1525C" w:rsidRPr="00372E6D" w:rsidRDefault="00F1525C" w:rsidP="00F1525C">
      <w:pPr>
        <w:ind w:left="720" w:hanging="360"/>
      </w:pPr>
      <w:r w:rsidRPr="00372E6D">
        <w:rPr>
          <w:b/>
        </w:rPr>
        <w:t xml:space="preserve">If the FBI </w:t>
      </w:r>
      <w:proofErr w:type="gramStart"/>
      <w:r w:rsidRPr="00372E6D">
        <w:rPr>
          <w:b/>
        </w:rPr>
        <w:t>Designates</w:t>
      </w:r>
      <w:proofErr w:type="gramEnd"/>
      <w:r w:rsidRPr="00372E6D">
        <w:rPr>
          <w:b/>
        </w:rPr>
        <w:t xml:space="preserve"> a </w:t>
      </w:r>
      <w:r>
        <w:rPr>
          <w:b/>
        </w:rPr>
        <w:t>s</w:t>
      </w:r>
      <w:r w:rsidRPr="00372E6D">
        <w:rPr>
          <w:b/>
        </w:rPr>
        <w:t>pokesperson . . .</w:t>
      </w:r>
    </w:p>
    <w:p w:rsidR="00F1525C" w:rsidRPr="00372E6D" w:rsidRDefault="00F1525C" w:rsidP="00F1525C">
      <w:pPr>
        <w:pStyle w:val="ListParagraph"/>
        <w:numPr>
          <w:ilvl w:val="0"/>
          <w:numId w:val="54"/>
        </w:numPr>
      </w:pPr>
      <w:r w:rsidRPr="00372E6D">
        <w:t>Monitor all informati</w:t>
      </w:r>
      <w:r>
        <w:t>on and update the families of victims regularly</w:t>
      </w:r>
      <w:r w:rsidRPr="00372E6D">
        <w:t>. Use discretion to avoid additional fear and concern.</w:t>
      </w:r>
    </w:p>
    <w:p w:rsidR="00F1525C" w:rsidRPr="00372E6D" w:rsidRDefault="00F1525C" w:rsidP="00F1525C">
      <w:pPr>
        <w:pStyle w:val="ListParagraph"/>
        <w:numPr>
          <w:ilvl w:val="0"/>
          <w:numId w:val="54"/>
        </w:numPr>
      </w:pPr>
      <w:r w:rsidRPr="00372E6D">
        <w:t>If possible, designate a site as remote from the scene as the families will agree to. Stay with family members and attempt to keep them warm, fed, comfortable and informed. Attempt to keep them together as a group.</w:t>
      </w:r>
    </w:p>
    <w:p w:rsidR="00F1525C" w:rsidRPr="00372E6D" w:rsidRDefault="00F1525C" w:rsidP="00F1525C">
      <w:pPr>
        <w:pStyle w:val="ListParagraph"/>
        <w:numPr>
          <w:ilvl w:val="0"/>
          <w:numId w:val="54"/>
        </w:numPr>
      </w:pPr>
      <w:r w:rsidRPr="00372E6D">
        <w:t xml:space="preserve">Work closely with company officials during these arrangements. </w:t>
      </w:r>
    </w:p>
    <w:p w:rsidR="00F1525C" w:rsidRPr="00372E6D" w:rsidRDefault="00F1525C" w:rsidP="00F1525C">
      <w:pPr>
        <w:pStyle w:val="ListParagraph"/>
        <w:numPr>
          <w:ilvl w:val="0"/>
          <w:numId w:val="54"/>
        </w:numPr>
      </w:pPr>
      <w:r w:rsidRPr="00372E6D">
        <w:t>Discourage anyone from trying to get closer to the scene than the designated site for the families to wait out the crisis.</w:t>
      </w:r>
    </w:p>
    <w:p w:rsidR="00F1525C" w:rsidRPr="00372E6D" w:rsidRDefault="00F1525C" w:rsidP="00F1525C">
      <w:pPr>
        <w:pStyle w:val="ListParagraph"/>
        <w:numPr>
          <w:ilvl w:val="0"/>
          <w:numId w:val="54"/>
        </w:numPr>
      </w:pPr>
      <w:r w:rsidRPr="00372E6D">
        <w:t>Encourage the families to call one friend or relative and to ask that person to relay information to others who need to know in an effort to keep phone lines available for others.</w:t>
      </w:r>
    </w:p>
    <w:p w:rsidR="00F1525C" w:rsidRPr="00372E6D" w:rsidRDefault="00F1525C" w:rsidP="00F1525C">
      <w:pPr>
        <w:pStyle w:val="ListParagraph"/>
        <w:numPr>
          <w:ilvl w:val="0"/>
          <w:numId w:val="54"/>
        </w:numPr>
      </w:pPr>
      <w:r w:rsidRPr="00372E6D">
        <w:t>Establish yourself as their information source to attempt to control rumors.</w:t>
      </w:r>
    </w:p>
    <w:p w:rsidR="00F1525C" w:rsidRPr="00372E6D" w:rsidRDefault="00F1525C" w:rsidP="00F1525C">
      <w:pPr>
        <w:pStyle w:val="ListParagraph"/>
        <w:numPr>
          <w:ilvl w:val="0"/>
          <w:numId w:val="54"/>
        </w:numPr>
      </w:pPr>
      <w:r w:rsidRPr="00372E6D">
        <w:t xml:space="preserve">In cases of </w:t>
      </w:r>
      <w:proofErr w:type="gramStart"/>
      <w:r w:rsidRPr="00372E6D">
        <w:t>serious crisis</w:t>
      </w:r>
      <w:proofErr w:type="gramEnd"/>
      <w:r w:rsidRPr="00372E6D">
        <w:t xml:space="preserve">, the </w:t>
      </w:r>
      <w:r>
        <w:t>CCC</w:t>
      </w:r>
      <w:r w:rsidRPr="00372E6D">
        <w:t xml:space="preserve"> Manager may ask </w:t>
      </w:r>
      <w:r>
        <w:t>that counselors be contacted for employees and family members.</w:t>
      </w:r>
    </w:p>
    <w:p w:rsidR="00F1525C" w:rsidRPr="00372E6D" w:rsidRDefault="00F1525C" w:rsidP="00F1525C">
      <w:pPr>
        <w:jc w:val="center"/>
        <w:rPr>
          <w:b/>
        </w:rPr>
      </w:pPr>
      <w:r w:rsidRPr="00372E6D">
        <w:rPr>
          <w:i/>
        </w:rPr>
        <w:br w:type="page"/>
      </w:r>
      <w:r w:rsidRPr="00372E6D">
        <w:rPr>
          <w:b/>
        </w:rPr>
        <w:lastRenderedPageBreak/>
        <w:t xml:space="preserve">-  </w:t>
      </w:r>
      <w:r>
        <w:rPr>
          <w:b/>
        </w:rPr>
        <w:t xml:space="preserve">CCC </w:t>
      </w:r>
      <w:proofErr w:type="gramStart"/>
      <w:r>
        <w:rPr>
          <w:b/>
        </w:rPr>
        <w:t xml:space="preserve">EXERCISES </w:t>
      </w:r>
      <w:r w:rsidRPr="00372E6D">
        <w:rPr>
          <w:b/>
        </w:rPr>
        <w:t xml:space="preserve"> -</w:t>
      </w:r>
      <w:proofErr w:type="gramEnd"/>
      <w:r w:rsidRPr="00372E6D">
        <w:rPr>
          <w:b/>
        </w:rPr>
        <w:t xml:space="preserve"> </w:t>
      </w:r>
    </w:p>
    <w:p w:rsidR="00F1525C" w:rsidRPr="00372E6D" w:rsidRDefault="00F1525C" w:rsidP="00F1525C">
      <w:pPr>
        <w:jc w:val="center"/>
        <w:rPr>
          <w:b/>
        </w:rPr>
      </w:pPr>
    </w:p>
    <w:p w:rsidR="00F1525C" w:rsidRPr="002E417E" w:rsidRDefault="00F1525C" w:rsidP="00F1525C">
      <w:pPr>
        <w:ind w:left="360" w:hanging="360"/>
        <w:rPr>
          <w:b/>
        </w:rPr>
      </w:pPr>
      <w:r w:rsidRPr="00372E6D">
        <w:rPr>
          <w:b/>
        </w:rPr>
        <w:t>Frequency</w:t>
      </w:r>
      <w:r w:rsidRPr="00372E6D">
        <w:rPr>
          <w:b/>
        </w:rPr>
        <w:fldChar w:fldCharType="begin"/>
      </w:r>
      <w:r w:rsidRPr="00372E6D">
        <w:rPr>
          <w:b/>
        </w:rPr>
        <w:instrText>tc "Frequency" \l 2</w:instrText>
      </w:r>
      <w:r w:rsidRPr="00372E6D">
        <w:rPr>
          <w:b/>
        </w:rPr>
        <w:fldChar w:fldCharType="end"/>
      </w:r>
    </w:p>
    <w:p w:rsidR="00F1525C" w:rsidRPr="00372E6D" w:rsidRDefault="00F1525C" w:rsidP="00F1525C">
      <w:r>
        <w:t>Once a</w:t>
      </w:r>
      <w:r w:rsidRPr="00372E6D">
        <w:t xml:space="preserve"> year, the </w:t>
      </w:r>
      <w:r>
        <w:t>CCC</w:t>
      </w:r>
      <w:r w:rsidRPr="00372E6D">
        <w:t xml:space="preserve"> Team and alternates shall convene in a mock exercise to test the readiness of the emergency communications process. In cooperation with Senior Management, the </w:t>
      </w:r>
      <w:r>
        <w:t>CCC</w:t>
      </w:r>
      <w:r w:rsidRPr="00372E6D">
        <w:t xml:space="preserve"> Manager </w:t>
      </w:r>
      <w:r>
        <w:t>should</w:t>
      </w:r>
      <w:r w:rsidRPr="00372E6D">
        <w:t xml:space="preserve"> develop a theoretical crisis involving the company, including diversionary events.</w:t>
      </w:r>
    </w:p>
    <w:p w:rsidR="00F1525C" w:rsidRPr="002E417E" w:rsidRDefault="00F1525C" w:rsidP="00F1525C">
      <w:pPr>
        <w:ind w:left="360" w:hanging="360"/>
        <w:rPr>
          <w:b/>
        </w:rPr>
      </w:pPr>
      <w:r w:rsidRPr="00372E6D">
        <w:rPr>
          <w:b/>
        </w:rPr>
        <w:t>Procedures</w:t>
      </w:r>
      <w:r w:rsidRPr="00372E6D">
        <w:rPr>
          <w:b/>
        </w:rPr>
        <w:fldChar w:fldCharType="begin"/>
      </w:r>
      <w:r w:rsidRPr="00372E6D">
        <w:rPr>
          <w:b/>
        </w:rPr>
        <w:instrText>tc "Procedures" \l 2</w:instrText>
      </w:r>
      <w:r w:rsidRPr="00372E6D">
        <w:rPr>
          <w:b/>
        </w:rPr>
        <w:fldChar w:fldCharType="end"/>
      </w:r>
    </w:p>
    <w:p w:rsidR="00F1525C" w:rsidRPr="00372E6D" w:rsidRDefault="00F1525C" w:rsidP="00F1525C">
      <w:r w:rsidRPr="00372E6D">
        <w:t xml:space="preserve">The crisis team should know the date and </w:t>
      </w:r>
      <w:proofErr w:type="gramStart"/>
      <w:r w:rsidRPr="00372E6D">
        <w:t>time frame</w:t>
      </w:r>
      <w:proofErr w:type="gramEnd"/>
      <w:r w:rsidRPr="00372E6D">
        <w:t xml:space="preserve"> the drill will be held so everyone can attend the exercise. It is imperative that each member be involved in a real-time crisis.</w:t>
      </w:r>
    </w:p>
    <w:p w:rsidR="00F1525C" w:rsidRPr="00372E6D" w:rsidRDefault="00F1525C" w:rsidP="00F1525C">
      <w:pPr>
        <w:pStyle w:val="ListParagraph"/>
        <w:numPr>
          <w:ilvl w:val="0"/>
          <w:numId w:val="55"/>
        </w:numPr>
      </w:pPr>
      <w:r w:rsidRPr="00372E6D">
        <w:t xml:space="preserve">One person needs to </w:t>
      </w:r>
      <w:proofErr w:type="gramStart"/>
      <w:r w:rsidRPr="00372E6D">
        <w:t>be assigned</w:t>
      </w:r>
      <w:proofErr w:type="gramEnd"/>
      <w:r w:rsidRPr="00372E6D">
        <w:t xml:space="preserve"> to record the exercise so notes can be reviewed and corrective actions taken. </w:t>
      </w:r>
    </w:p>
    <w:p w:rsidR="00F1525C" w:rsidRPr="00372E6D" w:rsidRDefault="00F1525C" w:rsidP="00F1525C">
      <w:pPr>
        <w:pStyle w:val="ListParagraph"/>
        <w:numPr>
          <w:ilvl w:val="0"/>
          <w:numId w:val="55"/>
        </w:numPr>
      </w:pPr>
      <w:r w:rsidRPr="00372E6D">
        <w:t>As much as possible, the exercise should be realistic, with volunteers</w:t>
      </w:r>
      <w:r>
        <w:t xml:space="preserve"> (friends, family members)</w:t>
      </w:r>
      <w:r w:rsidRPr="00372E6D">
        <w:t xml:space="preserve"> in other locations serving as media, concerned employees, victim’s families, etc. </w:t>
      </w:r>
    </w:p>
    <w:p w:rsidR="00F1525C" w:rsidRDefault="00F1525C" w:rsidP="00F1525C">
      <w:pPr>
        <w:pStyle w:val="ListParagraph"/>
        <w:numPr>
          <w:ilvl w:val="0"/>
          <w:numId w:val="55"/>
        </w:numPr>
      </w:pPr>
      <w:r>
        <w:t>B</w:t>
      </w:r>
      <w:r w:rsidRPr="00372E6D">
        <w:t>e sure to block out the necessar</w:t>
      </w:r>
      <w:r>
        <w:t xml:space="preserve">y rooms (Crisis Communications Center, Media Briefing Room, etc.) </w:t>
      </w:r>
      <w:r w:rsidRPr="00372E6D">
        <w:t>for the purpose of these drills.</w:t>
      </w:r>
    </w:p>
    <w:p w:rsidR="00F1525C" w:rsidRPr="002E417E" w:rsidRDefault="00F1525C" w:rsidP="00F1525C">
      <w:pPr>
        <w:rPr>
          <w:b/>
        </w:rPr>
      </w:pPr>
      <w:r>
        <w:rPr>
          <w:b/>
        </w:rPr>
        <w:t>Follow-up</w:t>
      </w:r>
    </w:p>
    <w:p w:rsidR="00F1525C" w:rsidRPr="00372E6D" w:rsidRDefault="00F1525C" w:rsidP="00F1525C">
      <w:pPr>
        <w:pStyle w:val="ListParagraph"/>
        <w:numPr>
          <w:ilvl w:val="0"/>
          <w:numId w:val="55"/>
        </w:numPr>
      </w:pPr>
      <w:r>
        <w:t>The team should write a post rehearsal report identifying issues and shortcomings in the mock drill and recommendations for improving the response to a crisis.</w:t>
      </w:r>
    </w:p>
    <w:p w:rsidR="00F1525C" w:rsidRPr="00372E6D" w:rsidRDefault="00F1525C" w:rsidP="00F1525C">
      <w:r w:rsidRPr="00372E6D">
        <w:t xml:space="preserve"> </w:t>
      </w:r>
      <w:r w:rsidRPr="00372E6D">
        <w:br w:type="page"/>
      </w:r>
    </w:p>
    <w:p w:rsidR="00F1525C" w:rsidRPr="00372E6D" w:rsidRDefault="00F1525C" w:rsidP="00F1525C">
      <w:pPr>
        <w:jc w:val="center"/>
        <w:rPr>
          <w:b/>
        </w:rPr>
      </w:pPr>
      <w:r w:rsidRPr="00372E6D">
        <w:rPr>
          <w:b/>
        </w:rPr>
        <w:lastRenderedPageBreak/>
        <w:t xml:space="preserve">-  </w:t>
      </w:r>
      <w:proofErr w:type="gramStart"/>
      <w:r w:rsidRPr="00372E6D">
        <w:rPr>
          <w:b/>
        </w:rPr>
        <w:t>ADDITIONAL  RESOURCES</w:t>
      </w:r>
      <w:proofErr w:type="gramEnd"/>
      <w:r w:rsidRPr="00372E6D">
        <w:rPr>
          <w:b/>
        </w:rPr>
        <w:t xml:space="preserve">  - </w:t>
      </w:r>
    </w:p>
    <w:p w:rsidR="00F1525C" w:rsidRPr="00372E6D" w:rsidRDefault="00F1525C" w:rsidP="00F1525C">
      <w:pPr>
        <w:jc w:val="center"/>
        <w:rPr>
          <w:b/>
        </w:rPr>
      </w:pPr>
    </w:p>
    <w:p w:rsidR="00F1525C" w:rsidRPr="00372E6D" w:rsidRDefault="00F1525C" w:rsidP="00F1525C">
      <w:pPr>
        <w:rPr>
          <w:b/>
        </w:rPr>
      </w:pPr>
      <w:r w:rsidRPr="00372E6D">
        <w:rPr>
          <w:b/>
        </w:rPr>
        <w:t>COPY CENTERS</w:t>
      </w:r>
      <w:r w:rsidRPr="00372E6D">
        <w:rPr>
          <w:b/>
        </w:rPr>
        <w:fldChar w:fldCharType="begin"/>
      </w:r>
      <w:r w:rsidRPr="00372E6D">
        <w:rPr>
          <w:b/>
        </w:rPr>
        <w:instrText>tc "COPY CENTERS" \l 2</w:instrText>
      </w:r>
      <w:r w:rsidRPr="00372E6D">
        <w:rPr>
          <w:b/>
        </w:rPr>
        <w:fldChar w:fldCharType="end"/>
      </w:r>
    </w:p>
    <w:p w:rsidR="00F1525C" w:rsidRPr="00372E6D" w:rsidRDefault="00F1525C" w:rsidP="00F1525C">
      <w:pPr>
        <w:ind w:left="360"/>
        <w:rPr>
          <w:b/>
        </w:rPr>
      </w:pPr>
    </w:p>
    <w:p w:rsidR="00F1525C" w:rsidRPr="00372E6D" w:rsidRDefault="00F1525C" w:rsidP="00F1525C">
      <w:pPr>
        <w:rPr>
          <w:b/>
        </w:rPr>
      </w:pPr>
      <w:r w:rsidRPr="00372E6D">
        <w:rPr>
          <w:b/>
        </w:rPr>
        <w:t>DELIVERY SERVICES</w:t>
      </w:r>
      <w:r w:rsidRPr="00372E6D">
        <w:rPr>
          <w:b/>
        </w:rPr>
        <w:fldChar w:fldCharType="begin"/>
      </w:r>
      <w:r w:rsidRPr="00372E6D">
        <w:rPr>
          <w:b/>
        </w:rPr>
        <w:instrText>tc "DELIVERY SERVICES" \l 2</w:instrText>
      </w:r>
      <w:r w:rsidRPr="00372E6D">
        <w:rPr>
          <w:b/>
        </w:rPr>
        <w:fldChar w:fldCharType="end"/>
      </w:r>
    </w:p>
    <w:p w:rsidR="00F1525C" w:rsidRPr="00372E6D" w:rsidRDefault="00F1525C" w:rsidP="00F1525C">
      <w:pPr>
        <w:ind w:left="360"/>
      </w:pPr>
    </w:p>
    <w:p w:rsidR="00F1525C" w:rsidRPr="00372E6D" w:rsidRDefault="00F1525C" w:rsidP="00F1525C">
      <w:pPr>
        <w:rPr>
          <w:b/>
        </w:rPr>
      </w:pPr>
      <w:r w:rsidRPr="00372E6D">
        <w:rPr>
          <w:b/>
        </w:rPr>
        <w:t>EMPLOYMENT, TEMPORARY</w:t>
      </w:r>
      <w:r w:rsidRPr="00372E6D">
        <w:rPr>
          <w:b/>
        </w:rPr>
        <w:fldChar w:fldCharType="begin"/>
      </w:r>
      <w:r w:rsidRPr="00372E6D">
        <w:rPr>
          <w:b/>
        </w:rPr>
        <w:instrText>tc "EMPLOYMENT, TEMPORARY" \l 2</w:instrText>
      </w:r>
      <w:r w:rsidRPr="00372E6D">
        <w:rPr>
          <w:b/>
        </w:rPr>
        <w:fldChar w:fldCharType="end"/>
      </w:r>
    </w:p>
    <w:p w:rsidR="00F1525C" w:rsidRPr="00372E6D" w:rsidRDefault="00F1525C" w:rsidP="00F1525C">
      <w:pPr>
        <w:ind w:left="360"/>
      </w:pPr>
    </w:p>
    <w:p w:rsidR="00F1525C" w:rsidRPr="00372E6D" w:rsidRDefault="00F1525C" w:rsidP="00F1525C">
      <w:pPr>
        <w:rPr>
          <w:b/>
        </w:rPr>
      </w:pPr>
      <w:r w:rsidRPr="00372E6D">
        <w:rPr>
          <w:b/>
        </w:rPr>
        <w:t>FOOD, DELIVERED</w:t>
      </w:r>
      <w:r w:rsidRPr="00372E6D">
        <w:rPr>
          <w:b/>
        </w:rPr>
        <w:fldChar w:fldCharType="begin"/>
      </w:r>
      <w:r w:rsidRPr="00372E6D">
        <w:rPr>
          <w:b/>
        </w:rPr>
        <w:instrText>tc "FOOD, DELIVERED" \l 2</w:instrText>
      </w:r>
      <w:r w:rsidRPr="00372E6D">
        <w:rPr>
          <w:b/>
        </w:rPr>
        <w:fldChar w:fldCharType="end"/>
      </w:r>
    </w:p>
    <w:p w:rsidR="00F1525C" w:rsidRPr="00372E6D" w:rsidRDefault="00F1525C" w:rsidP="00F1525C">
      <w:pPr>
        <w:ind w:left="360"/>
      </w:pPr>
    </w:p>
    <w:p w:rsidR="00F1525C" w:rsidRPr="00372E6D" w:rsidRDefault="00F1525C" w:rsidP="00F1525C">
      <w:pPr>
        <w:rPr>
          <w:b/>
        </w:rPr>
      </w:pPr>
      <w:r w:rsidRPr="00372E6D">
        <w:rPr>
          <w:b/>
        </w:rPr>
        <w:t>FOOD, TAKE OUT</w:t>
      </w:r>
      <w:r w:rsidRPr="00372E6D">
        <w:rPr>
          <w:b/>
        </w:rPr>
        <w:fldChar w:fldCharType="begin"/>
      </w:r>
      <w:r w:rsidRPr="00372E6D">
        <w:rPr>
          <w:b/>
        </w:rPr>
        <w:instrText>tc "FOOD, TAKE OUT" \l 2</w:instrText>
      </w:r>
      <w:r w:rsidRPr="00372E6D">
        <w:rPr>
          <w:b/>
        </w:rPr>
        <w:fldChar w:fldCharType="end"/>
      </w:r>
    </w:p>
    <w:p w:rsidR="00F1525C" w:rsidRPr="00372E6D" w:rsidRDefault="00F1525C" w:rsidP="00F1525C">
      <w:pPr>
        <w:ind w:left="360"/>
      </w:pPr>
    </w:p>
    <w:p w:rsidR="00F1525C" w:rsidRPr="00372E6D" w:rsidRDefault="00F1525C" w:rsidP="00F1525C">
      <w:pPr>
        <w:rPr>
          <w:b/>
        </w:rPr>
      </w:pPr>
      <w:r w:rsidRPr="00372E6D">
        <w:rPr>
          <w:b/>
        </w:rPr>
        <w:t>FOOD, GROCERIES/24 HOURS</w:t>
      </w:r>
      <w:r w:rsidRPr="00372E6D">
        <w:rPr>
          <w:b/>
        </w:rPr>
        <w:fldChar w:fldCharType="begin"/>
      </w:r>
      <w:r w:rsidRPr="00372E6D">
        <w:rPr>
          <w:b/>
        </w:rPr>
        <w:instrText>tc "FOOD, GROCERIES/24 HOURS" \l 2</w:instrText>
      </w:r>
      <w:r w:rsidRPr="00372E6D">
        <w:rPr>
          <w:b/>
        </w:rPr>
        <w:fldChar w:fldCharType="end"/>
      </w:r>
    </w:p>
    <w:p w:rsidR="00F1525C" w:rsidRPr="00372E6D" w:rsidRDefault="00F1525C" w:rsidP="00F1525C">
      <w:pPr>
        <w:ind w:left="360"/>
      </w:pPr>
    </w:p>
    <w:p w:rsidR="00F1525C" w:rsidRPr="00372E6D" w:rsidRDefault="00F1525C" w:rsidP="00F1525C">
      <w:pPr>
        <w:rPr>
          <w:b/>
        </w:rPr>
      </w:pPr>
      <w:r w:rsidRPr="00372E6D">
        <w:rPr>
          <w:b/>
        </w:rPr>
        <w:t>FOOD, 24 HOURS</w:t>
      </w:r>
      <w:r w:rsidRPr="00372E6D">
        <w:rPr>
          <w:b/>
        </w:rPr>
        <w:fldChar w:fldCharType="begin"/>
      </w:r>
      <w:r w:rsidRPr="00372E6D">
        <w:rPr>
          <w:b/>
        </w:rPr>
        <w:instrText>tc "FOOD, 24 HOURS" \l 2</w:instrText>
      </w:r>
      <w:r w:rsidRPr="00372E6D">
        <w:rPr>
          <w:b/>
        </w:rPr>
        <w:fldChar w:fldCharType="end"/>
      </w:r>
    </w:p>
    <w:p w:rsidR="00F1525C" w:rsidRPr="00372E6D" w:rsidRDefault="00F1525C" w:rsidP="00F1525C">
      <w:pPr>
        <w:ind w:left="360"/>
      </w:pPr>
    </w:p>
    <w:p w:rsidR="00F1525C" w:rsidRPr="00372E6D" w:rsidRDefault="00F1525C" w:rsidP="00F1525C">
      <w:pPr>
        <w:rPr>
          <w:b/>
        </w:rPr>
      </w:pPr>
      <w:r w:rsidRPr="00372E6D">
        <w:rPr>
          <w:b/>
        </w:rPr>
        <w:t>HOTELS</w:t>
      </w:r>
      <w:r w:rsidRPr="00372E6D">
        <w:rPr>
          <w:b/>
        </w:rPr>
        <w:fldChar w:fldCharType="begin"/>
      </w:r>
      <w:r w:rsidRPr="00372E6D">
        <w:rPr>
          <w:b/>
        </w:rPr>
        <w:instrText>tc "HOTELS" \l 2</w:instrText>
      </w:r>
      <w:r w:rsidRPr="00372E6D">
        <w:rPr>
          <w:b/>
        </w:rPr>
        <w:fldChar w:fldCharType="end"/>
      </w:r>
    </w:p>
    <w:p w:rsidR="00F1525C" w:rsidRPr="00372E6D" w:rsidRDefault="00F1525C" w:rsidP="00F1525C">
      <w:pPr>
        <w:rPr>
          <w:b/>
        </w:rPr>
      </w:pPr>
    </w:p>
    <w:p w:rsidR="00F1525C" w:rsidRPr="00372E6D" w:rsidRDefault="00F1525C" w:rsidP="00F1525C">
      <w:pPr>
        <w:rPr>
          <w:b/>
        </w:rPr>
      </w:pPr>
      <w:r w:rsidRPr="00372E6D">
        <w:rPr>
          <w:b/>
        </w:rPr>
        <w:t>POST OFFICE</w:t>
      </w:r>
      <w:r w:rsidRPr="00372E6D">
        <w:rPr>
          <w:b/>
        </w:rPr>
        <w:fldChar w:fldCharType="begin"/>
      </w:r>
      <w:r w:rsidRPr="00372E6D">
        <w:rPr>
          <w:b/>
        </w:rPr>
        <w:instrText>tc "POST OFFICE" \l 2</w:instrText>
      </w:r>
      <w:r w:rsidRPr="00372E6D">
        <w:rPr>
          <w:b/>
        </w:rPr>
        <w:fldChar w:fldCharType="end"/>
      </w:r>
    </w:p>
    <w:p w:rsidR="00F1525C" w:rsidRPr="00372E6D" w:rsidRDefault="00F1525C" w:rsidP="00F1525C">
      <w:pPr>
        <w:rPr>
          <w:b/>
        </w:rPr>
      </w:pPr>
    </w:p>
    <w:p w:rsidR="00F1525C" w:rsidRPr="00372E6D" w:rsidRDefault="00F1525C" w:rsidP="00F1525C">
      <w:pPr>
        <w:rPr>
          <w:b/>
        </w:rPr>
      </w:pPr>
      <w:r w:rsidRPr="00372E6D">
        <w:rPr>
          <w:b/>
        </w:rPr>
        <w:t>RENTALS</w:t>
      </w:r>
      <w:r w:rsidRPr="00372E6D">
        <w:rPr>
          <w:b/>
        </w:rPr>
        <w:fldChar w:fldCharType="begin"/>
      </w:r>
      <w:r w:rsidRPr="00372E6D">
        <w:rPr>
          <w:b/>
        </w:rPr>
        <w:instrText>tc "RENTALS" \l 2</w:instrText>
      </w:r>
      <w:r w:rsidRPr="00372E6D">
        <w:rPr>
          <w:b/>
        </w:rPr>
        <w:fldChar w:fldCharType="end"/>
      </w:r>
    </w:p>
    <w:p w:rsidR="00F1525C" w:rsidRPr="00372E6D" w:rsidRDefault="00F1525C" w:rsidP="00F1525C">
      <w:pPr>
        <w:ind w:left="360"/>
      </w:pPr>
    </w:p>
    <w:p w:rsidR="00F1525C" w:rsidRPr="00372E6D" w:rsidRDefault="00F1525C" w:rsidP="00F1525C">
      <w:r w:rsidRPr="00372E6D">
        <w:rPr>
          <w:b/>
        </w:rPr>
        <w:t>RENTALS (Continued)</w:t>
      </w:r>
    </w:p>
    <w:p w:rsidR="00F1525C" w:rsidRPr="00372E6D" w:rsidRDefault="00F1525C" w:rsidP="00F1525C">
      <w:pPr>
        <w:rPr>
          <w:b/>
        </w:rPr>
      </w:pPr>
    </w:p>
    <w:p w:rsidR="00F1525C" w:rsidRPr="00372E6D" w:rsidRDefault="00F1525C" w:rsidP="00F1525C">
      <w:pPr>
        <w:rPr>
          <w:b/>
        </w:rPr>
      </w:pPr>
      <w:r w:rsidRPr="00372E6D">
        <w:rPr>
          <w:b/>
        </w:rPr>
        <w:t>SUPPLIES, GENERAL</w:t>
      </w:r>
      <w:r w:rsidRPr="00372E6D">
        <w:rPr>
          <w:b/>
        </w:rPr>
        <w:fldChar w:fldCharType="begin"/>
      </w:r>
      <w:r w:rsidRPr="00372E6D">
        <w:rPr>
          <w:b/>
        </w:rPr>
        <w:instrText>tc "SUPPLIES, GENERAL" \l 2</w:instrText>
      </w:r>
      <w:r w:rsidRPr="00372E6D">
        <w:rPr>
          <w:b/>
        </w:rPr>
        <w:fldChar w:fldCharType="end"/>
      </w:r>
    </w:p>
    <w:p w:rsidR="00F1525C" w:rsidRPr="00372E6D" w:rsidRDefault="00F1525C" w:rsidP="00F1525C">
      <w:pPr>
        <w:rPr>
          <w:b/>
        </w:rPr>
      </w:pPr>
    </w:p>
    <w:p w:rsidR="00F1525C" w:rsidRPr="00372E6D" w:rsidRDefault="00F1525C" w:rsidP="00F1525C">
      <w:pPr>
        <w:rPr>
          <w:b/>
        </w:rPr>
      </w:pPr>
      <w:r w:rsidRPr="00372E6D">
        <w:rPr>
          <w:b/>
        </w:rPr>
        <w:t>SUPPLIES, GRAPHIC ARTS</w:t>
      </w:r>
      <w:r w:rsidRPr="00372E6D">
        <w:rPr>
          <w:b/>
        </w:rPr>
        <w:fldChar w:fldCharType="begin"/>
      </w:r>
      <w:r w:rsidRPr="00372E6D">
        <w:rPr>
          <w:b/>
        </w:rPr>
        <w:instrText>tc "SUPPLIES, GRAPHIC ARTS" \l 2</w:instrText>
      </w:r>
      <w:r w:rsidRPr="00372E6D">
        <w:rPr>
          <w:b/>
        </w:rPr>
        <w:fldChar w:fldCharType="end"/>
      </w:r>
    </w:p>
    <w:p w:rsidR="00F1525C" w:rsidRPr="00372E6D" w:rsidRDefault="00F1525C" w:rsidP="00F1525C">
      <w:pPr>
        <w:rPr>
          <w:b/>
        </w:rPr>
      </w:pPr>
    </w:p>
    <w:p w:rsidR="00F1525C" w:rsidRPr="00372E6D" w:rsidRDefault="00F1525C" w:rsidP="00F1525C">
      <w:pPr>
        <w:rPr>
          <w:b/>
        </w:rPr>
      </w:pPr>
      <w:r w:rsidRPr="00372E6D">
        <w:rPr>
          <w:b/>
        </w:rPr>
        <w:t>SUPPLIES, PHOTO</w:t>
      </w:r>
      <w:r w:rsidRPr="00372E6D">
        <w:rPr>
          <w:b/>
        </w:rPr>
        <w:fldChar w:fldCharType="begin"/>
      </w:r>
      <w:r w:rsidRPr="00372E6D">
        <w:rPr>
          <w:b/>
        </w:rPr>
        <w:instrText>tc "SUPPLIES, PHOTO" \l 2</w:instrText>
      </w:r>
      <w:r w:rsidRPr="00372E6D">
        <w:rPr>
          <w:b/>
        </w:rPr>
        <w:fldChar w:fldCharType="end"/>
      </w:r>
    </w:p>
    <w:p w:rsidR="00F1525C" w:rsidRPr="00372E6D" w:rsidRDefault="00F1525C" w:rsidP="00F1525C">
      <w:pPr>
        <w:rPr>
          <w:b/>
        </w:rPr>
      </w:pPr>
    </w:p>
    <w:p w:rsidR="00F1525C" w:rsidRDefault="00F1525C" w:rsidP="00F1525C">
      <w:pPr>
        <w:rPr>
          <w:b/>
        </w:rPr>
      </w:pPr>
      <w:r w:rsidRPr="00372E6D">
        <w:rPr>
          <w:b/>
        </w:rPr>
        <w:t>TRANSPORTATION</w:t>
      </w:r>
    </w:p>
    <w:p w:rsidR="00F1525C" w:rsidRDefault="00F1525C" w:rsidP="00F1525C">
      <w:pPr>
        <w:rPr>
          <w:b/>
        </w:rPr>
      </w:pPr>
    </w:p>
    <w:p w:rsidR="00F1525C" w:rsidRPr="00372E6D" w:rsidRDefault="00F1525C" w:rsidP="00F1525C">
      <w:pPr>
        <w:rPr>
          <w:b/>
        </w:rPr>
      </w:pPr>
      <w:r>
        <w:rPr>
          <w:b/>
        </w:rPr>
        <w:t>OTHER</w:t>
      </w:r>
      <w:r w:rsidRPr="00372E6D">
        <w:rPr>
          <w:b/>
        </w:rPr>
        <w:fldChar w:fldCharType="begin"/>
      </w:r>
      <w:r w:rsidRPr="00372E6D">
        <w:rPr>
          <w:b/>
        </w:rPr>
        <w:instrText>tc "TRANSPORTATION" \l 2</w:instrText>
      </w:r>
      <w:r w:rsidRPr="00372E6D">
        <w:rPr>
          <w:b/>
        </w:rPr>
        <w:fldChar w:fldCharType="end"/>
      </w:r>
    </w:p>
    <w:p w:rsidR="00F1525C" w:rsidRDefault="00F1525C" w:rsidP="00F1525C">
      <w:pPr>
        <w:rPr>
          <w:b/>
          <w:sz w:val="28"/>
        </w:rPr>
      </w:pPr>
    </w:p>
    <w:p w:rsidR="00952288" w:rsidRDefault="00F1525C" w:rsidP="00F1525C">
      <w:r>
        <w:rPr>
          <w:b/>
          <w:sz w:val="28"/>
        </w:rPr>
        <w:br w:type="page"/>
      </w:r>
    </w:p>
    <w:sectPr w:rsidR="009522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2334E"/>
    <w:multiLevelType w:val="hybridMultilevel"/>
    <w:tmpl w:val="0FBC117A"/>
    <w:lvl w:ilvl="0" w:tplc="3A2C1FCA">
      <w:start w:val="4"/>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7852D3D"/>
    <w:multiLevelType w:val="hybridMultilevel"/>
    <w:tmpl w:val="8E9A463C"/>
    <w:lvl w:ilvl="0" w:tplc="3A2C1FCA">
      <w:start w:val="4"/>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3370F"/>
    <w:multiLevelType w:val="hybridMultilevel"/>
    <w:tmpl w:val="E640E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94742D"/>
    <w:multiLevelType w:val="hybridMultilevel"/>
    <w:tmpl w:val="41F4BB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001858"/>
    <w:multiLevelType w:val="hybridMultilevel"/>
    <w:tmpl w:val="2F2CF9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921442"/>
    <w:multiLevelType w:val="hybridMultilevel"/>
    <w:tmpl w:val="156AE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623DBA"/>
    <w:multiLevelType w:val="hybridMultilevel"/>
    <w:tmpl w:val="0A28E8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521B0F"/>
    <w:multiLevelType w:val="hybridMultilevel"/>
    <w:tmpl w:val="A3A44A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40380F"/>
    <w:multiLevelType w:val="hybridMultilevel"/>
    <w:tmpl w:val="C0447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7C05F67"/>
    <w:multiLevelType w:val="hybridMultilevel"/>
    <w:tmpl w:val="7278EC0C"/>
    <w:lvl w:ilvl="0" w:tplc="3A2C1FCA">
      <w:start w:val="4"/>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18D26EF1"/>
    <w:multiLevelType w:val="hybridMultilevel"/>
    <w:tmpl w:val="BCAA34F0"/>
    <w:lvl w:ilvl="0" w:tplc="3A2C1FCA">
      <w:start w:val="4"/>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653262"/>
    <w:multiLevelType w:val="hybridMultilevel"/>
    <w:tmpl w:val="48F663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C31134"/>
    <w:multiLevelType w:val="hybridMultilevel"/>
    <w:tmpl w:val="C69E17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0C0A7D"/>
    <w:multiLevelType w:val="hybridMultilevel"/>
    <w:tmpl w:val="2F0683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1D08D2"/>
    <w:multiLevelType w:val="hybridMultilevel"/>
    <w:tmpl w:val="416C25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E985BDD"/>
    <w:multiLevelType w:val="hybridMultilevel"/>
    <w:tmpl w:val="9E909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DBE0E0DE">
      <w:start w:val="5"/>
      <w:numFmt w:val="bullet"/>
      <w:lvlText w:val="–"/>
      <w:lvlJc w:val="left"/>
      <w:pPr>
        <w:ind w:left="2880" w:hanging="360"/>
      </w:pPr>
      <w:rPr>
        <w:rFonts w:ascii="Calibri" w:eastAsiaTheme="minorHAnsi" w:hAnsi="Calibri" w:cstheme="minorBidi"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06E10"/>
    <w:multiLevelType w:val="hybridMultilevel"/>
    <w:tmpl w:val="35F21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53B7E24"/>
    <w:multiLevelType w:val="hybridMultilevel"/>
    <w:tmpl w:val="1EEA7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BB1D7A"/>
    <w:multiLevelType w:val="hybridMultilevel"/>
    <w:tmpl w:val="0F0CAF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8FD3047"/>
    <w:multiLevelType w:val="hybridMultilevel"/>
    <w:tmpl w:val="BF0601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0C13A5"/>
    <w:multiLevelType w:val="hybridMultilevel"/>
    <w:tmpl w:val="8742891E"/>
    <w:lvl w:ilvl="0" w:tplc="3A2C1FCA">
      <w:start w:val="4"/>
      <w:numFmt w:val="bullet"/>
      <w:lvlText w:val="–"/>
      <w:lvlJc w:val="left"/>
      <w:pPr>
        <w:ind w:left="900" w:hanging="360"/>
      </w:pPr>
      <w:rPr>
        <w:rFonts w:ascii="Calibri" w:eastAsiaTheme="minorHAnsi" w:hAnsi="Calibri" w:cstheme="minorBidi" w:hint="default"/>
      </w:rPr>
    </w:lvl>
    <w:lvl w:ilvl="1" w:tplc="04090003" w:tentative="1">
      <w:start w:val="1"/>
      <w:numFmt w:val="bullet"/>
      <w:lvlText w:val="o"/>
      <w:lvlJc w:val="left"/>
      <w:pPr>
        <w:ind w:left="180" w:hanging="360"/>
      </w:pPr>
      <w:rPr>
        <w:rFonts w:ascii="Courier New" w:hAnsi="Courier New" w:hint="default"/>
      </w:rPr>
    </w:lvl>
    <w:lvl w:ilvl="2" w:tplc="04090005" w:tentative="1">
      <w:start w:val="1"/>
      <w:numFmt w:val="bullet"/>
      <w:lvlText w:val=""/>
      <w:lvlJc w:val="left"/>
      <w:pPr>
        <w:ind w:left="900" w:hanging="360"/>
      </w:pPr>
      <w:rPr>
        <w:rFonts w:ascii="Wingdings" w:hAnsi="Wingdings" w:hint="default"/>
      </w:rPr>
    </w:lvl>
    <w:lvl w:ilvl="3" w:tplc="04090001" w:tentative="1">
      <w:start w:val="1"/>
      <w:numFmt w:val="bullet"/>
      <w:lvlText w:val=""/>
      <w:lvlJc w:val="left"/>
      <w:pPr>
        <w:ind w:left="1620" w:hanging="360"/>
      </w:pPr>
      <w:rPr>
        <w:rFonts w:ascii="Symbol" w:hAnsi="Symbol" w:hint="default"/>
      </w:rPr>
    </w:lvl>
    <w:lvl w:ilvl="4" w:tplc="04090003" w:tentative="1">
      <w:start w:val="1"/>
      <w:numFmt w:val="bullet"/>
      <w:lvlText w:val="o"/>
      <w:lvlJc w:val="left"/>
      <w:pPr>
        <w:ind w:left="2340" w:hanging="360"/>
      </w:pPr>
      <w:rPr>
        <w:rFonts w:ascii="Courier New" w:hAnsi="Courier New" w:hint="default"/>
      </w:rPr>
    </w:lvl>
    <w:lvl w:ilvl="5" w:tplc="04090005" w:tentative="1">
      <w:start w:val="1"/>
      <w:numFmt w:val="bullet"/>
      <w:lvlText w:val=""/>
      <w:lvlJc w:val="left"/>
      <w:pPr>
        <w:ind w:left="3060" w:hanging="360"/>
      </w:pPr>
      <w:rPr>
        <w:rFonts w:ascii="Wingdings" w:hAnsi="Wingdings" w:hint="default"/>
      </w:rPr>
    </w:lvl>
    <w:lvl w:ilvl="6" w:tplc="04090001" w:tentative="1">
      <w:start w:val="1"/>
      <w:numFmt w:val="bullet"/>
      <w:lvlText w:val=""/>
      <w:lvlJc w:val="left"/>
      <w:pPr>
        <w:ind w:left="3780" w:hanging="360"/>
      </w:pPr>
      <w:rPr>
        <w:rFonts w:ascii="Symbol" w:hAnsi="Symbol" w:hint="default"/>
      </w:rPr>
    </w:lvl>
    <w:lvl w:ilvl="7" w:tplc="04090003" w:tentative="1">
      <w:start w:val="1"/>
      <w:numFmt w:val="bullet"/>
      <w:lvlText w:val="o"/>
      <w:lvlJc w:val="left"/>
      <w:pPr>
        <w:ind w:left="4500" w:hanging="360"/>
      </w:pPr>
      <w:rPr>
        <w:rFonts w:ascii="Courier New" w:hAnsi="Courier New" w:hint="default"/>
      </w:rPr>
    </w:lvl>
    <w:lvl w:ilvl="8" w:tplc="04090005" w:tentative="1">
      <w:start w:val="1"/>
      <w:numFmt w:val="bullet"/>
      <w:lvlText w:val=""/>
      <w:lvlJc w:val="left"/>
      <w:pPr>
        <w:ind w:left="5220" w:hanging="360"/>
      </w:pPr>
      <w:rPr>
        <w:rFonts w:ascii="Wingdings" w:hAnsi="Wingdings" w:hint="default"/>
      </w:rPr>
    </w:lvl>
  </w:abstractNum>
  <w:abstractNum w:abstractNumId="21" w15:restartNumberingAfterBreak="0">
    <w:nsid w:val="2F27216F"/>
    <w:multiLevelType w:val="hybridMultilevel"/>
    <w:tmpl w:val="AC9EA0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D251D1"/>
    <w:multiLevelType w:val="hybridMultilevel"/>
    <w:tmpl w:val="1FEAD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0DE75EE"/>
    <w:multiLevelType w:val="hybridMultilevel"/>
    <w:tmpl w:val="14AAFD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4620DB"/>
    <w:multiLevelType w:val="hybridMultilevel"/>
    <w:tmpl w:val="407EA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5B22934"/>
    <w:multiLevelType w:val="hybridMultilevel"/>
    <w:tmpl w:val="F5A44094"/>
    <w:lvl w:ilvl="0" w:tplc="3A2C1FCA">
      <w:start w:val="4"/>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360" w:hanging="360"/>
      </w:pPr>
      <w:rPr>
        <w:rFonts w:ascii="Courier New" w:hAnsi="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6" w15:restartNumberingAfterBreak="0">
    <w:nsid w:val="36D2420F"/>
    <w:multiLevelType w:val="hybridMultilevel"/>
    <w:tmpl w:val="F878AE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8B5292B"/>
    <w:multiLevelType w:val="hybridMultilevel"/>
    <w:tmpl w:val="1FDA61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CC46250"/>
    <w:multiLevelType w:val="hybridMultilevel"/>
    <w:tmpl w:val="2A88FC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D134FEA"/>
    <w:multiLevelType w:val="hybridMultilevel"/>
    <w:tmpl w:val="2A0EAC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D088B"/>
    <w:multiLevelType w:val="hybridMultilevel"/>
    <w:tmpl w:val="BD9A7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2F872AB"/>
    <w:multiLevelType w:val="hybridMultilevel"/>
    <w:tmpl w:val="C09822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4E001B5"/>
    <w:multiLevelType w:val="hybridMultilevel"/>
    <w:tmpl w:val="73D2B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5F87EF5"/>
    <w:multiLevelType w:val="hybridMultilevel"/>
    <w:tmpl w:val="ACA60E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637009E"/>
    <w:multiLevelType w:val="hybridMultilevel"/>
    <w:tmpl w:val="B740C52C"/>
    <w:lvl w:ilvl="0" w:tplc="3A2C1FCA">
      <w:start w:val="4"/>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6A7472C"/>
    <w:multiLevelType w:val="hybridMultilevel"/>
    <w:tmpl w:val="44ACE0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D3170A"/>
    <w:multiLevelType w:val="hybridMultilevel"/>
    <w:tmpl w:val="05283D5E"/>
    <w:lvl w:ilvl="0" w:tplc="04090001">
      <w:start w:val="1"/>
      <w:numFmt w:val="bullet"/>
      <w:lvlText w:val=""/>
      <w:lvlJc w:val="left"/>
      <w:pPr>
        <w:ind w:left="720" w:hanging="360"/>
      </w:pPr>
      <w:rPr>
        <w:rFonts w:ascii="Symbol" w:hAnsi="Symbol" w:hint="default"/>
      </w:rPr>
    </w:lvl>
    <w:lvl w:ilvl="1" w:tplc="BF8CE5BA">
      <w:start w:val="5"/>
      <w:numFmt w:val="bullet"/>
      <w:lvlText w:val="-"/>
      <w:lvlJc w:val="left"/>
      <w:pPr>
        <w:ind w:left="1440" w:hanging="360"/>
      </w:pPr>
      <w:rPr>
        <w:rFonts w:ascii="Calibri" w:eastAsiaTheme="minorHAnsi" w:hAnsi="Calibr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227F74"/>
    <w:multiLevelType w:val="hybridMultilevel"/>
    <w:tmpl w:val="09AA03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A692882"/>
    <w:multiLevelType w:val="hybridMultilevel"/>
    <w:tmpl w:val="8116AEBA"/>
    <w:lvl w:ilvl="0" w:tplc="04090001">
      <w:start w:val="1"/>
      <w:numFmt w:val="bullet"/>
      <w:lvlText w:val=""/>
      <w:lvlJc w:val="left"/>
      <w:pPr>
        <w:ind w:left="1440" w:hanging="360"/>
      </w:pPr>
      <w:rPr>
        <w:rFonts w:ascii="Symbol" w:hAnsi="Symbol" w:hint="default"/>
      </w:rPr>
    </w:lvl>
    <w:lvl w:ilvl="1" w:tplc="3A2C1FCA">
      <w:start w:val="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D432CD6"/>
    <w:multiLevelType w:val="hybridMultilevel"/>
    <w:tmpl w:val="983230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D4904E3"/>
    <w:multiLevelType w:val="hybridMultilevel"/>
    <w:tmpl w:val="490008C8"/>
    <w:lvl w:ilvl="0" w:tplc="3A2C1FCA">
      <w:start w:val="4"/>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1" w15:restartNumberingAfterBreak="0">
    <w:nsid w:val="5FD07B5C"/>
    <w:multiLevelType w:val="hybridMultilevel"/>
    <w:tmpl w:val="8DC0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FD11001"/>
    <w:multiLevelType w:val="hybridMultilevel"/>
    <w:tmpl w:val="778A5A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FEB0504"/>
    <w:multiLevelType w:val="hybridMultilevel"/>
    <w:tmpl w:val="425077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AB0542"/>
    <w:multiLevelType w:val="hybridMultilevel"/>
    <w:tmpl w:val="D5E09C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82E0A03"/>
    <w:multiLevelType w:val="hybridMultilevel"/>
    <w:tmpl w:val="840C1E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8B821C0"/>
    <w:multiLevelType w:val="hybridMultilevel"/>
    <w:tmpl w:val="E31C23E4"/>
    <w:lvl w:ilvl="0" w:tplc="3A2C1FCA">
      <w:start w:val="4"/>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7" w15:restartNumberingAfterBreak="0">
    <w:nsid w:val="6E63264C"/>
    <w:multiLevelType w:val="hybridMultilevel"/>
    <w:tmpl w:val="C8F26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EE46CFD"/>
    <w:multiLevelType w:val="hybridMultilevel"/>
    <w:tmpl w:val="EC44B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14066CD"/>
    <w:multiLevelType w:val="hybridMultilevel"/>
    <w:tmpl w:val="1FC409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89D62C1"/>
    <w:multiLevelType w:val="hybridMultilevel"/>
    <w:tmpl w:val="C79C4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97561C8"/>
    <w:multiLevelType w:val="hybridMultilevel"/>
    <w:tmpl w:val="E6968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BC34922"/>
    <w:multiLevelType w:val="hybridMultilevel"/>
    <w:tmpl w:val="DE5879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F0C3A76"/>
    <w:multiLevelType w:val="hybridMultilevel"/>
    <w:tmpl w:val="A9DCFF36"/>
    <w:lvl w:ilvl="0" w:tplc="F13E640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FF066B3"/>
    <w:multiLevelType w:val="hybridMultilevel"/>
    <w:tmpl w:val="5F0222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27"/>
  </w:num>
  <w:num w:numId="3">
    <w:abstractNumId w:val="44"/>
  </w:num>
  <w:num w:numId="4">
    <w:abstractNumId w:val="36"/>
  </w:num>
  <w:num w:numId="5">
    <w:abstractNumId w:val="43"/>
  </w:num>
  <w:num w:numId="6">
    <w:abstractNumId w:val="39"/>
  </w:num>
  <w:num w:numId="7">
    <w:abstractNumId w:val="29"/>
  </w:num>
  <w:num w:numId="8">
    <w:abstractNumId w:val="3"/>
  </w:num>
  <w:num w:numId="9">
    <w:abstractNumId w:val="16"/>
  </w:num>
  <w:num w:numId="10">
    <w:abstractNumId w:val="11"/>
  </w:num>
  <w:num w:numId="11">
    <w:abstractNumId w:val="31"/>
  </w:num>
  <w:num w:numId="12">
    <w:abstractNumId w:val="5"/>
  </w:num>
  <w:num w:numId="13">
    <w:abstractNumId w:val="30"/>
  </w:num>
  <w:num w:numId="14">
    <w:abstractNumId w:val="12"/>
  </w:num>
  <w:num w:numId="15">
    <w:abstractNumId w:val="14"/>
  </w:num>
  <w:num w:numId="16">
    <w:abstractNumId w:val="26"/>
  </w:num>
  <w:num w:numId="17">
    <w:abstractNumId w:val="42"/>
  </w:num>
  <w:num w:numId="18">
    <w:abstractNumId w:val="21"/>
  </w:num>
  <w:num w:numId="19">
    <w:abstractNumId w:val="37"/>
  </w:num>
  <w:num w:numId="20">
    <w:abstractNumId w:val="45"/>
  </w:num>
  <w:num w:numId="21">
    <w:abstractNumId w:val="41"/>
  </w:num>
  <w:num w:numId="22">
    <w:abstractNumId w:val="8"/>
  </w:num>
  <w:num w:numId="23">
    <w:abstractNumId w:val="47"/>
  </w:num>
  <w:num w:numId="24">
    <w:abstractNumId w:val="6"/>
  </w:num>
  <w:num w:numId="25">
    <w:abstractNumId w:val="35"/>
  </w:num>
  <w:num w:numId="26">
    <w:abstractNumId w:val="23"/>
  </w:num>
  <w:num w:numId="27">
    <w:abstractNumId w:val="33"/>
  </w:num>
  <w:num w:numId="28">
    <w:abstractNumId w:val="53"/>
  </w:num>
  <w:num w:numId="29">
    <w:abstractNumId w:val="18"/>
  </w:num>
  <w:num w:numId="30">
    <w:abstractNumId w:val="7"/>
  </w:num>
  <w:num w:numId="31">
    <w:abstractNumId w:val="51"/>
  </w:num>
  <w:num w:numId="32">
    <w:abstractNumId w:val="22"/>
  </w:num>
  <w:num w:numId="33">
    <w:abstractNumId w:val="15"/>
  </w:num>
  <w:num w:numId="34">
    <w:abstractNumId w:val="28"/>
  </w:num>
  <w:num w:numId="35">
    <w:abstractNumId w:val="48"/>
  </w:num>
  <w:num w:numId="36">
    <w:abstractNumId w:val="2"/>
  </w:num>
  <w:num w:numId="37">
    <w:abstractNumId w:val="52"/>
  </w:num>
  <w:num w:numId="38">
    <w:abstractNumId w:val="38"/>
  </w:num>
  <w:num w:numId="39">
    <w:abstractNumId w:val="40"/>
  </w:num>
  <w:num w:numId="40">
    <w:abstractNumId w:val="25"/>
  </w:num>
  <w:num w:numId="41">
    <w:abstractNumId w:val="46"/>
  </w:num>
  <w:num w:numId="42">
    <w:abstractNumId w:val="9"/>
  </w:num>
  <w:num w:numId="43">
    <w:abstractNumId w:val="20"/>
  </w:num>
  <w:num w:numId="44">
    <w:abstractNumId w:val="0"/>
  </w:num>
  <w:num w:numId="45">
    <w:abstractNumId w:val="1"/>
  </w:num>
  <w:num w:numId="46">
    <w:abstractNumId w:val="10"/>
  </w:num>
  <w:num w:numId="47">
    <w:abstractNumId w:val="34"/>
  </w:num>
  <w:num w:numId="48">
    <w:abstractNumId w:val="49"/>
  </w:num>
  <w:num w:numId="49">
    <w:abstractNumId w:val="50"/>
  </w:num>
  <w:num w:numId="50">
    <w:abstractNumId w:val="32"/>
  </w:num>
  <w:num w:numId="51">
    <w:abstractNumId w:val="24"/>
  </w:num>
  <w:num w:numId="52">
    <w:abstractNumId w:val="13"/>
  </w:num>
  <w:num w:numId="53">
    <w:abstractNumId w:val="19"/>
  </w:num>
  <w:num w:numId="54">
    <w:abstractNumId w:val="4"/>
  </w:num>
  <w:num w:numId="55">
    <w:abstractNumId w:val="5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zK1NDAyNzE3sbBQ0lEKTi0uzszPAykwqgUAqM6GoywAAAA="/>
  </w:docVars>
  <w:rsids>
    <w:rsidRoot w:val="00F1525C"/>
    <w:rsid w:val="00257F4B"/>
    <w:rsid w:val="005276A5"/>
    <w:rsid w:val="007B3882"/>
    <w:rsid w:val="00F15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87F5"/>
  <w15:chartTrackingRefBased/>
  <w15:docId w15:val="{AE3599CA-C645-4A8F-9411-BC30AB4E6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25C"/>
    <w:pPr>
      <w:spacing w:after="200" w:line="276" w:lineRule="auto"/>
    </w:pPr>
  </w:style>
  <w:style w:type="paragraph" w:styleId="Heading1">
    <w:name w:val="heading 1"/>
    <w:basedOn w:val="Normal"/>
    <w:link w:val="Heading1Char"/>
    <w:uiPriority w:val="9"/>
    <w:qFormat/>
    <w:rsid w:val="00F1525C"/>
    <w:pPr>
      <w:spacing w:after="300" w:line="300" w:lineRule="auto"/>
      <w:outlineLvl w:val="0"/>
    </w:pPr>
    <w:rPr>
      <w:rFonts w:ascii="Georgia" w:eastAsia="Times New Roman" w:hAnsi="Georgia" w:cs="Times New Roman"/>
      <w:kern w:val="36"/>
      <w:sz w:val="48"/>
      <w:szCs w:val="48"/>
    </w:rPr>
  </w:style>
  <w:style w:type="paragraph" w:styleId="Heading5">
    <w:name w:val="heading 5"/>
    <w:basedOn w:val="Normal"/>
    <w:next w:val="Normal"/>
    <w:link w:val="Heading5Char"/>
    <w:uiPriority w:val="9"/>
    <w:unhideWhenUsed/>
    <w:qFormat/>
    <w:rsid w:val="00F1525C"/>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525C"/>
    <w:rPr>
      <w:rFonts w:ascii="Georgia" w:eastAsia="Times New Roman" w:hAnsi="Georgia" w:cs="Times New Roman"/>
      <w:kern w:val="36"/>
      <w:sz w:val="48"/>
      <w:szCs w:val="48"/>
    </w:rPr>
  </w:style>
  <w:style w:type="character" w:customStyle="1" w:styleId="Heading5Char">
    <w:name w:val="Heading 5 Char"/>
    <w:basedOn w:val="DefaultParagraphFont"/>
    <w:link w:val="Heading5"/>
    <w:uiPriority w:val="9"/>
    <w:rsid w:val="00F1525C"/>
    <w:rPr>
      <w:rFonts w:asciiTheme="majorHAnsi" w:eastAsiaTheme="majorEastAsia" w:hAnsiTheme="majorHAnsi" w:cstheme="majorBidi"/>
      <w:color w:val="1F4D78" w:themeColor="accent1" w:themeShade="7F"/>
    </w:rPr>
  </w:style>
  <w:style w:type="character" w:styleId="Hyperlink">
    <w:name w:val="Hyperlink"/>
    <w:basedOn w:val="DefaultParagraphFont"/>
    <w:uiPriority w:val="99"/>
    <w:unhideWhenUsed/>
    <w:rsid w:val="00F1525C"/>
    <w:rPr>
      <w:strike w:val="0"/>
      <w:dstrike w:val="0"/>
      <w:color w:val="E28801"/>
      <w:u w:val="none"/>
      <w:effect w:val="none"/>
    </w:rPr>
  </w:style>
  <w:style w:type="character" w:styleId="Strong">
    <w:name w:val="Strong"/>
    <w:basedOn w:val="DefaultParagraphFont"/>
    <w:uiPriority w:val="22"/>
    <w:qFormat/>
    <w:rsid w:val="00F1525C"/>
    <w:rPr>
      <w:b/>
      <w:bCs/>
    </w:rPr>
  </w:style>
  <w:style w:type="paragraph" w:styleId="NormalWeb">
    <w:name w:val="Normal (Web)"/>
    <w:basedOn w:val="Normal"/>
    <w:uiPriority w:val="99"/>
    <w:semiHidden/>
    <w:unhideWhenUsed/>
    <w:rsid w:val="00F1525C"/>
    <w:pPr>
      <w:spacing w:before="144" w:after="288" w:line="240" w:lineRule="auto"/>
    </w:pPr>
    <w:rPr>
      <w:rFonts w:ascii="Times New Roman" w:eastAsia="Times New Roman" w:hAnsi="Times New Roman" w:cs="Times New Roman"/>
      <w:sz w:val="24"/>
      <w:szCs w:val="24"/>
    </w:rPr>
  </w:style>
  <w:style w:type="paragraph" w:styleId="ListParagraph">
    <w:name w:val="List Paragraph"/>
    <w:basedOn w:val="Normal"/>
    <w:qFormat/>
    <w:rsid w:val="00F1525C"/>
    <w:pPr>
      <w:ind w:left="720"/>
      <w:contextualSpacing/>
    </w:pPr>
  </w:style>
  <w:style w:type="character" w:customStyle="1" w:styleId="HeaderChar">
    <w:name w:val="Header Char"/>
    <w:basedOn w:val="DefaultParagraphFont"/>
    <w:link w:val="Header"/>
    <w:rsid w:val="00F1525C"/>
    <w:rPr>
      <w:rFonts w:ascii="New York" w:eastAsia="Times New Roman" w:hAnsi="New York" w:cs="Times New Roman"/>
      <w:sz w:val="24"/>
      <w:szCs w:val="20"/>
    </w:rPr>
  </w:style>
  <w:style w:type="paragraph" w:styleId="Header">
    <w:name w:val="header"/>
    <w:basedOn w:val="Normal"/>
    <w:link w:val="HeaderChar"/>
    <w:unhideWhenUsed/>
    <w:rsid w:val="00F1525C"/>
    <w:pPr>
      <w:tabs>
        <w:tab w:val="center" w:pos="4320"/>
        <w:tab w:val="right" w:pos="8640"/>
      </w:tabs>
      <w:overflowPunct w:val="0"/>
      <w:autoSpaceDE w:val="0"/>
      <w:autoSpaceDN w:val="0"/>
      <w:adjustRightInd w:val="0"/>
      <w:spacing w:after="0" w:line="240" w:lineRule="auto"/>
      <w:ind w:firstLine="360"/>
    </w:pPr>
    <w:rPr>
      <w:rFonts w:ascii="New York" w:eastAsia="Times New Roman" w:hAnsi="New York" w:cs="Times New Roman"/>
      <w:sz w:val="24"/>
      <w:szCs w:val="20"/>
    </w:rPr>
  </w:style>
  <w:style w:type="character" w:customStyle="1" w:styleId="HeaderChar1">
    <w:name w:val="Header Char1"/>
    <w:basedOn w:val="DefaultParagraphFont"/>
    <w:uiPriority w:val="99"/>
    <w:semiHidden/>
    <w:rsid w:val="00F1525C"/>
  </w:style>
  <w:style w:type="character" w:customStyle="1" w:styleId="FooterChar">
    <w:name w:val="Footer Char"/>
    <w:basedOn w:val="DefaultParagraphFont"/>
    <w:link w:val="Footer"/>
    <w:rsid w:val="00F1525C"/>
    <w:rPr>
      <w:rFonts w:ascii="New York" w:eastAsia="Times New Roman" w:hAnsi="New York" w:cs="Times New Roman"/>
      <w:sz w:val="24"/>
      <w:szCs w:val="20"/>
    </w:rPr>
  </w:style>
  <w:style w:type="paragraph" w:styleId="Footer">
    <w:name w:val="footer"/>
    <w:basedOn w:val="Normal"/>
    <w:link w:val="FooterChar"/>
    <w:unhideWhenUsed/>
    <w:rsid w:val="00F1525C"/>
    <w:pPr>
      <w:tabs>
        <w:tab w:val="center" w:pos="4320"/>
        <w:tab w:val="right" w:pos="8640"/>
      </w:tabs>
      <w:overflowPunct w:val="0"/>
      <w:autoSpaceDE w:val="0"/>
      <w:autoSpaceDN w:val="0"/>
      <w:adjustRightInd w:val="0"/>
      <w:spacing w:after="0" w:line="240" w:lineRule="auto"/>
      <w:ind w:firstLine="360"/>
    </w:pPr>
    <w:rPr>
      <w:rFonts w:ascii="New York" w:eastAsia="Times New Roman" w:hAnsi="New York" w:cs="Times New Roman"/>
      <w:sz w:val="24"/>
      <w:szCs w:val="20"/>
    </w:rPr>
  </w:style>
  <w:style w:type="character" w:customStyle="1" w:styleId="FooterChar1">
    <w:name w:val="Footer Char1"/>
    <w:basedOn w:val="DefaultParagraphFont"/>
    <w:uiPriority w:val="99"/>
    <w:semiHidden/>
    <w:rsid w:val="00F1525C"/>
  </w:style>
  <w:style w:type="paragraph" w:styleId="TOC1">
    <w:name w:val="toc 1"/>
    <w:basedOn w:val="Normal"/>
    <w:next w:val="Normal"/>
    <w:autoRedefine/>
    <w:semiHidden/>
    <w:unhideWhenUsed/>
    <w:rsid w:val="00F1525C"/>
    <w:pPr>
      <w:tabs>
        <w:tab w:val="left" w:leader="dot" w:pos="8280"/>
        <w:tab w:val="right" w:pos="8640"/>
      </w:tabs>
      <w:overflowPunct w:val="0"/>
      <w:autoSpaceDE w:val="0"/>
      <w:autoSpaceDN w:val="0"/>
      <w:adjustRightInd w:val="0"/>
      <w:spacing w:after="0" w:line="240" w:lineRule="auto"/>
      <w:ind w:right="720" w:firstLine="360"/>
    </w:pPr>
    <w:rPr>
      <w:rFonts w:ascii="New York" w:eastAsia="Times New Roman" w:hAnsi="New York" w:cs="Times New Roman"/>
      <w:sz w:val="24"/>
      <w:szCs w:val="20"/>
    </w:rPr>
  </w:style>
  <w:style w:type="paragraph" w:styleId="TOC2">
    <w:name w:val="toc 2"/>
    <w:basedOn w:val="Normal"/>
    <w:next w:val="Normal"/>
    <w:autoRedefine/>
    <w:semiHidden/>
    <w:unhideWhenUsed/>
    <w:rsid w:val="00F1525C"/>
    <w:pPr>
      <w:tabs>
        <w:tab w:val="left" w:leader="dot" w:pos="8280"/>
        <w:tab w:val="right" w:pos="8640"/>
      </w:tabs>
      <w:overflowPunct w:val="0"/>
      <w:autoSpaceDE w:val="0"/>
      <w:autoSpaceDN w:val="0"/>
      <w:adjustRightInd w:val="0"/>
      <w:spacing w:after="0" w:line="240" w:lineRule="auto"/>
      <w:ind w:left="720" w:right="720" w:firstLine="360"/>
    </w:pPr>
    <w:rPr>
      <w:rFonts w:ascii="New York" w:eastAsia="Times New Roman" w:hAnsi="New York" w:cs="Times New Roman"/>
      <w:sz w:val="24"/>
      <w:szCs w:val="20"/>
    </w:rPr>
  </w:style>
  <w:style w:type="paragraph" w:styleId="TOC3">
    <w:name w:val="toc 3"/>
    <w:basedOn w:val="Normal"/>
    <w:next w:val="Normal"/>
    <w:autoRedefine/>
    <w:semiHidden/>
    <w:unhideWhenUsed/>
    <w:rsid w:val="00F1525C"/>
    <w:pPr>
      <w:tabs>
        <w:tab w:val="left" w:leader="dot" w:pos="8280"/>
        <w:tab w:val="right" w:pos="8640"/>
      </w:tabs>
      <w:overflowPunct w:val="0"/>
      <w:autoSpaceDE w:val="0"/>
      <w:autoSpaceDN w:val="0"/>
      <w:adjustRightInd w:val="0"/>
      <w:spacing w:after="0" w:line="240" w:lineRule="auto"/>
      <w:ind w:left="1440" w:right="720" w:firstLine="360"/>
    </w:pPr>
    <w:rPr>
      <w:rFonts w:ascii="New York" w:eastAsia="Times New Roman" w:hAnsi="New York" w:cs="Times New Roman"/>
      <w:sz w:val="24"/>
      <w:szCs w:val="20"/>
    </w:rPr>
  </w:style>
  <w:style w:type="paragraph" w:styleId="BalloonText">
    <w:name w:val="Balloon Text"/>
    <w:basedOn w:val="Normal"/>
    <w:link w:val="BalloonTextChar"/>
    <w:uiPriority w:val="99"/>
    <w:semiHidden/>
    <w:unhideWhenUsed/>
    <w:rsid w:val="00F152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25C"/>
    <w:rPr>
      <w:rFonts w:ascii="Tahoma" w:hAnsi="Tahoma" w:cs="Tahoma"/>
      <w:sz w:val="16"/>
      <w:szCs w:val="16"/>
    </w:rPr>
  </w:style>
  <w:style w:type="paragraph" w:styleId="BodyText">
    <w:name w:val="Body Text"/>
    <w:basedOn w:val="Normal"/>
    <w:link w:val="BodyTextChar"/>
    <w:rsid w:val="00F1525C"/>
    <w:pPr>
      <w:spacing w:after="0" w:line="240" w:lineRule="auto"/>
      <w:ind w:right="-360"/>
    </w:pPr>
    <w:rPr>
      <w:rFonts w:ascii="Times New Roman" w:eastAsia="Times New Roman" w:hAnsi="Times New Roman" w:cs="Times New Roman"/>
      <w:sz w:val="20"/>
      <w:szCs w:val="24"/>
    </w:rPr>
  </w:style>
  <w:style w:type="character" w:customStyle="1" w:styleId="BodyTextChar">
    <w:name w:val="Body Text Char"/>
    <w:basedOn w:val="DefaultParagraphFont"/>
    <w:link w:val="BodyText"/>
    <w:rsid w:val="00F1525C"/>
    <w:rPr>
      <w:rFonts w:ascii="Times New Roman" w:eastAsia="Times New Roman" w:hAnsi="Times New Roman" w:cs="Times New Roman"/>
      <w:sz w:val="20"/>
      <w:szCs w:val="24"/>
    </w:rPr>
  </w:style>
  <w:style w:type="table" w:styleId="TableGrid">
    <w:name w:val="Table Grid"/>
    <w:basedOn w:val="TableNormal"/>
    <w:uiPriority w:val="59"/>
    <w:rsid w:val="00F1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6285</Words>
  <Characters>35826</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4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r, Robb (COM)</dc:creator>
  <cp:keywords/>
  <dc:description/>
  <cp:lastModifiedBy>Zerr, Robb (COM)</cp:lastModifiedBy>
  <cp:revision>2</cp:revision>
  <dcterms:created xsi:type="dcterms:W3CDTF">2019-07-02T20:23:00Z</dcterms:created>
  <dcterms:modified xsi:type="dcterms:W3CDTF">2019-07-02T20:27:00Z</dcterms:modified>
</cp:coreProperties>
</file>